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56E07B" w14:textId="2E6534C2" w:rsidR="00B44E07" w:rsidRDefault="00C805C2" w:rsidP="00E25A3C">
      <w:pPr>
        <w:spacing w:after="0" w:line="360" w:lineRule="auto"/>
        <w:rPr>
          <w:rFonts w:cs="Arial"/>
          <w:b/>
          <w:noProof/>
          <w:color w:val="595959" w:themeColor="text1" w:themeTint="A6"/>
          <w:sz w:val="48"/>
          <w:szCs w:val="32"/>
        </w:rPr>
      </w:pPr>
      <w:bookmarkStart w:id="0" w:name="_Toc514844113"/>
      <w:bookmarkStart w:id="1" w:name="_Toc514844351"/>
      <w:bookmarkStart w:id="2" w:name="_Toc514852214"/>
      <w:bookmarkStart w:id="3" w:name="_Toc516132378"/>
      <w:bookmarkStart w:id="4" w:name="_Toc519496219"/>
      <w:r w:rsidRPr="009B4459">
        <w:rPr>
          <w:rFonts w:cs="Arial"/>
          <w:b/>
          <w:noProof/>
          <w:color w:val="595959" w:themeColor="text1" w:themeTint="A6"/>
          <w:sz w:val="48"/>
          <w:szCs w:val="32"/>
        </w:rPr>
        <w:drawing>
          <wp:anchor distT="0" distB="0" distL="114300" distR="114300" simplePos="0" relativeHeight="251645952" behindDoc="1" locked="0" layoutInCell="1" allowOverlap="1" wp14:anchorId="0429AEE4" wp14:editId="1CB73E86">
            <wp:simplePos x="0" y="0"/>
            <wp:positionH relativeFrom="column">
              <wp:posOffset>6248320</wp:posOffset>
            </wp:positionH>
            <wp:positionV relativeFrom="paragraph">
              <wp:posOffset>-23495</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91" cy="423528"/>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E60948">
        <w:rPr>
          <w:rFonts w:cs="Arial"/>
          <w:b/>
          <w:noProof/>
          <w:color w:val="595959" w:themeColor="text1" w:themeTint="A6"/>
          <w:sz w:val="48"/>
          <w:szCs w:val="32"/>
        </w:rPr>
        <w:t>PEST</w:t>
      </w:r>
      <w:r w:rsidR="00E25A3C">
        <w:rPr>
          <w:rFonts w:cs="Arial"/>
          <w:b/>
          <w:noProof/>
          <w:color w:val="595959" w:themeColor="text1" w:themeTint="A6"/>
          <w:sz w:val="48"/>
          <w:szCs w:val="32"/>
        </w:rPr>
        <w:t xml:space="preserve"> ANALYSIS TEMPLATE</w:t>
      </w:r>
      <w:r w:rsidR="00A86120">
        <w:rPr>
          <w:rFonts w:cs="Arial"/>
          <w:b/>
          <w:noProof/>
          <w:color w:val="595959" w:themeColor="text1" w:themeTint="A6"/>
          <w:sz w:val="48"/>
          <w:szCs w:val="32"/>
        </w:rPr>
        <w:t xml:space="preserve"> </w:t>
      </w:r>
    </w:p>
    <w:bookmarkStart w:id="5" w:name="_Hlk536359931"/>
    <w:p w14:paraId="5115234C" w14:textId="7C13006E" w:rsidR="004F3950" w:rsidRPr="00E74A09" w:rsidRDefault="005509C3" w:rsidP="004F3950">
      <w:pPr>
        <w:spacing w:after="0" w:line="240" w:lineRule="auto"/>
        <w:rPr>
          <w:color w:val="595959" w:themeColor="text1" w:themeTint="A6"/>
          <w:sz w:val="32"/>
          <w:szCs w:val="32"/>
        </w:rPr>
        <w:sectPr w:rsidR="004F3950" w:rsidRPr="00E74A09" w:rsidSect="00A86120">
          <w:headerReference w:type="default" r:id="rId10"/>
          <w:pgSz w:w="15840" w:h="12240" w:orient="landscape"/>
          <w:pgMar w:top="504" w:right="576" w:bottom="576" w:left="621" w:header="0" w:footer="0" w:gutter="0"/>
          <w:cols w:space="720"/>
          <w:titlePg/>
          <w:docGrid w:linePitch="360"/>
        </w:sectPr>
      </w:pPr>
      <w:r w:rsidRPr="00A86120">
        <w:rPr>
          <w:noProof/>
          <w:sz w:val="18"/>
          <w:szCs w:val="21"/>
        </w:rPr>
        <mc:AlternateContent>
          <mc:Choice Requires="wps">
            <w:drawing>
              <wp:anchor distT="0" distB="0" distL="114300" distR="114300" simplePos="0" relativeHeight="251708416" behindDoc="1" locked="0" layoutInCell="1" allowOverlap="1" wp14:anchorId="7D497FA4" wp14:editId="5CE810F5">
                <wp:simplePos x="0" y="0"/>
                <wp:positionH relativeFrom="column">
                  <wp:posOffset>136525</wp:posOffset>
                </wp:positionH>
                <wp:positionV relativeFrom="paragraph">
                  <wp:posOffset>3504565</wp:posOffset>
                </wp:positionV>
                <wp:extent cx="4062095" cy="2630170"/>
                <wp:effectExtent l="0" t="0" r="0" b="0"/>
                <wp:wrapNone/>
                <wp:docPr id="161" name="Rectangle 161"/>
                <wp:cNvGraphicFramePr/>
                <a:graphic xmlns:a="http://schemas.openxmlformats.org/drawingml/2006/main">
                  <a:graphicData uri="http://schemas.microsoft.com/office/word/2010/wordprocessingShape">
                    <wps:wsp>
                      <wps:cNvSpPr/>
                      <wps:spPr>
                        <a:xfrm>
                          <a:off x="0" y="0"/>
                          <a:ext cx="4062095"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572DFA" w14:textId="05BA3F7F" w:rsidR="004F3950" w:rsidRPr="00E25A3C" w:rsidRDefault="002301D6" w:rsidP="00DE5D02">
                            <w:pPr>
                              <w:pStyle w:val="ListParagraph"/>
                              <w:numPr>
                                <w:ilvl w:val="0"/>
                                <w:numId w:val="19"/>
                              </w:numPr>
                              <w:spacing w:line="276" w:lineRule="auto"/>
                              <w:ind w:left="360"/>
                              <w:contextualSpacing w:val="0"/>
                              <w:rPr>
                                <w:rFonts w:ascii="Century Gothic" w:hAnsi="Century Gothic"/>
                                <w:color w:val="000000" w:themeColor="text1"/>
                                <w:sz w:val="26"/>
                                <w:szCs w:val="26"/>
                              </w:rPr>
                            </w:pPr>
                            <w:r>
                              <w:rPr>
                                <w:rFonts w:ascii="Century Gothic" w:hAnsi="Century Gothic"/>
                                <w:color w:val="000000" w:themeColor="text1"/>
                                <w:sz w:val="26"/>
                                <w:szCs w:val="26"/>
                              </w:rPr>
                              <w:t>Social factor</w:t>
                            </w:r>
                            <w:r w:rsidR="004F3950" w:rsidRPr="00E25A3C">
                              <w:rPr>
                                <w:rFonts w:ascii="Century Gothic" w:hAnsi="Century Gothic"/>
                                <w:color w:val="000000" w:themeColor="text1"/>
                                <w:sz w:val="26"/>
                                <w:szCs w:val="26"/>
                              </w:rPr>
                              <w:t xml:space="preserve"> 1</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497FA4" id="Rectangle 161" o:spid="_x0000_s1026" style="position:absolute;margin-left:10.75pt;margin-top:275.95pt;width:319.85pt;height:207.1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" filled="f" stroked="f" strokeweight="1pt">
                <v:textbox inset="10.8pt">
                  <w:txbxContent>
                    <w:p w14:paraId="6D572DFA" w14:textId="05BA3F7F" w:rsidR="004F3950" w:rsidRPr="00E25A3C" w:rsidRDefault="002301D6" w:rsidP="00DE5D02">
                      <w:pPr>
                        <w:pStyle w:val="ListParagraph"/>
                        <w:numPr>
                          <w:ilvl w:val="0"/>
                          <w:numId w:val="19"/>
                        </w:numPr>
                        <w:spacing w:line="276" w:lineRule="auto"/>
                        <w:ind w:left="360"/>
                        <w:contextualSpacing w:val="0"/>
                        <w:rPr>
                          <w:rFonts w:ascii="Century Gothic" w:hAnsi="Century Gothic"/>
                          <w:color w:val="000000" w:themeColor="text1"/>
                          <w:sz w:val="26"/>
                          <w:szCs w:val="26"/>
                        </w:rPr>
                      </w:pPr>
                      <w:r>
                        <w:rPr>
                          <w:rFonts w:ascii="Century Gothic" w:hAnsi="Century Gothic"/>
                          <w:color w:val="000000" w:themeColor="text1"/>
                          <w:sz w:val="26"/>
                          <w:szCs w:val="26"/>
                        </w:rPr>
                        <w:t>Social factor</w:t>
                      </w:r>
                      <w:r w:rsidR="004F3950" w:rsidRPr="00E25A3C">
                        <w:rPr>
                          <w:rFonts w:ascii="Century Gothic" w:hAnsi="Century Gothic"/>
                          <w:color w:val="000000" w:themeColor="text1"/>
                          <w:sz w:val="26"/>
                          <w:szCs w:val="26"/>
                        </w:rPr>
                        <w:t xml:space="preserve"> 1</w:t>
                      </w:r>
                    </w:p>
                  </w:txbxContent>
                </v:textbox>
              </v:rect>
            </w:pict>
          </mc:Fallback>
        </mc:AlternateContent>
      </w:r>
      <w:r w:rsidRPr="00A86120">
        <w:rPr>
          <w:noProof/>
          <w:sz w:val="18"/>
          <w:szCs w:val="21"/>
        </w:rPr>
        <mc:AlternateContent>
          <mc:Choice Requires="wps">
            <w:drawing>
              <wp:anchor distT="0" distB="0" distL="114300" distR="114300" simplePos="0" relativeHeight="251706368" behindDoc="1" locked="0" layoutInCell="1" allowOverlap="1" wp14:anchorId="6E20A824" wp14:editId="4D9D6CEB">
                <wp:simplePos x="0" y="0"/>
                <wp:positionH relativeFrom="column">
                  <wp:posOffset>136670</wp:posOffset>
                </wp:positionH>
                <wp:positionV relativeFrom="paragraph">
                  <wp:posOffset>541020</wp:posOffset>
                </wp:positionV>
                <wp:extent cx="3946525" cy="2461895"/>
                <wp:effectExtent l="0" t="0" r="0" b="0"/>
                <wp:wrapNone/>
                <wp:docPr id="162" name="Rectangle 162"/>
                <wp:cNvGraphicFramePr/>
                <a:graphic xmlns:a="http://schemas.openxmlformats.org/drawingml/2006/main">
                  <a:graphicData uri="http://schemas.microsoft.com/office/word/2010/wordprocessingShape">
                    <wps:wsp>
                      <wps:cNvSpPr/>
                      <wps:spPr>
                        <a:xfrm>
                          <a:off x="0" y="0"/>
                          <a:ext cx="3946525" cy="246189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1D9E6F6" w14:textId="182B837B" w:rsidR="004F3950" w:rsidRPr="00E25A3C" w:rsidRDefault="002301D6" w:rsidP="00DE5D02">
                            <w:pPr>
                              <w:pStyle w:val="ListParagraph"/>
                              <w:numPr>
                                <w:ilvl w:val="0"/>
                                <w:numId w:val="18"/>
                              </w:numPr>
                              <w:spacing w:line="276" w:lineRule="auto"/>
                              <w:ind w:left="360"/>
                              <w:contextualSpacing w:val="0"/>
                              <w:rPr>
                                <w:rFonts w:ascii="Century Gothic" w:hAnsi="Century Gothic"/>
                                <w:color w:val="000000" w:themeColor="text1"/>
                                <w:sz w:val="26"/>
                                <w:szCs w:val="26"/>
                              </w:rPr>
                            </w:pPr>
                            <w:r>
                              <w:rPr>
                                <w:rFonts w:ascii="Century Gothic" w:hAnsi="Century Gothic"/>
                                <w:color w:val="000000" w:themeColor="text1"/>
                                <w:sz w:val="26"/>
                                <w:szCs w:val="26"/>
                              </w:rPr>
                              <w:t>Political factor</w:t>
                            </w:r>
                            <w:r w:rsidR="004F3950" w:rsidRPr="00E25A3C">
                              <w:rPr>
                                <w:rFonts w:ascii="Century Gothic" w:hAnsi="Century Gothic"/>
                                <w:color w:val="000000" w:themeColor="text1"/>
                                <w:sz w:val="26"/>
                                <w:szCs w:val="26"/>
                              </w:rPr>
                              <w:t xml:space="preserve"> 1</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20A824" id="Rectangle 162" o:spid="_x0000_s1027" style="position:absolute;margin-left:10.75pt;margin-top:42.6pt;width:310.75pt;height:193.85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" filled="f" stroked="f" strokeweight="1pt">
                <v:textbox inset="10.8pt">
                  <w:txbxContent>
                    <w:p w14:paraId="71D9E6F6" w14:textId="182B837B" w:rsidR="004F3950" w:rsidRPr="00E25A3C" w:rsidRDefault="002301D6" w:rsidP="00DE5D02">
                      <w:pPr>
                        <w:pStyle w:val="ListParagraph"/>
                        <w:numPr>
                          <w:ilvl w:val="0"/>
                          <w:numId w:val="18"/>
                        </w:numPr>
                        <w:spacing w:line="276" w:lineRule="auto"/>
                        <w:ind w:left="360"/>
                        <w:contextualSpacing w:val="0"/>
                        <w:rPr>
                          <w:rFonts w:ascii="Century Gothic" w:hAnsi="Century Gothic"/>
                          <w:color w:val="000000" w:themeColor="text1"/>
                          <w:sz w:val="26"/>
                          <w:szCs w:val="26"/>
                        </w:rPr>
                      </w:pPr>
                      <w:r>
                        <w:rPr>
                          <w:rFonts w:ascii="Century Gothic" w:hAnsi="Century Gothic"/>
                          <w:color w:val="000000" w:themeColor="text1"/>
                          <w:sz w:val="26"/>
                          <w:szCs w:val="26"/>
                        </w:rPr>
                        <w:t>Political factor</w:t>
                      </w:r>
                      <w:r w:rsidR="004F3950" w:rsidRPr="00E25A3C">
                        <w:rPr>
                          <w:rFonts w:ascii="Century Gothic" w:hAnsi="Century Gothic"/>
                          <w:color w:val="000000" w:themeColor="text1"/>
                          <w:sz w:val="26"/>
                          <w:szCs w:val="26"/>
                        </w:rPr>
                        <w:t xml:space="preserve"> 1</w:t>
                      </w:r>
                    </w:p>
                  </w:txbxContent>
                </v:textbox>
              </v:rect>
            </w:pict>
          </mc:Fallback>
        </mc:AlternateContent>
      </w:r>
      <w:r w:rsidR="00DE5D02">
        <w:rPr>
          <w:noProof/>
        </w:rPr>
        <w:drawing>
          <wp:anchor distT="0" distB="0" distL="114300" distR="114300" simplePos="0" relativeHeight="251734016" behindDoc="0" locked="0" layoutInCell="1" allowOverlap="1" wp14:anchorId="69312168" wp14:editId="3E1F8D0D">
            <wp:simplePos x="0" y="0"/>
            <wp:positionH relativeFrom="column">
              <wp:posOffset>29845</wp:posOffset>
            </wp:positionH>
            <wp:positionV relativeFrom="paragraph">
              <wp:posOffset>5467350</wp:posOffset>
            </wp:positionV>
            <wp:extent cx="847090" cy="847090"/>
            <wp:effectExtent l="0" t="0" r="0" b="0"/>
            <wp:wrapNone/>
            <wp:docPr id="1197670554" name="Graphic 310" descr="Cycle with people with solid fill">
              <a:extLst xmlns:a="http://schemas.openxmlformats.org/drawingml/2006/main">
                <a:ext uri="{FF2B5EF4-FFF2-40B4-BE49-F238E27FC236}">
                  <a16:creationId xmlns:a16="http://schemas.microsoft.com/office/drawing/2014/main" id="{776E8BC6-29C8-D189-9266-9FF089F9C4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670554" name="Graphic 310" descr="Cycle with people with solid fill">
                      <a:extLst>
                        <a:ext uri="{FF2B5EF4-FFF2-40B4-BE49-F238E27FC236}">
                          <a16:creationId xmlns:a16="http://schemas.microsoft.com/office/drawing/2014/main" id="{776E8BC6-29C8-D189-9266-9FF089F9C41E}"/>
                        </a:ext>
                      </a:extLst>
                    </pic:cNvPr>
                    <pic:cNvPicPr>
                      <a:picLocks noChangeAspect="1"/>
                    </pic:cNvPicPr>
                  </pic:nvPicPr>
                  <pic:blipFill>
                    <a:blip r:embed="rId11">
                      <a:extLst>
                        <a:ext uri="{96DAC541-7B7A-43D3-8B79-37D633B846F1}">
                          <asvg:svgBlip xmlns:asvg="http://schemas.microsoft.com/office/drawing/2016/SVG/main" r:embed="rId12"/>
                        </a:ext>
                      </a:extLst>
                    </a:blip>
                    <a:stretch>
                      <a:fillRect/>
                    </a:stretch>
                  </pic:blipFill>
                  <pic:spPr>
                    <a:xfrm>
                      <a:off x="0" y="0"/>
                      <a:ext cx="847090" cy="847090"/>
                    </a:xfrm>
                    <a:prstGeom prst="rect">
                      <a:avLst/>
                    </a:prstGeom>
                  </pic:spPr>
                </pic:pic>
              </a:graphicData>
            </a:graphic>
          </wp:anchor>
        </w:drawing>
      </w:r>
      <w:r w:rsidR="00DE5D02">
        <w:rPr>
          <w:noProof/>
        </w:rPr>
        <w:drawing>
          <wp:anchor distT="0" distB="0" distL="114300" distR="114300" simplePos="0" relativeHeight="251730944" behindDoc="0" locked="0" layoutInCell="1" allowOverlap="1" wp14:anchorId="24ED70AC" wp14:editId="5B72FA19">
            <wp:simplePos x="0" y="0"/>
            <wp:positionH relativeFrom="column">
              <wp:posOffset>66820</wp:posOffset>
            </wp:positionH>
            <wp:positionV relativeFrom="paragraph">
              <wp:posOffset>80645</wp:posOffset>
            </wp:positionV>
            <wp:extent cx="677545" cy="677545"/>
            <wp:effectExtent l="0" t="0" r="0" b="0"/>
            <wp:wrapNone/>
            <wp:docPr id="1317268868" name="Graphic 174" descr="Gavel with solid fill">
              <a:extLst xmlns:a="http://schemas.openxmlformats.org/drawingml/2006/main">
                <a:ext uri="{FF2B5EF4-FFF2-40B4-BE49-F238E27FC236}">
                  <a16:creationId xmlns:a16="http://schemas.microsoft.com/office/drawing/2014/main" id="{D26914E6-9CC6-7E2A-0F3F-D0737CE8C8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268868" name="Graphic 174" descr="Gavel with solid fill">
                      <a:extLst>
                        <a:ext uri="{FF2B5EF4-FFF2-40B4-BE49-F238E27FC236}">
                          <a16:creationId xmlns:a16="http://schemas.microsoft.com/office/drawing/2014/main" id="{D26914E6-9CC6-7E2A-0F3F-D0737CE8C8F7}"/>
                        </a:ext>
                      </a:extLst>
                    </pic:cNvPr>
                    <pic:cNvPicPr>
                      <a:picLocks noChangeAspect="1"/>
                    </pic:cNvPicPr>
                  </pic:nvPicPr>
                  <pic:blipFill>
                    <a:blip r:embed="rId13">
                      <a:extLst>
                        <a:ext uri="{96DAC541-7B7A-43D3-8B79-37D633B846F1}">
                          <asvg:svgBlip xmlns:asvg="http://schemas.microsoft.com/office/drawing/2016/SVG/main" r:embed="rId14"/>
                        </a:ext>
                      </a:extLst>
                    </a:blip>
                    <a:srcRect/>
                    <a:stretch/>
                  </pic:blipFill>
                  <pic:spPr>
                    <a:xfrm flipH="1">
                      <a:off x="0" y="0"/>
                      <a:ext cx="677545" cy="677545"/>
                    </a:xfrm>
                    <a:prstGeom prst="rect">
                      <a:avLst/>
                    </a:prstGeom>
                  </pic:spPr>
                </pic:pic>
              </a:graphicData>
            </a:graphic>
          </wp:anchor>
        </w:drawing>
      </w:r>
      <w:r w:rsidR="00DE5D02">
        <w:rPr>
          <w:noProof/>
        </w:rPr>
        <w:drawing>
          <wp:anchor distT="0" distB="0" distL="114300" distR="114300" simplePos="0" relativeHeight="251732992" behindDoc="0" locked="0" layoutInCell="1" allowOverlap="1" wp14:anchorId="262DBA77" wp14:editId="64F16AC5">
            <wp:simplePos x="0" y="0"/>
            <wp:positionH relativeFrom="column">
              <wp:posOffset>8390255</wp:posOffset>
            </wp:positionH>
            <wp:positionV relativeFrom="paragraph">
              <wp:posOffset>5420360</wp:posOffset>
            </wp:positionV>
            <wp:extent cx="847090" cy="847090"/>
            <wp:effectExtent l="0" t="0" r="0" b="0"/>
            <wp:wrapNone/>
            <wp:docPr id="181585624" name="Graphic 308" descr="Atom with solid fill">
              <a:extLst xmlns:a="http://schemas.openxmlformats.org/drawingml/2006/main">
                <a:ext uri="{FF2B5EF4-FFF2-40B4-BE49-F238E27FC236}">
                  <a16:creationId xmlns:a16="http://schemas.microsoft.com/office/drawing/2014/main" id="{BFBE6068-09AD-41D3-C898-43434633FE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85624" name="Graphic 308" descr="Atom with solid fill">
                      <a:extLst>
                        <a:ext uri="{FF2B5EF4-FFF2-40B4-BE49-F238E27FC236}">
                          <a16:creationId xmlns:a16="http://schemas.microsoft.com/office/drawing/2014/main" id="{BFBE6068-09AD-41D3-C898-43434633FE22}"/>
                        </a:ext>
                      </a:extLst>
                    </pic:cNvPr>
                    <pic:cNvPicPr>
                      <a:picLocks noChangeAspect="1"/>
                    </pic:cNvPicPr>
                  </pic:nvPicPr>
                  <pic:blipFill>
                    <a:blip r:embed="rId15">
                      <a:extLst>
                        <a:ext uri="{96DAC541-7B7A-43D3-8B79-37D633B846F1}">
                          <asvg:svgBlip xmlns:asvg="http://schemas.microsoft.com/office/drawing/2016/SVG/main" r:embed="rId16"/>
                        </a:ext>
                      </a:extLst>
                    </a:blip>
                    <a:stretch>
                      <a:fillRect/>
                    </a:stretch>
                  </pic:blipFill>
                  <pic:spPr>
                    <a:xfrm>
                      <a:off x="0" y="0"/>
                      <a:ext cx="847090" cy="847090"/>
                    </a:xfrm>
                    <a:prstGeom prst="rect">
                      <a:avLst/>
                    </a:prstGeom>
                  </pic:spPr>
                </pic:pic>
              </a:graphicData>
            </a:graphic>
          </wp:anchor>
        </w:drawing>
      </w:r>
      <w:r w:rsidR="00DE5D02">
        <w:rPr>
          <w:noProof/>
        </w:rPr>
        <w:drawing>
          <wp:anchor distT="0" distB="0" distL="114300" distR="114300" simplePos="0" relativeHeight="251731968" behindDoc="0" locked="0" layoutInCell="1" allowOverlap="1" wp14:anchorId="66AE82CD" wp14:editId="1C99F1AB">
            <wp:simplePos x="0" y="0"/>
            <wp:positionH relativeFrom="column">
              <wp:posOffset>8425790</wp:posOffset>
            </wp:positionH>
            <wp:positionV relativeFrom="paragraph">
              <wp:posOffset>10160</wp:posOffset>
            </wp:positionV>
            <wp:extent cx="847667" cy="847722"/>
            <wp:effectExtent l="0" t="0" r="3810" b="0"/>
            <wp:wrapNone/>
            <wp:docPr id="737624685" name="Graphic 306" descr="Piggy Bank with solid fill">
              <a:extLst xmlns:a="http://schemas.openxmlformats.org/drawingml/2006/main">
                <a:ext uri="{FF2B5EF4-FFF2-40B4-BE49-F238E27FC236}">
                  <a16:creationId xmlns:a16="http://schemas.microsoft.com/office/drawing/2014/main" id="{F7103A4F-5497-0B69-4DB6-94E59FF4DC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624685" name="Graphic 306" descr="Piggy Bank with solid fill">
                      <a:extLst>
                        <a:ext uri="{FF2B5EF4-FFF2-40B4-BE49-F238E27FC236}">
                          <a16:creationId xmlns:a16="http://schemas.microsoft.com/office/drawing/2014/main" id="{F7103A4F-5497-0B69-4DB6-94E59FF4DC2E}"/>
                        </a:ext>
                      </a:extLst>
                    </pic:cNvPr>
                    <pic:cNvPicPr>
                      <a:picLocks noChangeAspect="1"/>
                    </pic:cNvPicPr>
                  </pic:nvPicPr>
                  <pic:blipFill>
                    <a:blip r:embed="rId17">
                      <a:extLst>
                        <a:ext uri="{96DAC541-7B7A-43D3-8B79-37D633B846F1}">
                          <asvg:svgBlip xmlns:asvg="http://schemas.microsoft.com/office/drawing/2016/SVG/main" r:embed="rId18"/>
                        </a:ext>
                      </a:extLst>
                    </a:blip>
                    <a:stretch>
                      <a:fillRect/>
                    </a:stretch>
                  </pic:blipFill>
                  <pic:spPr>
                    <a:xfrm>
                      <a:off x="0" y="0"/>
                      <a:ext cx="847667" cy="847722"/>
                    </a:xfrm>
                    <a:prstGeom prst="rect">
                      <a:avLst/>
                    </a:prstGeom>
                  </pic:spPr>
                </pic:pic>
              </a:graphicData>
            </a:graphic>
          </wp:anchor>
        </w:drawing>
      </w:r>
      <w:r w:rsidR="00E60948">
        <w:rPr>
          <w:noProof/>
        </w:rPr>
        <mc:AlternateContent>
          <mc:Choice Requires="wpg">
            <w:drawing>
              <wp:anchor distT="0" distB="0" distL="114300" distR="114300" simplePos="0" relativeHeight="251727872" behindDoc="0" locked="0" layoutInCell="1" allowOverlap="1" wp14:anchorId="1723C3F1" wp14:editId="58D8E863">
                <wp:simplePos x="0" y="0"/>
                <wp:positionH relativeFrom="column">
                  <wp:posOffset>3367437</wp:posOffset>
                </wp:positionH>
                <wp:positionV relativeFrom="paragraph">
                  <wp:posOffset>1908754</wp:posOffset>
                </wp:positionV>
                <wp:extent cx="2560320" cy="2560320"/>
                <wp:effectExtent l="0" t="0" r="5080" b="5080"/>
                <wp:wrapNone/>
                <wp:docPr id="1904975304" name="Group 3"/>
                <wp:cNvGraphicFramePr/>
                <a:graphic xmlns:a="http://schemas.openxmlformats.org/drawingml/2006/main">
                  <a:graphicData uri="http://schemas.microsoft.com/office/word/2010/wordprocessingGroup">
                    <wpg:wgp>
                      <wpg:cNvGrpSpPr/>
                      <wpg:grpSpPr>
                        <a:xfrm>
                          <a:off x="0" y="0"/>
                          <a:ext cx="2560320" cy="2560320"/>
                          <a:chOff x="0" y="0"/>
                          <a:chExt cx="2560320" cy="2560320"/>
                        </a:xfrm>
                      </wpg:grpSpPr>
                      <wps:wsp>
                        <wps:cNvPr id="1116236363" name="Oval 1">
                          <a:extLst>
                            <a:ext uri="{FF2B5EF4-FFF2-40B4-BE49-F238E27FC236}">
                              <a16:creationId xmlns:a16="http://schemas.microsoft.com/office/drawing/2014/main" id="{67DD1272-468B-8F47-B750-8FF2E6394DCB}"/>
                            </a:ext>
                          </a:extLst>
                        </wps:cNvPr>
                        <wps:cNvSpPr>
                          <a:spLocks noChangeAspect="1"/>
                        </wps:cNvSpPr>
                        <wps:spPr>
                          <a:xfrm>
                            <a:off x="0" y="0"/>
                            <a:ext cx="2560320" cy="2560320"/>
                          </a:xfrm>
                          <a:prstGeom prst="ellipse">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2092725453" name="Graphic 162">
                          <a:extLst>
                            <a:ext uri="{FF2B5EF4-FFF2-40B4-BE49-F238E27FC236}">
                              <a16:creationId xmlns:a16="http://schemas.microsoft.com/office/drawing/2014/main" id="{156B7C96-AE3F-DE84-D066-F2FEC16FF38D}"/>
                            </a:ext>
                          </a:extLst>
                        </wpg:cNvPr>
                        <wpg:cNvGrpSpPr>
                          <a:grpSpLocks noChangeAspect="1"/>
                        </wpg:cNvGrpSpPr>
                        <wpg:grpSpPr>
                          <a:xfrm>
                            <a:off x="625033" y="486136"/>
                            <a:ext cx="1303594" cy="457185"/>
                            <a:chOff x="628406" y="482172"/>
                            <a:chExt cx="2702243" cy="947737"/>
                          </a:xfrm>
                          <a:solidFill>
                            <a:srgbClr val="67B3BE"/>
                          </a:solidFill>
                        </wpg:grpSpPr>
                        <wps:wsp>
                          <wps:cNvPr id="304519704" name="Freeform 304519704">
                            <a:extLst>
                              <a:ext uri="{FF2B5EF4-FFF2-40B4-BE49-F238E27FC236}">
                                <a16:creationId xmlns:a16="http://schemas.microsoft.com/office/drawing/2014/main" id="{57738AA2-E496-DFA5-D302-8A22323544CA}"/>
                              </a:ext>
                            </a:extLst>
                          </wps:cNvPr>
                          <wps:cNvSpPr/>
                          <wps:spPr>
                            <a:xfrm>
                              <a:off x="1032266" y="1415622"/>
                              <a:ext cx="281939" cy="14287"/>
                            </a:xfrm>
                            <a:custGeom>
                              <a:avLst/>
                              <a:gdLst>
                                <a:gd name="connsiteX0" fmla="*/ 267652 w 281939"/>
                                <a:gd name="connsiteY0" fmla="*/ 0 h 14287"/>
                                <a:gd name="connsiteX1" fmla="*/ 14288 w 281939"/>
                                <a:gd name="connsiteY1" fmla="*/ 0 h 14287"/>
                                <a:gd name="connsiteX2" fmla="*/ 0 w 281939"/>
                                <a:gd name="connsiteY2" fmla="*/ 14288 h 14287"/>
                                <a:gd name="connsiteX3" fmla="*/ 281940 w 281939"/>
                                <a:gd name="connsiteY3" fmla="*/ 14288 h 14287"/>
                                <a:gd name="connsiteX4" fmla="*/ 267652 w 281939"/>
                                <a:gd name="connsiteY4" fmla="*/ 0 h 1428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81939" h="14287">
                                  <a:moveTo>
                                    <a:pt x="267652" y="0"/>
                                  </a:moveTo>
                                  <a:lnTo>
                                    <a:pt x="14288" y="0"/>
                                  </a:lnTo>
                                  <a:cubicBezTo>
                                    <a:pt x="6667" y="0"/>
                                    <a:pt x="0" y="6668"/>
                                    <a:pt x="0" y="14288"/>
                                  </a:cubicBezTo>
                                  <a:lnTo>
                                    <a:pt x="281940" y="14288"/>
                                  </a:lnTo>
                                  <a:cubicBezTo>
                                    <a:pt x="281940" y="6668"/>
                                    <a:pt x="275272" y="0"/>
                                    <a:pt x="267652"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83497267" name="Freeform 1983497267">
                            <a:extLst>
                              <a:ext uri="{FF2B5EF4-FFF2-40B4-BE49-F238E27FC236}">
                                <a16:creationId xmlns:a16="http://schemas.microsoft.com/office/drawing/2014/main" id="{2D93ED70-AA6B-6618-E604-50D746D7B739}"/>
                              </a:ext>
                            </a:extLst>
                          </wps:cNvPr>
                          <wps:cNvSpPr/>
                          <wps:spPr>
                            <a:xfrm>
                              <a:off x="1435174" y="1415622"/>
                              <a:ext cx="281940" cy="14287"/>
                            </a:xfrm>
                            <a:custGeom>
                              <a:avLst/>
                              <a:gdLst>
                                <a:gd name="connsiteX0" fmla="*/ 267653 w 281940"/>
                                <a:gd name="connsiteY0" fmla="*/ 0 h 14287"/>
                                <a:gd name="connsiteX1" fmla="*/ 14288 w 281940"/>
                                <a:gd name="connsiteY1" fmla="*/ 0 h 14287"/>
                                <a:gd name="connsiteX2" fmla="*/ 0 w 281940"/>
                                <a:gd name="connsiteY2" fmla="*/ 14288 h 14287"/>
                                <a:gd name="connsiteX3" fmla="*/ 281940 w 281940"/>
                                <a:gd name="connsiteY3" fmla="*/ 14288 h 14287"/>
                                <a:gd name="connsiteX4" fmla="*/ 267653 w 281940"/>
                                <a:gd name="connsiteY4" fmla="*/ 0 h 1428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81940" h="14287">
                                  <a:moveTo>
                                    <a:pt x="267653" y="0"/>
                                  </a:moveTo>
                                  <a:lnTo>
                                    <a:pt x="14288" y="0"/>
                                  </a:lnTo>
                                  <a:cubicBezTo>
                                    <a:pt x="6667" y="0"/>
                                    <a:pt x="0" y="6668"/>
                                    <a:pt x="0" y="14288"/>
                                  </a:cubicBezTo>
                                  <a:lnTo>
                                    <a:pt x="281940" y="14288"/>
                                  </a:lnTo>
                                  <a:cubicBezTo>
                                    <a:pt x="281940" y="6668"/>
                                    <a:pt x="276225" y="0"/>
                                    <a:pt x="267653"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83090892" name="Freeform 983090892">
                            <a:extLst>
                              <a:ext uri="{FF2B5EF4-FFF2-40B4-BE49-F238E27FC236}">
                                <a16:creationId xmlns:a16="http://schemas.microsoft.com/office/drawing/2014/main" id="{D6F2182A-F2E8-4042-143E-C88C42E7A2CA}"/>
                              </a:ext>
                            </a:extLst>
                          </wps:cNvPr>
                          <wps:cNvSpPr/>
                          <wps:spPr>
                            <a:xfrm>
                              <a:off x="628406" y="1415622"/>
                              <a:ext cx="281940" cy="14287"/>
                            </a:xfrm>
                            <a:custGeom>
                              <a:avLst/>
                              <a:gdLst>
                                <a:gd name="connsiteX0" fmla="*/ 267653 w 281940"/>
                                <a:gd name="connsiteY0" fmla="*/ 0 h 14287"/>
                                <a:gd name="connsiteX1" fmla="*/ 14288 w 281940"/>
                                <a:gd name="connsiteY1" fmla="*/ 0 h 14287"/>
                                <a:gd name="connsiteX2" fmla="*/ 0 w 281940"/>
                                <a:gd name="connsiteY2" fmla="*/ 14288 h 14287"/>
                                <a:gd name="connsiteX3" fmla="*/ 281940 w 281940"/>
                                <a:gd name="connsiteY3" fmla="*/ 14288 h 14287"/>
                                <a:gd name="connsiteX4" fmla="*/ 267653 w 281940"/>
                                <a:gd name="connsiteY4" fmla="*/ 0 h 1428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81940" h="14287">
                                  <a:moveTo>
                                    <a:pt x="267653" y="0"/>
                                  </a:moveTo>
                                  <a:lnTo>
                                    <a:pt x="14288" y="0"/>
                                  </a:lnTo>
                                  <a:cubicBezTo>
                                    <a:pt x="6668" y="0"/>
                                    <a:pt x="0" y="6668"/>
                                    <a:pt x="0" y="14288"/>
                                  </a:cubicBezTo>
                                  <a:lnTo>
                                    <a:pt x="281940" y="14288"/>
                                  </a:lnTo>
                                  <a:cubicBezTo>
                                    <a:pt x="281940" y="6668"/>
                                    <a:pt x="275273" y="0"/>
                                    <a:pt x="267653"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4411420" name="Freeform 724411420">
                            <a:extLst>
                              <a:ext uri="{FF2B5EF4-FFF2-40B4-BE49-F238E27FC236}">
                                <a16:creationId xmlns:a16="http://schemas.microsoft.com/office/drawing/2014/main" id="{7EEEAD06-DA72-5D6D-0412-DAE8DC194655}"/>
                              </a:ext>
                            </a:extLst>
                          </wps:cNvPr>
                          <wps:cNvSpPr/>
                          <wps:spPr>
                            <a:xfrm>
                              <a:off x="2241941" y="1415622"/>
                              <a:ext cx="281940" cy="14287"/>
                            </a:xfrm>
                            <a:custGeom>
                              <a:avLst/>
                              <a:gdLst>
                                <a:gd name="connsiteX0" fmla="*/ 267653 w 281940"/>
                                <a:gd name="connsiteY0" fmla="*/ 0 h 14287"/>
                                <a:gd name="connsiteX1" fmla="*/ 14288 w 281940"/>
                                <a:gd name="connsiteY1" fmla="*/ 0 h 14287"/>
                                <a:gd name="connsiteX2" fmla="*/ 0 w 281940"/>
                                <a:gd name="connsiteY2" fmla="*/ 14288 h 14287"/>
                                <a:gd name="connsiteX3" fmla="*/ 281940 w 281940"/>
                                <a:gd name="connsiteY3" fmla="*/ 14288 h 14287"/>
                                <a:gd name="connsiteX4" fmla="*/ 267653 w 281940"/>
                                <a:gd name="connsiteY4" fmla="*/ 0 h 1428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81940" h="14287">
                                  <a:moveTo>
                                    <a:pt x="267653" y="0"/>
                                  </a:moveTo>
                                  <a:lnTo>
                                    <a:pt x="14288" y="0"/>
                                  </a:lnTo>
                                  <a:cubicBezTo>
                                    <a:pt x="6668" y="0"/>
                                    <a:pt x="0" y="6668"/>
                                    <a:pt x="0" y="14288"/>
                                  </a:cubicBezTo>
                                  <a:lnTo>
                                    <a:pt x="281940" y="14288"/>
                                  </a:lnTo>
                                  <a:cubicBezTo>
                                    <a:pt x="281940" y="6668"/>
                                    <a:pt x="276225" y="0"/>
                                    <a:pt x="267653"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3696986" name="Freeform 863696986">
                            <a:extLst>
                              <a:ext uri="{FF2B5EF4-FFF2-40B4-BE49-F238E27FC236}">
                                <a16:creationId xmlns:a16="http://schemas.microsoft.com/office/drawing/2014/main" id="{78160F9C-FBCC-F68A-F233-99350CABE5AB}"/>
                              </a:ext>
                            </a:extLst>
                          </wps:cNvPr>
                          <wps:cNvSpPr/>
                          <wps:spPr>
                            <a:xfrm>
                              <a:off x="2645801" y="1415622"/>
                              <a:ext cx="281939" cy="14287"/>
                            </a:xfrm>
                            <a:custGeom>
                              <a:avLst/>
                              <a:gdLst>
                                <a:gd name="connsiteX0" fmla="*/ 267652 w 281939"/>
                                <a:gd name="connsiteY0" fmla="*/ 0 h 14287"/>
                                <a:gd name="connsiteX1" fmla="*/ 14288 w 281939"/>
                                <a:gd name="connsiteY1" fmla="*/ 0 h 14287"/>
                                <a:gd name="connsiteX2" fmla="*/ 0 w 281939"/>
                                <a:gd name="connsiteY2" fmla="*/ 14288 h 14287"/>
                                <a:gd name="connsiteX3" fmla="*/ 281940 w 281939"/>
                                <a:gd name="connsiteY3" fmla="*/ 14288 h 14287"/>
                                <a:gd name="connsiteX4" fmla="*/ 267652 w 281939"/>
                                <a:gd name="connsiteY4" fmla="*/ 0 h 1428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81939" h="14287">
                                  <a:moveTo>
                                    <a:pt x="267652" y="0"/>
                                  </a:moveTo>
                                  <a:lnTo>
                                    <a:pt x="14288" y="0"/>
                                  </a:lnTo>
                                  <a:cubicBezTo>
                                    <a:pt x="6667" y="0"/>
                                    <a:pt x="0" y="6668"/>
                                    <a:pt x="0" y="14288"/>
                                  </a:cubicBezTo>
                                  <a:lnTo>
                                    <a:pt x="281940" y="14288"/>
                                  </a:lnTo>
                                  <a:cubicBezTo>
                                    <a:pt x="281940" y="6668"/>
                                    <a:pt x="275272" y="0"/>
                                    <a:pt x="267652"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8434898" name="Freeform 128434898">
                            <a:extLst>
                              <a:ext uri="{FF2B5EF4-FFF2-40B4-BE49-F238E27FC236}">
                                <a16:creationId xmlns:a16="http://schemas.microsoft.com/office/drawing/2014/main" id="{E31E1CE9-9DA6-42D8-CAAD-0B1A69D004E2}"/>
                              </a:ext>
                            </a:extLst>
                          </wps:cNvPr>
                          <wps:cNvSpPr/>
                          <wps:spPr>
                            <a:xfrm>
                              <a:off x="3048709" y="1415622"/>
                              <a:ext cx="281940" cy="14287"/>
                            </a:xfrm>
                            <a:custGeom>
                              <a:avLst/>
                              <a:gdLst>
                                <a:gd name="connsiteX0" fmla="*/ 267653 w 281940"/>
                                <a:gd name="connsiteY0" fmla="*/ 0 h 14287"/>
                                <a:gd name="connsiteX1" fmla="*/ 14288 w 281940"/>
                                <a:gd name="connsiteY1" fmla="*/ 0 h 14287"/>
                                <a:gd name="connsiteX2" fmla="*/ 0 w 281940"/>
                                <a:gd name="connsiteY2" fmla="*/ 14288 h 14287"/>
                                <a:gd name="connsiteX3" fmla="*/ 281940 w 281940"/>
                                <a:gd name="connsiteY3" fmla="*/ 14288 h 14287"/>
                                <a:gd name="connsiteX4" fmla="*/ 267653 w 281940"/>
                                <a:gd name="connsiteY4" fmla="*/ 0 h 1428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81940" h="14287">
                                  <a:moveTo>
                                    <a:pt x="267653" y="0"/>
                                  </a:moveTo>
                                  <a:lnTo>
                                    <a:pt x="14288" y="0"/>
                                  </a:lnTo>
                                  <a:cubicBezTo>
                                    <a:pt x="6668" y="0"/>
                                    <a:pt x="0" y="6668"/>
                                    <a:pt x="0" y="14288"/>
                                  </a:cubicBezTo>
                                  <a:lnTo>
                                    <a:pt x="281940" y="14288"/>
                                  </a:lnTo>
                                  <a:cubicBezTo>
                                    <a:pt x="281940" y="6668"/>
                                    <a:pt x="276225" y="0"/>
                                    <a:pt x="267653"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8925698" name="Freeform 578925698">
                            <a:extLst>
                              <a:ext uri="{FF2B5EF4-FFF2-40B4-BE49-F238E27FC236}">
                                <a16:creationId xmlns:a16="http://schemas.microsoft.com/office/drawing/2014/main" id="{471F14D0-5B38-6082-7DF2-A78031DE1E4C}"/>
                              </a:ext>
                            </a:extLst>
                          </wps:cNvPr>
                          <wps:cNvSpPr/>
                          <wps:spPr>
                            <a:xfrm>
                              <a:off x="1965716" y="482172"/>
                              <a:ext cx="28575" cy="282892"/>
                            </a:xfrm>
                            <a:custGeom>
                              <a:avLst/>
                              <a:gdLst>
                                <a:gd name="connsiteX0" fmla="*/ 14288 w 28575"/>
                                <a:gd name="connsiteY0" fmla="*/ 0 h 282892"/>
                                <a:gd name="connsiteX1" fmla="*/ 0 w 28575"/>
                                <a:gd name="connsiteY1" fmla="*/ 14288 h 282892"/>
                                <a:gd name="connsiteX2" fmla="*/ 0 w 28575"/>
                                <a:gd name="connsiteY2" fmla="*/ 268605 h 282892"/>
                                <a:gd name="connsiteX3" fmla="*/ 14288 w 28575"/>
                                <a:gd name="connsiteY3" fmla="*/ 282893 h 282892"/>
                                <a:gd name="connsiteX4" fmla="*/ 28575 w 28575"/>
                                <a:gd name="connsiteY4" fmla="*/ 268605 h 282892"/>
                                <a:gd name="connsiteX5" fmla="*/ 28575 w 28575"/>
                                <a:gd name="connsiteY5" fmla="*/ 14288 h 282892"/>
                                <a:gd name="connsiteX6" fmla="*/ 14288 w 28575"/>
                                <a:gd name="connsiteY6" fmla="*/ 0 h 2828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8575" h="282892">
                                  <a:moveTo>
                                    <a:pt x="14288" y="0"/>
                                  </a:moveTo>
                                  <a:cubicBezTo>
                                    <a:pt x="6668" y="0"/>
                                    <a:pt x="0" y="6668"/>
                                    <a:pt x="0" y="14288"/>
                                  </a:cubicBezTo>
                                  <a:lnTo>
                                    <a:pt x="0" y="268605"/>
                                  </a:lnTo>
                                  <a:cubicBezTo>
                                    <a:pt x="0" y="276225"/>
                                    <a:pt x="6668" y="282893"/>
                                    <a:pt x="14288" y="282893"/>
                                  </a:cubicBezTo>
                                  <a:cubicBezTo>
                                    <a:pt x="22860" y="282893"/>
                                    <a:pt x="28575" y="276225"/>
                                    <a:pt x="28575" y="268605"/>
                                  </a:cubicBezTo>
                                  <a:lnTo>
                                    <a:pt x="28575" y="14288"/>
                                  </a:lnTo>
                                  <a:cubicBezTo>
                                    <a:pt x="28575" y="6668"/>
                                    <a:pt x="21908" y="0"/>
                                    <a:pt x="14288"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17161666" name="Freeform 1417161666">
                            <a:extLst>
                              <a:ext uri="{FF2B5EF4-FFF2-40B4-BE49-F238E27FC236}">
                                <a16:creationId xmlns:a16="http://schemas.microsoft.com/office/drawing/2014/main" id="{114005ED-10B7-FA85-684A-77EB444F31F6}"/>
                              </a:ext>
                            </a:extLst>
                          </wps:cNvPr>
                          <wps:cNvSpPr/>
                          <wps:spPr>
                            <a:xfrm>
                              <a:off x="1965716" y="886033"/>
                              <a:ext cx="28575" cy="281939"/>
                            </a:xfrm>
                            <a:custGeom>
                              <a:avLst/>
                              <a:gdLst>
                                <a:gd name="connsiteX0" fmla="*/ 14288 w 28575"/>
                                <a:gd name="connsiteY0" fmla="*/ 0 h 281939"/>
                                <a:gd name="connsiteX1" fmla="*/ 0 w 28575"/>
                                <a:gd name="connsiteY1" fmla="*/ 14288 h 281939"/>
                                <a:gd name="connsiteX2" fmla="*/ 0 w 28575"/>
                                <a:gd name="connsiteY2" fmla="*/ 267652 h 281939"/>
                                <a:gd name="connsiteX3" fmla="*/ 14288 w 28575"/>
                                <a:gd name="connsiteY3" fmla="*/ 281940 h 281939"/>
                                <a:gd name="connsiteX4" fmla="*/ 28575 w 28575"/>
                                <a:gd name="connsiteY4" fmla="*/ 267652 h 281939"/>
                                <a:gd name="connsiteX5" fmla="*/ 28575 w 28575"/>
                                <a:gd name="connsiteY5" fmla="*/ 14288 h 281939"/>
                                <a:gd name="connsiteX6" fmla="*/ 14288 w 28575"/>
                                <a:gd name="connsiteY6" fmla="*/ 0 h 2819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8575" h="281939">
                                  <a:moveTo>
                                    <a:pt x="14288" y="0"/>
                                  </a:moveTo>
                                  <a:cubicBezTo>
                                    <a:pt x="6668" y="0"/>
                                    <a:pt x="0" y="6667"/>
                                    <a:pt x="0" y="14288"/>
                                  </a:cubicBezTo>
                                  <a:lnTo>
                                    <a:pt x="0" y="267652"/>
                                  </a:lnTo>
                                  <a:cubicBezTo>
                                    <a:pt x="0" y="275272"/>
                                    <a:pt x="6668" y="281940"/>
                                    <a:pt x="14288" y="281940"/>
                                  </a:cubicBezTo>
                                  <a:cubicBezTo>
                                    <a:pt x="22860" y="281940"/>
                                    <a:pt x="28575" y="275272"/>
                                    <a:pt x="28575" y="267652"/>
                                  </a:cubicBezTo>
                                  <a:lnTo>
                                    <a:pt x="28575" y="14288"/>
                                  </a:lnTo>
                                  <a:cubicBezTo>
                                    <a:pt x="28575" y="5715"/>
                                    <a:pt x="21908" y="0"/>
                                    <a:pt x="14288"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67874517" name="Freeform 667874517">
                            <a:extLst>
                              <a:ext uri="{FF2B5EF4-FFF2-40B4-BE49-F238E27FC236}">
                                <a16:creationId xmlns:a16="http://schemas.microsoft.com/office/drawing/2014/main" id="{34A92600-1788-2AD4-9BC4-8C10B0C045AA}"/>
                              </a:ext>
                            </a:extLst>
                          </wps:cNvPr>
                          <wps:cNvSpPr/>
                          <wps:spPr>
                            <a:xfrm>
                              <a:off x="1957143" y="1288940"/>
                              <a:ext cx="46672" cy="14287"/>
                            </a:xfrm>
                            <a:custGeom>
                              <a:avLst/>
                              <a:gdLst>
                                <a:gd name="connsiteX0" fmla="*/ 37147 w 46672"/>
                                <a:gd name="connsiteY0" fmla="*/ 14288 h 14287"/>
                                <a:gd name="connsiteX1" fmla="*/ 22860 w 46672"/>
                                <a:gd name="connsiteY1" fmla="*/ 0 h 14287"/>
                                <a:gd name="connsiteX2" fmla="*/ 8572 w 46672"/>
                                <a:gd name="connsiteY2" fmla="*/ 14288 h 14287"/>
                                <a:gd name="connsiteX3" fmla="*/ 0 w 46672"/>
                                <a:gd name="connsiteY3" fmla="*/ 14288 h 14287"/>
                                <a:gd name="connsiteX4" fmla="*/ 0 w 46672"/>
                                <a:gd name="connsiteY4" fmla="*/ 14288 h 14287"/>
                                <a:gd name="connsiteX5" fmla="*/ 46672 w 46672"/>
                                <a:gd name="connsiteY5" fmla="*/ 14288 h 14287"/>
                                <a:gd name="connsiteX6" fmla="*/ 46672 w 46672"/>
                                <a:gd name="connsiteY6" fmla="*/ 14288 h 14287"/>
                                <a:gd name="connsiteX7" fmla="*/ 37147 w 46672"/>
                                <a:gd name="connsiteY7" fmla="*/ 14288 h 142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46672" h="14287">
                                  <a:moveTo>
                                    <a:pt x="37147" y="14288"/>
                                  </a:moveTo>
                                  <a:cubicBezTo>
                                    <a:pt x="37147" y="6668"/>
                                    <a:pt x="30480" y="0"/>
                                    <a:pt x="22860" y="0"/>
                                  </a:cubicBezTo>
                                  <a:cubicBezTo>
                                    <a:pt x="15240" y="0"/>
                                    <a:pt x="8572" y="6668"/>
                                    <a:pt x="8572" y="14288"/>
                                  </a:cubicBezTo>
                                  <a:lnTo>
                                    <a:pt x="0" y="14288"/>
                                  </a:lnTo>
                                  <a:lnTo>
                                    <a:pt x="0" y="14288"/>
                                  </a:lnTo>
                                  <a:lnTo>
                                    <a:pt x="46672" y="14288"/>
                                  </a:lnTo>
                                  <a:lnTo>
                                    <a:pt x="46672" y="14288"/>
                                  </a:lnTo>
                                  <a:lnTo>
                                    <a:pt x="37147" y="14288"/>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3681749" name="Freeform 573681749">
                            <a:extLst>
                              <a:ext uri="{FF2B5EF4-FFF2-40B4-BE49-F238E27FC236}">
                                <a16:creationId xmlns:a16="http://schemas.microsoft.com/office/drawing/2014/main" id="{E2F33185-95A9-A048-A1BD-64AF1C2ADEF8}"/>
                              </a:ext>
                            </a:extLst>
                          </wps:cNvPr>
                          <wps:cNvSpPr/>
                          <wps:spPr>
                            <a:xfrm>
                              <a:off x="1306110" y="755540"/>
                              <a:ext cx="207168" cy="207168"/>
                            </a:xfrm>
                            <a:custGeom>
                              <a:avLst/>
                              <a:gdLst>
                                <a:gd name="connsiteX0" fmla="*/ 13811 w 207168"/>
                                <a:gd name="connsiteY0" fmla="*/ 0 h 207168"/>
                                <a:gd name="connsiteX1" fmla="*/ 4286 w 207168"/>
                                <a:gd name="connsiteY1" fmla="*/ 3810 h 207168"/>
                                <a:gd name="connsiteX2" fmla="*/ 4286 w 207168"/>
                                <a:gd name="connsiteY2" fmla="*/ 23813 h 207168"/>
                                <a:gd name="connsiteX3" fmla="*/ 183356 w 207168"/>
                                <a:gd name="connsiteY3" fmla="*/ 202882 h 207168"/>
                                <a:gd name="connsiteX4" fmla="*/ 203359 w 207168"/>
                                <a:gd name="connsiteY4" fmla="*/ 202882 h 207168"/>
                                <a:gd name="connsiteX5" fmla="*/ 207169 w 207168"/>
                                <a:gd name="connsiteY5" fmla="*/ 193357 h 207168"/>
                                <a:gd name="connsiteX6" fmla="*/ 203359 w 207168"/>
                                <a:gd name="connsiteY6" fmla="*/ 183832 h 207168"/>
                                <a:gd name="connsiteX7" fmla="*/ 24289 w 207168"/>
                                <a:gd name="connsiteY7" fmla="*/ 4763 h 207168"/>
                                <a:gd name="connsiteX8" fmla="*/ 13811 w 207168"/>
                                <a:gd name="connsiteY8" fmla="*/ 0 h 2071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07168" h="207168">
                                  <a:moveTo>
                                    <a:pt x="13811" y="0"/>
                                  </a:moveTo>
                                  <a:cubicBezTo>
                                    <a:pt x="10001" y="0"/>
                                    <a:pt x="6191" y="953"/>
                                    <a:pt x="4286" y="3810"/>
                                  </a:cubicBezTo>
                                  <a:cubicBezTo>
                                    <a:pt x="-1429" y="9525"/>
                                    <a:pt x="-1429" y="18097"/>
                                    <a:pt x="4286" y="23813"/>
                                  </a:cubicBezTo>
                                  <a:lnTo>
                                    <a:pt x="183356" y="202882"/>
                                  </a:lnTo>
                                  <a:cubicBezTo>
                                    <a:pt x="189071" y="208597"/>
                                    <a:pt x="197644" y="208597"/>
                                    <a:pt x="203359" y="202882"/>
                                  </a:cubicBezTo>
                                  <a:cubicBezTo>
                                    <a:pt x="206216" y="200025"/>
                                    <a:pt x="207169" y="196215"/>
                                    <a:pt x="207169" y="193357"/>
                                  </a:cubicBezTo>
                                  <a:cubicBezTo>
                                    <a:pt x="207169" y="190500"/>
                                    <a:pt x="206216" y="185738"/>
                                    <a:pt x="203359" y="183832"/>
                                  </a:cubicBezTo>
                                  <a:lnTo>
                                    <a:pt x="24289" y="4763"/>
                                  </a:lnTo>
                                  <a:cubicBezTo>
                                    <a:pt x="20479" y="1905"/>
                                    <a:pt x="17621" y="0"/>
                                    <a:pt x="13811"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845781" name="Freeform 55845781">
                            <a:extLst>
                              <a:ext uri="{FF2B5EF4-FFF2-40B4-BE49-F238E27FC236}">
                                <a16:creationId xmlns:a16="http://schemas.microsoft.com/office/drawing/2014/main" id="{4888A580-F496-C511-4FE8-1087BC9EC869}"/>
                              </a:ext>
                            </a:extLst>
                          </wps:cNvPr>
                          <wps:cNvSpPr/>
                          <wps:spPr>
                            <a:xfrm>
                              <a:off x="1590907" y="1041290"/>
                              <a:ext cx="207645" cy="207168"/>
                            </a:xfrm>
                            <a:custGeom>
                              <a:avLst/>
                              <a:gdLst>
                                <a:gd name="connsiteX0" fmla="*/ 13811 w 207645"/>
                                <a:gd name="connsiteY0" fmla="*/ 0 h 207168"/>
                                <a:gd name="connsiteX1" fmla="*/ 4286 w 207645"/>
                                <a:gd name="connsiteY1" fmla="*/ 3810 h 207168"/>
                                <a:gd name="connsiteX2" fmla="*/ 4286 w 207645"/>
                                <a:gd name="connsiteY2" fmla="*/ 23813 h 207168"/>
                                <a:gd name="connsiteX3" fmla="*/ 183356 w 207645"/>
                                <a:gd name="connsiteY3" fmla="*/ 202882 h 207168"/>
                                <a:gd name="connsiteX4" fmla="*/ 203359 w 207645"/>
                                <a:gd name="connsiteY4" fmla="*/ 202882 h 207168"/>
                                <a:gd name="connsiteX5" fmla="*/ 203359 w 207645"/>
                                <a:gd name="connsiteY5" fmla="*/ 182880 h 207168"/>
                                <a:gd name="connsiteX6" fmla="*/ 24289 w 207645"/>
                                <a:gd name="connsiteY6" fmla="*/ 3810 h 207168"/>
                                <a:gd name="connsiteX7" fmla="*/ 13811 w 207645"/>
                                <a:gd name="connsiteY7" fmla="*/ 0 h 2071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07645" h="207168">
                                  <a:moveTo>
                                    <a:pt x="13811" y="0"/>
                                  </a:moveTo>
                                  <a:cubicBezTo>
                                    <a:pt x="10001" y="0"/>
                                    <a:pt x="6191" y="953"/>
                                    <a:pt x="4286" y="3810"/>
                                  </a:cubicBezTo>
                                  <a:cubicBezTo>
                                    <a:pt x="-1429" y="9525"/>
                                    <a:pt x="-1429" y="18097"/>
                                    <a:pt x="4286" y="23813"/>
                                  </a:cubicBezTo>
                                  <a:lnTo>
                                    <a:pt x="183356" y="202882"/>
                                  </a:lnTo>
                                  <a:cubicBezTo>
                                    <a:pt x="189071" y="208597"/>
                                    <a:pt x="197644" y="208597"/>
                                    <a:pt x="203359" y="202882"/>
                                  </a:cubicBezTo>
                                  <a:cubicBezTo>
                                    <a:pt x="209074" y="197168"/>
                                    <a:pt x="209074" y="188595"/>
                                    <a:pt x="203359" y="182880"/>
                                  </a:cubicBezTo>
                                  <a:lnTo>
                                    <a:pt x="24289" y="3810"/>
                                  </a:lnTo>
                                  <a:cubicBezTo>
                                    <a:pt x="21431" y="953"/>
                                    <a:pt x="17621" y="0"/>
                                    <a:pt x="13811"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137911650" name="Graphic 162">
                            <a:extLst>
                              <a:ext uri="{FF2B5EF4-FFF2-40B4-BE49-F238E27FC236}">
                                <a16:creationId xmlns:a16="http://schemas.microsoft.com/office/drawing/2014/main" id="{C335FD5E-C1E1-8B2B-6CD4-27A52DC5DADE}"/>
                              </a:ext>
                            </a:extLst>
                          </wpg:cNvPr>
                          <wpg:cNvGrpSpPr/>
                          <wpg:grpSpPr>
                            <a:xfrm>
                              <a:off x="1874276" y="1324183"/>
                              <a:ext cx="32384" cy="32384"/>
                              <a:chOff x="1874276" y="1324183"/>
                              <a:chExt cx="32384" cy="32384"/>
                            </a:xfrm>
                            <a:grpFill/>
                          </wpg:grpSpPr>
                          <wps:wsp>
                            <wps:cNvPr id="303782473" name="Freeform 303782473">
                              <a:extLst>
                                <a:ext uri="{FF2B5EF4-FFF2-40B4-BE49-F238E27FC236}">
                                  <a16:creationId xmlns:a16="http://schemas.microsoft.com/office/drawing/2014/main" id="{C2D01D4A-B275-75D3-2D5D-DF5CC38F05F2}"/>
                                </a:ext>
                              </a:extLst>
                            </wps:cNvPr>
                            <wps:cNvSpPr/>
                            <wps:spPr>
                              <a:xfrm>
                                <a:off x="1875705" y="1325611"/>
                                <a:ext cx="24288" cy="24288"/>
                              </a:xfrm>
                              <a:custGeom>
                                <a:avLst/>
                                <a:gdLst>
                                  <a:gd name="connsiteX0" fmla="*/ 24289 w 24288"/>
                                  <a:gd name="connsiteY0" fmla="*/ 4286 h 24288"/>
                                  <a:gd name="connsiteX1" fmla="*/ 4286 w 24288"/>
                                  <a:gd name="connsiteY1" fmla="*/ 4286 h 24288"/>
                                  <a:gd name="connsiteX2" fmla="*/ 4286 w 24288"/>
                                  <a:gd name="connsiteY2" fmla="*/ 24289 h 24288"/>
                                  <a:gd name="connsiteX3" fmla="*/ 24289 w 24288"/>
                                  <a:gd name="connsiteY3" fmla="*/ 4286 h 24288"/>
                                </a:gdLst>
                                <a:ahLst/>
                                <a:cxnLst>
                                  <a:cxn ang="0">
                                    <a:pos x="connsiteX0" y="connsiteY0"/>
                                  </a:cxn>
                                  <a:cxn ang="0">
                                    <a:pos x="connsiteX1" y="connsiteY1"/>
                                  </a:cxn>
                                  <a:cxn ang="0">
                                    <a:pos x="connsiteX2" y="connsiteY2"/>
                                  </a:cxn>
                                  <a:cxn ang="0">
                                    <a:pos x="connsiteX3" y="connsiteY3"/>
                                  </a:cxn>
                                </a:cxnLst>
                                <a:rect l="l" t="t" r="r" b="b"/>
                                <a:pathLst>
                                  <a:path w="24288" h="24288">
                                    <a:moveTo>
                                      <a:pt x="24289" y="4286"/>
                                    </a:moveTo>
                                    <a:cubicBezTo>
                                      <a:pt x="18574" y="-1429"/>
                                      <a:pt x="10001" y="-1429"/>
                                      <a:pt x="4286" y="4286"/>
                                    </a:cubicBezTo>
                                    <a:cubicBezTo>
                                      <a:pt x="-1429" y="10001"/>
                                      <a:pt x="-1429" y="18574"/>
                                      <a:pt x="4286" y="24289"/>
                                    </a:cubicBezTo>
                                    <a:lnTo>
                                      <a:pt x="24289" y="4286"/>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84886122" name="Freeform 1084886122">
                              <a:extLst>
                                <a:ext uri="{FF2B5EF4-FFF2-40B4-BE49-F238E27FC236}">
                                  <a16:creationId xmlns:a16="http://schemas.microsoft.com/office/drawing/2014/main" id="{2964E987-BDD0-4320-66AB-3E1BD4EF8A82}"/>
                                </a:ext>
                              </a:extLst>
                            </wps:cNvPr>
                            <wps:cNvSpPr/>
                            <wps:spPr>
                              <a:xfrm>
                                <a:off x="1903803" y="1324183"/>
                                <a:ext cx="2857" cy="1904"/>
                              </a:xfrm>
                              <a:custGeom>
                                <a:avLst/>
                                <a:gdLst>
                                  <a:gd name="connsiteX0" fmla="*/ 0 w 2857"/>
                                  <a:gd name="connsiteY0" fmla="*/ 1905 h 1904"/>
                                  <a:gd name="connsiteX1" fmla="*/ 2858 w 2857"/>
                                  <a:gd name="connsiteY1" fmla="*/ 0 h 1904"/>
                                  <a:gd name="connsiteX2" fmla="*/ 2858 w 2857"/>
                                  <a:gd name="connsiteY2" fmla="*/ 0 h 1904"/>
                                </a:gdLst>
                                <a:ahLst/>
                                <a:cxnLst>
                                  <a:cxn ang="0">
                                    <a:pos x="connsiteX0" y="connsiteY0"/>
                                  </a:cxn>
                                  <a:cxn ang="0">
                                    <a:pos x="connsiteX1" y="connsiteY1"/>
                                  </a:cxn>
                                  <a:cxn ang="0">
                                    <a:pos x="connsiteX2" y="connsiteY2"/>
                                  </a:cxn>
                                </a:cxnLst>
                                <a:rect l="l" t="t" r="r" b="b"/>
                                <a:pathLst>
                                  <a:path w="2857" h="1904">
                                    <a:moveTo>
                                      <a:pt x="0" y="1905"/>
                                    </a:moveTo>
                                    <a:lnTo>
                                      <a:pt x="2858" y="0"/>
                                    </a:lnTo>
                                    <a:lnTo>
                                      <a:pt x="2858" y="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56867947" name="Freeform 1856867947">
                              <a:extLst>
                                <a:ext uri="{FF2B5EF4-FFF2-40B4-BE49-F238E27FC236}">
                                  <a16:creationId xmlns:a16="http://schemas.microsoft.com/office/drawing/2014/main" id="{AEDC5977-1447-B194-CCD0-52C080ED7651}"/>
                                </a:ext>
                              </a:extLst>
                            </wps:cNvPr>
                            <wps:cNvSpPr/>
                            <wps:spPr>
                              <a:xfrm>
                                <a:off x="1874276" y="1354662"/>
                                <a:ext cx="1904" cy="1905"/>
                              </a:xfrm>
                              <a:custGeom>
                                <a:avLst/>
                                <a:gdLst>
                                  <a:gd name="connsiteX0" fmla="*/ 0 w 1904"/>
                                  <a:gd name="connsiteY0" fmla="*/ 1905 h 1905"/>
                                  <a:gd name="connsiteX1" fmla="*/ 0 w 1904"/>
                                  <a:gd name="connsiteY1" fmla="*/ 1905 h 1905"/>
                                  <a:gd name="connsiteX2" fmla="*/ 1905 w 1904"/>
                                  <a:gd name="connsiteY2" fmla="*/ 0 h 1905"/>
                                </a:gdLst>
                                <a:ahLst/>
                                <a:cxnLst>
                                  <a:cxn ang="0">
                                    <a:pos x="connsiteX0" y="connsiteY0"/>
                                  </a:cxn>
                                  <a:cxn ang="0">
                                    <a:pos x="connsiteX1" y="connsiteY1"/>
                                  </a:cxn>
                                  <a:cxn ang="0">
                                    <a:pos x="connsiteX2" y="connsiteY2"/>
                                  </a:cxn>
                                </a:cxnLst>
                                <a:rect l="l" t="t" r="r" b="b"/>
                                <a:pathLst>
                                  <a:path w="1904" h="1905">
                                    <a:moveTo>
                                      <a:pt x="0" y="1905"/>
                                    </a:moveTo>
                                    <a:lnTo>
                                      <a:pt x="0" y="1905"/>
                                    </a:lnTo>
                                    <a:lnTo>
                                      <a:pt x="1905" y="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811067431" name="Freeform 811067431">
                            <a:extLst>
                              <a:ext uri="{FF2B5EF4-FFF2-40B4-BE49-F238E27FC236}">
                                <a16:creationId xmlns:a16="http://schemas.microsoft.com/office/drawing/2014/main" id="{E366E12C-A471-9F2C-6091-C46DEA3269A2}"/>
                              </a:ext>
                            </a:extLst>
                          </wps:cNvPr>
                          <wps:cNvSpPr/>
                          <wps:spPr>
                            <a:xfrm>
                              <a:off x="2447681" y="755540"/>
                              <a:ext cx="207168" cy="206216"/>
                            </a:xfrm>
                            <a:custGeom>
                              <a:avLst/>
                              <a:gdLst>
                                <a:gd name="connsiteX0" fmla="*/ 192405 w 207168"/>
                                <a:gd name="connsiteY0" fmla="*/ 0 h 206216"/>
                                <a:gd name="connsiteX1" fmla="*/ 182880 w 207168"/>
                                <a:gd name="connsiteY1" fmla="*/ 3810 h 206216"/>
                                <a:gd name="connsiteX2" fmla="*/ 3810 w 207168"/>
                                <a:gd name="connsiteY2" fmla="*/ 182880 h 206216"/>
                                <a:gd name="connsiteX3" fmla="*/ 0 w 207168"/>
                                <a:gd name="connsiteY3" fmla="*/ 192405 h 206216"/>
                                <a:gd name="connsiteX4" fmla="*/ 3810 w 207168"/>
                                <a:gd name="connsiteY4" fmla="*/ 201930 h 206216"/>
                                <a:gd name="connsiteX5" fmla="*/ 23813 w 207168"/>
                                <a:gd name="connsiteY5" fmla="*/ 201930 h 206216"/>
                                <a:gd name="connsiteX6" fmla="*/ 202883 w 207168"/>
                                <a:gd name="connsiteY6" fmla="*/ 22860 h 206216"/>
                                <a:gd name="connsiteX7" fmla="*/ 202883 w 207168"/>
                                <a:gd name="connsiteY7" fmla="*/ 2857 h 206216"/>
                                <a:gd name="connsiteX8" fmla="*/ 192405 w 207168"/>
                                <a:gd name="connsiteY8" fmla="*/ 0 h 2062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07168" h="206216">
                                  <a:moveTo>
                                    <a:pt x="192405" y="0"/>
                                  </a:moveTo>
                                  <a:cubicBezTo>
                                    <a:pt x="188595" y="0"/>
                                    <a:pt x="184785" y="953"/>
                                    <a:pt x="182880" y="3810"/>
                                  </a:cubicBezTo>
                                  <a:lnTo>
                                    <a:pt x="3810" y="182880"/>
                                  </a:lnTo>
                                  <a:cubicBezTo>
                                    <a:pt x="953" y="185738"/>
                                    <a:pt x="0" y="189547"/>
                                    <a:pt x="0" y="192405"/>
                                  </a:cubicBezTo>
                                  <a:cubicBezTo>
                                    <a:pt x="0" y="196215"/>
                                    <a:pt x="953" y="200025"/>
                                    <a:pt x="3810" y="201930"/>
                                  </a:cubicBezTo>
                                  <a:cubicBezTo>
                                    <a:pt x="9525" y="207645"/>
                                    <a:pt x="19050" y="207645"/>
                                    <a:pt x="23813" y="201930"/>
                                  </a:cubicBezTo>
                                  <a:lnTo>
                                    <a:pt x="202883" y="22860"/>
                                  </a:lnTo>
                                  <a:cubicBezTo>
                                    <a:pt x="208597" y="17145"/>
                                    <a:pt x="208597" y="8572"/>
                                    <a:pt x="202883" y="2857"/>
                                  </a:cubicBezTo>
                                  <a:cubicBezTo>
                                    <a:pt x="200025" y="1905"/>
                                    <a:pt x="196215" y="0"/>
                                    <a:pt x="192405"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2105749" name="Freeform 102105749">
                            <a:extLst>
                              <a:ext uri="{FF2B5EF4-FFF2-40B4-BE49-F238E27FC236}">
                                <a16:creationId xmlns:a16="http://schemas.microsoft.com/office/drawing/2014/main" id="{F8117C51-82FE-C664-1423-4072D3F16FD9}"/>
                              </a:ext>
                            </a:extLst>
                          </wps:cNvPr>
                          <wps:cNvSpPr/>
                          <wps:spPr>
                            <a:xfrm>
                              <a:off x="2161931" y="1041290"/>
                              <a:ext cx="207168" cy="206216"/>
                            </a:xfrm>
                            <a:custGeom>
                              <a:avLst/>
                              <a:gdLst>
                                <a:gd name="connsiteX0" fmla="*/ 192405 w 207168"/>
                                <a:gd name="connsiteY0" fmla="*/ 0 h 206216"/>
                                <a:gd name="connsiteX1" fmla="*/ 182880 w 207168"/>
                                <a:gd name="connsiteY1" fmla="*/ 3810 h 206216"/>
                                <a:gd name="connsiteX2" fmla="*/ 3810 w 207168"/>
                                <a:gd name="connsiteY2" fmla="*/ 182880 h 206216"/>
                                <a:gd name="connsiteX3" fmla="*/ 0 w 207168"/>
                                <a:gd name="connsiteY3" fmla="*/ 192405 h 206216"/>
                                <a:gd name="connsiteX4" fmla="*/ 3810 w 207168"/>
                                <a:gd name="connsiteY4" fmla="*/ 201930 h 206216"/>
                                <a:gd name="connsiteX5" fmla="*/ 23813 w 207168"/>
                                <a:gd name="connsiteY5" fmla="*/ 201930 h 206216"/>
                                <a:gd name="connsiteX6" fmla="*/ 202883 w 207168"/>
                                <a:gd name="connsiteY6" fmla="*/ 22860 h 206216"/>
                                <a:gd name="connsiteX7" fmla="*/ 202883 w 207168"/>
                                <a:gd name="connsiteY7" fmla="*/ 2857 h 206216"/>
                                <a:gd name="connsiteX8" fmla="*/ 192405 w 207168"/>
                                <a:gd name="connsiteY8" fmla="*/ 0 h 2062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07168" h="206216">
                                  <a:moveTo>
                                    <a:pt x="192405" y="0"/>
                                  </a:moveTo>
                                  <a:cubicBezTo>
                                    <a:pt x="188595" y="0"/>
                                    <a:pt x="184785" y="953"/>
                                    <a:pt x="182880" y="3810"/>
                                  </a:cubicBezTo>
                                  <a:lnTo>
                                    <a:pt x="3810" y="182880"/>
                                  </a:lnTo>
                                  <a:cubicBezTo>
                                    <a:pt x="953" y="185738"/>
                                    <a:pt x="0" y="189547"/>
                                    <a:pt x="0" y="192405"/>
                                  </a:cubicBezTo>
                                  <a:cubicBezTo>
                                    <a:pt x="0" y="196215"/>
                                    <a:pt x="953" y="200025"/>
                                    <a:pt x="3810" y="201930"/>
                                  </a:cubicBezTo>
                                  <a:cubicBezTo>
                                    <a:pt x="9525" y="207645"/>
                                    <a:pt x="19050" y="207645"/>
                                    <a:pt x="23813" y="201930"/>
                                  </a:cubicBezTo>
                                  <a:lnTo>
                                    <a:pt x="202883" y="22860"/>
                                  </a:lnTo>
                                  <a:cubicBezTo>
                                    <a:pt x="208597" y="17145"/>
                                    <a:pt x="208597" y="8572"/>
                                    <a:pt x="202883" y="2857"/>
                                  </a:cubicBezTo>
                                  <a:cubicBezTo>
                                    <a:pt x="200025" y="953"/>
                                    <a:pt x="196215" y="0"/>
                                    <a:pt x="192405"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260026932" name="Graphic 162">
                            <a:extLst>
                              <a:ext uri="{FF2B5EF4-FFF2-40B4-BE49-F238E27FC236}">
                                <a16:creationId xmlns:a16="http://schemas.microsoft.com/office/drawing/2014/main" id="{C5F3D2E9-6AB7-78FB-96BA-8C507162F0AD}"/>
                              </a:ext>
                            </a:extLst>
                          </wpg:cNvPr>
                          <wpg:cNvGrpSpPr/>
                          <wpg:grpSpPr>
                            <a:xfrm>
                              <a:off x="2053346" y="1324183"/>
                              <a:ext cx="30480" cy="26669"/>
                              <a:chOff x="2053346" y="1324183"/>
                              <a:chExt cx="30480" cy="26669"/>
                            </a:xfrm>
                            <a:grpFill/>
                          </wpg:grpSpPr>
                          <wps:wsp>
                            <wps:cNvPr id="853395981" name="Freeform 853395981">
                              <a:extLst>
                                <a:ext uri="{FF2B5EF4-FFF2-40B4-BE49-F238E27FC236}">
                                  <a16:creationId xmlns:a16="http://schemas.microsoft.com/office/drawing/2014/main" id="{273C9265-094F-6518-8619-6BC974868BF7}"/>
                                </a:ext>
                              </a:extLst>
                            </wps:cNvPr>
                            <wps:cNvSpPr/>
                            <wps:spPr>
                              <a:xfrm>
                                <a:off x="2060014" y="1327516"/>
                                <a:ext cx="23812" cy="23336"/>
                              </a:xfrm>
                              <a:custGeom>
                                <a:avLst/>
                                <a:gdLst>
                                  <a:gd name="connsiteX0" fmla="*/ 20002 w 23812"/>
                                  <a:gd name="connsiteY0" fmla="*/ 23336 h 23336"/>
                                  <a:gd name="connsiteX1" fmla="*/ 23813 w 23812"/>
                                  <a:gd name="connsiteY1" fmla="*/ 13811 h 23336"/>
                                  <a:gd name="connsiteX2" fmla="*/ 20002 w 23812"/>
                                  <a:gd name="connsiteY2" fmla="*/ 4286 h 23336"/>
                                  <a:gd name="connsiteX3" fmla="*/ 0 w 23812"/>
                                  <a:gd name="connsiteY3" fmla="*/ 4286 h 23336"/>
                                  <a:gd name="connsiteX4" fmla="*/ 20002 w 23812"/>
                                  <a:gd name="connsiteY4" fmla="*/ 23336 h 2333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3812" h="23336">
                                    <a:moveTo>
                                      <a:pt x="20002" y="23336"/>
                                    </a:moveTo>
                                    <a:cubicBezTo>
                                      <a:pt x="22860" y="20479"/>
                                      <a:pt x="23813" y="16669"/>
                                      <a:pt x="23813" y="13811"/>
                                    </a:cubicBezTo>
                                    <a:cubicBezTo>
                                      <a:pt x="23813" y="10001"/>
                                      <a:pt x="22860" y="6191"/>
                                      <a:pt x="20002" y="4286"/>
                                    </a:cubicBezTo>
                                    <a:cubicBezTo>
                                      <a:pt x="14288" y="-1429"/>
                                      <a:pt x="5715" y="-1429"/>
                                      <a:pt x="0" y="4286"/>
                                    </a:cubicBezTo>
                                    <a:lnTo>
                                      <a:pt x="20002" y="23336"/>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341399" name="Freeform 11341399">
                              <a:extLst>
                                <a:ext uri="{FF2B5EF4-FFF2-40B4-BE49-F238E27FC236}">
                                  <a16:creationId xmlns:a16="http://schemas.microsoft.com/office/drawing/2014/main" id="{845C3881-8B34-93DE-A8C0-F2596E9C208D}"/>
                                </a:ext>
                              </a:extLst>
                            </wps:cNvPr>
                            <wps:cNvSpPr/>
                            <wps:spPr>
                              <a:xfrm>
                                <a:off x="2053346" y="1324183"/>
                                <a:ext cx="2857" cy="2857"/>
                              </a:xfrm>
                              <a:custGeom>
                                <a:avLst/>
                                <a:gdLst>
                                  <a:gd name="connsiteX0" fmla="*/ 0 w 2857"/>
                                  <a:gd name="connsiteY0" fmla="*/ 0 h 2857"/>
                                  <a:gd name="connsiteX1" fmla="*/ 0 w 2857"/>
                                  <a:gd name="connsiteY1" fmla="*/ 0 h 2857"/>
                                  <a:gd name="connsiteX2" fmla="*/ 2857 w 2857"/>
                                  <a:gd name="connsiteY2" fmla="*/ 2857 h 2857"/>
                                </a:gdLst>
                                <a:ahLst/>
                                <a:cxnLst>
                                  <a:cxn ang="0">
                                    <a:pos x="connsiteX0" y="connsiteY0"/>
                                  </a:cxn>
                                  <a:cxn ang="0">
                                    <a:pos x="connsiteX1" y="connsiteY1"/>
                                  </a:cxn>
                                  <a:cxn ang="0">
                                    <a:pos x="connsiteX2" y="connsiteY2"/>
                                  </a:cxn>
                                </a:cxnLst>
                                <a:rect l="l" t="t" r="r" b="b"/>
                                <a:pathLst>
                                  <a:path w="2857" h="2857">
                                    <a:moveTo>
                                      <a:pt x="0" y="0"/>
                                    </a:moveTo>
                                    <a:lnTo>
                                      <a:pt x="0" y="0"/>
                                    </a:lnTo>
                                    <a:lnTo>
                                      <a:pt x="2857" y="2857"/>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676893278" name="Freeform 1676893278">
                            <a:extLst>
                              <a:ext uri="{FF2B5EF4-FFF2-40B4-BE49-F238E27FC236}">
                                <a16:creationId xmlns:a16="http://schemas.microsoft.com/office/drawing/2014/main" id="{14C45492-792D-6474-08E9-4160CBF53228}"/>
                              </a:ext>
                            </a:extLst>
                          </wps:cNvPr>
                          <wps:cNvSpPr/>
                          <wps:spPr>
                            <a:xfrm>
                              <a:off x="2070491" y="1379666"/>
                              <a:ext cx="15954" cy="22621"/>
                            </a:xfrm>
                            <a:custGeom>
                              <a:avLst/>
                              <a:gdLst>
                                <a:gd name="connsiteX0" fmla="*/ 15240 w 15954"/>
                                <a:gd name="connsiteY0" fmla="*/ 15954 h 22621"/>
                                <a:gd name="connsiteX1" fmla="*/ 15240 w 15954"/>
                                <a:gd name="connsiteY1" fmla="*/ 7382 h 22621"/>
                                <a:gd name="connsiteX2" fmla="*/ 8573 w 15954"/>
                                <a:gd name="connsiteY2" fmla="*/ 714 h 22621"/>
                                <a:gd name="connsiteX3" fmla="*/ 0 w 15954"/>
                                <a:gd name="connsiteY3" fmla="*/ 714 h 22621"/>
                                <a:gd name="connsiteX4" fmla="*/ 0 w 15954"/>
                                <a:gd name="connsiteY4" fmla="*/ 714 h 22621"/>
                                <a:gd name="connsiteX5" fmla="*/ 8573 w 15954"/>
                                <a:gd name="connsiteY5" fmla="*/ 22622 h 22621"/>
                                <a:gd name="connsiteX6" fmla="*/ 15240 w 15954"/>
                                <a:gd name="connsiteY6" fmla="*/ 15954 h 226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5954" h="22621">
                                  <a:moveTo>
                                    <a:pt x="15240" y="15954"/>
                                  </a:moveTo>
                                  <a:cubicBezTo>
                                    <a:pt x="16193" y="13097"/>
                                    <a:pt x="16193" y="9287"/>
                                    <a:pt x="15240" y="7382"/>
                                  </a:cubicBezTo>
                                  <a:cubicBezTo>
                                    <a:pt x="14288" y="4524"/>
                                    <a:pt x="11430" y="1667"/>
                                    <a:pt x="8573" y="714"/>
                                  </a:cubicBezTo>
                                  <a:cubicBezTo>
                                    <a:pt x="5715" y="-238"/>
                                    <a:pt x="1905" y="-238"/>
                                    <a:pt x="0" y="714"/>
                                  </a:cubicBezTo>
                                  <a:lnTo>
                                    <a:pt x="0" y="714"/>
                                  </a:lnTo>
                                  <a:lnTo>
                                    <a:pt x="8573" y="22622"/>
                                  </a:lnTo>
                                  <a:cubicBezTo>
                                    <a:pt x="11430" y="20717"/>
                                    <a:pt x="13335" y="18812"/>
                                    <a:pt x="15240" y="1595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19941314" name="Freeform 1819941314">
                            <a:extLst>
                              <a:ext uri="{FF2B5EF4-FFF2-40B4-BE49-F238E27FC236}">
                                <a16:creationId xmlns:a16="http://schemas.microsoft.com/office/drawing/2014/main" id="{45612728-3E65-260F-E828-FBC21A4DCC23}"/>
                              </a:ext>
                            </a:extLst>
                          </wps:cNvPr>
                          <wps:cNvSpPr/>
                          <wps:spPr>
                            <a:xfrm>
                              <a:off x="2173613" y="1253697"/>
                              <a:ext cx="212855" cy="102632"/>
                            </a:xfrm>
                            <a:custGeom>
                              <a:avLst/>
                              <a:gdLst>
                                <a:gd name="connsiteX0" fmla="*/ 201677 w 212855"/>
                                <a:gd name="connsiteY0" fmla="*/ 0 h 102632"/>
                                <a:gd name="connsiteX1" fmla="*/ 196915 w 212855"/>
                                <a:gd name="connsiteY1" fmla="*/ 953 h 102632"/>
                                <a:gd name="connsiteX2" fmla="*/ 7368 w 212855"/>
                                <a:gd name="connsiteY2" fmla="*/ 79058 h 102632"/>
                                <a:gd name="connsiteX3" fmla="*/ 700 w 212855"/>
                                <a:gd name="connsiteY3" fmla="*/ 95250 h 102632"/>
                                <a:gd name="connsiteX4" fmla="*/ 7368 w 212855"/>
                                <a:gd name="connsiteY4" fmla="*/ 101918 h 102632"/>
                                <a:gd name="connsiteX5" fmla="*/ 15940 w 212855"/>
                                <a:gd name="connsiteY5" fmla="*/ 101918 h 102632"/>
                                <a:gd name="connsiteX6" fmla="*/ 205488 w 212855"/>
                                <a:gd name="connsiteY6" fmla="*/ 23813 h 102632"/>
                                <a:gd name="connsiteX7" fmla="*/ 212155 w 212855"/>
                                <a:gd name="connsiteY7" fmla="*/ 7620 h 102632"/>
                                <a:gd name="connsiteX8" fmla="*/ 205488 w 212855"/>
                                <a:gd name="connsiteY8" fmla="*/ 953 h 102632"/>
                                <a:gd name="connsiteX9" fmla="*/ 201677 w 212855"/>
                                <a:gd name="connsiteY9" fmla="*/ 0 h 1026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12855" h="102632">
                                  <a:moveTo>
                                    <a:pt x="201677" y="0"/>
                                  </a:moveTo>
                                  <a:cubicBezTo>
                                    <a:pt x="200725" y="0"/>
                                    <a:pt x="198820" y="0"/>
                                    <a:pt x="196915" y="953"/>
                                  </a:cubicBezTo>
                                  <a:lnTo>
                                    <a:pt x="7368" y="79058"/>
                                  </a:lnTo>
                                  <a:cubicBezTo>
                                    <a:pt x="700" y="81915"/>
                                    <a:pt x="-1205" y="88583"/>
                                    <a:pt x="700" y="95250"/>
                                  </a:cubicBezTo>
                                  <a:cubicBezTo>
                                    <a:pt x="1652" y="98108"/>
                                    <a:pt x="4510" y="100965"/>
                                    <a:pt x="7368" y="101918"/>
                                  </a:cubicBezTo>
                                  <a:cubicBezTo>
                                    <a:pt x="10225" y="102870"/>
                                    <a:pt x="14035" y="102870"/>
                                    <a:pt x="15940" y="101918"/>
                                  </a:cubicBezTo>
                                  <a:lnTo>
                                    <a:pt x="205488" y="23813"/>
                                  </a:lnTo>
                                  <a:cubicBezTo>
                                    <a:pt x="212155" y="20955"/>
                                    <a:pt x="214060" y="14288"/>
                                    <a:pt x="212155" y="7620"/>
                                  </a:cubicBezTo>
                                  <a:cubicBezTo>
                                    <a:pt x="211202" y="4763"/>
                                    <a:pt x="208345" y="1905"/>
                                    <a:pt x="205488" y="953"/>
                                  </a:cubicBezTo>
                                  <a:cubicBezTo>
                                    <a:pt x="205488" y="953"/>
                                    <a:pt x="203583" y="0"/>
                                    <a:pt x="201677"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59992473" name="Freeform 1059992473">
                            <a:extLst>
                              <a:ext uri="{FF2B5EF4-FFF2-40B4-BE49-F238E27FC236}">
                                <a16:creationId xmlns:a16="http://schemas.microsoft.com/office/drawing/2014/main" id="{66DEC5E7-6A17-FC36-A3BA-7DEE1900AF0E}"/>
                              </a:ext>
                            </a:extLst>
                          </wps:cNvPr>
                          <wps:cNvSpPr/>
                          <wps:spPr>
                            <a:xfrm>
                              <a:off x="2475556" y="1128920"/>
                              <a:ext cx="212869" cy="102631"/>
                            </a:xfrm>
                            <a:custGeom>
                              <a:avLst/>
                              <a:gdLst>
                                <a:gd name="connsiteX0" fmla="*/ 201678 w 212869"/>
                                <a:gd name="connsiteY0" fmla="*/ 0 h 102631"/>
                                <a:gd name="connsiteX1" fmla="*/ 196915 w 212869"/>
                                <a:gd name="connsiteY1" fmla="*/ 952 h 102631"/>
                                <a:gd name="connsiteX2" fmla="*/ 7368 w 212869"/>
                                <a:gd name="connsiteY2" fmla="*/ 79057 h 102631"/>
                                <a:gd name="connsiteX3" fmla="*/ 700 w 212869"/>
                                <a:gd name="connsiteY3" fmla="*/ 95250 h 102631"/>
                                <a:gd name="connsiteX4" fmla="*/ 7368 w 212869"/>
                                <a:gd name="connsiteY4" fmla="*/ 101917 h 102631"/>
                                <a:gd name="connsiteX5" fmla="*/ 15940 w 212869"/>
                                <a:gd name="connsiteY5" fmla="*/ 101917 h 102631"/>
                                <a:gd name="connsiteX6" fmla="*/ 205488 w 212869"/>
                                <a:gd name="connsiteY6" fmla="*/ 23813 h 102631"/>
                                <a:gd name="connsiteX7" fmla="*/ 212155 w 212869"/>
                                <a:gd name="connsiteY7" fmla="*/ 17145 h 102631"/>
                                <a:gd name="connsiteX8" fmla="*/ 212155 w 212869"/>
                                <a:gd name="connsiteY8" fmla="*/ 8572 h 102631"/>
                                <a:gd name="connsiteX9" fmla="*/ 205488 w 212869"/>
                                <a:gd name="connsiteY9" fmla="*/ 1905 h 102631"/>
                                <a:gd name="connsiteX10" fmla="*/ 201678 w 212869"/>
                                <a:gd name="connsiteY10" fmla="*/ 0 h 1026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212869" h="102631">
                                  <a:moveTo>
                                    <a:pt x="201678" y="0"/>
                                  </a:moveTo>
                                  <a:cubicBezTo>
                                    <a:pt x="200725" y="0"/>
                                    <a:pt x="198820" y="0"/>
                                    <a:pt x="196915" y="952"/>
                                  </a:cubicBezTo>
                                  <a:lnTo>
                                    <a:pt x="7368" y="79057"/>
                                  </a:lnTo>
                                  <a:cubicBezTo>
                                    <a:pt x="700" y="81915"/>
                                    <a:pt x="-1205" y="88582"/>
                                    <a:pt x="700" y="95250"/>
                                  </a:cubicBezTo>
                                  <a:cubicBezTo>
                                    <a:pt x="1653" y="98107"/>
                                    <a:pt x="4510" y="100965"/>
                                    <a:pt x="7368" y="101917"/>
                                  </a:cubicBezTo>
                                  <a:cubicBezTo>
                                    <a:pt x="10225" y="102870"/>
                                    <a:pt x="14035" y="102870"/>
                                    <a:pt x="15940" y="101917"/>
                                  </a:cubicBezTo>
                                  <a:lnTo>
                                    <a:pt x="205488" y="23813"/>
                                  </a:lnTo>
                                  <a:cubicBezTo>
                                    <a:pt x="208345" y="22860"/>
                                    <a:pt x="211203" y="20002"/>
                                    <a:pt x="212155" y="17145"/>
                                  </a:cubicBezTo>
                                  <a:cubicBezTo>
                                    <a:pt x="213108" y="14288"/>
                                    <a:pt x="213108" y="10477"/>
                                    <a:pt x="212155" y="8572"/>
                                  </a:cubicBezTo>
                                  <a:cubicBezTo>
                                    <a:pt x="211203" y="6667"/>
                                    <a:pt x="208345" y="2857"/>
                                    <a:pt x="205488" y="1905"/>
                                  </a:cubicBezTo>
                                  <a:cubicBezTo>
                                    <a:pt x="204535" y="0"/>
                                    <a:pt x="203583" y="0"/>
                                    <a:pt x="201678"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5399028" name="Freeform 855399028">
                            <a:extLst>
                              <a:ext uri="{FF2B5EF4-FFF2-40B4-BE49-F238E27FC236}">
                                <a16:creationId xmlns:a16="http://schemas.microsoft.com/office/drawing/2014/main" id="{A31AC0EB-77FC-8702-F4DB-1721F4C24F0F}"/>
                              </a:ext>
                            </a:extLst>
                          </wps:cNvPr>
                          <wps:cNvSpPr/>
                          <wps:spPr>
                            <a:xfrm>
                              <a:off x="1679252" y="720550"/>
                              <a:ext cx="102393" cy="212855"/>
                            </a:xfrm>
                            <a:custGeom>
                              <a:avLst/>
                              <a:gdLst>
                                <a:gd name="connsiteX0" fmla="*/ 78819 w 102393"/>
                                <a:gd name="connsiteY0" fmla="*/ 205488 h 212855"/>
                                <a:gd name="connsiteX1" fmla="*/ 95012 w 102393"/>
                                <a:gd name="connsiteY1" fmla="*/ 212155 h 212855"/>
                                <a:gd name="connsiteX2" fmla="*/ 101679 w 102393"/>
                                <a:gd name="connsiteY2" fmla="*/ 205488 h 212855"/>
                                <a:gd name="connsiteX3" fmla="*/ 101679 w 102393"/>
                                <a:gd name="connsiteY3" fmla="*/ 196915 h 212855"/>
                                <a:gd name="connsiteX4" fmla="*/ 23574 w 102393"/>
                                <a:gd name="connsiteY4" fmla="*/ 7368 h 212855"/>
                                <a:gd name="connsiteX5" fmla="*/ 7382 w 102393"/>
                                <a:gd name="connsiteY5" fmla="*/ 700 h 212855"/>
                                <a:gd name="connsiteX6" fmla="*/ 714 w 102393"/>
                                <a:gd name="connsiteY6" fmla="*/ 7368 h 212855"/>
                                <a:gd name="connsiteX7" fmla="*/ 714 w 102393"/>
                                <a:gd name="connsiteY7" fmla="*/ 15940 h 212855"/>
                                <a:gd name="connsiteX8" fmla="*/ 78819 w 102393"/>
                                <a:gd name="connsiteY8" fmla="*/ 205488 h 2128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02393" h="212855">
                                  <a:moveTo>
                                    <a:pt x="78819" y="205488"/>
                                  </a:moveTo>
                                  <a:cubicBezTo>
                                    <a:pt x="81677" y="212155"/>
                                    <a:pt x="88344" y="214060"/>
                                    <a:pt x="95012" y="212155"/>
                                  </a:cubicBezTo>
                                  <a:cubicBezTo>
                                    <a:pt x="97869" y="211203"/>
                                    <a:pt x="100727" y="208345"/>
                                    <a:pt x="101679" y="205488"/>
                                  </a:cubicBezTo>
                                  <a:cubicBezTo>
                                    <a:pt x="102632" y="202630"/>
                                    <a:pt x="102632" y="198820"/>
                                    <a:pt x="101679" y="196915"/>
                                  </a:cubicBezTo>
                                  <a:lnTo>
                                    <a:pt x="23574" y="7368"/>
                                  </a:lnTo>
                                  <a:cubicBezTo>
                                    <a:pt x="20717" y="700"/>
                                    <a:pt x="14049" y="-1205"/>
                                    <a:pt x="7382" y="700"/>
                                  </a:cubicBezTo>
                                  <a:cubicBezTo>
                                    <a:pt x="4524" y="1653"/>
                                    <a:pt x="1667" y="4510"/>
                                    <a:pt x="714" y="7368"/>
                                  </a:cubicBezTo>
                                  <a:cubicBezTo>
                                    <a:pt x="-238" y="10225"/>
                                    <a:pt x="-238" y="14035"/>
                                    <a:pt x="714" y="15940"/>
                                  </a:cubicBezTo>
                                  <a:lnTo>
                                    <a:pt x="78819" y="205488"/>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78519510" name="Freeform 1978519510">
                            <a:extLst>
                              <a:ext uri="{FF2B5EF4-FFF2-40B4-BE49-F238E27FC236}">
                                <a16:creationId xmlns:a16="http://schemas.microsoft.com/office/drawing/2014/main" id="{39AFF370-BE64-2BB5-E643-C2295DD01CE1}"/>
                              </a:ext>
                            </a:extLst>
                          </wps:cNvPr>
                          <wps:cNvSpPr/>
                          <wps:spPr>
                            <a:xfrm>
                              <a:off x="1804982" y="1022478"/>
                              <a:ext cx="101441" cy="212869"/>
                            </a:xfrm>
                            <a:custGeom>
                              <a:avLst/>
                              <a:gdLst>
                                <a:gd name="connsiteX0" fmla="*/ 77867 w 101441"/>
                                <a:gd name="connsiteY0" fmla="*/ 205502 h 212869"/>
                                <a:gd name="connsiteX1" fmla="*/ 94059 w 101441"/>
                                <a:gd name="connsiteY1" fmla="*/ 212169 h 212869"/>
                                <a:gd name="connsiteX2" fmla="*/ 100727 w 101441"/>
                                <a:gd name="connsiteY2" fmla="*/ 205502 h 212869"/>
                                <a:gd name="connsiteX3" fmla="*/ 100727 w 101441"/>
                                <a:gd name="connsiteY3" fmla="*/ 196929 h 212869"/>
                                <a:gd name="connsiteX4" fmla="*/ 22622 w 101441"/>
                                <a:gd name="connsiteY4" fmla="*/ 7382 h 212869"/>
                                <a:gd name="connsiteX5" fmla="*/ 15954 w 101441"/>
                                <a:gd name="connsiteY5" fmla="*/ 714 h 212869"/>
                                <a:gd name="connsiteX6" fmla="*/ 7382 w 101441"/>
                                <a:gd name="connsiteY6" fmla="*/ 714 h 212869"/>
                                <a:gd name="connsiteX7" fmla="*/ 714 w 101441"/>
                                <a:gd name="connsiteY7" fmla="*/ 7382 h 212869"/>
                                <a:gd name="connsiteX8" fmla="*/ 714 w 101441"/>
                                <a:gd name="connsiteY8" fmla="*/ 15954 h 212869"/>
                                <a:gd name="connsiteX9" fmla="*/ 77867 w 101441"/>
                                <a:gd name="connsiteY9" fmla="*/ 205502 h 2128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1441" h="212869">
                                  <a:moveTo>
                                    <a:pt x="77867" y="205502"/>
                                  </a:moveTo>
                                  <a:cubicBezTo>
                                    <a:pt x="80724" y="212169"/>
                                    <a:pt x="87392" y="214074"/>
                                    <a:pt x="94059" y="212169"/>
                                  </a:cubicBezTo>
                                  <a:cubicBezTo>
                                    <a:pt x="96917" y="211217"/>
                                    <a:pt x="99774" y="208359"/>
                                    <a:pt x="100727" y="205502"/>
                                  </a:cubicBezTo>
                                  <a:cubicBezTo>
                                    <a:pt x="101679" y="202644"/>
                                    <a:pt x="101679" y="198834"/>
                                    <a:pt x="100727" y="196929"/>
                                  </a:cubicBezTo>
                                  <a:lnTo>
                                    <a:pt x="22622" y="7382"/>
                                  </a:lnTo>
                                  <a:cubicBezTo>
                                    <a:pt x="21670" y="4524"/>
                                    <a:pt x="18812" y="1667"/>
                                    <a:pt x="15954" y="714"/>
                                  </a:cubicBezTo>
                                  <a:cubicBezTo>
                                    <a:pt x="13097" y="-238"/>
                                    <a:pt x="9287" y="-238"/>
                                    <a:pt x="7382" y="714"/>
                                  </a:cubicBezTo>
                                  <a:cubicBezTo>
                                    <a:pt x="4524" y="1667"/>
                                    <a:pt x="1667" y="4524"/>
                                    <a:pt x="714" y="7382"/>
                                  </a:cubicBezTo>
                                  <a:cubicBezTo>
                                    <a:pt x="-238" y="10239"/>
                                    <a:pt x="-238" y="14049"/>
                                    <a:pt x="714" y="15954"/>
                                  </a:cubicBezTo>
                                  <a:lnTo>
                                    <a:pt x="77867" y="205502"/>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78926704" name="Freeform 878926704">
                            <a:extLst>
                              <a:ext uri="{FF2B5EF4-FFF2-40B4-BE49-F238E27FC236}">
                                <a16:creationId xmlns:a16="http://schemas.microsoft.com/office/drawing/2014/main" id="{48BB2540-7883-402C-6CD2-3A5693448A25}"/>
                              </a:ext>
                            </a:extLst>
                          </wps:cNvPr>
                          <wps:cNvSpPr/>
                          <wps:spPr>
                            <a:xfrm>
                              <a:off x="1922853" y="1323468"/>
                              <a:ext cx="28575" cy="18811"/>
                            </a:xfrm>
                            <a:custGeom>
                              <a:avLst/>
                              <a:gdLst>
                                <a:gd name="connsiteX0" fmla="*/ 21908 w 28575"/>
                                <a:gd name="connsiteY0" fmla="*/ 714 h 18811"/>
                                <a:gd name="connsiteX1" fmla="*/ 13335 w 28575"/>
                                <a:gd name="connsiteY1" fmla="*/ 714 h 18811"/>
                                <a:gd name="connsiteX2" fmla="*/ 6668 w 28575"/>
                                <a:gd name="connsiteY2" fmla="*/ 7382 h 18811"/>
                                <a:gd name="connsiteX3" fmla="*/ 6668 w 28575"/>
                                <a:gd name="connsiteY3" fmla="*/ 15954 h 18811"/>
                                <a:gd name="connsiteX4" fmla="*/ 0 w 28575"/>
                                <a:gd name="connsiteY4" fmla="*/ 18812 h 18811"/>
                                <a:gd name="connsiteX5" fmla="*/ 0 w 28575"/>
                                <a:gd name="connsiteY5" fmla="*/ 18812 h 18811"/>
                                <a:gd name="connsiteX6" fmla="*/ 28575 w 28575"/>
                                <a:gd name="connsiteY6" fmla="*/ 7382 h 18811"/>
                                <a:gd name="connsiteX7" fmla="*/ 21908 w 28575"/>
                                <a:gd name="connsiteY7" fmla="*/ 714 h 188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8575" h="18811">
                                  <a:moveTo>
                                    <a:pt x="21908" y="714"/>
                                  </a:moveTo>
                                  <a:cubicBezTo>
                                    <a:pt x="19050" y="-238"/>
                                    <a:pt x="15240" y="-238"/>
                                    <a:pt x="13335" y="714"/>
                                  </a:cubicBezTo>
                                  <a:cubicBezTo>
                                    <a:pt x="10478" y="1667"/>
                                    <a:pt x="7620" y="4524"/>
                                    <a:pt x="6668" y="7382"/>
                                  </a:cubicBezTo>
                                  <a:cubicBezTo>
                                    <a:pt x="5715" y="10239"/>
                                    <a:pt x="5715" y="14049"/>
                                    <a:pt x="6668" y="15954"/>
                                  </a:cubicBezTo>
                                  <a:lnTo>
                                    <a:pt x="0" y="18812"/>
                                  </a:lnTo>
                                  <a:lnTo>
                                    <a:pt x="0" y="18812"/>
                                  </a:lnTo>
                                  <a:lnTo>
                                    <a:pt x="28575" y="7382"/>
                                  </a:lnTo>
                                  <a:cubicBezTo>
                                    <a:pt x="27623" y="4524"/>
                                    <a:pt x="25718" y="1667"/>
                                    <a:pt x="21908" y="71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0983464" name="Freeform 80983464">
                            <a:extLst>
                              <a:ext uri="{FF2B5EF4-FFF2-40B4-BE49-F238E27FC236}">
                                <a16:creationId xmlns:a16="http://schemas.microsoft.com/office/drawing/2014/main" id="{F00D9481-D943-075D-B706-3090460534ED}"/>
                              </a:ext>
                            </a:extLst>
                          </wps:cNvPr>
                          <wps:cNvSpPr/>
                          <wps:spPr>
                            <a:xfrm>
                              <a:off x="1269288" y="1128920"/>
                              <a:ext cx="213661" cy="102631"/>
                            </a:xfrm>
                            <a:custGeom>
                              <a:avLst/>
                              <a:gdLst>
                                <a:gd name="connsiteX0" fmla="*/ 12533 w 213661"/>
                                <a:gd name="connsiteY0" fmla="*/ 0 h 102631"/>
                                <a:gd name="connsiteX1" fmla="*/ 7771 w 213661"/>
                                <a:gd name="connsiteY1" fmla="*/ 952 h 102631"/>
                                <a:gd name="connsiteX2" fmla="*/ 1103 w 213661"/>
                                <a:gd name="connsiteY2" fmla="*/ 7620 h 102631"/>
                                <a:gd name="connsiteX3" fmla="*/ 7771 w 213661"/>
                                <a:gd name="connsiteY3" fmla="*/ 23813 h 102631"/>
                                <a:gd name="connsiteX4" fmla="*/ 197318 w 213661"/>
                                <a:gd name="connsiteY4" fmla="*/ 101917 h 102631"/>
                                <a:gd name="connsiteX5" fmla="*/ 205891 w 213661"/>
                                <a:gd name="connsiteY5" fmla="*/ 101917 h 102631"/>
                                <a:gd name="connsiteX6" fmla="*/ 212558 w 213661"/>
                                <a:gd name="connsiteY6" fmla="*/ 95250 h 102631"/>
                                <a:gd name="connsiteX7" fmla="*/ 205891 w 213661"/>
                                <a:gd name="connsiteY7" fmla="*/ 79057 h 102631"/>
                                <a:gd name="connsiteX8" fmla="*/ 16343 w 213661"/>
                                <a:gd name="connsiteY8" fmla="*/ 952 h 102631"/>
                                <a:gd name="connsiteX9" fmla="*/ 12533 w 213661"/>
                                <a:gd name="connsiteY9" fmla="*/ 0 h 1026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13661" h="102631">
                                  <a:moveTo>
                                    <a:pt x="12533" y="0"/>
                                  </a:moveTo>
                                  <a:cubicBezTo>
                                    <a:pt x="11581" y="0"/>
                                    <a:pt x="9676" y="0"/>
                                    <a:pt x="7771" y="952"/>
                                  </a:cubicBezTo>
                                  <a:cubicBezTo>
                                    <a:pt x="4913" y="1905"/>
                                    <a:pt x="2056" y="4763"/>
                                    <a:pt x="1103" y="7620"/>
                                  </a:cubicBezTo>
                                  <a:cubicBezTo>
                                    <a:pt x="-1754" y="14288"/>
                                    <a:pt x="1103" y="20955"/>
                                    <a:pt x="7771" y="23813"/>
                                  </a:cubicBezTo>
                                  <a:lnTo>
                                    <a:pt x="197318" y="101917"/>
                                  </a:lnTo>
                                  <a:cubicBezTo>
                                    <a:pt x="200176" y="102870"/>
                                    <a:pt x="203986" y="102870"/>
                                    <a:pt x="205891" y="101917"/>
                                  </a:cubicBezTo>
                                  <a:cubicBezTo>
                                    <a:pt x="208748" y="100965"/>
                                    <a:pt x="211606" y="98107"/>
                                    <a:pt x="212558" y="95250"/>
                                  </a:cubicBezTo>
                                  <a:cubicBezTo>
                                    <a:pt x="215416" y="88582"/>
                                    <a:pt x="212558" y="81915"/>
                                    <a:pt x="205891" y="79057"/>
                                  </a:cubicBezTo>
                                  <a:lnTo>
                                    <a:pt x="16343" y="952"/>
                                  </a:lnTo>
                                  <a:cubicBezTo>
                                    <a:pt x="16343" y="0"/>
                                    <a:pt x="14438" y="0"/>
                                    <a:pt x="12533"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22748199" name="Freeform 1722748199">
                            <a:extLst>
                              <a:ext uri="{FF2B5EF4-FFF2-40B4-BE49-F238E27FC236}">
                                <a16:creationId xmlns:a16="http://schemas.microsoft.com/office/drawing/2014/main" id="{8982E5D3-FDA5-7B92-4169-593B816119AE}"/>
                              </a:ext>
                            </a:extLst>
                          </wps:cNvPr>
                          <wps:cNvSpPr/>
                          <wps:spPr>
                            <a:xfrm>
                              <a:off x="1571619" y="1253697"/>
                              <a:ext cx="213272" cy="101679"/>
                            </a:xfrm>
                            <a:custGeom>
                              <a:avLst/>
                              <a:gdLst>
                                <a:gd name="connsiteX0" fmla="*/ 12145 w 213272"/>
                                <a:gd name="connsiteY0" fmla="*/ 0 h 101679"/>
                                <a:gd name="connsiteX1" fmla="*/ 7382 w 213272"/>
                                <a:gd name="connsiteY1" fmla="*/ 953 h 101679"/>
                                <a:gd name="connsiteX2" fmla="*/ 714 w 213272"/>
                                <a:gd name="connsiteY2" fmla="*/ 7620 h 101679"/>
                                <a:gd name="connsiteX3" fmla="*/ 714 w 213272"/>
                                <a:gd name="connsiteY3" fmla="*/ 16193 h 101679"/>
                                <a:gd name="connsiteX4" fmla="*/ 7382 w 213272"/>
                                <a:gd name="connsiteY4" fmla="*/ 22860 h 101679"/>
                                <a:gd name="connsiteX5" fmla="*/ 196929 w 213272"/>
                                <a:gd name="connsiteY5" fmla="*/ 100965 h 101679"/>
                                <a:gd name="connsiteX6" fmla="*/ 205502 w 213272"/>
                                <a:gd name="connsiteY6" fmla="*/ 100965 h 101679"/>
                                <a:gd name="connsiteX7" fmla="*/ 212170 w 213272"/>
                                <a:gd name="connsiteY7" fmla="*/ 94298 h 101679"/>
                                <a:gd name="connsiteX8" fmla="*/ 205502 w 213272"/>
                                <a:gd name="connsiteY8" fmla="*/ 78105 h 101679"/>
                                <a:gd name="connsiteX9" fmla="*/ 15954 w 213272"/>
                                <a:gd name="connsiteY9" fmla="*/ 0 h 101679"/>
                                <a:gd name="connsiteX10" fmla="*/ 12145 w 213272"/>
                                <a:gd name="connsiteY10" fmla="*/ 0 h 1016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213272" h="101679">
                                  <a:moveTo>
                                    <a:pt x="12145" y="0"/>
                                  </a:moveTo>
                                  <a:cubicBezTo>
                                    <a:pt x="11192" y="0"/>
                                    <a:pt x="9287" y="0"/>
                                    <a:pt x="7382" y="953"/>
                                  </a:cubicBezTo>
                                  <a:cubicBezTo>
                                    <a:pt x="4524" y="1905"/>
                                    <a:pt x="1667" y="4763"/>
                                    <a:pt x="714" y="7620"/>
                                  </a:cubicBezTo>
                                  <a:cubicBezTo>
                                    <a:pt x="-238" y="10478"/>
                                    <a:pt x="-238" y="14288"/>
                                    <a:pt x="714" y="16193"/>
                                  </a:cubicBezTo>
                                  <a:cubicBezTo>
                                    <a:pt x="1667" y="19050"/>
                                    <a:pt x="4524" y="21908"/>
                                    <a:pt x="7382" y="22860"/>
                                  </a:cubicBezTo>
                                  <a:lnTo>
                                    <a:pt x="196929" y="100965"/>
                                  </a:lnTo>
                                  <a:cubicBezTo>
                                    <a:pt x="199787" y="101918"/>
                                    <a:pt x="203597" y="101918"/>
                                    <a:pt x="205502" y="100965"/>
                                  </a:cubicBezTo>
                                  <a:cubicBezTo>
                                    <a:pt x="208359" y="100013"/>
                                    <a:pt x="211217" y="97155"/>
                                    <a:pt x="212170" y="94298"/>
                                  </a:cubicBezTo>
                                  <a:cubicBezTo>
                                    <a:pt x="215027" y="87630"/>
                                    <a:pt x="212170" y="80963"/>
                                    <a:pt x="205502" y="78105"/>
                                  </a:cubicBezTo>
                                  <a:lnTo>
                                    <a:pt x="15954" y="0"/>
                                  </a:lnTo>
                                  <a:cubicBezTo>
                                    <a:pt x="15002" y="953"/>
                                    <a:pt x="14049" y="0"/>
                                    <a:pt x="12145"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5320223" name="Freeform 115320223">
                            <a:extLst>
                              <a:ext uri="{FF2B5EF4-FFF2-40B4-BE49-F238E27FC236}">
                                <a16:creationId xmlns:a16="http://schemas.microsoft.com/office/drawing/2014/main" id="{13B0B550-741E-F12A-F29E-994D28ADDBAF}"/>
                              </a:ext>
                            </a:extLst>
                          </wps:cNvPr>
                          <wps:cNvSpPr/>
                          <wps:spPr>
                            <a:xfrm>
                              <a:off x="1873562" y="1372760"/>
                              <a:ext cx="18811" cy="28575"/>
                            </a:xfrm>
                            <a:custGeom>
                              <a:avLst/>
                              <a:gdLst>
                                <a:gd name="connsiteX0" fmla="*/ 15954 w 18811"/>
                                <a:gd name="connsiteY0" fmla="*/ 6668 h 28575"/>
                                <a:gd name="connsiteX1" fmla="*/ 7382 w 18811"/>
                                <a:gd name="connsiteY1" fmla="*/ 6668 h 28575"/>
                                <a:gd name="connsiteX2" fmla="*/ 714 w 18811"/>
                                <a:gd name="connsiteY2" fmla="*/ 13335 h 28575"/>
                                <a:gd name="connsiteX3" fmla="*/ 714 w 18811"/>
                                <a:gd name="connsiteY3" fmla="*/ 21908 h 28575"/>
                                <a:gd name="connsiteX4" fmla="*/ 7382 w 18811"/>
                                <a:gd name="connsiteY4" fmla="*/ 28575 h 28575"/>
                                <a:gd name="connsiteX5" fmla="*/ 18812 w 18811"/>
                                <a:gd name="connsiteY5" fmla="*/ 0 h 28575"/>
                                <a:gd name="connsiteX6" fmla="*/ 18812 w 18811"/>
                                <a:gd name="connsiteY6" fmla="*/ 0 h 28575"/>
                                <a:gd name="connsiteX7" fmla="*/ 15954 w 18811"/>
                                <a:gd name="connsiteY7" fmla="*/ 6668 h 285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8811" h="28575">
                                  <a:moveTo>
                                    <a:pt x="15954" y="6668"/>
                                  </a:moveTo>
                                  <a:cubicBezTo>
                                    <a:pt x="13097" y="5715"/>
                                    <a:pt x="9287" y="5715"/>
                                    <a:pt x="7382" y="6668"/>
                                  </a:cubicBezTo>
                                  <a:cubicBezTo>
                                    <a:pt x="4524" y="7620"/>
                                    <a:pt x="1667" y="10478"/>
                                    <a:pt x="714" y="13335"/>
                                  </a:cubicBezTo>
                                  <a:cubicBezTo>
                                    <a:pt x="-238" y="16193"/>
                                    <a:pt x="-238" y="20003"/>
                                    <a:pt x="714" y="21908"/>
                                  </a:cubicBezTo>
                                  <a:cubicBezTo>
                                    <a:pt x="1667" y="24765"/>
                                    <a:pt x="4524" y="27623"/>
                                    <a:pt x="7382" y="28575"/>
                                  </a:cubicBezTo>
                                  <a:lnTo>
                                    <a:pt x="18812" y="0"/>
                                  </a:lnTo>
                                  <a:lnTo>
                                    <a:pt x="18812" y="0"/>
                                  </a:lnTo>
                                  <a:lnTo>
                                    <a:pt x="15954" y="6668"/>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318438" name="Freeform 4318438">
                            <a:extLst>
                              <a:ext uri="{FF2B5EF4-FFF2-40B4-BE49-F238E27FC236}">
                                <a16:creationId xmlns:a16="http://schemas.microsoft.com/office/drawing/2014/main" id="{9551BC33-2568-908E-E8B7-87A513C01B7F}"/>
                              </a:ext>
                            </a:extLst>
                          </wps:cNvPr>
                          <wps:cNvSpPr/>
                          <wps:spPr>
                            <a:xfrm>
                              <a:off x="2178362" y="720297"/>
                              <a:ext cx="101830" cy="213122"/>
                            </a:xfrm>
                            <a:custGeom>
                              <a:avLst/>
                              <a:gdLst>
                                <a:gd name="connsiteX0" fmla="*/ 90249 w 101830"/>
                                <a:gd name="connsiteY0" fmla="*/ 0 h 213122"/>
                                <a:gd name="connsiteX1" fmla="*/ 78819 w 101830"/>
                                <a:gd name="connsiteY1" fmla="*/ 7620 h 213122"/>
                                <a:gd name="connsiteX2" fmla="*/ 714 w 101830"/>
                                <a:gd name="connsiteY2" fmla="*/ 197168 h 213122"/>
                                <a:gd name="connsiteX3" fmla="*/ 714 w 101830"/>
                                <a:gd name="connsiteY3" fmla="*/ 205740 h 213122"/>
                                <a:gd name="connsiteX4" fmla="*/ 7382 w 101830"/>
                                <a:gd name="connsiteY4" fmla="*/ 212408 h 213122"/>
                                <a:gd name="connsiteX5" fmla="*/ 15954 w 101830"/>
                                <a:gd name="connsiteY5" fmla="*/ 212408 h 213122"/>
                                <a:gd name="connsiteX6" fmla="*/ 22622 w 101830"/>
                                <a:gd name="connsiteY6" fmla="*/ 205740 h 213122"/>
                                <a:gd name="connsiteX7" fmla="*/ 100727 w 101830"/>
                                <a:gd name="connsiteY7" fmla="*/ 16193 h 213122"/>
                                <a:gd name="connsiteX8" fmla="*/ 94059 w 101830"/>
                                <a:gd name="connsiteY8" fmla="*/ 0 h 213122"/>
                                <a:gd name="connsiteX9" fmla="*/ 90249 w 101830"/>
                                <a:gd name="connsiteY9" fmla="*/ 0 h 2131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1830" h="213122">
                                  <a:moveTo>
                                    <a:pt x="90249" y="0"/>
                                  </a:moveTo>
                                  <a:cubicBezTo>
                                    <a:pt x="85487" y="0"/>
                                    <a:pt x="81677" y="2858"/>
                                    <a:pt x="78819" y="7620"/>
                                  </a:cubicBezTo>
                                  <a:lnTo>
                                    <a:pt x="714" y="197168"/>
                                  </a:lnTo>
                                  <a:cubicBezTo>
                                    <a:pt x="-238" y="200025"/>
                                    <a:pt x="-238" y="203835"/>
                                    <a:pt x="714" y="205740"/>
                                  </a:cubicBezTo>
                                  <a:cubicBezTo>
                                    <a:pt x="1667" y="208598"/>
                                    <a:pt x="4524" y="211455"/>
                                    <a:pt x="7382" y="212408"/>
                                  </a:cubicBezTo>
                                  <a:cubicBezTo>
                                    <a:pt x="10239" y="213360"/>
                                    <a:pt x="14049" y="213360"/>
                                    <a:pt x="15954" y="212408"/>
                                  </a:cubicBezTo>
                                  <a:cubicBezTo>
                                    <a:pt x="18812" y="211455"/>
                                    <a:pt x="21669" y="208598"/>
                                    <a:pt x="22622" y="205740"/>
                                  </a:cubicBezTo>
                                  <a:lnTo>
                                    <a:pt x="100727" y="16193"/>
                                  </a:lnTo>
                                  <a:cubicBezTo>
                                    <a:pt x="103584" y="9525"/>
                                    <a:pt x="100727" y="2858"/>
                                    <a:pt x="94059" y="0"/>
                                  </a:cubicBezTo>
                                  <a:cubicBezTo>
                                    <a:pt x="93107" y="0"/>
                                    <a:pt x="92154" y="0"/>
                                    <a:pt x="90249"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27609362" name="Freeform 1627609362">
                            <a:extLst>
                              <a:ext uri="{FF2B5EF4-FFF2-40B4-BE49-F238E27FC236}">
                                <a16:creationId xmlns:a16="http://schemas.microsoft.com/office/drawing/2014/main" id="{84AE5820-678E-50C9-7817-C19065099A71}"/>
                              </a:ext>
                            </a:extLst>
                          </wps:cNvPr>
                          <wps:cNvSpPr/>
                          <wps:spPr>
                            <a:xfrm>
                              <a:off x="2053195" y="1022240"/>
                              <a:ext cx="102782" cy="214463"/>
                            </a:xfrm>
                            <a:custGeom>
                              <a:avLst/>
                              <a:gdLst>
                                <a:gd name="connsiteX0" fmla="*/ 90638 w 102782"/>
                                <a:gd name="connsiteY0" fmla="*/ 0 h 214463"/>
                                <a:gd name="connsiteX1" fmla="*/ 85876 w 102782"/>
                                <a:gd name="connsiteY1" fmla="*/ 953 h 214463"/>
                                <a:gd name="connsiteX2" fmla="*/ 79208 w 102782"/>
                                <a:gd name="connsiteY2" fmla="*/ 7620 h 214463"/>
                                <a:gd name="connsiteX3" fmla="*/ 1103 w 102782"/>
                                <a:gd name="connsiteY3" fmla="*/ 197168 h 214463"/>
                                <a:gd name="connsiteX4" fmla="*/ 7771 w 102782"/>
                                <a:gd name="connsiteY4" fmla="*/ 213360 h 214463"/>
                                <a:gd name="connsiteX5" fmla="*/ 23963 w 102782"/>
                                <a:gd name="connsiteY5" fmla="*/ 206693 h 214463"/>
                                <a:gd name="connsiteX6" fmla="*/ 102069 w 102782"/>
                                <a:gd name="connsiteY6" fmla="*/ 17145 h 214463"/>
                                <a:gd name="connsiteX7" fmla="*/ 102069 w 102782"/>
                                <a:gd name="connsiteY7" fmla="*/ 8572 h 214463"/>
                                <a:gd name="connsiteX8" fmla="*/ 95401 w 102782"/>
                                <a:gd name="connsiteY8" fmla="*/ 1905 h 214463"/>
                                <a:gd name="connsiteX9" fmla="*/ 90638 w 102782"/>
                                <a:gd name="connsiteY9" fmla="*/ 0 h 2144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2782" h="214463">
                                  <a:moveTo>
                                    <a:pt x="90638" y="0"/>
                                  </a:moveTo>
                                  <a:cubicBezTo>
                                    <a:pt x="89686" y="0"/>
                                    <a:pt x="87781" y="0"/>
                                    <a:pt x="85876" y="953"/>
                                  </a:cubicBezTo>
                                  <a:cubicBezTo>
                                    <a:pt x="83019" y="1905"/>
                                    <a:pt x="80161" y="4763"/>
                                    <a:pt x="79208" y="7620"/>
                                  </a:cubicBezTo>
                                  <a:lnTo>
                                    <a:pt x="1103" y="197168"/>
                                  </a:lnTo>
                                  <a:cubicBezTo>
                                    <a:pt x="-1754" y="203835"/>
                                    <a:pt x="1103" y="210503"/>
                                    <a:pt x="7771" y="213360"/>
                                  </a:cubicBezTo>
                                  <a:cubicBezTo>
                                    <a:pt x="14438" y="216218"/>
                                    <a:pt x="21106" y="213360"/>
                                    <a:pt x="23963" y="206693"/>
                                  </a:cubicBezTo>
                                  <a:lnTo>
                                    <a:pt x="102069" y="17145"/>
                                  </a:lnTo>
                                  <a:cubicBezTo>
                                    <a:pt x="103021" y="14288"/>
                                    <a:pt x="103021" y="10478"/>
                                    <a:pt x="102069" y="8572"/>
                                  </a:cubicBezTo>
                                  <a:cubicBezTo>
                                    <a:pt x="101116" y="6668"/>
                                    <a:pt x="98258" y="2857"/>
                                    <a:pt x="95401" y="1905"/>
                                  </a:cubicBezTo>
                                  <a:cubicBezTo>
                                    <a:pt x="93496" y="0"/>
                                    <a:pt x="92544" y="0"/>
                                    <a:pt x="90638"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78425245" name="Freeform 978425245">
                            <a:extLst>
                              <a:ext uri="{FF2B5EF4-FFF2-40B4-BE49-F238E27FC236}">
                                <a16:creationId xmlns:a16="http://schemas.microsoft.com/office/drawing/2014/main" id="{B8DE90DF-4470-D904-68AD-6D789E36A085}"/>
                              </a:ext>
                            </a:extLst>
                          </wps:cNvPr>
                          <wps:cNvSpPr/>
                          <wps:spPr>
                            <a:xfrm>
                              <a:off x="2007626" y="1323468"/>
                              <a:ext cx="27622" cy="18811"/>
                            </a:xfrm>
                            <a:custGeom>
                              <a:avLst/>
                              <a:gdLst>
                                <a:gd name="connsiteX0" fmla="*/ 21907 w 27622"/>
                                <a:gd name="connsiteY0" fmla="*/ 16907 h 18811"/>
                                <a:gd name="connsiteX1" fmla="*/ 15240 w 27622"/>
                                <a:gd name="connsiteY1" fmla="*/ 714 h 18811"/>
                                <a:gd name="connsiteX2" fmla="*/ 6667 w 27622"/>
                                <a:gd name="connsiteY2" fmla="*/ 714 h 18811"/>
                                <a:gd name="connsiteX3" fmla="*/ 0 w 27622"/>
                                <a:gd name="connsiteY3" fmla="*/ 7382 h 18811"/>
                                <a:gd name="connsiteX4" fmla="*/ 27622 w 27622"/>
                                <a:gd name="connsiteY4" fmla="*/ 18812 h 18811"/>
                                <a:gd name="connsiteX5" fmla="*/ 21907 w 27622"/>
                                <a:gd name="connsiteY5" fmla="*/ 16907 h 188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7622" h="18811">
                                  <a:moveTo>
                                    <a:pt x="21907" y="16907"/>
                                  </a:moveTo>
                                  <a:cubicBezTo>
                                    <a:pt x="24765" y="10239"/>
                                    <a:pt x="21907" y="3572"/>
                                    <a:pt x="15240" y="714"/>
                                  </a:cubicBezTo>
                                  <a:cubicBezTo>
                                    <a:pt x="12382" y="-238"/>
                                    <a:pt x="8572" y="-238"/>
                                    <a:pt x="6667" y="714"/>
                                  </a:cubicBezTo>
                                  <a:cubicBezTo>
                                    <a:pt x="3810" y="1667"/>
                                    <a:pt x="952" y="4524"/>
                                    <a:pt x="0" y="7382"/>
                                  </a:cubicBezTo>
                                  <a:lnTo>
                                    <a:pt x="27622" y="18812"/>
                                  </a:lnTo>
                                  <a:lnTo>
                                    <a:pt x="21907" y="16907"/>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5127629" name="Freeform 1525127629">
                            <a:extLst>
                              <a:ext uri="{FF2B5EF4-FFF2-40B4-BE49-F238E27FC236}">
                                <a16:creationId xmlns:a16="http://schemas.microsoft.com/office/drawing/2014/main" id="{EFB28557-3B6B-034D-BBBD-2BDBF30353E5}"/>
                              </a:ext>
                            </a:extLst>
                          </wps:cNvPr>
                          <wps:cNvSpPr/>
                          <wps:spPr>
                            <a:xfrm>
                              <a:off x="1178951" y="1079390"/>
                              <a:ext cx="28575" cy="28575"/>
                            </a:xfrm>
                            <a:custGeom>
                              <a:avLst/>
                              <a:gdLst>
                                <a:gd name="connsiteX0" fmla="*/ 28575 w 28575"/>
                                <a:gd name="connsiteY0" fmla="*/ 14288 h 28575"/>
                                <a:gd name="connsiteX1" fmla="*/ 14287 w 28575"/>
                                <a:gd name="connsiteY1" fmla="*/ 28575 h 28575"/>
                                <a:gd name="connsiteX2" fmla="*/ 0 w 28575"/>
                                <a:gd name="connsiteY2" fmla="*/ 14288 h 28575"/>
                                <a:gd name="connsiteX3" fmla="*/ 14287 w 28575"/>
                                <a:gd name="connsiteY3" fmla="*/ 0 h 28575"/>
                                <a:gd name="connsiteX4" fmla="*/ 28575 w 28575"/>
                                <a:gd name="connsiteY4" fmla="*/ 14288 h 285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8575" h="28575">
                                  <a:moveTo>
                                    <a:pt x="28575" y="14288"/>
                                  </a:moveTo>
                                  <a:cubicBezTo>
                                    <a:pt x="28575" y="22178"/>
                                    <a:pt x="22178" y="28575"/>
                                    <a:pt x="14287" y="28575"/>
                                  </a:cubicBezTo>
                                  <a:cubicBezTo>
                                    <a:pt x="6397" y="28575"/>
                                    <a:pt x="0" y="22178"/>
                                    <a:pt x="0" y="14288"/>
                                  </a:cubicBezTo>
                                  <a:cubicBezTo>
                                    <a:pt x="0" y="6397"/>
                                    <a:pt x="6397" y="0"/>
                                    <a:pt x="14287" y="0"/>
                                  </a:cubicBezTo>
                                  <a:cubicBezTo>
                                    <a:pt x="22178" y="0"/>
                                    <a:pt x="28575" y="6397"/>
                                    <a:pt x="28575" y="142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05532498" name="Freeform 1105532498">
                            <a:extLst>
                              <a:ext uri="{FF2B5EF4-FFF2-40B4-BE49-F238E27FC236}">
                                <a16:creationId xmlns:a16="http://schemas.microsoft.com/office/drawing/2014/main" id="{048716E7-131A-FC47-098D-1D9FA44ACC1C}"/>
                              </a:ext>
                            </a:extLst>
                          </wps:cNvPr>
                          <wps:cNvSpPr/>
                          <wps:spPr>
                            <a:xfrm>
                              <a:off x="1642818" y="623143"/>
                              <a:ext cx="28575" cy="29051"/>
                            </a:xfrm>
                            <a:custGeom>
                              <a:avLst/>
                              <a:gdLst>
                                <a:gd name="connsiteX0" fmla="*/ 14288 w 28575"/>
                                <a:gd name="connsiteY0" fmla="*/ 0 h 29051"/>
                                <a:gd name="connsiteX1" fmla="*/ 3810 w 28575"/>
                                <a:gd name="connsiteY1" fmla="*/ 3810 h 29051"/>
                                <a:gd name="connsiteX2" fmla="*/ 0 w 28575"/>
                                <a:gd name="connsiteY2" fmla="*/ 14288 h 29051"/>
                                <a:gd name="connsiteX3" fmla="*/ 3810 w 28575"/>
                                <a:gd name="connsiteY3" fmla="*/ 24765 h 29051"/>
                                <a:gd name="connsiteX4" fmla="*/ 24765 w 28575"/>
                                <a:gd name="connsiteY4" fmla="*/ 24765 h 29051"/>
                                <a:gd name="connsiteX5" fmla="*/ 24765 w 28575"/>
                                <a:gd name="connsiteY5" fmla="*/ 24765 h 29051"/>
                                <a:gd name="connsiteX6" fmla="*/ 28575 w 28575"/>
                                <a:gd name="connsiteY6" fmla="*/ 14288 h 29051"/>
                                <a:gd name="connsiteX7" fmla="*/ 24765 w 28575"/>
                                <a:gd name="connsiteY7" fmla="*/ 3810 h 29051"/>
                                <a:gd name="connsiteX8" fmla="*/ 14288 w 28575"/>
                                <a:gd name="connsiteY8" fmla="*/ 0 h 290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8575" h="29051">
                                  <a:moveTo>
                                    <a:pt x="14288" y="0"/>
                                  </a:moveTo>
                                  <a:cubicBezTo>
                                    <a:pt x="10478" y="0"/>
                                    <a:pt x="6668" y="953"/>
                                    <a:pt x="3810" y="3810"/>
                                  </a:cubicBezTo>
                                  <a:cubicBezTo>
                                    <a:pt x="953" y="6667"/>
                                    <a:pt x="0" y="10478"/>
                                    <a:pt x="0" y="14288"/>
                                  </a:cubicBezTo>
                                  <a:cubicBezTo>
                                    <a:pt x="0" y="18097"/>
                                    <a:pt x="953" y="21907"/>
                                    <a:pt x="3810" y="24765"/>
                                  </a:cubicBezTo>
                                  <a:cubicBezTo>
                                    <a:pt x="9525" y="30480"/>
                                    <a:pt x="19050" y="30480"/>
                                    <a:pt x="24765" y="24765"/>
                                  </a:cubicBezTo>
                                  <a:lnTo>
                                    <a:pt x="24765" y="24765"/>
                                  </a:lnTo>
                                  <a:cubicBezTo>
                                    <a:pt x="27622" y="21907"/>
                                    <a:pt x="28575" y="18097"/>
                                    <a:pt x="28575" y="14288"/>
                                  </a:cubicBezTo>
                                  <a:cubicBezTo>
                                    <a:pt x="28575" y="10478"/>
                                    <a:pt x="27622" y="6667"/>
                                    <a:pt x="24765" y="3810"/>
                                  </a:cubicBezTo>
                                  <a:cubicBezTo>
                                    <a:pt x="21908" y="953"/>
                                    <a:pt x="17145" y="0"/>
                                    <a:pt x="14288"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2724402" name="Freeform 172724402">
                            <a:extLst>
                              <a:ext uri="{FF2B5EF4-FFF2-40B4-BE49-F238E27FC236}">
                                <a16:creationId xmlns:a16="http://schemas.microsoft.com/office/drawing/2014/main" id="{9DD32AF7-6DDD-6E01-BC7E-597C6E156CBF}"/>
                              </a:ext>
                            </a:extLst>
                          </wps:cNvPr>
                          <wps:cNvSpPr/>
                          <wps:spPr>
                            <a:xfrm>
                              <a:off x="2292424" y="627905"/>
                              <a:ext cx="29527" cy="29527"/>
                            </a:xfrm>
                            <a:custGeom>
                              <a:avLst/>
                              <a:gdLst>
                                <a:gd name="connsiteX0" fmla="*/ 14288 w 29527"/>
                                <a:gd name="connsiteY0" fmla="*/ 0 h 29527"/>
                                <a:gd name="connsiteX1" fmla="*/ 0 w 29527"/>
                                <a:gd name="connsiteY1" fmla="*/ 14288 h 29527"/>
                                <a:gd name="connsiteX2" fmla="*/ 14288 w 29527"/>
                                <a:gd name="connsiteY2" fmla="*/ 29528 h 29527"/>
                                <a:gd name="connsiteX3" fmla="*/ 24765 w 29527"/>
                                <a:gd name="connsiteY3" fmla="*/ 25717 h 29527"/>
                                <a:gd name="connsiteX4" fmla="*/ 29528 w 29527"/>
                                <a:gd name="connsiteY4" fmla="*/ 15240 h 29527"/>
                                <a:gd name="connsiteX5" fmla="*/ 14288 w 29527"/>
                                <a:gd name="connsiteY5" fmla="*/ 0 h 29527"/>
                                <a:gd name="connsiteX6" fmla="*/ 14288 w 29527"/>
                                <a:gd name="connsiteY6" fmla="*/ 0 h 295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9527" h="29527">
                                  <a:moveTo>
                                    <a:pt x="14288" y="0"/>
                                  </a:moveTo>
                                  <a:cubicBezTo>
                                    <a:pt x="5715" y="0"/>
                                    <a:pt x="0" y="6667"/>
                                    <a:pt x="0" y="14288"/>
                                  </a:cubicBezTo>
                                  <a:cubicBezTo>
                                    <a:pt x="0" y="21907"/>
                                    <a:pt x="6667" y="28575"/>
                                    <a:pt x="14288" y="29528"/>
                                  </a:cubicBezTo>
                                  <a:cubicBezTo>
                                    <a:pt x="18097" y="29528"/>
                                    <a:pt x="21907" y="28575"/>
                                    <a:pt x="24765" y="25717"/>
                                  </a:cubicBezTo>
                                  <a:cubicBezTo>
                                    <a:pt x="27622" y="22860"/>
                                    <a:pt x="29528" y="19050"/>
                                    <a:pt x="29528" y="15240"/>
                                  </a:cubicBezTo>
                                  <a:cubicBezTo>
                                    <a:pt x="29528" y="6667"/>
                                    <a:pt x="22860" y="0"/>
                                    <a:pt x="14288" y="0"/>
                                  </a:cubicBezTo>
                                  <a:cubicBezTo>
                                    <a:pt x="15240" y="0"/>
                                    <a:pt x="15240" y="0"/>
                                    <a:pt x="14288"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97383070" name="Freeform 1697383070">
                            <a:extLst>
                              <a:ext uri="{FF2B5EF4-FFF2-40B4-BE49-F238E27FC236}">
                                <a16:creationId xmlns:a16="http://schemas.microsoft.com/office/drawing/2014/main" id="{A81CCFD0-BBC6-A5BF-C891-791A6EAD8D75}"/>
                              </a:ext>
                            </a:extLst>
                          </wps:cNvPr>
                          <wps:cNvSpPr/>
                          <wps:spPr>
                            <a:xfrm>
                              <a:off x="2750576" y="1088915"/>
                              <a:ext cx="29527" cy="29527"/>
                            </a:xfrm>
                            <a:custGeom>
                              <a:avLst/>
                              <a:gdLst>
                                <a:gd name="connsiteX0" fmla="*/ 15240 w 29527"/>
                                <a:gd name="connsiteY0" fmla="*/ 0 h 29527"/>
                                <a:gd name="connsiteX1" fmla="*/ 4763 w 29527"/>
                                <a:gd name="connsiteY1" fmla="*/ 3810 h 29527"/>
                                <a:gd name="connsiteX2" fmla="*/ 0 w 29527"/>
                                <a:gd name="connsiteY2" fmla="*/ 14288 h 29527"/>
                                <a:gd name="connsiteX3" fmla="*/ 3810 w 29527"/>
                                <a:gd name="connsiteY3" fmla="*/ 24765 h 29527"/>
                                <a:gd name="connsiteX4" fmla="*/ 14288 w 29527"/>
                                <a:gd name="connsiteY4" fmla="*/ 29528 h 29527"/>
                                <a:gd name="connsiteX5" fmla="*/ 24765 w 29527"/>
                                <a:gd name="connsiteY5" fmla="*/ 25718 h 29527"/>
                                <a:gd name="connsiteX6" fmla="*/ 29527 w 29527"/>
                                <a:gd name="connsiteY6" fmla="*/ 15240 h 29527"/>
                                <a:gd name="connsiteX7" fmla="*/ 25717 w 29527"/>
                                <a:gd name="connsiteY7" fmla="*/ 4763 h 29527"/>
                                <a:gd name="connsiteX8" fmla="*/ 15240 w 29527"/>
                                <a:gd name="connsiteY8" fmla="*/ 0 h 29527"/>
                                <a:gd name="connsiteX9" fmla="*/ 15240 w 29527"/>
                                <a:gd name="connsiteY9" fmla="*/ 0 h 295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9527" h="29527">
                                  <a:moveTo>
                                    <a:pt x="15240" y="0"/>
                                  </a:moveTo>
                                  <a:cubicBezTo>
                                    <a:pt x="11430" y="0"/>
                                    <a:pt x="7620" y="953"/>
                                    <a:pt x="4763" y="3810"/>
                                  </a:cubicBezTo>
                                  <a:cubicBezTo>
                                    <a:pt x="1905" y="6668"/>
                                    <a:pt x="0" y="10478"/>
                                    <a:pt x="0" y="14288"/>
                                  </a:cubicBezTo>
                                  <a:cubicBezTo>
                                    <a:pt x="0" y="18097"/>
                                    <a:pt x="952" y="21907"/>
                                    <a:pt x="3810" y="24765"/>
                                  </a:cubicBezTo>
                                  <a:cubicBezTo>
                                    <a:pt x="6667" y="27622"/>
                                    <a:pt x="10477" y="29528"/>
                                    <a:pt x="14288" y="29528"/>
                                  </a:cubicBezTo>
                                  <a:cubicBezTo>
                                    <a:pt x="18097" y="29528"/>
                                    <a:pt x="21907" y="28575"/>
                                    <a:pt x="24765" y="25718"/>
                                  </a:cubicBezTo>
                                  <a:cubicBezTo>
                                    <a:pt x="27622" y="22860"/>
                                    <a:pt x="29527" y="19050"/>
                                    <a:pt x="29527" y="15240"/>
                                  </a:cubicBezTo>
                                  <a:cubicBezTo>
                                    <a:pt x="29527" y="11430"/>
                                    <a:pt x="28575" y="7620"/>
                                    <a:pt x="25717" y="4763"/>
                                  </a:cubicBezTo>
                                  <a:cubicBezTo>
                                    <a:pt x="23813" y="1905"/>
                                    <a:pt x="19050" y="0"/>
                                    <a:pt x="15240" y="0"/>
                                  </a:cubicBezTo>
                                  <a:cubicBezTo>
                                    <a:pt x="16192" y="0"/>
                                    <a:pt x="16192" y="0"/>
                                    <a:pt x="15240" y="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242" name="Group 241">
                          <a:extLst>
                            <a:ext uri="{FF2B5EF4-FFF2-40B4-BE49-F238E27FC236}">
                              <a16:creationId xmlns:a16="http://schemas.microsoft.com/office/drawing/2014/main" id="{D0E6D467-5591-D512-8191-57FD195489A4}"/>
                            </a:ext>
                          </a:extLst>
                        </wpg:cNvPr>
                        <wpg:cNvGrpSpPr>
                          <a:grpSpLocks noChangeAspect="1"/>
                        </wpg:cNvGrpSpPr>
                        <wpg:grpSpPr>
                          <a:xfrm>
                            <a:off x="46299" y="46298"/>
                            <a:ext cx="2468880" cy="2468880"/>
                            <a:chOff x="0" y="0"/>
                            <a:chExt cx="2010727" cy="2010727"/>
                          </a:xfrm>
                        </wpg:grpSpPr>
                        <wpg:grpSp>
                          <wpg:cNvPr id="904598430" name="Graphic 71">
                            <a:extLst>
                              <a:ext uri="{FF2B5EF4-FFF2-40B4-BE49-F238E27FC236}">
                                <a16:creationId xmlns:a16="http://schemas.microsoft.com/office/drawing/2014/main" id="{71AD91E7-1A24-9B14-9DD4-34FC65F905F0}"/>
                              </a:ext>
                            </a:extLst>
                          </wpg:cNvPr>
                          <wpg:cNvGrpSpPr/>
                          <wpg:grpSpPr>
                            <a:xfrm>
                              <a:off x="0" y="0"/>
                              <a:ext cx="2010727" cy="2010727"/>
                              <a:chOff x="0" y="0"/>
                              <a:chExt cx="2010727" cy="2010727"/>
                            </a:xfrm>
                            <a:solidFill>
                              <a:srgbClr val="000000"/>
                            </a:solidFill>
                          </wpg:grpSpPr>
                          <wps:wsp>
                            <wps:cNvPr id="289611802" name="Freeform 289611802">
                              <a:extLst>
                                <a:ext uri="{FF2B5EF4-FFF2-40B4-BE49-F238E27FC236}">
                                  <a16:creationId xmlns:a16="http://schemas.microsoft.com/office/drawing/2014/main" id="{C9B98F96-6EEA-1BBF-61A3-D07EEC911B9A}"/>
                                </a:ext>
                              </a:extLst>
                            </wps:cNvPr>
                            <wps:cNvSpPr/>
                            <wps:spPr>
                              <a:xfrm>
                                <a:off x="0" y="0"/>
                                <a:ext cx="989647" cy="989647"/>
                              </a:xfrm>
                              <a:custGeom>
                                <a:avLst/>
                                <a:gdLst>
                                  <a:gd name="connsiteX0" fmla="*/ 262890 w 989647"/>
                                  <a:gd name="connsiteY0" fmla="*/ 989647 h 989647"/>
                                  <a:gd name="connsiteX1" fmla="*/ 989647 w 989647"/>
                                  <a:gd name="connsiteY1" fmla="*/ 262890 h 989647"/>
                                  <a:gd name="connsiteX2" fmla="*/ 989647 w 989647"/>
                                  <a:gd name="connsiteY2" fmla="*/ 0 h 989647"/>
                                  <a:gd name="connsiteX3" fmla="*/ 0 w 989647"/>
                                  <a:gd name="connsiteY3" fmla="*/ 989647 h 989647"/>
                                  <a:gd name="connsiteX4" fmla="*/ 262890 w 989647"/>
                                  <a:gd name="connsiteY4" fmla="*/ 989647 h 98964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89647" h="989647">
                                    <a:moveTo>
                                      <a:pt x="262890" y="989647"/>
                                    </a:moveTo>
                                    <a:cubicBezTo>
                                      <a:pt x="271463" y="591503"/>
                                      <a:pt x="591502" y="271463"/>
                                      <a:pt x="989647" y="262890"/>
                                    </a:cubicBezTo>
                                    <a:lnTo>
                                      <a:pt x="989647" y="0"/>
                                    </a:lnTo>
                                    <a:cubicBezTo>
                                      <a:pt x="446722" y="8572"/>
                                      <a:pt x="8572" y="446722"/>
                                      <a:pt x="0" y="989647"/>
                                    </a:cubicBezTo>
                                    <a:lnTo>
                                      <a:pt x="262890" y="989647"/>
                                    </a:lnTo>
                                    <a:close/>
                                  </a:path>
                                </a:pathLst>
                              </a:custGeom>
                              <a:solidFill>
                                <a:schemeClr val="bg1">
                                  <a:lumMod val="50000"/>
                                </a:schemeClr>
                              </a:solidFill>
                              <a:ln w="9525" cap="flat">
                                <a:noFill/>
                                <a:prstDash val="solid"/>
                                <a:miter/>
                              </a:ln>
                            </wps:spPr>
                            <wps:bodyPr rtlCol="0" anchor="ctr"/>
                          </wps:wsp>
                          <wps:wsp>
                            <wps:cNvPr id="131912093" name="Freeform 131912093">
                              <a:extLst>
                                <a:ext uri="{FF2B5EF4-FFF2-40B4-BE49-F238E27FC236}">
                                  <a16:creationId xmlns:a16="http://schemas.microsoft.com/office/drawing/2014/main" id="{83992B61-E173-97AA-E426-4434DE6A42E0}"/>
                                </a:ext>
                              </a:extLst>
                            </wps:cNvPr>
                            <wps:cNvSpPr/>
                            <wps:spPr>
                              <a:xfrm>
                                <a:off x="0" y="1021080"/>
                                <a:ext cx="989647" cy="989647"/>
                              </a:xfrm>
                              <a:custGeom>
                                <a:avLst/>
                                <a:gdLst>
                                  <a:gd name="connsiteX0" fmla="*/ 262890 w 989647"/>
                                  <a:gd name="connsiteY0" fmla="*/ 0 h 989647"/>
                                  <a:gd name="connsiteX1" fmla="*/ 0 w 989647"/>
                                  <a:gd name="connsiteY1" fmla="*/ 0 h 989647"/>
                                  <a:gd name="connsiteX2" fmla="*/ 989647 w 989647"/>
                                  <a:gd name="connsiteY2" fmla="*/ 989647 h 989647"/>
                                  <a:gd name="connsiteX3" fmla="*/ 989647 w 989647"/>
                                  <a:gd name="connsiteY3" fmla="*/ 726757 h 989647"/>
                                  <a:gd name="connsiteX4" fmla="*/ 262890 w 989647"/>
                                  <a:gd name="connsiteY4" fmla="*/ 0 h 98964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89647" h="989647">
                                    <a:moveTo>
                                      <a:pt x="262890" y="0"/>
                                    </a:moveTo>
                                    <a:lnTo>
                                      <a:pt x="0" y="0"/>
                                    </a:lnTo>
                                    <a:cubicBezTo>
                                      <a:pt x="8572" y="542925"/>
                                      <a:pt x="446722" y="981075"/>
                                      <a:pt x="989647" y="989647"/>
                                    </a:cubicBezTo>
                                    <a:lnTo>
                                      <a:pt x="989647" y="726757"/>
                                    </a:lnTo>
                                    <a:cubicBezTo>
                                      <a:pt x="592455" y="718185"/>
                                      <a:pt x="271463" y="397192"/>
                                      <a:pt x="262890" y="0"/>
                                    </a:cubicBezTo>
                                    <a:close/>
                                  </a:path>
                                </a:pathLst>
                              </a:custGeom>
                              <a:solidFill>
                                <a:schemeClr val="tx2">
                                  <a:lumMod val="60000"/>
                                  <a:lumOff val="40000"/>
                                </a:schemeClr>
                              </a:solidFill>
                              <a:ln w="9525" cap="flat">
                                <a:noFill/>
                                <a:prstDash val="solid"/>
                                <a:miter/>
                              </a:ln>
                            </wps:spPr>
                            <wps:bodyPr rtlCol="0" anchor="ctr"/>
                          </wps:wsp>
                          <wps:wsp>
                            <wps:cNvPr id="293580434" name="Freeform 293580434">
                              <a:extLst>
                                <a:ext uri="{FF2B5EF4-FFF2-40B4-BE49-F238E27FC236}">
                                  <a16:creationId xmlns:a16="http://schemas.microsoft.com/office/drawing/2014/main" id="{0234A577-DDC2-8CFA-04AC-6C736ACEB698}"/>
                                </a:ext>
                              </a:extLst>
                            </wps:cNvPr>
                            <wps:cNvSpPr/>
                            <wps:spPr>
                              <a:xfrm>
                                <a:off x="1021080" y="0"/>
                                <a:ext cx="989647" cy="989647"/>
                              </a:xfrm>
                              <a:custGeom>
                                <a:avLst/>
                                <a:gdLst>
                                  <a:gd name="connsiteX0" fmla="*/ 726757 w 989647"/>
                                  <a:gd name="connsiteY0" fmla="*/ 989647 h 989647"/>
                                  <a:gd name="connsiteX1" fmla="*/ 989647 w 989647"/>
                                  <a:gd name="connsiteY1" fmla="*/ 989647 h 989647"/>
                                  <a:gd name="connsiteX2" fmla="*/ 0 w 989647"/>
                                  <a:gd name="connsiteY2" fmla="*/ 0 h 989647"/>
                                  <a:gd name="connsiteX3" fmla="*/ 0 w 989647"/>
                                  <a:gd name="connsiteY3" fmla="*/ 262890 h 989647"/>
                                  <a:gd name="connsiteX4" fmla="*/ 726757 w 989647"/>
                                  <a:gd name="connsiteY4" fmla="*/ 989647 h 98964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89647" h="989647">
                                    <a:moveTo>
                                      <a:pt x="726757" y="989647"/>
                                    </a:moveTo>
                                    <a:lnTo>
                                      <a:pt x="989647" y="989647"/>
                                    </a:lnTo>
                                    <a:cubicBezTo>
                                      <a:pt x="981075" y="446722"/>
                                      <a:pt x="542925" y="8572"/>
                                      <a:pt x="0" y="0"/>
                                    </a:cubicBezTo>
                                    <a:lnTo>
                                      <a:pt x="0" y="262890"/>
                                    </a:lnTo>
                                    <a:cubicBezTo>
                                      <a:pt x="397192" y="271463"/>
                                      <a:pt x="718185" y="592455"/>
                                      <a:pt x="726757" y="989647"/>
                                    </a:cubicBezTo>
                                    <a:close/>
                                  </a:path>
                                </a:pathLst>
                              </a:custGeom>
                              <a:solidFill>
                                <a:srgbClr val="7AB4A8"/>
                              </a:solidFill>
                              <a:ln w="9525" cap="flat">
                                <a:noFill/>
                                <a:prstDash val="solid"/>
                                <a:miter/>
                              </a:ln>
                            </wps:spPr>
                            <wps:bodyPr rtlCol="0" anchor="ctr"/>
                          </wps:wsp>
                          <wps:wsp>
                            <wps:cNvPr id="1201700547" name="Freeform 1201700547">
                              <a:extLst>
                                <a:ext uri="{FF2B5EF4-FFF2-40B4-BE49-F238E27FC236}">
                                  <a16:creationId xmlns:a16="http://schemas.microsoft.com/office/drawing/2014/main" id="{1D6C74F4-F649-3C91-3FAE-00F3E9B798CE}"/>
                                </a:ext>
                              </a:extLst>
                            </wps:cNvPr>
                            <wps:cNvSpPr/>
                            <wps:spPr>
                              <a:xfrm>
                                <a:off x="1021080" y="1021080"/>
                                <a:ext cx="989647" cy="989647"/>
                              </a:xfrm>
                              <a:custGeom>
                                <a:avLst/>
                                <a:gdLst>
                                  <a:gd name="connsiteX0" fmla="*/ 726757 w 989647"/>
                                  <a:gd name="connsiteY0" fmla="*/ 0 h 989647"/>
                                  <a:gd name="connsiteX1" fmla="*/ 0 w 989647"/>
                                  <a:gd name="connsiteY1" fmla="*/ 726757 h 989647"/>
                                  <a:gd name="connsiteX2" fmla="*/ 0 w 989647"/>
                                  <a:gd name="connsiteY2" fmla="*/ 989647 h 989647"/>
                                  <a:gd name="connsiteX3" fmla="*/ 989647 w 989647"/>
                                  <a:gd name="connsiteY3" fmla="*/ 0 h 989647"/>
                                  <a:gd name="connsiteX4" fmla="*/ 726757 w 989647"/>
                                  <a:gd name="connsiteY4" fmla="*/ 0 h 98964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89647" h="989647">
                                    <a:moveTo>
                                      <a:pt x="726757" y="0"/>
                                    </a:moveTo>
                                    <a:cubicBezTo>
                                      <a:pt x="718185" y="398145"/>
                                      <a:pt x="398145" y="718185"/>
                                      <a:pt x="0" y="726757"/>
                                    </a:cubicBezTo>
                                    <a:lnTo>
                                      <a:pt x="0" y="989647"/>
                                    </a:lnTo>
                                    <a:cubicBezTo>
                                      <a:pt x="542925" y="981075"/>
                                      <a:pt x="981075" y="542925"/>
                                      <a:pt x="989647" y="0"/>
                                    </a:cubicBezTo>
                                    <a:lnTo>
                                      <a:pt x="726757" y="0"/>
                                    </a:lnTo>
                                    <a:close/>
                                  </a:path>
                                </a:pathLst>
                              </a:custGeom>
                              <a:solidFill>
                                <a:srgbClr val="67B3BE"/>
                              </a:solidFill>
                              <a:ln w="9525" cap="flat">
                                <a:noFill/>
                                <a:prstDash val="solid"/>
                                <a:miter/>
                              </a:ln>
                            </wps:spPr>
                            <wps:bodyPr rtlCol="0" anchor="ctr"/>
                          </wps:wsp>
                        </wpg:grpSp>
                        <wpg:grpSp>
                          <wpg:cNvPr id="81371536" name="Graphic 71">
                            <a:extLst>
                              <a:ext uri="{FF2B5EF4-FFF2-40B4-BE49-F238E27FC236}">
                                <a16:creationId xmlns:a16="http://schemas.microsoft.com/office/drawing/2014/main" id="{57A3965E-6E4C-BC62-7175-7F9D92A78D54}"/>
                              </a:ext>
                            </a:extLst>
                          </wpg:cNvPr>
                          <wpg:cNvGrpSpPr/>
                          <wpg:grpSpPr>
                            <a:xfrm>
                              <a:off x="152979" y="170124"/>
                              <a:ext cx="569389" cy="557959"/>
                              <a:chOff x="152979" y="170124"/>
                              <a:chExt cx="569389" cy="557959"/>
                            </a:xfrm>
                            <a:solidFill>
                              <a:srgbClr val="FFFFFF"/>
                            </a:solidFill>
                          </wpg:grpSpPr>
                          <wps:wsp>
                            <wps:cNvPr id="132065943" name="Freeform 132065943">
                              <a:extLst>
                                <a:ext uri="{FF2B5EF4-FFF2-40B4-BE49-F238E27FC236}">
                                  <a16:creationId xmlns:a16="http://schemas.microsoft.com/office/drawing/2014/main" id="{D8A3D543-0F26-16C8-3B7F-90F199F5F3BE}"/>
                                </a:ext>
                              </a:extLst>
                            </wps:cNvPr>
                            <wps:cNvSpPr/>
                            <wps:spPr>
                              <a:xfrm>
                                <a:off x="152979" y="629677"/>
                                <a:ext cx="104569" cy="98406"/>
                              </a:xfrm>
                              <a:custGeom>
                                <a:avLst/>
                                <a:gdLst>
                                  <a:gd name="connsiteX0" fmla="*/ 61334 w 104569"/>
                                  <a:gd name="connsiteY0" fmla="*/ 2783 h 98406"/>
                                  <a:gd name="connsiteX1" fmla="*/ 80384 w 104569"/>
                                  <a:gd name="connsiteY1" fmla="*/ 49456 h 98406"/>
                                  <a:gd name="connsiteX2" fmla="*/ 72764 w 104569"/>
                                  <a:gd name="connsiteY2" fmla="*/ 66601 h 98406"/>
                                  <a:gd name="connsiteX3" fmla="*/ 102291 w 104569"/>
                                  <a:gd name="connsiteY3" fmla="*/ 78983 h 98406"/>
                                  <a:gd name="connsiteX4" fmla="*/ 104196 w 104569"/>
                                  <a:gd name="connsiteY4" fmla="*/ 83746 h 98406"/>
                                  <a:gd name="connsiteX5" fmla="*/ 98481 w 104569"/>
                                  <a:gd name="connsiteY5" fmla="*/ 96128 h 98406"/>
                                  <a:gd name="connsiteX6" fmla="*/ 93719 w 104569"/>
                                  <a:gd name="connsiteY6" fmla="*/ 98033 h 98406"/>
                                  <a:gd name="connsiteX7" fmla="*/ 2279 w 104569"/>
                                  <a:gd name="connsiteY7" fmla="*/ 59933 h 98406"/>
                                  <a:gd name="connsiteX8" fmla="*/ 374 w 104569"/>
                                  <a:gd name="connsiteY8" fmla="*/ 55171 h 98406"/>
                                  <a:gd name="connsiteX9" fmla="*/ 7041 w 104569"/>
                                  <a:gd name="connsiteY9" fmla="*/ 38978 h 98406"/>
                                  <a:gd name="connsiteX10" fmla="*/ 14661 w 104569"/>
                                  <a:gd name="connsiteY10" fmla="*/ 21833 h 98406"/>
                                  <a:gd name="connsiteX11" fmla="*/ 61334 w 104569"/>
                                  <a:gd name="connsiteY11" fmla="*/ 2783 h 98406"/>
                                  <a:gd name="connsiteX12" fmla="*/ 52761 w 104569"/>
                                  <a:gd name="connsiteY12" fmla="*/ 21833 h 98406"/>
                                  <a:gd name="connsiteX13" fmla="*/ 32759 w 104569"/>
                                  <a:gd name="connsiteY13" fmla="*/ 29453 h 98406"/>
                                  <a:gd name="connsiteX14" fmla="*/ 25139 w 104569"/>
                                  <a:gd name="connsiteY14" fmla="*/ 46598 h 98406"/>
                                  <a:gd name="connsiteX15" fmla="*/ 54666 w 104569"/>
                                  <a:gd name="connsiteY15" fmla="*/ 58981 h 98406"/>
                                  <a:gd name="connsiteX16" fmla="*/ 62286 w 104569"/>
                                  <a:gd name="connsiteY16" fmla="*/ 41836 h 98406"/>
                                  <a:gd name="connsiteX17" fmla="*/ 52761 w 104569"/>
                                  <a:gd name="connsiteY17" fmla="*/ 21833 h 98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04569" h="98406">
                                    <a:moveTo>
                                      <a:pt x="61334" y="2783"/>
                                    </a:moveTo>
                                    <a:cubicBezTo>
                                      <a:pt x="79431" y="10403"/>
                                      <a:pt x="88004" y="31358"/>
                                      <a:pt x="80384" y="49456"/>
                                    </a:cubicBezTo>
                                    <a:lnTo>
                                      <a:pt x="72764" y="66601"/>
                                    </a:lnTo>
                                    <a:lnTo>
                                      <a:pt x="102291" y="78983"/>
                                    </a:lnTo>
                                    <a:cubicBezTo>
                                      <a:pt x="104196" y="79936"/>
                                      <a:pt x="105149" y="81841"/>
                                      <a:pt x="104196" y="83746"/>
                                    </a:cubicBezTo>
                                    <a:lnTo>
                                      <a:pt x="98481" y="96128"/>
                                    </a:lnTo>
                                    <a:cubicBezTo>
                                      <a:pt x="97529" y="98033"/>
                                      <a:pt x="95624" y="98986"/>
                                      <a:pt x="93719" y="98033"/>
                                    </a:cubicBezTo>
                                    <a:lnTo>
                                      <a:pt x="2279" y="59933"/>
                                    </a:lnTo>
                                    <a:cubicBezTo>
                                      <a:pt x="374" y="58981"/>
                                      <a:pt x="-579" y="57076"/>
                                      <a:pt x="374" y="55171"/>
                                    </a:cubicBezTo>
                                    <a:lnTo>
                                      <a:pt x="7041" y="38978"/>
                                    </a:lnTo>
                                    <a:lnTo>
                                      <a:pt x="14661" y="21833"/>
                                    </a:lnTo>
                                    <a:cubicBezTo>
                                      <a:pt x="22281" y="3736"/>
                                      <a:pt x="42284" y="-4837"/>
                                      <a:pt x="61334" y="2783"/>
                                    </a:cubicBezTo>
                                    <a:close/>
                                    <a:moveTo>
                                      <a:pt x="52761" y="21833"/>
                                    </a:moveTo>
                                    <a:cubicBezTo>
                                      <a:pt x="44189" y="18023"/>
                                      <a:pt x="35616" y="21833"/>
                                      <a:pt x="32759" y="29453"/>
                                    </a:cubicBezTo>
                                    <a:lnTo>
                                      <a:pt x="25139" y="46598"/>
                                    </a:lnTo>
                                    <a:lnTo>
                                      <a:pt x="54666" y="58981"/>
                                    </a:lnTo>
                                    <a:lnTo>
                                      <a:pt x="62286" y="41836"/>
                                    </a:lnTo>
                                    <a:cubicBezTo>
                                      <a:pt x="65144" y="34216"/>
                                      <a:pt x="61334" y="24691"/>
                                      <a:pt x="52761" y="21833"/>
                                    </a:cubicBezTo>
                                    <a:close/>
                                  </a:path>
                                </a:pathLst>
                              </a:custGeom>
                              <a:solidFill>
                                <a:srgbClr val="FFFFFF"/>
                              </a:solidFill>
                              <a:ln w="9525" cap="flat">
                                <a:noFill/>
                                <a:prstDash val="solid"/>
                                <a:miter/>
                              </a:ln>
                            </wps:spPr>
                            <wps:bodyPr rtlCol="0" anchor="ctr"/>
                          </wps:wsp>
                          <wps:wsp>
                            <wps:cNvPr id="611272284" name="Freeform 611272284">
                              <a:extLst>
                                <a:ext uri="{FF2B5EF4-FFF2-40B4-BE49-F238E27FC236}">
                                  <a16:creationId xmlns:a16="http://schemas.microsoft.com/office/drawing/2014/main" id="{D10C74CE-D9ED-9522-A0EF-79F45FA88ADB}"/>
                                </a:ext>
                              </a:extLst>
                            </wps:cNvPr>
                            <wps:cNvSpPr/>
                            <wps:spPr>
                              <a:xfrm>
                                <a:off x="207328" y="523558"/>
                                <a:ext cx="111124" cy="111124"/>
                              </a:xfrm>
                              <a:custGeom>
                                <a:avLst/>
                                <a:gdLst>
                                  <a:gd name="connsiteX0" fmla="*/ 27940 w 111124"/>
                                  <a:gd name="connsiteY0" fmla="*/ 103187 h 111124"/>
                                  <a:gd name="connsiteX1" fmla="*/ 7937 w 111124"/>
                                  <a:gd name="connsiteY1" fmla="*/ 27940 h 111124"/>
                                  <a:gd name="connsiteX2" fmla="*/ 83185 w 111124"/>
                                  <a:gd name="connsiteY2" fmla="*/ 7937 h 111124"/>
                                  <a:gd name="connsiteX3" fmla="*/ 103187 w 111124"/>
                                  <a:gd name="connsiteY3" fmla="*/ 83185 h 111124"/>
                                  <a:gd name="connsiteX4" fmla="*/ 27940 w 111124"/>
                                  <a:gd name="connsiteY4" fmla="*/ 103187 h 111124"/>
                                  <a:gd name="connsiteX5" fmla="*/ 72708 w 111124"/>
                                  <a:gd name="connsiteY5" fmla="*/ 26035 h 111124"/>
                                  <a:gd name="connsiteX6" fmla="*/ 25083 w 111124"/>
                                  <a:gd name="connsiteY6" fmla="*/ 38417 h 111124"/>
                                  <a:gd name="connsiteX7" fmla="*/ 38417 w 111124"/>
                                  <a:gd name="connsiteY7" fmla="*/ 86042 h 111124"/>
                                  <a:gd name="connsiteX8" fmla="*/ 86043 w 111124"/>
                                  <a:gd name="connsiteY8" fmla="*/ 73660 h 111124"/>
                                  <a:gd name="connsiteX9" fmla="*/ 72708 w 111124"/>
                                  <a:gd name="connsiteY9" fmla="*/ 26035 h 11112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11124" h="111124">
                                    <a:moveTo>
                                      <a:pt x="27940" y="103187"/>
                                    </a:moveTo>
                                    <a:cubicBezTo>
                                      <a:pt x="1270" y="87948"/>
                                      <a:pt x="-8255" y="54610"/>
                                      <a:pt x="7937" y="27940"/>
                                    </a:cubicBezTo>
                                    <a:cubicBezTo>
                                      <a:pt x="23177" y="1270"/>
                                      <a:pt x="56515" y="-8255"/>
                                      <a:pt x="83185" y="7937"/>
                                    </a:cubicBezTo>
                                    <a:cubicBezTo>
                                      <a:pt x="109855" y="23177"/>
                                      <a:pt x="119380" y="56515"/>
                                      <a:pt x="103187" y="83185"/>
                                    </a:cubicBezTo>
                                    <a:cubicBezTo>
                                      <a:pt x="87948" y="109855"/>
                                      <a:pt x="54610" y="119380"/>
                                      <a:pt x="27940" y="103187"/>
                                    </a:cubicBezTo>
                                    <a:close/>
                                    <a:moveTo>
                                      <a:pt x="72708" y="26035"/>
                                    </a:moveTo>
                                    <a:cubicBezTo>
                                      <a:pt x="54610" y="15558"/>
                                      <a:pt x="34608" y="21272"/>
                                      <a:pt x="25083" y="38417"/>
                                    </a:cubicBezTo>
                                    <a:cubicBezTo>
                                      <a:pt x="15558" y="55562"/>
                                      <a:pt x="20320" y="75565"/>
                                      <a:pt x="38417" y="86042"/>
                                    </a:cubicBezTo>
                                    <a:cubicBezTo>
                                      <a:pt x="56515" y="96520"/>
                                      <a:pt x="76518" y="90805"/>
                                      <a:pt x="86043" y="73660"/>
                                    </a:cubicBezTo>
                                    <a:cubicBezTo>
                                      <a:pt x="95568" y="56515"/>
                                      <a:pt x="90805" y="35560"/>
                                      <a:pt x="72708" y="26035"/>
                                    </a:cubicBezTo>
                                    <a:close/>
                                  </a:path>
                                </a:pathLst>
                              </a:custGeom>
                              <a:solidFill>
                                <a:srgbClr val="FFFFFF"/>
                              </a:solidFill>
                              <a:ln w="9525" cap="flat">
                                <a:noFill/>
                                <a:prstDash val="solid"/>
                                <a:miter/>
                              </a:ln>
                            </wps:spPr>
                            <wps:bodyPr rtlCol="0" anchor="ctr"/>
                          </wps:wsp>
                          <wps:wsp>
                            <wps:cNvPr id="748983146" name="Freeform 748983146">
                              <a:extLst>
                                <a:ext uri="{FF2B5EF4-FFF2-40B4-BE49-F238E27FC236}">
                                  <a16:creationId xmlns:a16="http://schemas.microsoft.com/office/drawing/2014/main" id="{F217B369-3A13-9E77-D3D1-71BFE8AAB3D5}"/>
                                </a:ext>
                              </a:extLst>
                            </wps:cNvPr>
                            <wps:cNvSpPr/>
                            <wps:spPr>
                              <a:xfrm>
                                <a:off x="261312" y="469909"/>
                                <a:ext cx="118408" cy="77451"/>
                              </a:xfrm>
                              <a:custGeom>
                                <a:avLst/>
                                <a:gdLst>
                                  <a:gd name="connsiteX0" fmla="*/ 106353 w 118408"/>
                                  <a:gd name="connsiteY0" fmla="*/ 20628 h 77451"/>
                                  <a:gd name="connsiteX1" fmla="*/ 116831 w 118408"/>
                                  <a:gd name="connsiteY1" fmla="*/ 28248 h 77451"/>
                                  <a:gd name="connsiteX2" fmla="*/ 117783 w 118408"/>
                                  <a:gd name="connsiteY2" fmla="*/ 33011 h 77451"/>
                                  <a:gd name="connsiteX3" fmla="*/ 90161 w 118408"/>
                                  <a:gd name="connsiteY3" fmla="*/ 70158 h 77451"/>
                                  <a:gd name="connsiteX4" fmla="*/ 86351 w 118408"/>
                                  <a:gd name="connsiteY4" fmla="*/ 75873 h 77451"/>
                                  <a:gd name="connsiteX5" fmla="*/ 81588 w 118408"/>
                                  <a:gd name="connsiteY5" fmla="*/ 76826 h 77451"/>
                                  <a:gd name="connsiteX6" fmla="*/ 1578 w 118408"/>
                                  <a:gd name="connsiteY6" fmla="*/ 17771 h 77451"/>
                                  <a:gd name="connsiteX7" fmla="*/ 626 w 118408"/>
                                  <a:gd name="connsiteY7" fmla="*/ 13008 h 77451"/>
                                  <a:gd name="connsiteX8" fmla="*/ 9198 w 118408"/>
                                  <a:gd name="connsiteY8" fmla="*/ 1578 h 77451"/>
                                  <a:gd name="connsiteX9" fmla="*/ 13961 w 118408"/>
                                  <a:gd name="connsiteY9" fmla="*/ 626 h 77451"/>
                                  <a:gd name="connsiteX10" fmla="*/ 80636 w 118408"/>
                                  <a:gd name="connsiteY10" fmla="*/ 50156 h 77451"/>
                                  <a:gd name="connsiteX11" fmla="*/ 102543 w 118408"/>
                                  <a:gd name="connsiteY11" fmla="*/ 21581 h 77451"/>
                                  <a:gd name="connsiteX12" fmla="*/ 106353 w 118408"/>
                                  <a:gd name="connsiteY12" fmla="*/ 20628 h 77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18408" h="77451">
                                    <a:moveTo>
                                      <a:pt x="106353" y="20628"/>
                                    </a:moveTo>
                                    <a:lnTo>
                                      <a:pt x="116831" y="28248"/>
                                    </a:lnTo>
                                    <a:cubicBezTo>
                                      <a:pt x="118736" y="29201"/>
                                      <a:pt x="118736" y="31106"/>
                                      <a:pt x="117783" y="33011"/>
                                    </a:cubicBezTo>
                                    <a:lnTo>
                                      <a:pt x="90161" y="70158"/>
                                    </a:lnTo>
                                    <a:lnTo>
                                      <a:pt x="86351" y="75873"/>
                                    </a:lnTo>
                                    <a:cubicBezTo>
                                      <a:pt x="85398" y="77778"/>
                                      <a:pt x="83493" y="77778"/>
                                      <a:pt x="81588" y="76826"/>
                                    </a:cubicBezTo>
                                    <a:lnTo>
                                      <a:pt x="1578" y="17771"/>
                                    </a:lnTo>
                                    <a:cubicBezTo>
                                      <a:pt x="-327" y="16818"/>
                                      <a:pt x="-327" y="14913"/>
                                      <a:pt x="626" y="13008"/>
                                    </a:cubicBezTo>
                                    <a:lnTo>
                                      <a:pt x="9198" y="1578"/>
                                    </a:lnTo>
                                    <a:cubicBezTo>
                                      <a:pt x="10151" y="-327"/>
                                      <a:pt x="12056" y="-327"/>
                                      <a:pt x="13961" y="626"/>
                                    </a:cubicBezTo>
                                    <a:lnTo>
                                      <a:pt x="80636" y="50156"/>
                                    </a:lnTo>
                                    <a:lnTo>
                                      <a:pt x="102543" y="21581"/>
                                    </a:lnTo>
                                    <a:cubicBezTo>
                                      <a:pt x="102543" y="18723"/>
                                      <a:pt x="104448" y="18723"/>
                                      <a:pt x="106353" y="20628"/>
                                    </a:cubicBezTo>
                                    <a:close/>
                                  </a:path>
                                </a:pathLst>
                              </a:custGeom>
                              <a:solidFill>
                                <a:srgbClr val="FFFFFF"/>
                              </a:solidFill>
                              <a:ln w="9525" cap="flat">
                                <a:noFill/>
                                <a:prstDash val="solid"/>
                                <a:miter/>
                              </a:ln>
                            </wps:spPr>
                            <wps:bodyPr rtlCol="0" anchor="ctr"/>
                          </wps:wsp>
                          <wps:wsp>
                            <wps:cNvPr id="1021938162" name="Freeform 1021938162">
                              <a:extLst>
                                <a:ext uri="{FF2B5EF4-FFF2-40B4-BE49-F238E27FC236}">
                                  <a16:creationId xmlns:a16="http://schemas.microsoft.com/office/drawing/2014/main" id="{BFE01E2F-BDBA-B0F4-8FCF-5B95E0DE8F0C}"/>
                                </a:ext>
                              </a:extLst>
                            </wps:cNvPr>
                            <wps:cNvSpPr/>
                            <wps:spPr>
                              <a:xfrm>
                                <a:off x="307896" y="409099"/>
                                <a:ext cx="90725" cy="82867"/>
                              </a:xfrm>
                              <a:custGeom>
                                <a:avLst/>
                                <a:gdLst>
                                  <a:gd name="connsiteX0" fmla="*/ 714 w 90725"/>
                                  <a:gd name="connsiteY0" fmla="*/ 11906 h 82867"/>
                                  <a:gd name="connsiteX1" fmla="*/ 9287 w 90725"/>
                                  <a:gd name="connsiteY1" fmla="*/ 1429 h 82867"/>
                                  <a:gd name="connsiteX2" fmla="*/ 14049 w 90725"/>
                                  <a:gd name="connsiteY2" fmla="*/ 1429 h 82867"/>
                                  <a:gd name="connsiteX3" fmla="*/ 89297 w 90725"/>
                                  <a:gd name="connsiteY3" fmla="*/ 66199 h 82867"/>
                                  <a:gd name="connsiteX4" fmla="*/ 89297 w 90725"/>
                                  <a:gd name="connsiteY4" fmla="*/ 70961 h 82867"/>
                                  <a:gd name="connsiteX5" fmla="*/ 80724 w 90725"/>
                                  <a:gd name="connsiteY5" fmla="*/ 81439 h 82867"/>
                                  <a:gd name="connsiteX6" fmla="*/ 75962 w 90725"/>
                                  <a:gd name="connsiteY6" fmla="*/ 81439 h 82867"/>
                                  <a:gd name="connsiteX7" fmla="*/ 714 w 90725"/>
                                  <a:gd name="connsiteY7" fmla="*/ 16669 h 82867"/>
                                  <a:gd name="connsiteX8" fmla="*/ 714 w 90725"/>
                                  <a:gd name="connsiteY8" fmla="*/ 11906 h 828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90725" h="82867">
                                    <a:moveTo>
                                      <a:pt x="714" y="11906"/>
                                    </a:moveTo>
                                    <a:lnTo>
                                      <a:pt x="9287" y="1429"/>
                                    </a:lnTo>
                                    <a:cubicBezTo>
                                      <a:pt x="11192" y="-476"/>
                                      <a:pt x="12144" y="-476"/>
                                      <a:pt x="14049" y="1429"/>
                                    </a:cubicBezTo>
                                    <a:lnTo>
                                      <a:pt x="89297" y="66199"/>
                                    </a:lnTo>
                                    <a:cubicBezTo>
                                      <a:pt x="91202" y="68104"/>
                                      <a:pt x="91202" y="69056"/>
                                      <a:pt x="89297" y="70961"/>
                                    </a:cubicBezTo>
                                    <a:lnTo>
                                      <a:pt x="80724" y="81439"/>
                                    </a:lnTo>
                                    <a:cubicBezTo>
                                      <a:pt x="78819" y="83344"/>
                                      <a:pt x="77867" y="83344"/>
                                      <a:pt x="75962" y="81439"/>
                                    </a:cubicBezTo>
                                    <a:lnTo>
                                      <a:pt x="714" y="16669"/>
                                    </a:lnTo>
                                    <a:cubicBezTo>
                                      <a:pt x="-238" y="14764"/>
                                      <a:pt x="-238" y="12859"/>
                                      <a:pt x="714" y="11906"/>
                                    </a:cubicBezTo>
                                    <a:close/>
                                  </a:path>
                                </a:pathLst>
                              </a:custGeom>
                              <a:solidFill>
                                <a:srgbClr val="FFFFFF"/>
                              </a:solidFill>
                              <a:ln w="9525" cap="flat">
                                <a:noFill/>
                                <a:prstDash val="solid"/>
                                <a:miter/>
                              </a:ln>
                            </wps:spPr>
                            <wps:bodyPr rtlCol="0" anchor="ctr"/>
                          </wps:wsp>
                          <wps:wsp>
                            <wps:cNvPr id="1614475294" name="Freeform 1614475294">
                              <a:extLst>
                                <a:ext uri="{FF2B5EF4-FFF2-40B4-BE49-F238E27FC236}">
                                  <a16:creationId xmlns:a16="http://schemas.microsoft.com/office/drawing/2014/main" id="{03EA6046-6082-FE41-6497-11361D157A87}"/>
                                </a:ext>
                              </a:extLst>
                            </wps:cNvPr>
                            <wps:cNvSpPr/>
                            <wps:spPr>
                              <a:xfrm>
                                <a:off x="332899" y="344091"/>
                                <a:ext cx="106680" cy="104060"/>
                              </a:xfrm>
                              <a:custGeom>
                                <a:avLst/>
                                <a:gdLst>
                                  <a:gd name="connsiteX0" fmla="*/ 50959 w 106680"/>
                                  <a:gd name="connsiteY0" fmla="*/ 714 h 104060"/>
                                  <a:gd name="connsiteX1" fmla="*/ 60484 w 106680"/>
                                  <a:gd name="connsiteY1" fmla="*/ 9287 h 104060"/>
                                  <a:gd name="connsiteX2" fmla="*/ 60484 w 106680"/>
                                  <a:gd name="connsiteY2" fmla="*/ 14049 h 104060"/>
                                  <a:gd name="connsiteX3" fmla="*/ 45244 w 106680"/>
                                  <a:gd name="connsiteY3" fmla="*/ 30242 h 104060"/>
                                  <a:gd name="connsiteX4" fmla="*/ 105251 w 106680"/>
                                  <a:gd name="connsiteY4" fmla="*/ 88344 h 104060"/>
                                  <a:gd name="connsiteX5" fmla="*/ 105251 w 106680"/>
                                  <a:gd name="connsiteY5" fmla="*/ 93107 h 104060"/>
                                  <a:gd name="connsiteX6" fmla="*/ 95726 w 106680"/>
                                  <a:gd name="connsiteY6" fmla="*/ 102632 h 104060"/>
                                  <a:gd name="connsiteX7" fmla="*/ 90964 w 106680"/>
                                  <a:gd name="connsiteY7" fmla="*/ 102632 h 104060"/>
                                  <a:gd name="connsiteX8" fmla="*/ 30956 w 106680"/>
                                  <a:gd name="connsiteY8" fmla="*/ 44529 h 104060"/>
                                  <a:gd name="connsiteX9" fmla="*/ 15716 w 106680"/>
                                  <a:gd name="connsiteY9" fmla="*/ 60722 h 104060"/>
                                  <a:gd name="connsiteX10" fmla="*/ 10954 w 106680"/>
                                  <a:gd name="connsiteY10" fmla="*/ 60722 h 104060"/>
                                  <a:gd name="connsiteX11" fmla="*/ 1429 w 106680"/>
                                  <a:gd name="connsiteY11" fmla="*/ 52149 h 104060"/>
                                  <a:gd name="connsiteX12" fmla="*/ 1429 w 106680"/>
                                  <a:gd name="connsiteY12" fmla="*/ 47387 h 104060"/>
                                  <a:gd name="connsiteX13" fmla="*/ 30956 w 106680"/>
                                  <a:gd name="connsiteY13" fmla="*/ 16907 h 104060"/>
                                  <a:gd name="connsiteX14" fmla="*/ 46196 w 106680"/>
                                  <a:gd name="connsiteY14" fmla="*/ 714 h 104060"/>
                                  <a:gd name="connsiteX15" fmla="*/ 50959 w 106680"/>
                                  <a:gd name="connsiteY15" fmla="*/ 714 h 1040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06680" h="104060">
                                    <a:moveTo>
                                      <a:pt x="50959" y="714"/>
                                    </a:moveTo>
                                    <a:lnTo>
                                      <a:pt x="60484" y="9287"/>
                                    </a:lnTo>
                                    <a:cubicBezTo>
                                      <a:pt x="62389" y="11192"/>
                                      <a:pt x="62389" y="13097"/>
                                      <a:pt x="60484" y="14049"/>
                                    </a:cubicBezTo>
                                    <a:lnTo>
                                      <a:pt x="45244" y="30242"/>
                                    </a:lnTo>
                                    <a:lnTo>
                                      <a:pt x="105251" y="88344"/>
                                    </a:lnTo>
                                    <a:cubicBezTo>
                                      <a:pt x="107156" y="90249"/>
                                      <a:pt x="107156" y="92154"/>
                                      <a:pt x="105251" y="93107"/>
                                    </a:cubicBezTo>
                                    <a:lnTo>
                                      <a:pt x="95726" y="102632"/>
                                    </a:lnTo>
                                    <a:cubicBezTo>
                                      <a:pt x="93821" y="104537"/>
                                      <a:pt x="91916" y="104537"/>
                                      <a:pt x="90964" y="102632"/>
                                    </a:cubicBezTo>
                                    <a:lnTo>
                                      <a:pt x="30956" y="44529"/>
                                    </a:lnTo>
                                    <a:lnTo>
                                      <a:pt x="15716" y="60722"/>
                                    </a:lnTo>
                                    <a:cubicBezTo>
                                      <a:pt x="13811" y="62627"/>
                                      <a:pt x="11906" y="62627"/>
                                      <a:pt x="10954" y="60722"/>
                                    </a:cubicBezTo>
                                    <a:lnTo>
                                      <a:pt x="1429" y="52149"/>
                                    </a:lnTo>
                                    <a:cubicBezTo>
                                      <a:pt x="-476" y="50244"/>
                                      <a:pt x="-476" y="48339"/>
                                      <a:pt x="1429" y="47387"/>
                                    </a:cubicBezTo>
                                    <a:lnTo>
                                      <a:pt x="30956" y="16907"/>
                                    </a:lnTo>
                                    <a:lnTo>
                                      <a:pt x="46196" y="714"/>
                                    </a:lnTo>
                                    <a:cubicBezTo>
                                      <a:pt x="47149" y="-238"/>
                                      <a:pt x="49054" y="-238"/>
                                      <a:pt x="50959" y="714"/>
                                    </a:cubicBezTo>
                                    <a:close/>
                                  </a:path>
                                </a:pathLst>
                              </a:custGeom>
                              <a:solidFill>
                                <a:srgbClr val="FFFFFF"/>
                              </a:solidFill>
                              <a:ln w="9525" cap="flat">
                                <a:noFill/>
                                <a:prstDash val="solid"/>
                                <a:miter/>
                              </a:ln>
                            </wps:spPr>
                            <wps:bodyPr rtlCol="0" anchor="ctr"/>
                          </wps:wsp>
                          <wps:wsp>
                            <wps:cNvPr id="509330417" name="Freeform 509330417">
                              <a:extLst>
                                <a:ext uri="{FF2B5EF4-FFF2-40B4-BE49-F238E27FC236}">
                                  <a16:creationId xmlns:a16="http://schemas.microsoft.com/office/drawing/2014/main" id="{35D8AFC9-3DCA-7E03-6E73-6385F48A148B}"/>
                                </a:ext>
                              </a:extLst>
                            </wps:cNvPr>
                            <wps:cNvSpPr/>
                            <wps:spPr>
                              <a:xfrm>
                                <a:off x="396716" y="317659"/>
                                <a:ext cx="83491" cy="91439"/>
                              </a:xfrm>
                              <a:custGeom>
                                <a:avLst/>
                                <a:gdLst>
                                  <a:gd name="connsiteX0" fmla="*/ 1429 w 83491"/>
                                  <a:gd name="connsiteY0" fmla="*/ 10954 h 91439"/>
                                  <a:gd name="connsiteX1" fmla="*/ 11906 w 83491"/>
                                  <a:gd name="connsiteY1" fmla="*/ 1429 h 91439"/>
                                  <a:gd name="connsiteX2" fmla="*/ 16669 w 83491"/>
                                  <a:gd name="connsiteY2" fmla="*/ 1429 h 91439"/>
                                  <a:gd name="connsiteX3" fmla="*/ 82391 w 83491"/>
                                  <a:gd name="connsiteY3" fmla="*/ 75724 h 91439"/>
                                  <a:gd name="connsiteX4" fmla="*/ 82391 w 83491"/>
                                  <a:gd name="connsiteY4" fmla="*/ 80486 h 91439"/>
                                  <a:gd name="connsiteX5" fmla="*/ 71914 w 83491"/>
                                  <a:gd name="connsiteY5" fmla="*/ 90011 h 91439"/>
                                  <a:gd name="connsiteX6" fmla="*/ 67152 w 83491"/>
                                  <a:gd name="connsiteY6" fmla="*/ 90011 h 91439"/>
                                  <a:gd name="connsiteX7" fmla="*/ 1429 w 83491"/>
                                  <a:gd name="connsiteY7" fmla="*/ 15716 h 91439"/>
                                  <a:gd name="connsiteX8" fmla="*/ 1429 w 83491"/>
                                  <a:gd name="connsiteY8" fmla="*/ 10954 h 9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3491" h="91439">
                                    <a:moveTo>
                                      <a:pt x="1429" y="10954"/>
                                    </a:moveTo>
                                    <a:lnTo>
                                      <a:pt x="11906" y="1429"/>
                                    </a:lnTo>
                                    <a:cubicBezTo>
                                      <a:pt x="13811" y="-476"/>
                                      <a:pt x="15716" y="-476"/>
                                      <a:pt x="16669" y="1429"/>
                                    </a:cubicBezTo>
                                    <a:lnTo>
                                      <a:pt x="82391" y="75724"/>
                                    </a:lnTo>
                                    <a:cubicBezTo>
                                      <a:pt x="84296" y="77629"/>
                                      <a:pt x="83344" y="79534"/>
                                      <a:pt x="82391" y="80486"/>
                                    </a:cubicBezTo>
                                    <a:lnTo>
                                      <a:pt x="71914" y="90011"/>
                                    </a:lnTo>
                                    <a:cubicBezTo>
                                      <a:pt x="70009" y="91916"/>
                                      <a:pt x="68104" y="91916"/>
                                      <a:pt x="67152" y="90011"/>
                                    </a:cubicBezTo>
                                    <a:lnTo>
                                      <a:pt x="1429" y="15716"/>
                                    </a:lnTo>
                                    <a:cubicBezTo>
                                      <a:pt x="-476" y="13811"/>
                                      <a:pt x="-476" y="11906"/>
                                      <a:pt x="1429" y="10954"/>
                                    </a:cubicBezTo>
                                    <a:close/>
                                  </a:path>
                                </a:pathLst>
                              </a:custGeom>
                              <a:solidFill>
                                <a:srgbClr val="FFFFFF"/>
                              </a:solidFill>
                              <a:ln w="9525" cap="flat">
                                <a:noFill/>
                                <a:prstDash val="solid"/>
                                <a:miter/>
                              </a:ln>
                            </wps:spPr>
                            <wps:bodyPr rtlCol="0" anchor="ctr"/>
                          </wps:wsp>
                          <wps:wsp>
                            <wps:cNvPr id="1076288175" name="Freeform 1076288175">
                              <a:extLst>
                                <a:ext uri="{FF2B5EF4-FFF2-40B4-BE49-F238E27FC236}">
                                  <a16:creationId xmlns:a16="http://schemas.microsoft.com/office/drawing/2014/main" id="{92AC8CD8-A708-456A-D348-F8CED021032B}"/>
                                </a:ext>
                              </a:extLst>
                            </wps:cNvPr>
                            <wps:cNvSpPr/>
                            <wps:spPr>
                              <a:xfrm>
                                <a:off x="447959" y="256815"/>
                                <a:ext cx="111221" cy="110561"/>
                              </a:xfrm>
                              <a:custGeom>
                                <a:avLst/>
                                <a:gdLst>
                                  <a:gd name="connsiteX0" fmla="*/ 11146 w 111221"/>
                                  <a:gd name="connsiteY0" fmla="*/ 87990 h 110561"/>
                                  <a:gd name="connsiteX1" fmla="*/ 23529 w 111221"/>
                                  <a:gd name="connsiteY1" fmla="*/ 10838 h 110561"/>
                                  <a:gd name="connsiteX2" fmla="*/ 85441 w 111221"/>
                                  <a:gd name="connsiteY2" fmla="*/ 9885 h 110561"/>
                                  <a:gd name="connsiteX3" fmla="*/ 85441 w 111221"/>
                                  <a:gd name="connsiteY3" fmla="*/ 14648 h 110561"/>
                                  <a:gd name="connsiteX4" fmla="*/ 73059 w 111221"/>
                                  <a:gd name="connsiteY4" fmla="*/ 23220 h 110561"/>
                                  <a:gd name="connsiteX5" fmla="*/ 68296 w 111221"/>
                                  <a:gd name="connsiteY5" fmla="*/ 23220 h 110561"/>
                                  <a:gd name="connsiteX6" fmla="*/ 34959 w 111221"/>
                                  <a:gd name="connsiteY6" fmla="*/ 26078 h 110561"/>
                                  <a:gd name="connsiteX7" fmla="*/ 27338 w 111221"/>
                                  <a:gd name="connsiteY7" fmla="*/ 74655 h 110561"/>
                                  <a:gd name="connsiteX8" fmla="*/ 75916 w 111221"/>
                                  <a:gd name="connsiteY8" fmla="*/ 82275 h 110561"/>
                                  <a:gd name="connsiteX9" fmla="*/ 89251 w 111221"/>
                                  <a:gd name="connsiteY9" fmla="*/ 51795 h 110561"/>
                                  <a:gd name="connsiteX10" fmla="*/ 91156 w 111221"/>
                                  <a:gd name="connsiteY10" fmla="*/ 47033 h 110561"/>
                                  <a:gd name="connsiteX11" fmla="*/ 103538 w 111221"/>
                                  <a:gd name="connsiteY11" fmla="*/ 38460 h 110561"/>
                                  <a:gd name="connsiteX12" fmla="*/ 108301 w 111221"/>
                                  <a:gd name="connsiteY12" fmla="*/ 39413 h 110561"/>
                                  <a:gd name="connsiteX13" fmla="*/ 89251 w 111221"/>
                                  <a:gd name="connsiteY13" fmla="*/ 98468 h 110561"/>
                                  <a:gd name="connsiteX14" fmla="*/ 11146 w 111221"/>
                                  <a:gd name="connsiteY14" fmla="*/ 87990 h 1105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11221" h="110561">
                                    <a:moveTo>
                                      <a:pt x="11146" y="87990"/>
                                    </a:moveTo>
                                    <a:cubicBezTo>
                                      <a:pt x="-6951" y="63225"/>
                                      <a:pt x="-3141" y="29888"/>
                                      <a:pt x="23529" y="10838"/>
                                    </a:cubicBezTo>
                                    <a:cubicBezTo>
                                      <a:pt x="42579" y="-3450"/>
                                      <a:pt x="68296" y="-3450"/>
                                      <a:pt x="85441" y="9885"/>
                                    </a:cubicBezTo>
                                    <a:cubicBezTo>
                                      <a:pt x="87346" y="11790"/>
                                      <a:pt x="87346" y="13695"/>
                                      <a:pt x="85441" y="14648"/>
                                    </a:cubicBezTo>
                                    <a:lnTo>
                                      <a:pt x="73059" y="23220"/>
                                    </a:lnTo>
                                    <a:cubicBezTo>
                                      <a:pt x="71154" y="24173"/>
                                      <a:pt x="70201" y="24173"/>
                                      <a:pt x="68296" y="23220"/>
                                    </a:cubicBezTo>
                                    <a:cubicBezTo>
                                      <a:pt x="58771" y="17505"/>
                                      <a:pt x="45436" y="18458"/>
                                      <a:pt x="34959" y="26078"/>
                                    </a:cubicBezTo>
                                    <a:cubicBezTo>
                                      <a:pt x="17813" y="38460"/>
                                      <a:pt x="15909" y="58463"/>
                                      <a:pt x="27338" y="74655"/>
                                    </a:cubicBezTo>
                                    <a:cubicBezTo>
                                      <a:pt x="38769" y="90848"/>
                                      <a:pt x="58771" y="94658"/>
                                      <a:pt x="75916" y="82275"/>
                                    </a:cubicBezTo>
                                    <a:cubicBezTo>
                                      <a:pt x="86394" y="74655"/>
                                      <a:pt x="91156" y="63225"/>
                                      <a:pt x="89251" y="51795"/>
                                    </a:cubicBezTo>
                                    <a:cubicBezTo>
                                      <a:pt x="89251" y="49890"/>
                                      <a:pt x="89251" y="47985"/>
                                      <a:pt x="91156" y="47033"/>
                                    </a:cubicBezTo>
                                    <a:lnTo>
                                      <a:pt x="103538" y="38460"/>
                                    </a:lnTo>
                                    <a:cubicBezTo>
                                      <a:pt x="105444" y="36555"/>
                                      <a:pt x="107349" y="37508"/>
                                      <a:pt x="108301" y="39413"/>
                                    </a:cubicBezTo>
                                    <a:cubicBezTo>
                                      <a:pt x="115921" y="60368"/>
                                      <a:pt x="108301" y="84180"/>
                                      <a:pt x="89251" y="98468"/>
                                    </a:cubicBezTo>
                                    <a:cubicBezTo>
                                      <a:pt x="62581" y="118470"/>
                                      <a:pt x="29244" y="112755"/>
                                      <a:pt x="11146" y="87990"/>
                                    </a:cubicBezTo>
                                    <a:close/>
                                  </a:path>
                                </a:pathLst>
                              </a:custGeom>
                              <a:solidFill>
                                <a:srgbClr val="FFFFFF"/>
                              </a:solidFill>
                              <a:ln w="9525" cap="flat">
                                <a:noFill/>
                                <a:prstDash val="solid"/>
                                <a:miter/>
                              </a:ln>
                            </wps:spPr>
                            <wps:bodyPr rtlCol="0" anchor="ctr"/>
                          </wps:wsp>
                          <wps:wsp>
                            <wps:cNvPr id="1027474381" name="Freeform 1027474381">
                              <a:extLst>
                                <a:ext uri="{FF2B5EF4-FFF2-40B4-BE49-F238E27FC236}">
                                  <a16:creationId xmlns:a16="http://schemas.microsoft.com/office/drawing/2014/main" id="{64D534A5-A50F-8955-B1F5-2B779BBC37CD}"/>
                                </a:ext>
                              </a:extLst>
                            </wps:cNvPr>
                            <wps:cNvSpPr/>
                            <wps:spPr>
                              <a:xfrm>
                                <a:off x="554355" y="204162"/>
                                <a:ext cx="104060" cy="121210"/>
                              </a:xfrm>
                              <a:custGeom>
                                <a:avLst/>
                                <a:gdLst>
                                  <a:gd name="connsiteX0" fmla="*/ 101917 w 104060"/>
                                  <a:gd name="connsiteY0" fmla="*/ 76826 h 121210"/>
                                  <a:gd name="connsiteX1" fmla="*/ 88582 w 104060"/>
                                  <a:gd name="connsiteY1" fmla="*/ 84446 h 121210"/>
                                  <a:gd name="connsiteX2" fmla="*/ 83820 w 104060"/>
                                  <a:gd name="connsiteY2" fmla="*/ 83493 h 121210"/>
                                  <a:gd name="connsiteX3" fmla="*/ 71438 w 104060"/>
                                  <a:gd name="connsiteY3" fmla="*/ 72063 h 121210"/>
                                  <a:gd name="connsiteX4" fmla="*/ 35242 w 104060"/>
                                  <a:gd name="connsiteY4" fmla="*/ 92066 h 121210"/>
                                  <a:gd name="connsiteX5" fmla="*/ 38100 w 104060"/>
                                  <a:gd name="connsiteY5" fmla="*/ 108258 h 121210"/>
                                  <a:gd name="connsiteX6" fmla="*/ 36195 w 104060"/>
                                  <a:gd name="connsiteY6" fmla="*/ 113021 h 121210"/>
                                  <a:gd name="connsiteX7" fmla="*/ 22860 w 104060"/>
                                  <a:gd name="connsiteY7" fmla="*/ 120641 h 121210"/>
                                  <a:gd name="connsiteX8" fmla="*/ 18097 w 104060"/>
                                  <a:gd name="connsiteY8" fmla="*/ 118736 h 121210"/>
                                  <a:gd name="connsiteX9" fmla="*/ 0 w 104060"/>
                                  <a:gd name="connsiteY9" fmla="*/ 14913 h 121210"/>
                                  <a:gd name="connsiteX10" fmla="*/ 1905 w 104060"/>
                                  <a:gd name="connsiteY10" fmla="*/ 10151 h 121210"/>
                                  <a:gd name="connsiteX11" fmla="*/ 19050 w 104060"/>
                                  <a:gd name="connsiteY11" fmla="*/ 626 h 121210"/>
                                  <a:gd name="connsiteX12" fmla="*/ 23813 w 104060"/>
                                  <a:gd name="connsiteY12" fmla="*/ 1578 h 121210"/>
                                  <a:gd name="connsiteX13" fmla="*/ 101917 w 104060"/>
                                  <a:gd name="connsiteY13" fmla="*/ 72063 h 121210"/>
                                  <a:gd name="connsiteX14" fmla="*/ 101917 w 104060"/>
                                  <a:gd name="connsiteY14" fmla="*/ 76826 h 121210"/>
                                  <a:gd name="connsiteX15" fmla="*/ 56197 w 104060"/>
                                  <a:gd name="connsiteY15" fmla="*/ 57776 h 121210"/>
                                  <a:gd name="connsiteX16" fmla="*/ 21907 w 104060"/>
                                  <a:gd name="connsiteY16" fmla="*/ 25391 h 121210"/>
                                  <a:gd name="connsiteX17" fmla="*/ 31432 w 104060"/>
                                  <a:gd name="connsiteY17" fmla="*/ 71111 h 121210"/>
                                  <a:gd name="connsiteX18" fmla="*/ 56197 w 104060"/>
                                  <a:gd name="connsiteY18" fmla="*/ 57776 h 1212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04060" h="121210">
                                    <a:moveTo>
                                      <a:pt x="101917" y="76826"/>
                                    </a:moveTo>
                                    <a:lnTo>
                                      <a:pt x="88582" y="84446"/>
                                    </a:lnTo>
                                    <a:cubicBezTo>
                                      <a:pt x="86677" y="85398"/>
                                      <a:pt x="84772" y="85398"/>
                                      <a:pt x="83820" y="83493"/>
                                    </a:cubicBezTo>
                                    <a:lnTo>
                                      <a:pt x="71438" y="72063"/>
                                    </a:lnTo>
                                    <a:lnTo>
                                      <a:pt x="35242" y="92066"/>
                                    </a:lnTo>
                                    <a:lnTo>
                                      <a:pt x="38100" y="108258"/>
                                    </a:lnTo>
                                    <a:cubicBezTo>
                                      <a:pt x="39052" y="110163"/>
                                      <a:pt x="38100" y="112068"/>
                                      <a:pt x="36195" y="113021"/>
                                    </a:cubicBezTo>
                                    <a:lnTo>
                                      <a:pt x="22860" y="120641"/>
                                    </a:lnTo>
                                    <a:cubicBezTo>
                                      <a:pt x="20955" y="121593"/>
                                      <a:pt x="19050" y="121593"/>
                                      <a:pt x="18097" y="118736"/>
                                    </a:cubicBezTo>
                                    <a:lnTo>
                                      <a:pt x="0" y="14913"/>
                                    </a:lnTo>
                                    <a:cubicBezTo>
                                      <a:pt x="0" y="13008"/>
                                      <a:pt x="0" y="11103"/>
                                      <a:pt x="1905" y="10151"/>
                                    </a:cubicBezTo>
                                    <a:lnTo>
                                      <a:pt x="19050" y="626"/>
                                    </a:lnTo>
                                    <a:cubicBezTo>
                                      <a:pt x="20955" y="-327"/>
                                      <a:pt x="22860" y="-327"/>
                                      <a:pt x="23813" y="1578"/>
                                    </a:cubicBezTo>
                                    <a:lnTo>
                                      <a:pt x="101917" y="72063"/>
                                    </a:lnTo>
                                    <a:cubicBezTo>
                                      <a:pt x="104775" y="73016"/>
                                      <a:pt x="104775" y="74921"/>
                                      <a:pt x="101917" y="76826"/>
                                    </a:cubicBezTo>
                                    <a:close/>
                                    <a:moveTo>
                                      <a:pt x="56197" y="57776"/>
                                    </a:moveTo>
                                    <a:lnTo>
                                      <a:pt x="21907" y="25391"/>
                                    </a:lnTo>
                                    <a:lnTo>
                                      <a:pt x="31432" y="71111"/>
                                    </a:lnTo>
                                    <a:lnTo>
                                      <a:pt x="56197" y="57776"/>
                                    </a:lnTo>
                                    <a:close/>
                                  </a:path>
                                </a:pathLst>
                              </a:custGeom>
                              <a:solidFill>
                                <a:srgbClr val="FFFFFF"/>
                              </a:solidFill>
                              <a:ln w="9525" cap="flat">
                                <a:noFill/>
                                <a:prstDash val="solid"/>
                                <a:miter/>
                              </a:ln>
                            </wps:spPr>
                            <wps:bodyPr rtlCol="0" anchor="ctr"/>
                          </wps:wsp>
                          <wps:wsp>
                            <wps:cNvPr id="567727440" name="Freeform 567727440">
                              <a:extLst>
                                <a:ext uri="{FF2B5EF4-FFF2-40B4-BE49-F238E27FC236}">
                                  <a16:creationId xmlns:a16="http://schemas.microsoft.com/office/drawing/2014/main" id="{C3ACAE27-95B9-E6A6-81F2-5097AAE19664}"/>
                                </a:ext>
                              </a:extLst>
                            </wps:cNvPr>
                            <wps:cNvSpPr/>
                            <wps:spPr>
                              <a:xfrm>
                                <a:off x="626371" y="170124"/>
                                <a:ext cx="95997" cy="104569"/>
                              </a:xfrm>
                              <a:custGeom>
                                <a:avLst/>
                                <a:gdLst>
                                  <a:gd name="connsiteX0" fmla="*/ 90861 w 95997"/>
                                  <a:gd name="connsiteY0" fmla="*/ 67049 h 104569"/>
                                  <a:gd name="connsiteX1" fmla="*/ 95624 w 95997"/>
                                  <a:gd name="connsiteY1" fmla="*/ 78479 h 104569"/>
                                  <a:gd name="connsiteX2" fmla="*/ 93718 w 95997"/>
                                  <a:gd name="connsiteY2" fmla="*/ 83241 h 104569"/>
                                  <a:gd name="connsiteX3" fmla="*/ 50856 w 95997"/>
                                  <a:gd name="connsiteY3" fmla="*/ 101339 h 104569"/>
                                  <a:gd name="connsiteX4" fmla="*/ 44188 w 95997"/>
                                  <a:gd name="connsiteY4" fmla="*/ 104196 h 104569"/>
                                  <a:gd name="connsiteX5" fmla="*/ 39426 w 95997"/>
                                  <a:gd name="connsiteY5" fmla="*/ 102291 h 104569"/>
                                  <a:gd name="connsiteX6" fmla="*/ 374 w 95997"/>
                                  <a:gd name="connsiteY6" fmla="*/ 10851 h 104569"/>
                                  <a:gd name="connsiteX7" fmla="*/ 2279 w 95997"/>
                                  <a:gd name="connsiteY7" fmla="*/ 6089 h 104569"/>
                                  <a:gd name="connsiteX8" fmla="*/ 14661 w 95997"/>
                                  <a:gd name="connsiteY8" fmla="*/ 374 h 104569"/>
                                  <a:gd name="connsiteX9" fmla="*/ 19424 w 95997"/>
                                  <a:gd name="connsiteY9" fmla="*/ 2279 h 104569"/>
                                  <a:gd name="connsiteX10" fmla="*/ 51809 w 95997"/>
                                  <a:gd name="connsiteY10" fmla="*/ 78479 h 104569"/>
                                  <a:gd name="connsiteX11" fmla="*/ 85146 w 95997"/>
                                  <a:gd name="connsiteY11" fmla="*/ 64191 h 104569"/>
                                  <a:gd name="connsiteX12" fmla="*/ 90861 w 95997"/>
                                  <a:gd name="connsiteY12" fmla="*/ 67049 h 1045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95997" h="104569">
                                    <a:moveTo>
                                      <a:pt x="90861" y="67049"/>
                                    </a:moveTo>
                                    <a:lnTo>
                                      <a:pt x="95624" y="78479"/>
                                    </a:lnTo>
                                    <a:cubicBezTo>
                                      <a:pt x="96576" y="80384"/>
                                      <a:pt x="95624" y="82289"/>
                                      <a:pt x="93718" y="83241"/>
                                    </a:cubicBezTo>
                                    <a:lnTo>
                                      <a:pt x="50856" y="101339"/>
                                    </a:lnTo>
                                    <a:lnTo>
                                      <a:pt x="44188" y="104196"/>
                                    </a:lnTo>
                                    <a:cubicBezTo>
                                      <a:pt x="42284" y="105149"/>
                                      <a:pt x="40379" y="104196"/>
                                      <a:pt x="39426" y="102291"/>
                                    </a:cubicBezTo>
                                    <a:lnTo>
                                      <a:pt x="374" y="10851"/>
                                    </a:lnTo>
                                    <a:cubicBezTo>
                                      <a:pt x="-579" y="8946"/>
                                      <a:pt x="374" y="7041"/>
                                      <a:pt x="2279" y="6089"/>
                                    </a:cubicBezTo>
                                    <a:lnTo>
                                      <a:pt x="14661" y="374"/>
                                    </a:lnTo>
                                    <a:cubicBezTo>
                                      <a:pt x="16566" y="-579"/>
                                      <a:pt x="18471" y="374"/>
                                      <a:pt x="19424" y="2279"/>
                                    </a:cubicBezTo>
                                    <a:lnTo>
                                      <a:pt x="51809" y="78479"/>
                                    </a:lnTo>
                                    <a:lnTo>
                                      <a:pt x="85146" y="64191"/>
                                    </a:lnTo>
                                    <a:cubicBezTo>
                                      <a:pt x="88004" y="65144"/>
                                      <a:pt x="89909" y="65144"/>
                                      <a:pt x="90861" y="67049"/>
                                    </a:cubicBezTo>
                                    <a:close/>
                                  </a:path>
                                </a:pathLst>
                              </a:custGeom>
                              <a:solidFill>
                                <a:srgbClr val="FFFFFF"/>
                              </a:solidFill>
                              <a:ln w="9525" cap="flat">
                                <a:noFill/>
                                <a:prstDash val="solid"/>
                                <a:miter/>
                              </a:ln>
                            </wps:spPr>
                            <wps:bodyPr rtlCol="0" anchor="ctr"/>
                          </wps:wsp>
                        </wpg:grpSp>
                        <wpg:grpSp>
                          <wpg:cNvPr id="1420176505" name="Graphic 71">
                            <a:extLst>
                              <a:ext uri="{FF2B5EF4-FFF2-40B4-BE49-F238E27FC236}">
                                <a16:creationId xmlns:a16="http://schemas.microsoft.com/office/drawing/2014/main" id="{C40F32B1-7614-672B-E1CC-633BFFD3BB20}"/>
                              </a:ext>
                            </a:extLst>
                          </wpg:cNvPr>
                          <wpg:cNvGrpSpPr/>
                          <wpg:grpSpPr>
                            <a:xfrm>
                              <a:off x="1236924" y="134881"/>
                              <a:ext cx="619626" cy="608249"/>
                              <a:chOff x="1236924" y="134881"/>
                              <a:chExt cx="619626" cy="608249"/>
                            </a:xfrm>
                            <a:solidFill>
                              <a:srgbClr val="FFFFFF"/>
                            </a:solidFill>
                          </wpg:grpSpPr>
                          <wps:wsp>
                            <wps:cNvPr id="4526799" name="Freeform 4526799">
                              <a:extLst>
                                <a:ext uri="{FF2B5EF4-FFF2-40B4-BE49-F238E27FC236}">
                                  <a16:creationId xmlns:a16="http://schemas.microsoft.com/office/drawing/2014/main" id="{F90FD755-8162-83D1-01E8-0A921A016A21}"/>
                                </a:ext>
                              </a:extLst>
                            </wps:cNvPr>
                            <wps:cNvSpPr/>
                            <wps:spPr>
                              <a:xfrm>
                                <a:off x="1236924" y="134881"/>
                                <a:ext cx="91234" cy="119809"/>
                              </a:xfrm>
                              <a:custGeom>
                                <a:avLst/>
                                <a:gdLst>
                                  <a:gd name="connsiteX0" fmla="*/ 63239 w 91234"/>
                                  <a:gd name="connsiteY0" fmla="*/ 105149 h 119809"/>
                                  <a:gd name="connsiteX1" fmla="*/ 59429 w 91234"/>
                                  <a:gd name="connsiteY1" fmla="*/ 117531 h 119809"/>
                                  <a:gd name="connsiteX2" fmla="*/ 54666 w 91234"/>
                                  <a:gd name="connsiteY2" fmla="*/ 119436 h 119809"/>
                                  <a:gd name="connsiteX3" fmla="*/ 5136 w 91234"/>
                                  <a:gd name="connsiteY3" fmla="*/ 102291 h 119809"/>
                                  <a:gd name="connsiteX4" fmla="*/ 2279 w 91234"/>
                                  <a:gd name="connsiteY4" fmla="*/ 101339 h 119809"/>
                                  <a:gd name="connsiteX5" fmla="*/ 374 w 91234"/>
                                  <a:gd name="connsiteY5" fmla="*/ 96576 h 119809"/>
                                  <a:gd name="connsiteX6" fmla="*/ 31807 w 91234"/>
                                  <a:gd name="connsiteY6" fmla="*/ 2279 h 119809"/>
                                  <a:gd name="connsiteX7" fmla="*/ 36569 w 91234"/>
                                  <a:gd name="connsiteY7" fmla="*/ 374 h 119809"/>
                                  <a:gd name="connsiteX8" fmla="*/ 52761 w 91234"/>
                                  <a:gd name="connsiteY8" fmla="*/ 6089 h 119809"/>
                                  <a:gd name="connsiteX9" fmla="*/ 88957 w 91234"/>
                                  <a:gd name="connsiteY9" fmla="*/ 18471 h 119809"/>
                                  <a:gd name="connsiteX10" fmla="*/ 90861 w 91234"/>
                                  <a:gd name="connsiteY10" fmla="*/ 23234 h 119809"/>
                                  <a:gd name="connsiteX11" fmla="*/ 87051 w 91234"/>
                                  <a:gd name="connsiteY11" fmla="*/ 35616 h 119809"/>
                                  <a:gd name="connsiteX12" fmla="*/ 82289 w 91234"/>
                                  <a:gd name="connsiteY12" fmla="*/ 37521 h 119809"/>
                                  <a:gd name="connsiteX13" fmla="*/ 46094 w 91234"/>
                                  <a:gd name="connsiteY13" fmla="*/ 25139 h 119809"/>
                                  <a:gd name="connsiteX14" fmla="*/ 38474 w 91234"/>
                                  <a:gd name="connsiteY14" fmla="*/ 47046 h 119809"/>
                                  <a:gd name="connsiteX15" fmla="*/ 70859 w 91234"/>
                                  <a:gd name="connsiteY15" fmla="*/ 57524 h 119809"/>
                                  <a:gd name="connsiteX16" fmla="*/ 72764 w 91234"/>
                                  <a:gd name="connsiteY16" fmla="*/ 62286 h 119809"/>
                                  <a:gd name="connsiteX17" fmla="*/ 68954 w 91234"/>
                                  <a:gd name="connsiteY17" fmla="*/ 73716 h 119809"/>
                                  <a:gd name="connsiteX18" fmla="*/ 64191 w 91234"/>
                                  <a:gd name="connsiteY18" fmla="*/ 75621 h 119809"/>
                                  <a:gd name="connsiteX19" fmla="*/ 31807 w 91234"/>
                                  <a:gd name="connsiteY19" fmla="*/ 65144 h 119809"/>
                                  <a:gd name="connsiteX20" fmla="*/ 24186 w 91234"/>
                                  <a:gd name="connsiteY20" fmla="*/ 88004 h 119809"/>
                                  <a:gd name="connsiteX21" fmla="*/ 60382 w 91234"/>
                                  <a:gd name="connsiteY21" fmla="*/ 100386 h 119809"/>
                                  <a:gd name="connsiteX22" fmla="*/ 63239 w 91234"/>
                                  <a:gd name="connsiteY22" fmla="*/ 105149 h 1198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91234" h="119809">
                                    <a:moveTo>
                                      <a:pt x="63239" y="105149"/>
                                    </a:moveTo>
                                    <a:lnTo>
                                      <a:pt x="59429" y="117531"/>
                                    </a:lnTo>
                                    <a:cubicBezTo>
                                      <a:pt x="58476" y="119436"/>
                                      <a:pt x="57524" y="120389"/>
                                      <a:pt x="54666" y="119436"/>
                                    </a:cubicBezTo>
                                    <a:lnTo>
                                      <a:pt x="5136" y="102291"/>
                                    </a:lnTo>
                                    <a:lnTo>
                                      <a:pt x="2279" y="101339"/>
                                    </a:lnTo>
                                    <a:cubicBezTo>
                                      <a:pt x="374" y="100386"/>
                                      <a:pt x="-579" y="99434"/>
                                      <a:pt x="374" y="96576"/>
                                    </a:cubicBezTo>
                                    <a:lnTo>
                                      <a:pt x="31807" y="2279"/>
                                    </a:lnTo>
                                    <a:cubicBezTo>
                                      <a:pt x="32759" y="374"/>
                                      <a:pt x="33711" y="-579"/>
                                      <a:pt x="36569" y="374"/>
                                    </a:cubicBezTo>
                                    <a:lnTo>
                                      <a:pt x="52761" y="6089"/>
                                    </a:lnTo>
                                    <a:lnTo>
                                      <a:pt x="88957" y="18471"/>
                                    </a:lnTo>
                                    <a:cubicBezTo>
                                      <a:pt x="90861" y="19424"/>
                                      <a:pt x="91814" y="20376"/>
                                      <a:pt x="90861" y="23234"/>
                                    </a:cubicBezTo>
                                    <a:lnTo>
                                      <a:pt x="87051" y="35616"/>
                                    </a:lnTo>
                                    <a:cubicBezTo>
                                      <a:pt x="86099" y="37521"/>
                                      <a:pt x="85146" y="38474"/>
                                      <a:pt x="82289" y="37521"/>
                                    </a:cubicBezTo>
                                    <a:lnTo>
                                      <a:pt x="46094" y="25139"/>
                                    </a:lnTo>
                                    <a:lnTo>
                                      <a:pt x="38474" y="47046"/>
                                    </a:lnTo>
                                    <a:lnTo>
                                      <a:pt x="70859" y="57524"/>
                                    </a:lnTo>
                                    <a:cubicBezTo>
                                      <a:pt x="72764" y="58476"/>
                                      <a:pt x="73716" y="59429"/>
                                      <a:pt x="72764" y="62286"/>
                                    </a:cubicBezTo>
                                    <a:lnTo>
                                      <a:pt x="68954" y="73716"/>
                                    </a:lnTo>
                                    <a:cubicBezTo>
                                      <a:pt x="68001" y="75621"/>
                                      <a:pt x="67049" y="76574"/>
                                      <a:pt x="64191" y="75621"/>
                                    </a:cubicBezTo>
                                    <a:lnTo>
                                      <a:pt x="31807" y="65144"/>
                                    </a:lnTo>
                                    <a:lnTo>
                                      <a:pt x="24186" y="88004"/>
                                    </a:lnTo>
                                    <a:lnTo>
                                      <a:pt x="60382" y="100386"/>
                                    </a:lnTo>
                                    <a:cubicBezTo>
                                      <a:pt x="62286" y="101339"/>
                                      <a:pt x="63239" y="103244"/>
                                      <a:pt x="63239" y="105149"/>
                                    </a:cubicBezTo>
                                    <a:close/>
                                  </a:path>
                                </a:pathLst>
                              </a:custGeom>
                              <a:solidFill>
                                <a:srgbClr val="FFFFFF"/>
                              </a:solidFill>
                              <a:ln w="9525" cap="flat">
                                <a:noFill/>
                                <a:prstDash val="solid"/>
                                <a:miter/>
                              </a:ln>
                            </wps:spPr>
                            <wps:bodyPr rtlCol="0" anchor="ctr"/>
                          </wps:wsp>
                          <wps:wsp>
                            <wps:cNvPr id="575735755" name="Freeform 575735755">
                              <a:extLst>
                                <a:ext uri="{FF2B5EF4-FFF2-40B4-BE49-F238E27FC236}">
                                  <a16:creationId xmlns:a16="http://schemas.microsoft.com/office/drawing/2014/main" id="{A21AFAB8-1F4D-C31F-3339-F9CFD317F4D2}"/>
                                </a:ext>
                              </a:extLst>
                            </wps:cNvPr>
                            <wps:cNvSpPr/>
                            <wps:spPr>
                              <a:xfrm>
                                <a:off x="1317457" y="176383"/>
                                <a:ext cx="110772" cy="111081"/>
                              </a:xfrm>
                              <a:custGeom>
                                <a:avLst/>
                                <a:gdLst>
                                  <a:gd name="connsiteX0" fmla="*/ 5565 w 110772"/>
                                  <a:gd name="connsiteY0" fmla="*/ 32214 h 111081"/>
                                  <a:gd name="connsiteX1" fmla="*/ 79861 w 110772"/>
                                  <a:gd name="connsiteY1" fmla="*/ 5544 h 111081"/>
                                  <a:gd name="connsiteX2" fmla="*/ 110340 w 110772"/>
                                  <a:gd name="connsiteY2" fmla="*/ 59837 h 111081"/>
                                  <a:gd name="connsiteX3" fmla="*/ 105578 w 110772"/>
                                  <a:gd name="connsiteY3" fmla="*/ 61742 h 111081"/>
                                  <a:gd name="connsiteX4" fmla="*/ 92243 w 110772"/>
                                  <a:gd name="connsiteY4" fmla="*/ 55074 h 111081"/>
                                  <a:gd name="connsiteX5" fmla="*/ 89386 w 110772"/>
                                  <a:gd name="connsiteY5" fmla="*/ 50312 h 111081"/>
                                  <a:gd name="connsiteX6" fmla="*/ 70336 w 110772"/>
                                  <a:gd name="connsiteY6" fmla="*/ 22689 h 111081"/>
                                  <a:gd name="connsiteX7" fmla="*/ 23663 w 110772"/>
                                  <a:gd name="connsiteY7" fmla="*/ 39834 h 111081"/>
                                  <a:gd name="connsiteX8" fmla="*/ 39856 w 110772"/>
                                  <a:gd name="connsiteY8" fmla="*/ 86507 h 111081"/>
                                  <a:gd name="connsiteX9" fmla="*/ 73193 w 110772"/>
                                  <a:gd name="connsiteY9" fmla="*/ 83649 h 111081"/>
                                  <a:gd name="connsiteX10" fmla="*/ 77956 w 110772"/>
                                  <a:gd name="connsiteY10" fmla="*/ 82697 h 111081"/>
                                  <a:gd name="connsiteX11" fmla="*/ 91290 w 110772"/>
                                  <a:gd name="connsiteY11" fmla="*/ 89364 h 111081"/>
                                  <a:gd name="connsiteX12" fmla="*/ 92243 w 110772"/>
                                  <a:gd name="connsiteY12" fmla="*/ 94127 h 111081"/>
                                  <a:gd name="connsiteX13" fmla="*/ 31283 w 110772"/>
                                  <a:gd name="connsiteY13" fmla="*/ 105557 h 111081"/>
                                  <a:gd name="connsiteX14" fmla="*/ 5565 w 110772"/>
                                  <a:gd name="connsiteY14" fmla="*/ 32214 h 1110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10772" h="111081">
                                    <a:moveTo>
                                      <a:pt x="5565" y="32214"/>
                                    </a:moveTo>
                                    <a:cubicBezTo>
                                      <a:pt x="18900" y="3639"/>
                                      <a:pt x="50333" y="-7791"/>
                                      <a:pt x="79861" y="5544"/>
                                    </a:cubicBezTo>
                                    <a:cubicBezTo>
                                      <a:pt x="101768" y="16022"/>
                                      <a:pt x="113198" y="37929"/>
                                      <a:pt x="110340" y="59837"/>
                                    </a:cubicBezTo>
                                    <a:cubicBezTo>
                                      <a:pt x="110340" y="62694"/>
                                      <a:pt x="108436" y="63647"/>
                                      <a:pt x="105578" y="61742"/>
                                    </a:cubicBezTo>
                                    <a:lnTo>
                                      <a:pt x="92243" y="55074"/>
                                    </a:lnTo>
                                    <a:cubicBezTo>
                                      <a:pt x="90338" y="54122"/>
                                      <a:pt x="89386" y="53169"/>
                                      <a:pt x="89386" y="50312"/>
                                    </a:cubicBezTo>
                                    <a:cubicBezTo>
                                      <a:pt x="89386" y="38882"/>
                                      <a:pt x="82718" y="28404"/>
                                      <a:pt x="70336" y="22689"/>
                                    </a:cubicBezTo>
                                    <a:cubicBezTo>
                                      <a:pt x="51286" y="14117"/>
                                      <a:pt x="33188" y="20784"/>
                                      <a:pt x="23663" y="39834"/>
                                    </a:cubicBezTo>
                                    <a:cubicBezTo>
                                      <a:pt x="15090" y="57932"/>
                                      <a:pt x="20806" y="76982"/>
                                      <a:pt x="39856" y="86507"/>
                                    </a:cubicBezTo>
                                    <a:cubicBezTo>
                                      <a:pt x="51286" y="92222"/>
                                      <a:pt x="64620" y="91269"/>
                                      <a:pt x="73193" y="83649"/>
                                    </a:cubicBezTo>
                                    <a:cubicBezTo>
                                      <a:pt x="75098" y="82697"/>
                                      <a:pt x="76051" y="81744"/>
                                      <a:pt x="77956" y="82697"/>
                                    </a:cubicBezTo>
                                    <a:lnTo>
                                      <a:pt x="91290" y="89364"/>
                                    </a:lnTo>
                                    <a:cubicBezTo>
                                      <a:pt x="93195" y="90317"/>
                                      <a:pt x="94148" y="92222"/>
                                      <a:pt x="92243" y="94127"/>
                                    </a:cubicBezTo>
                                    <a:cubicBezTo>
                                      <a:pt x="77003" y="111272"/>
                                      <a:pt x="52238" y="116034"/>
                                      <a:pt x="31283" y="105557"/>
                                    </a:cubicBezTo>
                                    <a:cubicBezTo>
                                      <a:pt x="3661" y="92222"/>
                                      <a:pt x="-7769" y="60789"/>
                                      <a:pt x="5565" y="32214"/>
                                    </a:cubicBezTo>
                                    <a:close/>
                                  </a:path>
                                </a:pathLst>
                              </a:custGeom>
                              <a:solidFill>
                                <a:srgbClr val="FFFFFF"/>
                              </a:solidFill>
                              <a:ln w="9525" cap="flat">
                                <a:noFill/>
                                <a:prstDash val="solid"/>
                                <a:miter/>
                              </a:ln>
                            </wps:spPr>
                            <wps:bodyPr rtlCol="0" anchor="ctr"/>
                          </wps:wsp>
                          <wps:wsp>
                            <wps:cNvPr id="1514343167" name="Freeform 1514343167">
                              <a:extLst>
                                <a:ext uri="{FF2B5EF4-FFF2-40B4-BE49-F238E27FC236}">
                                  <a16:creationId xmlns:a16="http://schemas.microsoft.com/office/drawing/2014/main" id="{391D71F9-0E9C-82AE-68F2-37A86A095AE5}"/>
                                </a:ext>
                              </a:extLst>
                            </wps:cNvPr>
                            <wps:cNvSpPr/>
                            <wps:spPr>
                              <a:xfrm>
                                <a:off x="1421161" y="235299"/>
                                <a:ext cx="111798" cy="111379"/>
                              </a:xfrm>
                              <a:custGeom>
                                <a:avLst/>
                                <a:gdLst>
                                  <a:gd name="connsiteX0" fmla="*/ 9494 w 111798"/>
                                  <a:gd name="connsiteY0" fmla="*/ 24733 h 111379"/>
                                  <a:gd name="connsiteX1" fmla="*/ 86646 w 111798"/>
                                  <a:gd name="connsiteY1" fmla="*/ 9493 h 111379"/>
                                  <a:gd name="connsiteX2" fmla="*/ 101886 w 111798"/>
                                  <a:gd name="connsiteY2" fmla="*/ 86646 h 111379"/>
                                  <a:gd name="connsiteX3" fmla="*/ 24734 w 111798"/>
                                  <a:gd name="connsiteY3" fmla="*/ 101886 h 111379"/>
                                  <a:gd name="connsiteX4" fmla="*/ 9494 w 111798"/>
                                  <a:gd name="connsiteY4" fmla="*/ 24733 h 111379"/>
                                  <a:gd name="connsiteX5" fmla="*/ 83789 w 111798"/>
                                  <a:gd name="connsiteY5" fmla="*/ 74263 h 111379"/>
                                  <a:gd name="connsiteX6" fmla="*/ 74264 w 111798"/>
                                  <a:gd name="connsiteY6" fmla="*/ 25686 h 111379"/>
                                  <a:gd name="connsiteX7" fmla="*/ 26639 w 111798"/>
                                  <a:gd name="connsiteY7" fmla="*/ 36163 h 111379"/>
                                  <a:gd name="connsiteX8" fmla="*/ 36164 w 111798"/>
                                  <a:gd name="connsiteY8" fmla="*/ 84741 h 111379"/>
                                  <a:gd name="connsiteX9" fmla="*/ 83789 w 111798"/>
                                  <a:gd name="connsiteY9" fmla="*/ 74263 h 1113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11798" h="111379">
                                    <a:moveTo>
                                      <a:pt x="9494" y="24733"/>
                                    </a:moveTo>
                                    <a:cubicBezTo>
                                      <a:pt x="26639" y="-984"/>
                                      <a:pt x="60928" y="-7652"/>
                                      <a:pt x="86646" y="9493"/>
                                    </a:cubicBezTo>
                                    <a:cubicBezTo>
                                      <a:pt x="112364" y="26638"/>
                                      <a:pt x="119984" y="59976"/>
                                      <a:pt x="101886" y="86646"/>
                                    </a:cubicBezTo>
                                    <a:cubicBezTo>
                                      <a:pt x="84741" y="112363"/>
                                      <a:pt x="50451" y="119031"/>
                                      <a:pt x="24734" y="101886"/>
                                    </a:cubicBezTo>
                                    <a:cubicBezTo>
                                      <a:pt x="-984" y="84741"/>
                                      <a:pt x="-7652" y="50451"/>
                                      <a:pt x="9494" y="24733"/>
                                    </a:cubicBezTo>
                                    <a:close/>
                                    <a:moveTo>
                                      <a:pt x="83789" y="74263"/>
                                    </a:moveTo>
                                    <a:cubicBezTo>
                                      <a:pt x="95219" y="57118"/>
                                      <a:pt x="90456" y="37116"/>
                                      <a:pt x="74264" y="25686"/>
                                    </a:cubicBezTo>
                                    <a:cubicBezTo>
                                      <a:pt x="58071" y="15208"/>
                                      <a:pt x="37116" y="19018"/>
                                      <a:pt x="26639" y="36163"/>
                                    </a:cubicBezTo>
                                    <a:cubicBezTo>
                                      <a:pt x="15209" y="53308"/>
                                      <a:pt x="19971" y="73311"/>
                                      <a:pt x="36164" y="84741"/>
                                    </a:cubicBezTo>
                                    <a:cubicBezTo>
                                      <a:pt x="52356" y="95218"/>
                                      <a:pt x="73311" y="91408"/>
                                      <a:pt x="83789" y="74263"/>
                                    </a:cubicBezTo>
                                    <a:close/>
                                  </a:path>
                                </a:pathLst>
                              </a:custGeom>
                              <a:solidFill>
                                <a:srgbClr val="FFFFFF"/>
                              </a:solidFill>
                              <a:ln w="9525" cap="flat">
                                <a:noFill/>
                                <a:prstDash val="solid"/>
                                <a:miter/>
                              </a:ln>
                            </wps:spPr>
                            <wps:bodyPr rtlCol="0" anchor="ctr"/>
                          </wps:wsp>
                          <wps:wsp>
                            <wps:cNvPr id="1649115355" name="Freeform 1649115355">
                              <a:extLst>
                                <a:ext uri="{FF2B5EF4-FFF2-40B4-BE49-F238E27FC236}">
                                  <a16:creationId xmlns:a16="http://schemas.microsoft.com/office/drawing/2014/main" id="{900A180D-2234-A478-F9B8-2DE2CFB1ECBF}"/>
                                </a:ext>
                              </a:extLst>
                            </wps:cNvPr>
                            <wps:cNvSpPr/>
                            <wps:spPr>
                              <a:xfrm>
                                <a:off x="1502569" y="292894"/>
                                <a:ext cx="127635" cy="130492"/>
                              </a:xfrm>
                              <a:custGeom>
                                <a:avLst/>
                                <a:gdLst>
                                  <a:gd name="connsiteX0" fmla="*/ 115728 w 127635"/>
                                  <a:gd name="connsiteY0" fmla="*/ 40481 h 130492"/>
                                  <a:gd name="connsiteX1" fmla="*/ 126206 w 127635"/>
                                  <a:gd name="connsiteY1" fmla="*/ 49054 h 130492"/>
                                  <a:gd name="connsiteX2" fmla="*/ 126206 w 127635"/>
                                  <a:gd name="connsiteY2" fmla="*/ 53816 h 130492"/>
                                  <a:gd name="connsiteX3" fmla="*/ 60484 w 127635"/>
                                  <a:gd name="connsiteY3" fmla="*/ 129064 h 130492"/>
                                  <a:gd name="connsiteX4" fmla="*/ 55721 w 127635"/>
                                  <a:gd name="connsiteY4" fmla="*/ 129064 h 130492"/>
                                  <a:gd name="connsiteX5" fmla="*/ 48101 w 127635"/>
                                  <a:gd name="connsiteY5" fmla="*/ 122396 h 130492"/>
                                  <a:gd name="connsiteX6" fmla="*/ 46196 w 127635"/>
                                  <a:gd name="connsiteY6" fmla="*/ 117634 h 130492"/>
                                  <a:gd name="connsiteX7" fmla="*/ 57626 w 127635"/>
                                  <a:gd name="connsiteY7" fmla="*/ 43339 h 130492"/>
                                  <a:gd name="connsiteX8" fmla="*/ 16669 w 127635"/>
                                  <a:gd name="connsiteY8" fmla="*/ 90011 h 130492"/>
                                  <a:gd name="connsiteX9" fmla="*/ 11906 w 127635"/>
                                  <a:gd name="connsiteY9" fmla="*/ 90011 h 130492"/>
                                  <a:gd name="connsiteX10" fmla="*/ 1428 w 127635"/>
                                  <a:gd name="connsiteY10" fmla="*/ 81439 h 130492"/>
                                  <a:gd name="connsiteX11" fmla="*/ 1428 w 127635"/>
                                  <a:gd name="connsiteY11" fmla="*/ 76676 h 130492"/>
                                  <a:gd name="connsiteX12" fmla="*/ 66199 w 127635"/>
                                  <a:gd name="connsiteY12" fmla="*/ 1429 h 130492"/>
                                  <a:gd name="connsiteX13" fmla="*/ 70961 w 127635"/>
                                  <a:gd name="connsiteY13" fmla="*/ 1429 h 130492"/>
                                  <a:gd name="connsiteX14" fmla="*/ 78581 w 127635"/>
                                  <a:gd name="connsiteY14" fmla="*/ 8096 h 130492"/>
                                  <a:gd name="connsiteX15" fmla="*/ 80486 w 127635"/>
                                  <a:gd name="connsiteY15" fmla="*/ 12859 h 130492"/>
                                  <a:gd name="connsiteX16" fmla="*/ 69056 w 127635"/>
                                  <a:gd name="connsiteY16" fmla="*/ 87154 h 130492"/>
                                  <a:gd name="connsiteX17" fmla="*/ 110014 w 127635"/>
                                  <a:gd name="connsiteY17" fmla="*/ 40481 h 130492"/>
                                  <a:gd name="connsiteX18" fmla="*/ 115728 w 127635"/>
                                  <a:gd name="connsiteY18" fmla="*/ 40481 h 1304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27635" h="130492">
                                    <a:moveTo>
                                      <a:pt x="115728" y="40481"/>
                                    </a:moveTo>
                                    <a:lnTo>
                                      <a:pt x="126206" y="49054"/>
                                    </a:lnTo>
                                    <a:cubicBezTo>
                                      <a:pt x="128111" y="50959"/>
                                      <a:pt x="128111" y="52864"/>
                                      <a:pt x="126206" y="53816"/>
                                    </a:cubicBezTo>
                                    <a:lnTo>
                                      <a:pt x="60484" y="129064"/>
                                    </a:lnTo>
                                    <a:cubicBezTo>
                                      <a:pt x="58578" y="130969"/>
                                      <a:pt x="56674" y="130969"/>
                                      <a:pt x="55721" y="129064"/>
                                    </a:cubicBezTo>
                                    <a:lnTo>
                                      <a:pt x="48101" y="122396"/>
                                    </a:lnTo>
                                    <a:cubicBezTo>
                                      <a:pt x="46196" y="121444"/>
                                      <a:pt x="46196" y="119539"/>
                                      <a:pt x="46196" y="117634"/>
                                    </a:cubicBezTo>
                                    <a:lnTo>
                                      <a:pt x="57626" y="43339"/>
                                    </a:lnTo>
                                    <a:lnTo>
                                      <a:pt x="16669" y="90011"/>
                                    </a:lnTo>
                                    <a:cubicBezTo>
                                      <a:pt x="14764" y="91916"/>
                                      <a:pt x="12859" y="91916"/>
                                      <a:pt x="11906" y="90011"/>
                                    </a:cubicBezTo>
                                    <a:lnTo>
                                      <a:pt x="1428" y="81439"/>
                                    </a:lnTo>
                                    <a:cubicBezTo>
                                      <a:pt x="-476" y="79534"/>
                                      <a:pt x="-476" y="77629"/>
                                      <a:pt x="1428" y="76676"/>
                                    </a:cubicBezTo>
                                    <a:lnTo>
                                      <a:pt x="66199" y="1429"/>
                                    </a:lnTo>
                                    <a:cubicBezTo>
                                      <a:pt x="68103" y="-476"/>
                                      <a:pt x="70009" y="-476"/>
                                      <a:pt x="70961" y="1429"/>
                                    </a:cubicBezTo>
                                    <a:lnTo>
                                      <a:pt x="78581" y="8096"/>
                                    </a:lnTo>
                                    <a:cubicBezTo>
                                      <a:pt x="80486" y="9049"/>
                                      <a:pt x="80486" y="10954"/>
                                      <a:pt x="80486" y="12859"/>
                                    </a:cubicBezTo>
                                    <a:lnTo>
                                      <a:pt x="69056" y="87154"/>
                                    </a:lnTo>
                                    <a:lnTo>
                                      <a:pt x="110014" y="40481"/>
                                    </a:lnTo>
                                    <a:cubicBezTo>
                                      <a:pt x="111919" y="38576"/>
                                      <a:pt x="113824" y="38576"/>
                                      <a:pt x="115728" y="40481"/>
                                    </a:cubicBezTo>
                                    <a:close/>
                                  </a:path>
                                </a:pathLst>
                              </a:custGeom>
                              <a:solidFill>
                                <a:srgbClr val="FFFFFF"/>
                              </a:solidFill>
                              <a:ln w="9525" cap="flat">
                                <a:noFill/>
                                <a:prstDash val="solid"/>
                                <a:miter/>
                              </a:ln>
                            </wps:spPr>
                            <wps:bodyPr rtlCol="0" anchor="ctr"/>
                          </wps:wsp>
                          <wps:wsp>
                            <wps:cNvPr id="740439940" name="Freeform 740439940">
                              <a:extLst>
                                <a:ext uri="{FF2B5EF4-FFF2-40B4-BE49-F238E27FC236}">
                                  <a16:creationId xmlns:a16="http://schemas.microsoft.com/office/drawing/2014/main" id="{2E5C2634-0FA0-E93A-96DE-D9818AF3221B}"/>
                                </a:ext>
                              </a:extLst>
                            </wps:cNvPr>
                            <wps:cNvSpPr/>
                            <wps:spPr>
                              <a:xfrm>
                                <a:off x="1591173" y="383019"/>
                                <a:ext cx="110776" cy="111214"/>
                              </a:xfrm>
                              <a:custGeom>
                                <a:avLst/>
                                <a:gdLst>
                                  <a:gd name="connsiteX0" fmla="*/ 18552 w 110776"/>
                                  <a:gd name="connsiteY0" fmla="*/ 14173 h 111214"/>
                                  <a:gd name="connsiteX1" fmla="*/ 96657 w 110776"/>
                                  <a:gd name="connsiteY1" fmla="*/ 18936 h 111214"/>
                                  <a:gd name="connsiteX2" fmla="*/ 91895 w 110776"/>
                                  <a:gd name="connsiteY2" fmla="*/ 97041 h 111214"/>
                                  <a:gd name="connsiteX3" fmla="*/ 13790 w 110776"/>
                                  <a:gd name="connsiteY3" fmla="*/ 92278 h 111214"/>
                                  <a:gd name="connsiteX4" fmla="*/ 18552 w 110776"/>
                                  <a:gd name="connsiteY4" fmla="*/ 14173 h 111214"/>
                                  <a:gd name="connsiteX5" fmla="*/ 78559 w 110776"/>
                                  <a:gd name="connsiteY5" fmla="*/ 80848 h 111214"/>
                                  <a:gd name="connsiteX6" fmla="*/ 81417 w 110776"/>
                                  <a:gd name="connsiteY6" fmla="*/ 32271 h 111214"/>
                                  <a:gd name="connsiteX7" fmla="*/ 32840 w 110776"/>
                                  <a:gd name="connsiteY7" fmla="*/ 29413 h 111214"/>
                                  <a:gd name="connsiteX8" fmla="*/ 29982 w 110776"/>
                                  <a:gd name="connsiteY8" fmla="*/ 77991 h 111214"/>
                                  <a:gd name="connsiteX9" fmla="*/ 78559 w 110776"/>
                                  <a:gd name="connsiteY9" fmla="*/ 80848 h 1112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10776" h="111214">
                                    <a:moveTo>
                                      <a:pt x="18552" y="14173"/>
                                    </a:moveTo>
                                    <a:cubicBezTo>
                                      <a:pt x="41412" y="-6782"/>
                                      <a:pt x="76654" y="-3924"/>
                                      <a:pt x="96657" y="18936"/>
                                    </a:cubicBezTo>
                                    <a:cubicBezTo>
                                      <a:pt x="116659" y="41796"/>
                                      <a:pt x="115707" y="76086"/>
                                      <a:pt x="91895" y="97041"/>
                                    </a:cubicBezTo>
                                    <a:cubicBezTo>
                                      <a:pt x="69034" y="117996"/>
                                      <a:pt x="33792" y="115138"/>
                                      <a:pt x="13790" y="92278"/>
                                    </a:cubicBezTo>
                                    <a:cubicBezTo>
                                      <a:pt x="-6213" y="69418"/>
                                      <a:pt x="-4308" y="34176"/>
                                      <a:pt x="18552" y="14173"/>
                                    </a:cubicBezTo>
                                    <a:close/>
                                    <a:moveTo>
                                      <a:pt x="78559" y="80848"/>
                                    </a:moveTo>
                                    <a:cubicBezTo>
                                      <a:pt x="93799" y="67513"/>
                                      <a:pt x="94752" y="46558"/>
                                      <a:pt x="81417" y="32271"/>
                                    </a:cubicBezTo>
                                    <a:cubicBezTo>
                                      <a:pt x="69034" y="17983"/>
                                      <a:pt x="48079" y="16078"/>
                                      <a:pt x="32840" y="29413"/>
                                    </a:cubicBezTo>
                                    <a:cubicBezTo>
                                      <a:pt x="17599" y="42748"/>
                                      <a:pt x="16647" y="63703"/>
                                      <a:pt x="29982" y="77991"/>
                                    </a:cubicBezTo>
                                    <a:cubicBezTo>
                                      <a:pt x="42365" y="93231"/>
                                      <a:pt x="63320" y="95136"/>
                                      <a:pt x="78559" y="80848"/>
                                    </a:cubicBezTo>
                                    <a:close/>
                                  </a:path>
                                </a:pathLst>
                              </a:custGeom>
                              <a:solidFill>
                                <a:srgbClr val="FFFFFF"/>
                              </a:solidFill>
                              <a:ln w="9525" cap="flat">
                                <a:noFill/>
                                <a:prstDash val="solid"/>
                                <a:miter/>
                              </a:ln>
                            </wps:spPr>
                            <wps:bodyPr rtlCol="0" anchor="ctr"/>
                          </wps:wsp>
                          <wps:wsp>
                            <wps:cNvPr id="439708053" name="Freeform 439708053">
                              <a:extLst>
                                <a:ext uri="{FF2B5EF4-FFF2-40B4-BE49-F238E27FC236}">
                                  <a16:creationId xmlns:a16="http://schemas.microsoft.com/office/drawing/2014/main" id="{9B48B854-773C-2F3A-DD4E-7449DF66C5F7}"/>
                                </a:ext>
                              </a:extLst>
                            </wps:cNvPr>
                            <wps:cNvSpPr/>
                            <wps:spPr>
                              <a:xfrm>
                                <a:off x="1651962" y="468957"/>
                                <a:ext cx="143500" cy="141268"/>
                              </a:xfrm>
                              <a:custGeom>
                                <a:avLst/>
                                <a:gdLst>
                                  <a:gd name="connsiteX0" fmla="*/ 141596 w 143500"/>
                                  <a:gd name="connsiteY0" fmla="*/ 86351 h 141268"/>
                                  <a:gd name="connsiteX1" fmla="*/ 57776 w 143500"/>
                                  <a:gd name="connsiteY1" fmla="*/ 140643 h 141268"/>
                                  <a:gd name="connsiteX2" fmla="*/ 53013 w 143500"/>
                                  <a:gd name="connsiteY2" fmla="*/ 139691 h 141268"/>
                                  <a:gd name="connsiteX3" fmla="*/ 45394 w 143500"/>
                                  <a:gd name="connsiteY3" fmla="*/ 128261 h 141268"/>
                                  <a:gd name="connsiteX4" fmla="*/ 46346 w 143500"/>
                                  <a:gd name="connsiteY4" fmla="*/ 123498 h 141268"/>
                                  <a:gd name="connsiteX5" fmla="*/ 103496 w 143500"/>
                                  <a:gd name="connsiteY5" fmla="*/ 86351 h 141268"/>
                                  <a:gd name="connsiteX6" fmla="*/ 48251 w 143500"/>
                                  <a:gd name="connsiteY6" fmla="*/ 95876 h 141268"/>
                                  <a:gd name="connsiteX7" fmla="*/ 43488 w 143500"/>
                                  <a:gd name="connsiteY7" fmla="*/ 93971 h 141268"/>
                                  <a:gd name="connsiteX8" fmla="*/ 38726 w 143500"/>
                                  <a:gd name="connsiteY8" fmla="*/ 86351 h 141268"/>
                                  <a:gd name="connsiteX9" fmla="*/ 38726 w 143500"/>
                                  <a:gd name="connsiteY9" fmla="*/ 81588 h 141268"/>
                                  <a:gd name="connsiteX10" fmla="*/ 70158 w 143500"/>
                                  <a:gd name="connsiteY10" fmla="*/ 34916 h 141268"/>
                                  <a:gd name="connsiteX11" fmla="*/ 13008 w 143500"/>
                                  <a:gd name="connsiteY11" fmla="*/ 72063 h 141268"/>
                                  <a:gd name="connsiteX12" fmla="*/ 8246 w 143500"/>
                                  <a:gd name="connsiteY12" fmla="*/ 71111 h 141268"/>
                                  <a:gd name="connsiteX13" fmla="*/ 626 w 143500"/>
                                  <a:gd name="connsiteY13" fmla="*/ 59681 h 141268"/>
                                  <a:gd name="connsiteX14" fmla="*/ 1578 w 143500"/>
                                  <a:gd name="connsiteY14" fmla="*/ 54918 h 141268"/>
                                  <a:gd name="connsiteX15" fmla="*/ 85398 w 143500"/>
                                  <a:gd name="connsiteY15" fmla="*/ 626 h 141268"/>
                                  <a:gd name="connsiteX16" fmla="*/ 90161 w 143500"/>
                                  <a:gd name="connsiteY16" fmla="*/ 1578 h 141268"/>
                                  <a:gd name="connsiteX17" fmla="*/ 97781 w 143500"/>
                                  <a:gd name="connsiteY17" fmla="*/ 13008 h 141268"/>
                                  <a:gd name="connsiteX18" fmla="*/ 99686 w 143500"/>
                                  <a:gd name="connsiteY18" fmla="*/ 15866 h 141268"/>
                                  <a:gd name="connsiteX19" fmla="*/ 99686 w 143500"/>
                                  <a:gd name="connsiteY19" fmla="*/ 20628 h 141268"/>
                                  <a:gd name="connsiteX20" fmla="*/ 62538 w 143500"/>
                                  <a:gd name="connsiteY20" fmla="*/ 77778 h 141268"/>
                                  <a:gd name="connsiteX21" fmla="*/ 129213 w 143500"/>
                                  <a:gd name="connsiteY21" fmla="*/ 66348 h 141268"/>
                                  <a:gd name="connsiteX22" fmla="*/ 133976 w 143500"/>
                                  <a:gd name="connsiteY22" fmla="*/ 68253 h 141268"/>
                                  <a:gd name="connsiteX23" fmla="*/ 139691 w 143500"/>
                                  <a:gd name="connsiteY23" fmla="*/ 76826 h 141268"/>
                                  <a:gd name="connsiteX24" fmla="*/ 143501 w 143500"/>
                                  <a:gd name="connsiteY24" fmla="*/ 82541 h 141268"/>
                                  <a:gd name="connsiteX25" fmla="*/ 141596 w 143500"/>
                                  <a:gd name="connsiteY25" fmla="*/ 86351 h 1412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43500" h="141268">
                                    <a:moveTo>
                                      <a:pt x="141596" y="86351"/>
                                    </a:moveTo>
                                    <a:lnTo>
                                      <a:pt x="57776" y="140643"/>
                                    </a:lnTo>
                                    <a:cubicBezTo>
                                      <a:pt x="55871" y="141596"/>
                                      <a:pt x="53966" y="141596"/>
                                      <a:pt x="53013" y="139691"/>
                                    </a:cubicBezTo>
                                    <a:lnTo>
                                      <a:pt x="45394" y="128261"/>
                                    </a:lnTo>
                                    <a:cubicBezTo>
                                      <a:pt x="44441" y="126356"/>
                                      <a:pt x="44441" y="124451"/>
                                      <a:pt x="46346" y="123498"/>
                                    </a:cubicBezTo>
                                    <a:lnTo>
                                      <a:pt x="103496" y="86351"/>
                                    </a:lnTo>
                                    <a:lnTo>
                                      <a:pt x="48251" y="95876"/>
                                    </a:lnTo>
                                    <a:cubicBezTo>
                                      <a:pt x="46346" y="95876"/>
                                      <a:pt x="44441" y="95876"/>
                                      <a:pt x="43488" y="93971"/>
                                    </a:cubicBezTo>
                                    <a:lnTo>
                                      <a:pt x="38726" y="86351"/>
                                    </a:lnTo>
                                    <a:cubicBezTo>
                                      <a:pt x="37773" y="84446"/>
                                      <a:pt x="37773" y="82541"/>
                                      <a:pt x="38726" y="81588"/>
                                    </a:cubicBezTo>
                                    <a:lnTo>
                                      <a:pt x="70158" y="34916"/>
                                    </a:lnTo>
                                    <a:lnTo>
                                      <a:pt x="13008" y="72063"/>
                                    </a:lnTo>
                                    <a:cubicBezTo>
                                      <a:pt x="11103" y="73016"/>
                                      <a:pt x="9198" y="73016"/>
                                      <a:pt x="8246" y="71111"/>
                                    </a:cubicBezTo>
                                    <a:lnTo>
                                      <a:pt x="626" y="59681"/>
                                    </a:lnTo>
                                    <a:cubicBezTo>
                                      <a:pt x="-327" y="57776"/>
                                      <a:pt x="-327" y="55871"/>
                                      <a:pt x="1578" y="54918"/>
                                    </a:cubicBezTo>
                                    <a:lnTo>
                                      <a:pt x="85398" y="626"/>
                                    </a:lnTo>
                                    <a:cubicBezTo>
                                      <a:pt x="87303" y="-327"/>
                                      <a:pt x="89208" y="-327"/>
                                      <a:pt x="90161" y="1578"/>
                                    </a:cubicBezTo>
                                    <a:lnTo>
                                      <a:pt x="97781" y="13008"/>
                                    </a:lnTo>
                                    <a:lnTo>
                                      <a:pt x="99686" y="15866"/>
                                    </a:lnTo>
                                    <a:cubicBezTo>
                                      <a:pt x="100638" y="17771"/>
                                      <a:pt x="100638" y="19676"/>
                                      <a:pt x="99686" y="20628"/>
                                    </a:cubicBezTo>
                                    <a:lnTo>
                                      <a:pt x="62538" y="77778"/>
                                    </a:lnTo>
                                    <a:lnTo>
                                      <a:pt x="129213" y="66348"/>
                                    </a:lnTo>
                                    <a:cubicBezTo>
                                      <a:pt x="131119" y="66348"/>
                                      <a:pt x="133023" y="66348"/>
                                      <a:pt x="133976" y="68253"/>
                                    </a:cubicBezTo>
                                    <a:lnTo>
                                      <a:pt x="139691" y="76826"/>
                                    </a:lnTo>
                                    <a:lnTo>
                                      <a:pt x="143501" y="82541"/>
                                    </a:lnTo>
                                    <a:cubicBezTo>
                                      <a:pt x="143501" y="83493"/>
                                      <a:pt x="143501" y="85398"/>
                                      <a:pt x="141596" y="86351"/>
                                    </a:cubicBezTo>
                                    <a:close/>
                                  </a:path>
                                </a:pathLst>
                              </a:custGeom>
                              <a:solidFill>
                                <a:srgbClr val="FFFFFF"/>
                              </a:solidFill>
                              <a:ln w="9525" cap="flat">
                                <a:noFill/>
                                <a:prstDash val="solid"/>
                                <a:miter/>
                              </a:ln>
                            </wps:spPr>
                            <wps:bodyPr rtlCol="0" anchor="ctr"/>
                          </wps:wsp>
                          <wps:wsp>
                            <wps:cNvPr id="170191542" name="Freeform 170191542">
                              <a:extLst>
                                <a:ext uri="{FF2B5EF4-FFF2-40B4-BE49-F238E27FC236}">
                                  <a16:creationId xmlns:a16="http://schemas.microsoft.com/office/drawing/2014/main" id="{1CEE02EF-66D3-AB93-F0E7-2769161BC3C2}"/>
                                </a:ext>
                              </a:extLst>
                            </wps:cNvPr>
                            <wps:cNvSpPr/>
                            <wps:spPr>
                              <a:xfrm>
                                <a:off x="1713930" y="579503"/>
                                <a:ext cx="103057" cy="65909"/>
                              </a:xfrm>
                              <a:custGeom>
                                <a:avLst/>
                                <a:gdLst>
                                  <a:gd name="connsiteX0" fmla="*/ 95820 w 103057"/>
                                  <a:gd name="connsiteY0" fmla="*/ 2475 h 65909"/>
                                  <a:gd name="connsiteX1" fmla="*/ 102488 w 103057"/>
                                  <a:gd name="connsiteY1" fmla="*/ 14857 h 65909"/>
                                  <a:gd name="connsiteX2" fmla="*/ 100582 w 103057"/>
                                  <a:gd name="connsiteY2" fmla="*/ 19620 h 65909"/>
                                  <a:gd name="connsiteX3" fmla="*/ 12000 w 103057"/>
                                  <a:gd name="connsiteY3" fmla="*/ 65340 h 65909"/>
                                  <a:gd name="connsiteX4" fmla="*/ 7238 w 103057"/>
                                  <a:gd name="connsiteY4" fmla="*/ 63435 h 65909"/>
                                  <a:gd name="connsiteX5" fmla="*/ 570 w 103057"/>
                                  <a:gd name="connsiteY5" fmla="*/ 51052 h 65909"/>
                                  <a:gd name="connsiteX6" fmla="*/ 2475 w 103057"/>
                                  <a:gd name="connsiteY6" fmla="*/ 46290 h 65909"/>
                                  <a:gd name="connsiteX7" fmla="*/ 91057 w 103057"/>
                                  <a:gd name="connsiteY7" fmla="*/ 570 h 65909"/>
                                  <a:gd name="connsiteX8" fmla="*/ 95820 w 103057"/>
                                  <a:gd name="connsiteY8" fmla="*/ 2475 h 659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03057" h="65909">
                                    <a:moveTo>
                                      <a:pt x="95820" y="2475"/>
                                    </a:moveTo>
                                    <a:lnTo>
                                      <a:pt x="102488" y="14857"/>
                                    </a:lnTo>
                                    <a:cubicBezTo>
                                      <a:pt x="103440" y="16762"/>
                                      <a:pt x="103440" y="18667"/>
                                      <a:pt x="100582" y="19620"/>
                                    </a:cubicBezTo>
                                    <a:lnTo>
                                      <a:pt x="12000" y="65340"/>
                                    </a:lnTo>
                                    <a:cubicBezTo>
                                      <a:pt x="10095" y="66292"/>
                                      <a:pt x="8190" y="66292"/>
                                      <a:pt x="7238" y="63435"/>
                                    </a:cubicBezTo>
                                    <a:lnTo>
                                      <a:pt x="570" y="51052"/>
                                    </a:lnTo>
                                    <a:cubicBezTo>
                                      <a:pt x="-383" y="49147"/>
                                      <a:pt x="-383" y="47242"/>
                                      <a:pt x="2475" y="46290"/>
                                    </a:cubicBezTo>
                                    <a:lnTo>
                                      <a:pt x="91057" y="570"/>
                                    </a:lnTo>
                                    <a:cubicBezTo>
                                      <a:pt x="92963" y="-383"/>
                                      <a:pt x="94867" y="-383"/>
                                      <a:pt x="95820" y="2475"/>
                                    </a:cubicBezTo>
                                    <a:close/>
                                  </a:path>
                                </a:pathLst>
                              </a:custGeom>
                              <a:solidFill>
                                <a:srgbClr val="FFFFFF"/>
                              </a:solidFill>
                              <a:ln w="9525" cap="flat">
                                <a:noFill/>
                                <a:prstDash val="solid"/>
                                <a:miter/>
                              </a:ln>
                            </wps:spPr>
                            <wps:bodyPr rtlCol="0" anchor="ctr"/>
                          </wps:wsp>
                          <wps:wsp>
                            <wps:cNvPr id="68196274" name="Freeform 68196274">
                              <a:extLst>
                                <a:ext uri="{FF2B5EF4-FFF2-40B4-BE49-F238E27FC236}">
                                  <a16:creationId xmlns:a16="http://schemas.microsoft.com/office/drawing/2014/main" id="{FA3D52DF-C585-38A9-5790-D11CBC10C5EE}"/>
                                </a:ext>
                              </a:extLst>
                            </wps:cNvPr>
                            <wps:cNvSpPr/>
                            <wps:spPr>
                              <a:xfrm>
                                <a:off x="1745517" y="633011"/>
                                <a:ext cx="111033" cy="110119"/>
                              </a:xfrm>
                              <a:custGeom>
                                <a:avLst/>
                                <a:gdLst>
                                  <a:gd name="connsiteX0" fmla="*/ 34705 w 111033"/>
                                  <a:gd name="connsiteY0" fmla="*/ 4212 h 110119"/>
                                  <a:gd name="connsiteX1" fmla="*/ 107095 w 111033"/>
                                  <a:gd name="connsiteY1" fmla="*/ 34692 h 110119"/>
                                  <a:gd name="connsiteX2" fmla="*/ 92808 w 111033"/>
                                  <a:gd name="connsiteY2" fmla="*/ 95652 h 110119"/>
                                  <a:gd name="connsiteX3" fmla="*/ 88045 w 111033"/>
                                  <a:gd name="connsiteY3" fmla="*/ 94699 h 110119"/>
                                  <a:gd name="connsiteX4" fmla="*/ 82330 w 111033"/>
                                  <a:gd name="connsiteY4" fmla="*/ 81364 h 110119"/>
                                  <a:gd name="connsiteX5" fmla="*/ 83283 w 111033"/>
                                  <a:gd name="connsiteY5" fmla="*/ 76602 h 110119"/>
                                  <a:gd name="connsiteX6" fmla="*/ 88045 w 111033"/>
                                  <a:gd name="connsiteY6" fmla="*/ 43264 h 110119"/>
                                  <a:gd name="connsiteX7" fmla="*/ 42326 w 111033"/>
                                  <a:gd name="connsiteY7" fmla="*/ 24214 h 110119"/>
                                  <a:gd name="connsiteX8" fmla="*/ 23276 w 111033"/>
                                  <a:gd name="connsiteY8" fmla="*/ 68982 h 110119"/>
                                  <a:gd name="connsiteX9" fmla="*/ 49945 w 111033"/>
                                  <a:gd name="connsiteY9" fmla="*/ 88984 h 110119"/>
                                  <a:gd name="connsiteX10" fmla="*/ 53755 w 111033"/>
                                  <a:gd name="connsiteY10" fmla="*/ 91842 h 110119"/>
                                  <a:gd name="connsiteX11" fmla="*/ 59470 w 111033"/>
                                  <a:gd name="connsiteY11" fmla="*/ 105177 h 110119"/>
                                  <a:gd name="connsiteX12" fmla="*/ 57565 w 111033"/>
                                  <a:gd name="connsiteY12" fmla="*/ 109939 h 110119"/>
                                  <a:gd name="connsiteX13" fmla="*/ 5178 w 111033"/>
                                  <a:gd name="connsiteY13" fmla="*/ 76602 h 110119"/>
                                  <a:gd name="connsiteX14" fmla="*/ 34705 w 111033"/>
                                  <a:gd name="connsiteY14" fmla="*/ 4212 h 1101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11033" h="110119">
                                    <a:moveTo>
                                      <a:pt x="34705" y="4212"/>
                                    </a:moveTo>
                                    <a:cubicBezTo>
                                      <a:pt x="63280" y="-7218"/>
                                      <a:pt x="94713" y="5164"/>
                                      <a:pt x="107095" y="34692"/>
                                    </a:cubicBezTo>
                                    <a:cubicBezTo>
                                      <a:pt x="115668" y="56599"/>
                                      <a:pt x="109953" y="81364"/>
                                      <a:pt x="92808" y="95652"/>
                                    </a:cubicBezTo>
                                    <a:cubicBezTo>
                                      <a:pt x="90903" y="97557"/>
                                      <a:pt x="88998" y="96604"/>
                                      <a:pt x="88045" y="94699"/>
                                    </a:cubicBezTo>
                                    <a:lnTo>
                                      <a:pt x="82330" y="81364"/>
                                    </a:lnTo>
                                    <a:cubicBezTo>
                                      <a:pt x="81378" y="79459"/>
                                      <a:pt x="82330" y="77554"/>
                                      <a:pt x="83283" y="76602"/>
                                    </a:cubicBezTo>
                                    <a:cubicBezTo>
                                      <a:pt x="90903" y="68029"/>
                                      <a:pt x="92808" y="55647"/>
                                      <a:pt x="88045" y="43264"/>
                                    </a:cubicBezTo>
                                    <a:cubicBezTo>
                                      <a:pt x="80426" y="24214"/>
                                      <a:pt x="61376" y="16595"/>
                                      <a:pt x="42326" y="24214"/>
                                    </a:cubicBezTo>
                                    <a:cubicBezTo>
                                      <a:pt x="23276" y="31834"/>
                                      <a:pt x="14703" y="49932"/>
                                      <a:pt x="23276" y="68982"/>
                                    </a:cubicBezTo>
                                    <a:cubicBezTo>
                                      <a:pt x="28038" y="81364"/>
                                      <a:pt x="38515" y="88984"/>
                                      <a:pt x="49945" y="88984"/>
                                    </a:cubicBezTo>
                                    <a:cubicBezTo>
                                      <a:pt x="51851" y="88984"/>
                                      <a:pt x="53755" y="89937"/>
                                      <a:pt x="53755" y="91842"/>
                                    </a:cubicBezTo>
                                    <a:lnTo>
                                      <a:pt x="59470" y="105177"/>
                                    </a:lnTo>
                                    <a:cubicBezTo>
                                      <a:pt x="60423" y="107082"/>
                                      <a:pt x="59470" y="108987"/>
                                      <a:pt x="57565" y="109939"/>
                                    </a:cubicBezTo>
                                    <a:cubicBezTo>
                                      <a:pt x="35658" y="111845"/>
                                      <a:pt x="13751" y="98509"/>
                                      <a:pt x="5178" y="76602"/>
                                    </a:cubicBezTo>
                                    <a:cubicBezTo>
                                      <a:pt x="-8157" y="46122"/>
                                      <a:pt x="5178" y="15642"/>
                                      <a:pt x="34705" y="4212"/>
                                    </a:cubicBezTo>
                                    <a:close/>
                                  </a:path>
                                </a:pathLst>
                              </a:custGeom>
                              <a:solidFill>
                                <a:srgbClr val="FFFFFF"/>
                              </a:solidFill>
                              <a:ln w="9525" cap="flat">
                                <a:noFill/>
                                <a:prstDash val="solid"/>
                                <a:miter/>
                              </a:ln>
                            </wps:spPr>
                            <wps:bodyPr rtlCol="0" anchor="ctr"/>
                          </wps:wsp>
                        </wpg:grpSp>
                        <wpg:grpSp>
                          <wpg:cNvPr id="157861588" name="Graphic 71">
                            <a:extLst>
                              <a:ext uri="{FF2B5EF4-FFF2-40B4-BE49-F238E27FC236}">
                                <a16:creationId xmlns:a16="http://schemas.microsoft.com/office/drawing/2014/main" id="{2B4736D3-DFDD-E14A-3A81-6D26A46854BC}"/>
                              </a:ext>
                            </a:extLst>
                          </wpg:cNvPr>
                          <wpg:cNvGrpSpPr/>
                          <wpg:grpSpPr>
                            <a:xfrm>
                              <a:off x="178055" y="1354641"/>
                              <a:ext cx="382640" cy="444304"/>
                              <a:chOff x="178055" y="1354641"/>
                              <a:chExt cx="382640" cy="444304"/>
                            </a:xfrm>
                            <a:solidFill>
                              <a:srgbClr val="FFFFFF"/>
                            </a:solidFill>
                          </wpg:grpSpPr>
                          <wps:wsp>
                            <wps:cNvPr id="881519424" name="Freeform 881519424">
                              <a:extLst>
                                <a:ext uri="{FF2B5EF4-FFF2-40B4-BE49-F238E27FC236}">
                                  <a16:creationId xmlns:a16="http://schemas.microsoft.com/office/drawing/2014/main" id="{AFC95526-3CE4-DC5F-0B91-AEDD0208FE90}"/>
                                </a:ext>
                              </a:extLst>
                            </wps:cNvPr>
                            <wps:cNvSpPr/>
                            <wps:spPr>
                              <a:xfrm>
                                <a:off x="178055" y="1354641"/>
                                <a:ext cx="108440" cy="93909"/>
                              </a:xfrm>
                              <a:custGeom>
                                <a:avLst/>
                                <a:gdLst>
                                  <a:gd name="connsiteX0" fmla="*/ 15303 w 108440"/>
                                  <a:gd name="connsiteY0" fmla="*/ 22674 h 93909"/>
                                  <a:gd name="connsiteX1" fmla="*/ 20065 w 108440"/>
                                  <a:gd name="connsiteY1" fmla="*/ 24579 h 93909"/>
                                  <a:gd name="connsiteX2" fmla="*/ 26733 w 108440"/>
                                  <a:gd name="connsiteY2" fmla="*/ 36962 h 93909"/>
                                  <a:gd name="connsiteX3" fmla="*/ 24828 w 108440"/>
                                  <a:gd name="connsiteY3" fmla="*/ 41724 h 93909"/>
                                  <a:gd name="connsiteX4" fmla="*/ 22923 w 108440"/>
                                  <a:gd name="connsiteY4" fmla="*/ 62679 h 93909"/>
                                  <a:gd name="connsiteX5" fmla="*/ 40068 w 108440"/>
                                  <a:gd name="connsiteY5" fmla="*/ 72204 h 93909"/>
                                  <a:gd name="connsiteX6" fmla="*/ 44830 w 108440"/>
                                  <a:gd name="connsiteY6" fmla="*/ 49344 h 93909"/>
                                  <a:gd name="connsiteX7" fmla="*/ 60071 w 108440"/>
                                  <a:gd name="connsiteY7" fmla="*/ 3624 h 93909"/>
                                  <a:gd name="connsiteX8" fmla="*/ 103885 w 108440"/>
                                  <a:gd name="connsiteY8" fmla="*/ 20769 h 93909"/>
                                  <a:gd name="connsiteX9" fmla="*/ 93408 w 108440"/>
                                  <a:gd name="connsiteY9" fmla="*/ 66490 h 93909"/>
                                  <a:gd name="connsiteX10" fmla="*/ 88646 w 108440"/>
                                  <a:gd name="connsiteY10" fmla="*/ 64584 h 93909"/>
                                  <a:gd name="connsiteX11" fmla="*/ 81978 w 108440"/>
                                  <a:gd name="connsiteY11" fmla="*/ 52202 h 93909"/>
                                  <a:gd name="connsiteX12" fmla="*/ 82930 w 108440"/>
                                  <a:gd name="connsiteY12" fmla="*/ 47440 h 93909"/>
                                  <a:gd name="connsiteX13" fmla="*/ 85788 w 108440"/>
                                  <a:gd name="connsiteY13" fmla="*/ 29342 h 93909"/>
                                  <a:gd name="connsiteX14" fmla="*/ 70548 w 108440"/>
                                  <a:gd name="connsiteY14" fmla="*/ 21722 h 93909"/>
                                  <a:gd name="connsiteX15" fmla="*/ 64833 w 108440"/>
                                  <a:gd name="connsiteY15" fmla="*/ 43629 h 93909"/>
                                  <a:gd name="connsiteX16" fmla="*/ 51498 w 108440"/>
                                  <a:gd name="connsiteY16" fmla="*/ 90302 h 93909"/>
                                  <a:gd name="connsiteX17" fmla="*/ 6730 w 108440"/>
                                  <a:gd name="connsiteY17" fmla="*/ 72204 h 93909"/>
                                  <a:gd name="connsiteX18" fmla="*/ 15303 w 108440"/>
                                  <a:gd name="connsiteY18" fmla="*/ 22674 h 939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08440" h="93909">
                                    <a:moveTo>
                                      <a:pt x="15303" y="22674"/>
                                    </a:moveTo>
                                    <a:cubicBezTo>
                                      <a:pt x="17208" y="21722"/>
                                      <a:pt x="19113" y="21722"/>
                                      <a:pt x="20065" y="24579"/>
                                    </a:cubicBezTo>
                                    <a:lnTo>
                                      <a:pt x="26733" y="36962"/>
                                    </a:lnTo>
                                    <a:cubicBezTo>
                                      <a:pt x="27685" y="38867"/>
                                      <a:pt x="26733" y="40772"/>
                                      <a:pt x="24828" y="41724"/>
                                    </a:cubicBezTo>
                                    <a:cubicBezTo>
                                      <a:pt x="19113" y="46487"/>
                                      <a:pt x="18160" y="53154"/>
                                      <a:pt x="22923" y="62679"/>
                                    </a:cubicBezTo>
                                    <a:cubicBezTo>
                                      <a:pt x="27685" y="72204"/>
                                      <a:pt x="34353" y="75062"/>
                                      <a:pt x="40068" y="72204"/>
                                    </a:cubicBezTo>
                                    <a:cubicBezTo>
                                      <a:pt x="46735" y="68394"/>
                                      <a:pt x="45783" y="59822"/>
                                      <a:pt x="44830" y="49344"/>
                                    </a:cubicBezTo>
                                    <a:cubicBezTo>
                                      <a:pt x="42925" y="33152"/>
                                      <a:pt x="39115" y="14102"/>
                                      <a:pt x="60071" y="3624"/>
                                    </a:cubicBezTo>
                                    <a:cubicBezTo>
                                      <a:pt x="78168" y="-5901"/>
                                      <a:pt x="95313" y="4577"/>
                                      <a:pt x="103885" y="20769"/>
                                    </a:cubicBezTo>
                                    <a:cubicBezTo>
                                      <a:pt x="111505" y="36009"/>
                                      <a:pt x="110553" y="56012"/>
                                      <a:pt x="93408" y="66490"/>
                                    </a:cubicBezTo>
                                    <a:cubicBezTo>
                                      <a:pt x="91503" y="67442"/>
                                      <a:pt x="89598" y="67442"/>
                                      <a:pt x="88646" y="64584"/>
                                    </a:cubicBezTo>
                                    <a:lnTo>
                                      <a:pt x="81978" y="52202"/>
                                    </a:lnTo>
                                    <a:cubicBezTo>
                                      <a:pt x="81025" y="50297"/>
                                      <a:pt x="81978" y="48392"/>
                                      <a:pt x="82930" y="47440"/>
                                    </a:cubicBezTo>
                                    <a:cubicBezTo>
                                      <a:pt x="88646" y="42677"/>
                                      <a:pt x="89598" y="36962"/>
                                      <a:pt x="85788" y="29342"/>
                                    </a:cubicBezTo>
                                    <a:cubicBezTo>
                                      <a:pt x="81978" y="21722"/>
                                      <a:pt x="75310" y="18865"/>
                                      <a:pt x="70548" y="21722"/>
                                    </a:cubicBezTo>
                                    <a:cubicBezTo>
                                      <a:pt x="63880" y="25532"/>
                                      <a:pt x="63880" y="33152"/>
                                      <a:pt x="64833" y="43629"/>
                                    </a:cubicBezTo>
                                    <a:cubicBezTo>
                                      <a:pt x="66738" y="59822"/>
                                      <a:pt x="71500" y="80777"/>
                                      <a:pt x="51498" y="90302"/>
                                    </a:cubicBezTo>
                                    <a:cubicBezTo>
                                      <a:pt x="33400" y="99827"/>
                                      <a:pt x="16255" y="89349"/>
                                      <a:pt x="6730" y="72204"/>
                                    </a:cubicBezTo>
                                    <a:cubicBezTo>
                                      <a:pt x="-3747" y="54107"/>
                                      <a:pt x="-2795" y="34104"/>
                                      <a:pt x="15303" y="22674"/>
                                    </a:cubicBezTo>
                                    <a:close/>
                                  </a:path>
                                </a:pathLst>
                              </a:custGeom>
                              <a:solidFill>
                                <a:srgbClr val="FFFFFF"/>
                              </a:solidFill>
                              <a:ln w="9525" cap="flat">
                                <a:noFill/>
                                <a:prstDash val="solid"/>
                                <a:miter/>
                              </a:ln>
                            </wps:spPr>
                            <wps:bodyPr rtlCol="0" anchor="ctr"/>
                          </wps:wsp>
                          <wps:wsp>
                            <wps:cNvPr id="1243660952" name="Freeform 1243660952">
                              <a:extLst>
                                <a:ext uri="{FF2B5EF4-FFF2-40B4-BE49-F238E27FC236}">
                                  <a16:creationId xmlns:a16="http://schemas.microsoft.com/office/drawing/2014/main" id="{2FE7FB0D-2820-5D82-DAD7-EACD26F66317}"/>
                                </a:ext>
                              </a:extLst>
                            </wps:cNvPr>
                            <wps:cNvSpPr/>
                            <wps:spPr>
                              <a:xfrm>
                                <a:off x="228632" y="1433544"/>
                                <a:ext cx="111379" cy="111798"/>
                              </a:xfrm>
                              <a:custGeom>
                                <a:avLst/>
                                <a:gdLst>
                                  <a:gd name="connsiteX0" fmla="*/ 24733 w 111379"/>
                                  <a:gd name="connsiteY0" fmla="*/ 9493 h 111798"/>
                                  <a:gd name="connsiteX1" fmla="*/ 101886 w 111379"/>
                                  <a:gd name="connsiteY1" fmla="*/ 24733 h 111798"/>
                                  <a:gd name="connsiteX2" fmla="*/ 86646 w 111379"/>
                                  <a:gd name="connsiteY2" fmla="*/ 101886 h 111798"/>
                                  <a:gd name="connsiteX3" fmla="*/ 9494 w 111379"/>
                                  <a:gd name="connsiteY3" fmla="*/ 86646 h 111798"/>
                                  <a:gd name="connsiteX4" fmla="*/ 24733 w 111379"/>
                                  <a:gd name="connsiteY4" fmla="*/ 9493 h 111798"/>
                                  <a:gd name="connsiteX5" fmla="*/ 74263 w 111379"/>
                                  <a:gd name="connsiteY5" fmla="*/ 83788 h 111798"/>
                                  <a:gd name="connsiteX6" fmla="*/ 83788 w 111379"/>
                                  <a:gd name="connsiteY6" fmla="*/ 36163 h 111798"/>
                                  <a:gd name="connsiteX7" fmla="*/ 35211 w 111379"/>
                                  <a:gd name="connsiteY7" fmla="*/ 26638 h 111798"/>
                                  <a:gd name="connsiteX8" fmla="*/ 25686 w 111379"/>
                                  <a:gd name="connsiteY8" fmla="*/ 74263 h 111798"/>
                                  <a:gd name="connsiteX9" fmla="*/ 74263 w 111379"/>
                                  <a:gd name="connsiteY9" fmla="*/ 83788 h 1117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11379" h="111798">
                                    <a:moveTo>
                                      <a:pt x="24733" y="9493"/>
                                    </a:moveTo>
                                    <a:cubicBezTo>
                                      <a:pt x="50451" y="-7651"/>
                                      <a:pt x="84741" y="-984"/>
                                      <a:pt x="101886" y="24733"/>
                                    </a:cubicBezTo>
                                    <a:cubicBezTo>
                                      <a:pt x="119031" y="50451"/>
                                      <a:pt x="112363" y="83788"/>
                                      <a:pt x="86646" y="101886"/>
                                    </a:cubicBezTo>
                                    <a:cubicBezTo>
                                      <a:pt x="60928" y="119983"/>
                                      <a:pt x="26638" y="112363"/>
                                      <a:pt x="9494" y="86646"/>
                                    </a:cubicBezTo>
                                    <a:cubicBezTo>
                                      <a:pt x="-7652" y="60928"/>
                                      <a:pt x="-984" y="26638"/>
                                      <a:pt x="24733" y="9493"/>
                                    </a:cubicBezTo>
                                    <a:close/>
                                    <a:moveTo>
                                      <a:pt x="74263" y="83788"/>
                                    </a:moveTo>
                                    <a:cubicBezTo>
                                      <a:pt x="91408" y="72358"/>
                                      <a:pt x="95219" y="51403"/>
                                      <a:pt x="83788" y="36163"/>
                                    </a:cubicBezTo>
                                    <a:cubicBezTo>
                                      <a:pt x="73311" y="19971"/>
                                      <a:pt x="52356" y="15208"/>
                                      <a:pt x="35211" y="26638"/>
                                    </a:cubicBezTo>
                                    <a:cubicBezTo>
                                      <a:pt x="18066" y="38068"/>
                                      <a:pt x="14256" y="59024"/>
                                      <a:pt x="25686" y="74263"/>
                                    </a:cubicBezTo>
                                    <a:cubicBezTo>
                                      <a:pt x="37116" y="91408"/>
                                      <a:pt x="58071" y="95218"/>
                                      <a:pt x="74263" y="83788"/>
                                    </a:cubicBezTo>
                                    <a:close/>
                                  </a:path>
                                </a:pathLst>
                              </a:custGeom>
                              <a:solidFill>
                                <a:srgbClr val="FFFFFF"/>
                              </a:solidFill>
                              <a:ln w="9525" cap="flat">
                                <a:noFill/>
                                <a:prstDash val="solid"/>
                                <a:miter/>
                              </a:ln>
                            </wps:spPr>
                            <wps:bodyPr rtlCol="0" anchor="ctr"/>
                          </wps:wsp>
                          <wps:wsp>
                            <wps:cNvPr id="364136044" name="Freeform 364136044">
                              <a:extLst>
                                <a:ext uri="{FF2B5EF4-FFF2-40B4-BE49-F238E27FC236}">
                                  <a16:creationId xmlns:a16="http://schemas.microsoft.com/office/drawing/2014/main" id="{744E7C6A-F354-3F85-E126-A9AE2312DD3E}"/>
                                </a:ext>
                              </a:extLst>
                            </wps:cNvPr>
                            <wps:cNvSpPr/>
                            <wps:spPr>
                              <a:xfrm>
                                <a:off x="303099" y="1529172"/>
                                <a:ext cx="111846" cy="111811"/>
                              </a:xfrm>
                              <a:custGeom>
                                <a:avLst/>
                                <a:gdLst>
                                  <a:gd name="connsiteX0" fmla="*/ 19799 w 111846"/>
                                  <a:gd name="connsiteY0" fmla="*/ 14831 h 111811"/>
                                  <a:gd name="connsiteX1" fmla="*/ 97904 w 111846"/>
                                  <a:gd name="connsiteY1" fmla="*/ 19593 h 111811"/>
                                  <a:gd name="connsiteX2" fmla="*/ 104571 w 111846"/>
                                  <a:gd name="connsiteY2" fmla="*/ 81506 h 111811"/>
                                  <a:gd name="connsiteX3" fmla="*/ 99809 w 111846"/>
                                  <a:gd name="connsiteY3" fmla="*/ 81506 h 111811"/>
                                  <a:gd name="connsiteX4" fmla="*/ 90284 w 111846"/>
                                  <a:gd name="connsiteY4" fmla="*/ 70076 h 111811"/>
                                  <a:gd name="connsiteX5" fmla="*/ 89331 w 111846"/>
                                  <a:gd name="connsiteY5" fmla="*/ 65313 h 111811"/>
                                  <a:gd name="connsiteX6" fmla="*/ 82664 w 111846"/>
                                  <a:gd name="connsiteY6" fmla="*/ 32928 h 111811"/>
                                  <a:gd name="connsiteX7" fmla="*/ 33134 w 111846"/>
                                  <a:gd name="connsiteY7" fmla="*/ 30071 h 111811"/>
                                  <a:gd name="connsiteX8" fmla="*/ 30277 w 111846"/>
                                  <a:gd name="connsiteY8" fmla="*/ 79601 h 111811"/>
                                  <a:gd name="connsiteX9" fmla="*/ 61709 w 111846"/>
                                  <a:gd name="connsiteY9" fmla="*/ 90078 h 111811"/>
                                  <a:gd name="connsiteX10" fmla="*/ 66471 w 111846"/>
                                  <a:gd name="connsiteY10" fmla="*/ 91031 h 111811"/>
                                  <a:gd name="connsiteX11" fmla="*/ 75996 w 111846"/>
                                  <a:gd name="connsiteY11" fmla="*/ 102461 h 111811"/>
                                  <a:gd name="connsiteX12" fmla="*/ 75044 w 111846"/>
                                  <a:gd name="connsiteY12" fmla="*/ 107223 h 111811"/>
                                  <a:gd name="connsiteX13" fmla="*/ 14084 w 111846"/>
                                  <a:gd name="connsiteY13" fmla="*/ 93888 h 111811"/>
                                  <a:gd name="connsiteX14" fmla="*/ 19799 w 111846"/>
                                  <a:gd name="connsiteY14" fmla="*/ 14831 h 1118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11846" h="111811">
                                    <a:moveTo>
                                      <a:pt x="19799" y="14831"/>
                                    </a:moveTo>
                                    <a:cubicBezTo>
                                      <a:pt x="42659" y="-6124"/>
                                      <a:pt x="76949" y="-5172"/>
                                      <a:pt x="97904" y="19593"/>
                                    </a:cubicBezTo>
                                    <a:cubicBezTo>
                                      <a:pt x="114096" y="37691"/>
                                      <a:pt x="116002" y="62456"/>
                                      <a:pt x="104571" y="81506"/>
                                    </a:cubicBezTo>
                                    <a:cubicBezTo>
                                      <a:pt x="103619" y="83411"/>
                                      <a:pt x="100761" y="83411"/>
                                      <a:pt x="99809" y="81506"/>
                                    </a:cubicBezTo>
                                    <a:lnTo>
                                      <a:pt x="90284" y="70076"/>
                                    </a:lnTo>
                                    <a:cubicBezTo>
                                      <a:pt x="89331" y="68171"/>
                                      <a:pt x="89331" y="67218"/>
                                      <a:pt x="89331" y="65313"/>
                                    </a:cubicBezTo>
                                    <a:cubicBezTo>
                                      <a:pt x="94094" y="54836"/>
                                      <a:pt x="91236" y="42453"/>
                                      <a:pt x="82664" y="32928"/>
                                    </a:cubicBezTo>
                                    <a:cubicBezTo>
                                      <a:pt x="68377" y="17688"/>
                                      <a:pt x="48374" y="16736"/>
                                      <a:pt x="33134" y="30071"/>
                                    </a:cubicBezTo>
                                    <a:cubicBezTo>
                                      <a:pt x="17894" y="43406"/>
                                      <a:pt x="15989" y="63408"/>
                                      <a:pt x="30277" y="79601"/>
                                    </a:cubicBezTo>
                                    <a:cubicBezTo>
                                      <a:pt x="38849" y="89126"/>
                                      <a:pt x="51231" y="92936"/>
                                      <a:pt x="61709" y="90078"/>
                                    </a:cubicBezTo>
                                    <a:cubicBezTo>
                                      <a:pt x="63614" y="89126"/>
                                      <a:pt x="65519" y="90078"/>
                                      <a:pt x="66471" y="91031"/>
                                    </a:cubicBezTo>
                                    <a:lnTo>
                                      <a:pt x="75996" y="102461"/>
                                    </a:lnTo>
                                    <a:cubicBezTo>
                                      <a:pt x="77902" y="104366"/>
                                      <a:pt x="77902" y="106271"/>
                                      <a:pt x="75044" y="107223"/>
                                    </a:cubicBezTo>
                                    <a:cubicBezTo>
                                      <a:pt x="55041" y="116748"/>
                                      <a:pt x="30277" y="111033"/>
                                      <a:pt x="14084" y="93888"/>
                                    </a:cubicBezTo>
                                    <a:cubicBezTo>
                                      <a:pt x="-6871" y="69123"/>
                                      <a:pt x="-4014" y="35786"/>
                                      <a:pt x="19799" y="14831"/>
                                    </a:cubicBezTo>
                                    <a:close/>
                                  </a:path>
                                </a:pathLst>
                              </a:custGeom>
                              <a:solidFill>
                                <a:srgbClr val="FFFFFF"/>
                              </a:solidFill>
                              <a:ln w="9525" cap="flat">
                                <a:noFill/>
                                <a:prstDash val="solid"/>
                                <a:miter/>
                              </a:ln>
                            </wps:spPr>
                            <wps:bodyPr rtlCol="0" anchor="ctr"/>
                          </wps:wsp>
                          <wps:wsp>
                            <wps:cNvPr id="480997994" name="Freeform 480997994">
                              <a:extLst>
                                <a:ext uri="{FF2B5EF4-FFF2-40B4-BE49-F238E27FC236}">
                                  <a16:creationId xmlns:a16="http://schemas.microsoft.com/office/drawing/2014/main" id="{4DC9EEC1-7AD0-4D78-A7F0-928CF79ADC00}"/>
                                </a:ext>
                              </a:extLst>
                            </wps:cNvPr>
                            <wps:cNvSpPr/>
                            <wps:spPr>
                              <a:xfrm>
                                <a:off x="370046" y="1594961"/>
                                <a:ext cx="85724" cy="89535"/>
                              </a:xfrm>
                              <a:custGeom>
                                <a:avLst/>
                                <a:gdLst>
                                  <a:gd name="connsiteX0" fmla="*/ 73819 w 85724"/>
                                  <a:gd name="connsiteY0" fmla="*/ 1429 h 89535"/>
                                  <a:gd name="connsiteX1" fmla="*/ 84296 w 85724"/>
                                  <a:gd name="connsiteY1" fmla="*/ 10954 h 89535"/>
                                  <a:gd name="connsiteX2" fmla="*/ 84296 w 85724"/>
                                  <a:gd name="connsiteY2" fmla="*/ 15716 h 89535"/>
                                  <a:gd name="connsiteX3" fmla="*/ 16669 w 85724"/>
                                  <a:gd name="connsiteY3" fmla="*/ 88106 h 89535"/>
                                  <a:gd name="connsiteX4" fmla="*/ 11906 w 85724"/>
                                  <a:gd name="connsiteY4" fmla="*/ 88106 h 89535"/>
                                  <a:gd name="connsiteX5" fmla="*/ 1429 w 85724"/>
                                  <a:gd name="connsiteY5" fmla="*/ 78581 h 89535"/>
                                  <a:gd name="connsiteX6" fmla="*/ 1429 w 85724"/>
                                  <a:gd name="connsiteY6" fmla="*/ 73819 h 89535"/>
                                  <a:gd name="connsiteX7" fmla="*/ 69056 w 85724"/>
                                  <a:gd name="connsiteY7" fmla="*/ 1429 h 89535"/>
                                  <a:gd name="connsiteX8" fmla="*/ 73819 w 85724"/>
                                  <a:gd name="connsiteY8" fmla="*/ 1429 h 895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5724" h="89535">
                                    <a:moveTo>
                                      <a:pt x="73819" y="1429"/>
                                    </a:moveTo>
                                    <a:lnTo>
                                      <a:pt x="84296" y="10954"/>
                                    </a:lnTo>
                                    <a:cubicBezTo>
                                      <a:pt x="86201" y="12859"/>
                                      <a:pt x="86201" y="14764"/>
                                      <a:pt x="84296" y="15716"/>
                                    </a:cubicBezTo>
                                    <a:lnTo>
                                      <a:pt x="16669" y="88106"/>
                                    </a:lnTo>
                                    <a:cubicBezTo>
                                      <a:pt x="14764" y="90011"/>
                                      <a:pt x="12859" y="90011"/>
                                      <a:pt x="11906" y="88106"/>
                                    </a:cubicBezTo>
                                    <a:lnTo>
                                      <a:pt x="1429" y="78581"/>
                                    </a:lnTo>
                                    <a:cubicBezTo>
                                      <a:pt x="-476" y="76676"/>
                                      <a:pt x="-476" y="74771"/>
                                      <a:pt x="1429" y="73819"/>
                                    </a:cubicBezTo>
                                    <a:lnTo>
                                      <a:pt x="69056" y="1429"/>
                                    </a:lnTo>
                                    <a:cubicBezTo>
                                      <a:pt x="70009" y="-476"/>
                                      <a:pt x="71913" y="-476"/>
                                      <a:pt x="73819" y="1429"/>
                                    </a:cubicBezTo>
                                    <a:close/>
                                  </a:path>
                                </a:pathLst>
                              </a:custGeom>
                              <a:solidFill>
                                <a:srgbClr val="FFFFFF"/>
                              </a:solidFill>
                              <a:ln w="9525" cap="flat">
                                <a:noFill/>
                                <a:prstDash val="solid"/>
                                <a:miter/>
                              </a:ln>
                            </wps:spPr>
                            <wps:bodyPr rtlCol="0" anchor="ctr"/>
                          </wps:wsp>
                          <wps:wsp>
                            <wps:cNvPr id="1046907935" name="Freeform 1046907935">
                              <a:extLst>
                                <a:ext uri="{FF2B5EF4-FFF2-40B4-BE49-F238E27FC236}">
                                  <a16:creationId xmlns:a16="http://schemas.microsoft.com/office/drawing/2014/main" id="{0C037269-EF81-000F-C48E-7A8D89327653}"/>
                                </a:ext>
                              </a:extLst>
                            </wps:cNvPr>
                            <wps:cNvSpPr/>
                            <wps:spPr>
                              <a:xfrm>
                                <a:off x="395764" y="1637586"/>
                                <a:ext cx="111591" cy="119394"/>
                              </a:xfrm>
                              <a:custGeom>
                                <a:avLst/>
                                <a:gdLst>
                                  <a:gd name="connsiteX0" fmla="*/ 72866 w 111591"/>
                                  <a:gd name="connsiteY0" fmla="*/ 118824 h 119394"/>
                                  <a:gd name="connsiteX1" fmla="*/ 60483 w 111591"/>
                                  <a:gd name="connsiteY1" fmla="*/ 109299 h 119394"/>
                                  <a:gd name="connsiteX2" fmla="*/ 59531 w 111591"/>
                                  <a:gd name="connsiteY2" fmla="*/ 104537 h 119394"/>
                                  <a:gd name="connsiteX3" fmla="*/ 65246 w 111591"/>
                                  <a:gd name="connsiteY3" fmla="*/ 88345 h 119394"/>
                                  <a:gd name="connsiteX4" fmla="*/ 32861 w 111591"/>
                                  <a:gd name="connsiteY4" fmla="*/ 62627 h 119394"/>
                                  <a:gd name="connsiteX5" fmla="*/ 18574 w 111591"/>
                                  <a:gd name="connsiteY5" fmla="*/ 72152 h 119394"/>
                                  <a:gd name="connsiteX6" fmla="*/ 13811 w 111591"/>
                                  <a:gd name="connsiteY6" fmla="*/ 72152 h 119394"/>
                                  <a:gd name="connsiteX7" fmla="*/ 1429 w 111591"/>
                                  <a:gd name="connsiteY7" fmla="*/ 62627 h 119394"/>
                                  <a:gd name="connsiteX8" fmla="*/ 1429 w 111591"/>
                                  <a:gd name="connsiteY8" fmla="*/ 57864 h 119394"/>
                                  <a:gd name="connsiteX9" fmla="*/ 90011 w 111591"/>
                                  <a:gd name="connsiteY9" fmla="*/ 714 h 119394"/>
                                  <a:gd name="connsiteX10" fmla="*/ 94774 w 111591"/>
                                  <a:gd name="connsiteY10" fmla="*/ 714 h 119394"/>
                                  <a:gd name="connsiteX11" fmla="*/ 110013 w 111591"/>
                                  <a:gd name="connsiteY11" fmla="*/ 13097 h 119394"/>
                                  <a:gd name="connsiteX12" fmla="*/ 110966 w 111591"/>
                                  <a:gd name="connsiteY12" fmla="*/ 17859 h 119394"/>
                                  <a:gd name="connsiteX13" fmla="*/ 75724 w 111591"/>
                                  <a:gd name="connsiteY13" fmla="*/ 116920 h 119394"/>
                                  <a:gd name="connsiteX14" fmla="*/ 72866 w 111591"/>
                                  <a:gd name="connsiteY14" fmla="*/ 118824 h 119394"/>
                                  <a:gd name="connsiteX15" fmla="*/ 72866 w 111591"/>
                                  <a:gd name="connsiteY15" fmla="*/ 69295 h 119394"/>
                                  <a:gd name="connsiteX16" fmla="*/ 89058 w 111591"/>
                                  <a:gd name="connsiteY16" fmla="*/ 25479 h 119394"/>
                                  <a:gd name="connsiteX17" fmla="*/ 50006 w 111591"/>
                                  <a:gd name="connsiteY17" fmla="*/ 51197 h 119394"/>
                                  <a:gd name="connsiteX18" fmla="*/ 72866 w 111591"/>
                                  <a:gd name="connsiteY18" fmla="*/ 69295 h 1193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11591" h="119394">
                                    <a:moveTo>
                                      <a:pt x="72866" y="118824"/>
                                    </a:moveTo>
                                    <a:lnTo>
                                      <a:pt x="60483" y="109299"/>
                                    </a:lnTo>
                                    <a:cubicBezTo>
                                      <a:pt x="58579" y="108347"/>
                                      <a:pt x="58579" y="106442"/>
                                      <a:pt x="59531" y="104537"/>
                                    </a:cubicBezTo>
                                    <a:lnTo>
                                      <a:pt x="65246" y="88345"/>
                                    </a:lnTo>
                                    <a:lnTo>
                                      <a:pt x="32861" y="62627"/>
                                    </a:lnTo>
                                    <a:lnTo>
                                      <a:pt x="18574" y="72152"/>
                                    </a:lnTo>
                                    <a:cubicBezTo>
                                      <a:pt x="16669" y="73104"/>
                                      <a:pt x="14763" y="73104"/>
                                      <a:pt x="13811" y="72152"/>
                                    </a:cubicBezTo>
                                    <a:lnTo>
                                      <a:pt x="1429" y="62627"/>
                                    </a:lnTo>
                                    <a:cubicBezTo>
                                      <a:pt x="-476" y="60722"/>
                                      <a:pt x="-476" y="58817"/>
                                      <a:pt x="1429" y="57864"/>
                                    </a:cubicBezTo>
                                    <a:lnTo>
                                      <a:pt x="90011" y="714"/>
                                    </a:lnTo>
                                    <a:cubicBezTo>
                                      <a:pt x="91916" y="-238"/>
                                      <a:pt x="93821" y="-238"/>
                                      <a:pt x="94774" y="714"/>
                                    </a:cubicBezTo>
                                    <a:lnTo>
                                      <a:pt x="110013" y="13097"/>
                                    </a:lnTo>
                                    <a:cubicBezTo>
                                      <a:pt x="111919" y="14049"/>
                                      <a:pt x="111919" y="15954"/>
                                      <a:pt x="110966" y="17859"/>
                                    </a:cubicBezTo>
                                    <a:lnTo>
                                      <a:pt x="75724" y="116920"/>
                                    </a:lnTo>
                                    <a:cubicBezTo>
                                      <a:pt x="76676" y="119777"/>
                                      <a:pt x="74771" y="119777"/>
                                      <a:pt x="72866" y="118824"/>
                                    </a:cubicBezTo>
                                    <a:close/>
                                    <a:moveTo>
                                      <a:pt x="72866" y="69295"/>
                                    </a:moveTo>
                                    <a:lnTo>
                                      <a:pt x="89058" y="25479"/>
                                    </a:lnTo>
                                    <a:lnTo>
                                      <a:pt x="50006" y="51197"/>
                                    </a:lnTo>
                                    <a:lnTo>
                                      <a:pt x="72866" y="69295"/>
                                    </a:lnTo>
                                    <a:close/>
                                  </a:path>
                                </a:pathLst>
                              </a:custGeom>
                              <a:solidFill>
                                <a:srgbClr val="FFFFFF"/>
                              </a:solidFill>
                              <a:ln w="9525" cap="flat">
                                <a:noFill/>
                                <a:prstDash val="solid"/>
                                <a:miter/>
                              </a:ln>
                            </wps:spPr>
                            <wps:bodyPr rtlCol="0" anchor="ctr"/>
                          </wps:wsp>
                          <wps:wsp>
                            <wps:cNvPr id="1177390695" name="Freeform 1177390695">
                              <a:extLst>
                                <a:ext uri="{FF2B5EF4-FFF2-40B4-BE49-F238E27FC236}">
                                  <a16:creationId xmlns:a16="http://schemas.microsoft.com/office/drawing/2014/main" id="{39721369-CC3B-62B2-341F-78C54F0043B1}"/>
                                </a:ext>
                              </a:extLst>
                            </wps:cNvPr>
                            <wps:cNvSpPr/>
                            <wps:spPr>
                              <a:xfrm>
                                <a:off x="488959" y="1679584"/>
                                <a:ext cx="71736" cy="119361"/>
                              </a:xfrm>
                              <a:custGeom>
                                <a:avLst/>
                                <a:gdLst>
                                  <a:gd name="connsiteX0" fmla="*/ 57775 w 71736"/>
                                  <a:gd name="connsiteY0" fmla="*/ 107306 h 119361"/>
                                  <a:gd name="connsiteX1" fmla="*/ 51108 w 71736"/>
                                  <a:gd name="connsiteY1" fmla="*/ 117783 h 119361"/>
                                  <a:gd name="connsiteX2" fmla="*/ 46346 w 71736"/>
                                  <a:gd name="connsiteY2" fmla="*/ 118736 h 119361"/>
                                  <a:gd name="connsiteX3" fmla="*/ 7293 w 71736"/>
                                  <a:gd name="connsiteY3" fmla="*/ 93971 h 119361"/>
                                  <a:gd name="connsiteX4" fmla="*/ 1578 w 71736"/>
                                  <a:gd name="connsiteY4" fmla="*/ 90161 h 119361"/>
                                  <a:gd name="connsiteX5" fmla="*/ 625 w 71736"/>
                                  <a:gd name="connsiteY5" fmla="*/ 85398 h 119361"/>
                                  <a:gd name="connsiteX6" fmla="*/ 53966 w 71736"/>
                                  <a:gd name="connsiteY6" fmla="*/ 1578 h 119361"/>
                                  <a:gd name="connsiteX7" fmla="*/ 58728 w 71736"/>
                                  <a:gd name="connsiteY7" fmla="*/ 626 h 119361"/>
                                  <a:gd name="connsiteX8" fmla="*/ 70158 w 71736"/>
                                  <a:gd name="connsiteY8" fmla="*/ 8246 h 119361"/>
                                  <a:gd name="connsiteX9" fmla="*/ 71111 w 71736"/>
                                  <a:gd name="connsiteY9" fmla="*/ 13008 h 119361"/>
                                  <a:gd name="connsiteX10" fmla="*/ 26343 w 71736"/>
                                  <a:gd name="connsiteY10" fmla="*/ 82541 h 119361"/>
                                  <a:gd name="connsiteX11" fmla="*/ 56823 w 71736"/>
                                  <a:gd name="connsiteY11" fmla="*/ 101591 h 119361"/>
                                  <a:gd name="connsiteX12" fmla="*/ 57775 w 71736"/>
                                  <a:gd name="connsiteY12" fmla="*/ 107306 h 1193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71736" h="119361">
                                    <a:moveTo>
                                      <a:pt x="57775" y="107306"/>
                                    </a:moveTo>
                                    <a:lnTo>
                                      <a:pt x="51108" y="117783"/>
                                    </a:lnTo>
                                    <a:cubicBezTo>
                                      <a:pt x="50156" y="119688"/>
                                      <a:pt x="48250" y="119688"/>
                                      <a:pt x="46346" y="118736"/>
                                    </a:cubicBezTo>
                                    <a:lnTo>
                                      <a:pt x="7293" y="93971"/>
                                    </a:lnTo>
                                    <a:lnTo>
                                      <a:pt x="1578" y="90161"/>
                                    </a:lnTo>
                                    <a:cubicBezTo>
                                      <a:pt x="-327" y="89208"/>
                                      <a:pt x="-327" y="87303"/>
                                      <a:pt x="625" y="85398"/>
                                    </a:cubicBezTo>
                                    <a:lnTo>
                                      <a:pt x="53966" y="1578"/>
                                    </a:lnTo>
                                    <a:cubicBezTo>
                                      <a:pt x="54918" y="-327"/>
                                      <a:pt x="56823" y="-327"/>
                                      <a:pt x="58728" y="626"/>
                                    </a:cubicBezTo>
                                    <a:lnTo>
                                      <a:pt x="70158" y="8246"/>
                                    </a:lnTo>
                                    <a:cubicBezTo>
                                      <a:pt x="72063" y="9198"/>
                                      <a:pt x="72063" y="11103"/>
                                      <a:pt x="71111" y="13008"/>
                                    </a:cubicBezTo>
                                    <a:lnTo>
                                      <a:pt x="26343" y="82541"/>
                                    </a:lnTo>
                                    <a:lnTo>
                                      <a:pt x="56823" y="101591"/>
                                    </a:lnTo>
                                    <a:cubicBezTo>
                                      <a:pt x="58728" y="103496"/>
                                      <a:pt x="58728" y="105401"/>
                                      <a:pt x="57775" y="107306"/>
                                    </a:cubicBezTo>
                                    <a:close/>
                                  </a:path>
                                </a:pathLst>
                              </a:custGeom>
                              <a:solidFill>
                                <a:srgbClr val="FFFFFF"/>
                              </a:solidFill>
                              <a:ln w="9525" cap="flat">
                                <a:noFill/>
                                <a:prstDash val="solid"/>
                                <a:miter/>
                              </a:ln>
                            </wps:spPr>
                            <wps:bodyPr rtlCol="0" anchor="ctr"/>
                          </wps:wsp>
                        </wpg:grpSp>
                        <wpg:grpSp>
                          <wpg:cNvPr id="347261816" name="Graphic 71">
                            <a:extLst>
                              <a:ext uri="{FF2B5EF4-FFF2-40B4-BE49-F238E27FC236}">
                                <a16:creationId xmlns:a16="http://schemas.microsoft.com/office/drawing/2014/main" id="{4B29C89B-035A-327F-5150-C6B9C45ADE99}"/>
                              </a:ext>
                            </a:extLst>
                          </wpg:cNvPr>
                          <wpg:cNvGrpSpPr/>
                          <wpg:grpSpPr>
                            <a:xfrm>
                              <a:off x="1079183" y="1062737"/>
                              <a:ext cx="845120" cy="855597"/>
                              <a:chOff x="1079183" y="1062737"/>
                              <a:chExt cx="845120" cy="855597"/>
                            </a:xfrm>
                            <a:solidFill>
                              <a:srgbClr val="FFFFFF"/>
                            </a:solidFill>
                          </wpg:grpSpPr>
                          <wps:wsp>
                            <wps:cNvPr id="1709192946" name="Freeform 1709192946">
                              <a:extLst>
                                <a:ext uri="{FF2B5EF4-FFF2-40B4-BE49-F238E27FC236}">
                                  <a16:creationId xmlns:a16="http://schemas.microsoft.com/office/drawing/2014/main" id="{091BA8F0-7F86-6933-05EC-CEDDA57D7242}"/>
                                </a:ext>
                              </a:extLst>
                            </wps:cNvPr>
                            <wps:cNvSpPr/>
                            <wps:spPr>
                              <a:xfrm>
                                <a:off x="1079183" y="1808797"/>
                                <a:ext cx="72389" cy="109537"/>
                              </a:xfrm>
                              <a:custGeom>
                                <a:avLst/>
                                <a:gdLst>
                                  <a:gd name="connsiteX0" fmla="*/ 70485 w 72389"/>
                                  <a:gd name="connsiteY0" fmla="*/ 2858 h 109537"/>
                                  <a:gd name="connsiteX1" fmla="*/ 72390 w 72389"/>
                                  <a:gd name="connsiteY1" fmla="*/ 15240 h 109537"/>
                                  <a:gd name="connsiteX2" fmla="*/ 69532 w 72389"/>
                                  <a:gd name="connsiteY2" fmla="*/ 19050 h 109537"/>
                                  <a:gd name="connsiteX3" fmla="*/ 47625 w 72389"/>
                                  <a:gd name="connsiteY3" fmla="*/ 21908 h 109537"/>
                                  <a:gd name="connsiteX4" fmla="*/ 59055 w 72389"/>
                                  <a:gd name="connsiteY4" fmla="*/ 103822 h 109537"/>
                                  <a:gd name="connsiteX5" fmla="*/ 56198 w 72389"/>
                                  <a:gd name="connsiteY5" fmla="*/ 107633 h 109537"/>
                                  <a:gd name="connsiteX6" fmla="*/ 42863 w 72389"/>
                                  <a:gd name="connsiteY6" fmla="*/ 109538 h 109537"/>
                                  <a:gd name="connsiteX7" fmla="*/ 39052 w 72389"/>
                                  <a:gd name="connsiteY7" fmla="*/ 106680 h 109537"/>
                                  <a:gd name="connsiteX8" fmla="*/ 27623 w 72389"/>
                                  <a:gd name="connsiteY8" fmla="*/ 24765 h 109537"/>
                                  <a:gd name="connsiteX9" fmla="*/ 5715 w 72389"/>
                                  <a:gd name="connsiteY9" fmla="*/ 27622 h 109537"/>
                                  <a:gd name="connsiteX10" fmla="*/ 1905 w 72389"/>
                                  <a:gd name="connsiteY10" fmla="*/ 24765 h 109537"/>
                                  <a:gd name="connsiteX11" fmla="*/ 0 w 72389"/>
                                  <a:gd name="connsiteY11" fmla="*/ 12383 h 109537"/>
                                  <a:gd name="connsiteX12" fmla="*/ 2857 w 72389"/>
                                  <a:gd name="connsiteY12" fmla="*/ 8572 h 109537"/>
                                  <a:gd name="connsiteX13" fmla="*/ 45720 w 72389"/>
                                  <a:gd name="connsiteY13" fmla="*/ 2858 h 109537"/>
                                  <a:gd name="connsiteX14" fmla="*/ 67627 w 72389"/>
                                  <a:gd name="connsiteY14" fmla="*/ 0 h 109537"/>
                                  <a:gd name="connsiteX15" fmla="*/ 70485 w 72389"/>
                                  <a:gd name="connsiteY15" fmla="*/ 2858 h 1095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72389" h="109537">
                                    <a:moveTo>
                                      <a:pt x="70485" y="2858"/>
                                    </a:moveTo>
                                    <a:lnTo>
                                      <a:pt x="72390" y="15240"/>
                                    </a:lnTo>
                                    <a:cubicBezTo>
                                      <a:pt x="72390" y="17145"/>
                                      <a:pt x="71438" y="19050"/>
                                      <a:pt x="69532" y="19050"/>
                                    </a:cubicBezTo>
                                    <a:lnTo>
                                      <a:pt x="47625" y="21908"/>
                                    </a:lnTo>
                                    <a:lnTo>
                                      <a:pt x="59055" y="103822"/>
                                    </a:lnTo>
                                    <a:cubicBezTo>
                                      <a:pt x="59055" y="105728"/>
                                      <a:pt x="58102" y="107633"/>
                                      <a:pt x="56198" y="107633"/>
                                    </a:cubicBezTo>
                                    <a:lnTo>
                                      <a:pt x="42863" y="109538"/>
                                    </a:lnTo>
                                    <a:cubicBezTo>
                                      <a:pt x="40957" y="109538"/>
                                      <a:pt x="39052" y="108585"/>
                                      <a:pt x="39052" y="106680"/>
                                    </a:cubicBezTo>
                                    <a:lnTo>
                                      <a:pt x="27623" y="24765"/>
                                    </a:lnTo>
                                    <a:lnTo>
                                      <a:pt x="5715" y="27622"/>
                                    </a:lnTo>
                                    <a:cubicBezTo>
                                      <a:pt x="3810" y="27622"/>
                                      <a:pt x="1905" y="26670"/>
                                      <a:pt x="1905" y="24765"/>
                                    </a:cubicBezTo>
                                    <a:lnTo>
                                      <a:pt x="0" y="12383"/>
                                    </a:lnTo>
                                    <a:cubicBezTo>
                                      <a:pt x="0" y="10478"/>
                                      <a:pt x="952" y="8572"/>
                                      <a:pt x="2857" y="8572"/>
                                    </a:cubicBezTo>
                                    <a:lnTo>
                                      <a:pt x="45720" y="2858"/>
                                    </a:lnTo>
                                    <a:lnTo>
                                      <a:pt x="67627" y="0"/>
                                    </a:lnTo>
                                    <a:cubicBezTo>
                                      <a:pt x="68580" y="0"/>
                                      <a:pt x="70485" y="953"/>
                                      <a:pt x="70485" y="2858"/>
                                    </a:cubicBezTo>
                                    <a:close/>
                                  </a:path>
                                </a:pathLst>
                              </a:custGeom>
                              <a:solidFill>
                                <a:srgbClr val="FFFFFF"/>
                              </a:solidFill>
                              <a:ln w="9525" cap="flat">
                                <a:noFill/>
                                <a:prstDash val="solid"/>
                                <a:miter/>
                              </a:ln>
                            </wps:spPr>
                            <wps:bodyPr rtlCol="0" anchor="ctr"/>
                          </wps:wsp>
                          <wps:wsp>
                            <wps:cNvPr id="2079270728" name="Freeform 2079270728">
                              <a:extLst>
                                <a:ext uri="{FF2B5EF4-FFF2-40B4-BE49-F238E27FC236}">
                                  <a16:creationId xmlns:a16="http://schemas.microsoft.com/office/drawing/2014/main" id="{18C0013C-6DAA-5971-83CD-5C4A32126E95}"/>
                                </a:ext>
                              </a:extLst>
                            </wps:cNvPr>
                            <wps:cNvSpPr/>
                            <wps:spPr>
                              <a:xfrm>
                                <a:off x="1157883" y="1792248"/>
                                <a:ext cx="84534" cy="117871"/>
                              </a:xfrm>
                              <a:custGeom>
                                <a:avLst/>
                                <a:gdLst>
                                  <a:gd name="connsiteX0" fmla="*/ 81320 w 84534"/>
                                  <a:gd name="connsiteY0" fmla="*/ 87987 h 117871"/>
                                  <a:gd name="connsiteX1" fmla="*/ 84177 w 84534"/>
                                  <a:gd name="connsiteY1" fmla="*/ 100370 h 117871"/>
                                  <a:gd name="connsiteX2" fmla="*/ 81320 w 84534"/>
                                  <a:gd name="connsiteY2" fmla="*/ 105132 h 117871"/>
                                  <a:gd name="connsiteX3" fmla="*/ 29885 w 84534"/>
                                  <a:gd name="connsiteY3" fmla="*/ 116562 h 117871"/>
                                  <a:gd name="connsiteX4" fmla="*/ 27027 w 84534"/>
                                  <a:gd name="connsiteY4" fmla="*/ 117515 h 117871"/>
                                  <a:gd name="connsiteX5" fmla="*/ 22264 w 84534"/>
                                  <a:gd name="connsiteY5" fmla="*/ 114657 h 117871"/>
                                  <a:gd name="connsiteX6" fmla="*/ 357 w 84534"/>
                                  <a:gd name="connsiteY6" fmla="*/ 17502 h 117871"/>
                                  <a:gd name="connsiteX7" fmla="*/ 3214 w 84534"/>
                                  <a:gd name="connsiteY7" fmla="*/ 12740 h 117871"/>
                                  <a:gd name="connsiteX8" fmla="*/ 20360 w 84534"/>
                                  <a:gd name="connsiteY8" fmla="*/ 8930 h 117871"/>
                                  <a:gd name="connsiteX9" fmla="*/ 57507 w 84534"/>
                                  <a:gd name="connsiteY9" fmla="*/ 357 h 117871"/>
                                  <a:gd name="connsiteX10" fmla="*/ 62270 w 84534"/>
                                  <a:gd name="connsiteY10" fmla="*/ 3215 h 117871"/>
                                  <a:gd name="connsiteX11" fmla="*/ 65127 w 84534"/>
                                  <a:gd name="connsiteY11" fmla="*/ 15597 h 117871"/>
                                  <a:gd name="connsiteX12" fmla="*/ 62270 w 84534"/>
                                  <a:gd name="connsiteY12" fmla="*/ 20359 h 117871"/>
                                  <a:gd name="connsiteX13" fmla="*/ 25122 w 84534"/>
                                  <a:gd name="connsiteY13" fmla="*/ 28932 h 117871"/>
                                  <a:gd name="connsiteX14" fmla="*/ 29885 w 84534"/>
                                  <a:gd name="connsiteY14" fmla="*/ 50840 h 117871"/>
                                  <a:gd name="connsiteX15" fmla="*/ 63222 w 84534"/>
                                  <a:gd name="connsiteY15" fmla="*/ 43220 h 117871"/>
                                  <a:gd name="connsiteX16" fmla="*/ 67985 w 84534"/>
                                  <a:gd name="connsiteY16" fmla="*/ 46077 h 117871"/>
                                  <a:gd name="connsiteX17" fmla="*/ 70842 w 84534"/>
                                  <a:gd name="connsiteY17" fmla="*/ 58459 h 117871"/>
                                  <a:gd name="connsiteX18" fmla="*/ 67985 w 84534"/>
                                  <a:gd name="connsiteY18" fmla="*/ 63222 h 117871"/>
                                  <a:gd name="connsiteX19" fmla="*/ 34647 w 84534"/>
                                  <a:gd name="connsiteY19" fmla="*/ 70842 h 117871"/>
                                  <a:gd name="connsiteX20" fmla="*/ 40362 w 84534"/>
                                  <a:gd name="connsiteY20" fmla="*/ 94655 h 117871"/>
                                  <a:gd name="connsiteX21" fmla="*/ 78462 w 84534"/>
                                  <a:gd name="connsiteY21" fmla="*/ 86082 h 117871"/>
                                  <a:gd name="connsiteX22" fmla="*/ 81320 w 84534"/>
                                  <a:gd name="connsiteY22" fmla="*/ 87987 h 11787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84534" h="117871">
                                    <a:moveTo>
                                      <a:pt x="81320" y="87987"/>
                                    </a:moveTo>
                                    <a:lnTo>
                                      <a:pt x="84177" y="100370"/>
                                    </a:lnTo>
                                    <a:cubicBezTo>
                                      <a:pt x="85130" y="102275"/>
                                      <a:pt x="84177" y="104180"/>
                                      <a:pt x="81320" y="105132"/>
                                    </a:cubicBezTo>
                                    <a:lnTo>
                                      <a:pt x="29885" y="116562"/>
                                    </a:lnTo>
                                    <a:lnTo>
                                      <a:pt x="27027" y="117515"/>
                                    </a:lnTo>
                                    <a:cubicBezTo>
                                      <a:pt x="25122" y="118467"/>
                                      <a:pt x="23217" y="117515"/>
                                      <a:pt x="22264" y="114657"/>
                                    </a:cubicBezTo>
                                    <a:lnTo>
                                      <a:pt x="357" y="17502"/>
                                    </a:lnTo>
                                    <a:cubicBezTo>
                                      <a:pt x="-595" y="15597"/>
                                      <a:pt x="357" y="13692"/>
                                      <a:pt x="3214" y="12740"/>
                                    </a:cubicBezTo>
                                    <a:lnTo>
                                      <a:pt x="20360" y="8930"/>
                                    </a:lnTo>
                                    <a:lnTo>
                                      <a:pt x="57507" y="357"/>
                                    </a:lnTo>
                                    <a:cubicBezTo>
                                      <a:pt x="59412" y="-595"/>
                                      <a:pt x="61317" y="357"/>
                                      <a:pt x="62270" y="3215"/>
                                    </a:cubicBezTo>
                                    <a:lnTo>
                                      <a:pt x="65127" y="15597"/>
                                    </a:lnTo>
                                    <a:cubicBezTo>
                                      <a:pt x="66080" y="17502"/>
                                      <a:pt x="65127" y="19407"/>
                                      <a:pt x="62270" y="20359"/>
                                    </a:cubicBezTo>
                                    <a:lnTo>
                                      <a:pt x="25122" y="28932"/>
                                    </a:lnTo>
                                    <a:lnTo>
                                      <a:pt x="29885" y="50840"/>
                                    </a:lnTo>
                                    <a:lnTo>
                                      <a:pt x="63222" y="43220"/>
                                    </a:lnTo>
                                    <a:cubicBezTo>
                                      <a:pt x="65127" y="42267"/>
                                      <a:pt x="67032" y="43220"/>
                                      <a:pt x="67985" y="46077"/>
                                    </a:cubicBezTo>
                                    <a:lnTo>
                                      <a:pt x="70842" y="58459"/>
                                    </a:lnTo>
                                    <a:cubicBezTo>
                                      <a:pt x="71795" y="60365"/>
                                      <a:pt x="70842" y="62270"/>
                                      <a:pt x="67985" y="63222"/>
                                    </a:cubicBezTo>
                                    <a:lnTo>
                                      <a:pt x="34647" y="70842"/>
                                    </a:lnTo>
                                    <a:lnTo>
                                      <a:pt x="40362" y="94655"/>
                                    </a:lnTo>
                                    <a:lnTo>
                                      <a:pt x="78462" y="86082"/>
                                    </a:lnTo>
                                    <a:cubicBezTo>
                                      <a:pt x="79414" y="85130"/>
                                      <a:pt x="80367" y="86082"/>
                                      <a:pt x="81320" y="87987"/>
                                    </a:cubicBezTo>
                                    <a:close/>
                                  </a:path>
                                </a:pathLst>
                              </a:custGeom>
                              <a:solidFill>
                                <a:srgbClr val="FFFFFF"/>
                              </a:solidFill>
                              <a:ln w="9525" cap="flat">
                                <a:noFill/>
                                <a:prstDash val="solid"/>
                                <a:miter/>
                              </a:ln>
                            </wps:spPr>
                            <wps:bodyPr rtlCol="0" anchor="ctr"/>
                          </wps:wsp>
                          <wps:wsp>
                            <wps:cNvPr id="1069533078" name="Freeform 1069533078">
                              <a:extLst>
                                <a:ext uri="{FF2B5EF4-FFF2-40B4-BE49-F238E27FC236}">
                                  <a16:creationId xmlns:a16="http://schemas.microsoft.com/office/drawing/2014/main" id="{4CC7DA99-7D08-A201-9172-346E57E57512}"/>
                                </a:ext>
                              </a:extLst>
                            </wps:cNvPr>
                            <wps:cNvSpPr/>
                            <wps:spPr>
                              <a:xfrm>
                                <a:off x="1238649" y="1769498"/>
                                <a:ext cx="110135" cy="111211"/>
                              </a:xfrm>
                              <a:custGeom>
                                <a:avLst/>
                                <a:gdLst>
                                  <a:gd name="connsiteX0" fmla="*/ 3410 w 110135"/>
                                  <a:gd name="connsiteY0" fmla="*/ 73590 h 111211"/>
                                  <a:gd name="connsiteX1" fmla="*/ 37701 w 110135"/>
                                  <a:gd name="connsiteY1" fmla="*/ 3105 h 111211"/>
                                  <a:gd name="connsiteX2" fmla="*/ 97708 w 110135"/>
                                  <a:gd name="connsiteY2" fmla="*/ 20249 h 111211"/>
                                  <a:gd name="connsiteX3" fmla="*/ 95803 w 110135"/>
                                  <a:gd name="connsiteY3" fmla="*/ 25012 h 111211"/>
                                  <a:gd name="connsiteX4" fmla="*/ 81516 w 110135"/>
                                  <a:gd name="connsiteY4" fmla="*/ 29774 h 111211"/>
                                  <a:gd name="connsiteX5" fmla="*/ 76753 w 110135"/>
                                  <a:gd name="connsiteY5" fmla="*/ 28822 h 111211"/>
                                  <a:gd name="connsiteX6" fmla="*/ 44368 w 110135"/>
                                  <a:gd name="connsiteY6" fmla="*/ 22155 h 111211"/>
                                  <a:gd name="connsiteX7" fmla="*/ 23413 w 110135"/>
                                  <a:gd name="connsiteY7" fmla="*/ 66922 h 111211"/>
                                  <a:gd name="connsiteX8" fmla="*/ 67228 w 110135"/>
                                  <a:gd name="connsiteY8" fmla="*/ 88830 h 111211"/>
                                  <a:gd name="connsiteX9" fmla="*/ 89135 w 110135"/>
                                  <a:gd name="connsiteY9" fmla="*/ 63112 h 111211"/>
                                  <a:gd name="connsiteX10" fmla="*/ 91993 w 110135"/>
                                  <a:gd name="connsiteY10" fmla="*/ 59302 h 111211"/>
                                  <a:gd name="connsiteX11" fmla="*/ 106281 w 110135"/>
                                  <a:gd name="connsiteY11" fmla="*/ 54540 h 111211"/>
                                  <a:gd name="connsiteX12" fmla="*/ 110091 w 110135"/>
                                  <a:gd name="connsiteY12" fmla="*/ 57397 h 111211"/>
                                  <a:gd name="connsiteX13" fmla="*/ 73896 w 110135"/>
                                  <a:gd name="connsiteY13" fmla="*/ 108832 h 111211"/>
                                  <a:gd name="connsiteX14" fmla="*/ 3410 w 110135"/>
                                  <a:gd name="connsiteY14" fmla="*/ 73590 h 1112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10135" h="111211">
                                    <a:moveTo>
                                      <a:pt x="3410" y="73590"/>
                                    </a:moveTo>
                                    <a:cubicBezTo>
                                      <a:pt x="-7067" y="44062"/>
                                      <a:pt x="7221" y="13582"/>
                                      <a:pt x="37701" y="3105"/>
                                    </a:cubicBezTo>
                                    <a:cubicBezTo>
                                      <a:pt x="60560" y="-4516"/>
                                      <a:pt x="84373" y="2152"/>
                                      <a:pt x="97708" y="20249"/>
                                    </a:cubicBezTo>
                                    <a:cubicBezTo>
                                      <a:pt x="98660" y="22155"/>
                                      <a:pt x="98660" y="24059"/>
                                      <a:pt x="95803" y="25012"/>
                                    </a:cubicBezTo>
                                    <a:lnTo>
                                      <a:pt x="81516" y="29774"/>
                                    </a:lnTo>
                                    <a:cubicBezTo>
                                      <a:pt x="79610" y="30727"/>
                                      <a:pt x="77706" y="29774"/>
                                      <a:pt x="76753" y="28822"/>
                                    </a:cubicBezTo>
                                    <a:cubicBezTo>
                                      <a:pt x="69133" y="20249"/>
                                      <a:pt x="55798" y="18345"/>
                                      <a:pt x="44368" y="22155"/>
                                    </a:cubicBezTo>
                                    <a:cubicBezTo>
                                      <a:pt x="24366" y="28822"/>
                                      <a:pt x="16746" y="46920"/>
                                      <a:pt x="23413" y="66922"/>
                                    </a:cubicBezTo>
                                    <a:cubicBezTo>
                                      <a:pt x="30081" y="86924"/>
                                      <a:pt x="48178" y="95497"/>
                                      <a:pt x="67228" y="88830"/>
                                    </a:cubicBezTo>
                                    <a:cubicBezTo>
                                      <a:pt x="79610" y="85020"/>
                                      <a:pt x="87231" y="74542"/>
                                      <a:pt x="89135" y="63112"/>
                                    </a:cubicBezTo>
                                    <a:cubicBezTo>
                                      <a:pt x="89135" y="61207"/>
                                      <a:pt x="90088" y="59302"/>
                                      <a:pt x="91993" y="59302"/>
                                    </a:cubicBezTo>
                                    <a:lnTo>
                                      <a:pt x="106281" y="54540"/>
                                    </a:lnTo>
                                    <a:cubicBezTo>
                                      <a:pt x="108185" y="53587"/>
                                      <a:pt x="110091" y="54540"/>
                                      <a:pt x="110091" y="57397"/>
                                    </a:cubicBezTo>
                                    <a:cubicBezTo>
                                      <a:pt x="111043" y="79305"/>
                                      <a:pt x="96756" y="100259"/>
                                      <a:pt x="73896" y="108832"/>
                                    </a:cubicBezTo>
                                    <a:cubicBezTo>
                                      <a:pt x="43416" y="117405"/>
                                      <a:pt x="12935" y="102165"/>
                                      <a:pt x="3410" y="73590"/>
                                    </a:cubicBezTo>
                                    <a:close/>
                                  </a:path>
                                </a:pathLst>
                              </a:custGeom>
                              <a:solidFill>
                                <a:srgbClr val="FFFFFF"/>
                              </a:solidFill>
                              <a:ln w="9525" cap="flat">
                                <a:noFill/>
                                <a:prstDash val="solid"/>
                                <a:miter/>
                              </a:ln>
                            </wps:spPr>
                            <wps:bodyPr rtlCol="0" anchor="ctr"/>
                          </wps:wsp>
                          <wps:wsp>
                            <wps:cNvPr id="464456598" name="Freeform 464456598">
                              <a:extLst>
                                <a:ext uri="{FF2B5EF4-FFF2-40B4-BE49-F238E27FC236}">
                                  <a16:creationId xmlns:a16="http://schemas.microsoft.com/office/drawing/2014/main" id="{9461E7CE-B79F-E9F6-447D-3045FBC7E4FD}"/>
                                </a:ext>
                              </a:extLst>
                            </wps:cNvPr>
                            <wps:cNvSpPr/>
                            <wps:spPr>
                              <a:xfrm>
                                <a:off x="1333126" y="1719263"/>
                                <a:ext cx="114094" cy="127056"/>
                              </a:xfrm>
                              <a:custGeom>
                                <a:avLst/>
                                <a:gdLst>
                                  <a:gd name="connsiteX0" fmla="*/ 69906 w 114094"/>
                                  <a:gd name="connsiteY0" fmla="*/ 2857 h 127056"/>
                                  <a:gd name="connsiteX1" fmla="*/ 113721 w 114094"/>
                                  <a:gd name="connsiteY1" fmla="*/ 92393 h 127056"/>
                                  <a:gd name="connsiteX2" fmla="*/ 111816 w 114094"/>
                                  <a:gd name="connsiteY2" fmla="*/ 97155 h 127056"/>
                                  <a:gd name="connsiteX3" fmla="*/ 99433 w 114094"/>
                                  <a:gd name="connsiteY3" fmla="*/ 102870 h 127056"/>
                                  <a:gd name="connsiteX4" fmla="*/ 94671 w 114094"/>
                                  <a:gd name="connsiteY4" fmla="*/ 100965 h 127056"/>
                                  <a:gd name="connsiteX5" fmla="*/ 76574 w 114094"/>
                                  <a:gd name="connsiteY5" fmla="*/ 63818 h 127056"/>
                                  <a:gd name="connsiteX6" fmla="*/ 45141 w 114094"/>
                                  <a:gd name="connsiteY6" fmla="*/ 79057 h 127056"/>
                                  <a:gd name="connsiteX7" fmla="*/ 63239 w 114094"/>
                                  <a:gd name="connsiteY7" fmla="*/ 116205 h 127056"/>
                                  <a:gd name="connsiteX8" fmla="*/ 61333 w 114094"/>
                                  <a:gd name="connsiteY8" fmla="*/ 120968 h 127056"/>
                                  <a:gd name="connsiteX9" fmla="*/ 48951 w 114094"/>
                                  <a:gd name="connsiteY9" fmla="*/ 126682 h 127056"/>
                                  <a:gd name="connsiteX10" fmla="*/ 44189 w 114094"/>
                                  <a:gd name="connsiteY10" fmla="*/ 124778 h 127056"/>
                                  <a:gd name="connsiteX11" fmla="*/ 374 w 114094"/>
                                  <a:gd name="connsiteY11" fmla="*/ 35243 h 127056"/>
                                  <a:gd name="connsiteX12" fmla="*/ 2279 w 114094"/>
                                  <a:gd name="connsiteY12" fmla="*/ 30480 h 127056"/>
                                  <a:gd name="connsiteX13" fmla="*/ 14661 w 114094"/>
                                  <a:gd name="connsiteY13" fmla="*/ 24765 h 127056"/>
                                  <a:gd name="connsiteX14" fmla="*/ 19424 w 114094"/>
                                  <a:gd name="connsiteY14" fmla="*/ 26670 h 127056"/>
                                  <a:gd name="connsiteX15" fmla="*/ 36569 w 114094"/>
                                  <a:gd name="connsiteY15" fmla="*/ 60960 h 127056"/>
                                  <a:gd name="connsiteX16" fmla="*/ 68001 w 114094"/>
                                  <a:gd name="connsiteY16" fmla="*/ 44768 h 127056"/>
                                  <a:gd name="connsiteX17" fmla="*/ 50856 w 114094"/>
                                  <a:gd name="connsiteY17" fmla="*/ 10478 h 127056"/>
                                  <a:gd name="connsiteX18" fmla="*/ 52761 w 114094"/>
                                  <a:gd name="connsiteY18" fmla="*/ 5715 h 127056"/>
                                  <a:gd name="connsiteX19" fmla="*/ 65144 w 114094"/>
                                  <a:gd name="connsiteY19" fmla="*/ 0 h 127056"/>
                                  <a:gd name="connsiteX20" fmla="*/ 69906 w 114094"/>
                                  <a:gd name="connsiteY20" fmla="*/ 2857 h 1270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14094" h="127056">
                                    <a:moveTo>
                                      <a:pt x="69906" y="2857"/>
                                    </a:moveTo>
                                    <a:lnTo>
                                      <a:pt x="113721" y="92393"/>
                                    </a:lnTo>
                                    <a:cubicBezTo>
                                      <a:pt x="114674" y="94297"/>
                                      <a:pt x="113721" y="96203"/>
                                      <a:pt x="111816" y="97155"/>
                                    </a:cubicBezTo>
                                    <a:lnTo>
                                      <a:pt x="99433" y="102870"/>
                                    </a:lnTo>
                                    <a:cubicBezTo>
                                      <a:pt x="97529" y="103822"/>
                                      <a:pt x="95624" y="102870"/>
                                      <a:pt x="94671" y="100965"/>
                                    </a:cubicBezTo>
                                    <a:lnTo>
                                      <a:pt x="76574" y="63818"/>
                                    </a:lnTo>
                                    <a:lnTo>
                                      <a:pt x="45141" y="79057"/>
                                    </a:lnTo>
                                    <a:lnTo>
                                      <a:pt x="63239" y="116205"/>
                                    </a:lnTo>
                                    <a:cubicBezTo>
                                      <a:pt x="64191" y="118110"/>
                                      <a:pt x="63239" y="120015"/>
                                      <a:pt x="61333" y="120968"/>
                                    </a:cubicBezTo>
                                    <a:lnTo>
                                      <a:pt x="48951" y="126682"/>
                                    </a:lnTo>
                                    <a:cubicBezTo>
                                      <a:pt x="47046" y="127635"/>
                                      <a:pt x="45141" y="126682"/>
                                      <a:pt x="44189" y="124778"/>
                                    </a:cubicBezTo>
                                    <a:lnTo>
                                      <a:pt x="374" y="35243"/>
                                    </a:lnTo>
                                    <a:cubicBezTo>
                                      <a:pt x="-579" y="33338"/>
                                      <a:pt x="374" y="31432"/>
                                      <a:pt x="2279" y="30480"/>
                                    </a:cubicBezTo>
                                    <a:lnTo>
                                      <a:pt x="14661" y="24765"/>
                                    </a:lnTo>
                                    <a:cubicBezTo>
                                      <a:pt x="16566" y="23813"/>
                                      <a:pt x="18471" y="24765"/>
                                      <a:pt x="19424" y="26670"/>
                                    </a:cubicBezTo>
                                    <a:lnTo>
                                      <a:pt x="36569" y="60960"/>
                                    </a:lnTo>
                                    <a:lnTo>
                                      <a:pt x="68001" y="44768"/>
                                    </a:lnTo>
                                    <a:lnTo>
                                      <a:pt x="50856" y="10478"/>
                                    </a:lnTo>
                                    <a:cubicBezTo>
                                      <a:pt x="49904" y="8572"/>
                                      <a:pt x="50856" y="6668"/>
                                      <a:pt x="52761" y="5715"/>
                                    </a:cubicBezTo>
                                    <a:lnTo>
                                      <a:pt x="65144" y="0"/>
                                    </a:lnTo>
                                    <a:cubicBezTo>
                                      <a:pt x="67049" y="0"/>
                                      <a:pt x="68954" y="953"/>
                                      <a:pt x="69906" y="2857"/>
                                    </a:cubicBezTo>
                                    <a:close/>
                                  </a:path>
                                </a:pathLst>
                              </a:custGeom>
                              <a:solidFill>
                                <a:srgbClr val="FFFFFF"/>
                              </a:solidFill>
                              <a:ln w="9525" cap="flat">
                                <a:noFill/>
                                <a:prstDash val="solid"/>
                                <a:miter/>
                              </a:ln>
                            </wps:spPr>
                            <wps:bodyPr rtlCol="0" anchor="ctr"/>
                          </wps:wsp>
                          <wps:wsp>
                            <wps:cNvPr id="627995894" name="Freeform 627995894">
                              <a:extLst>
                                <a:ext uri="{FF2B5EF4-FFF2-40B4-BE49-F238E27FC236}">
                                  <a16:creationId xmlns:a16="http://schemas.microsoft.com/office/drawing/2014/main" id="{0D7C5809-F504-E1E3-4ADB-D17E5E2939B9}"/>
                                </a:ext>
                              </a:extLst>
                            </wps:cNvPr>
                            <wps:cNvSpPr/>
                            <wps:spPr>
                              <a:xfrm>
                                <a:off x="1416694" y="1670059"/>
                                <a:ext cx="120313" cy="128886"/>
                              </a:xfrm>
                              <a:custGeom>
                                <a:avLst/>
                                <a:gdLst>
                                  <a:gd name="connsiteX0" fmla="*/ 49203 w 120313"/>
                                  <a:gd name="connsiteY0" fmla="*/ 8246 h 128886"/>
                                  <a:gd name="connsiteX1" fmla="*/ 60633 w 120313"/>
                                  <a:gd name="connsiteY1" fmla="*/ 626 h 128886"/>
                                  <a:gd name="connsiteX2" fmla="*/ 65395 w 120313"/>
                                  <a:gd name="connsiteY2" fmla="*/ 1578 h 128886"/>
                                  <a:gd name="connsiteX3" fmla="*/ 119688 w 120313"/>
                                  <a:gd name="connsiteY3" fmla="*/ 85398 h 128886"/>
                                  <a:gd name="connsiteX4" fmla="*/ 118736 w 120313"/>
                                  <a:gd name="connsiteY4" fmla="*/ 90161 h 128886"/>
                                  <a:gd name="connsiteX5" fmla="*/ 111115 w 120313"/>
                                  <a:gd name="connsiteY5" fmla="*/ 94923 h 128886"/>
                                  <a:gd name="connsiteX6" fmla="*/ 106353 w 120313"/>
                                  <a:gd name="connsiteY6" fmla="*/ 94923 h 128886"/>
                                  <a:gd name="connsiteX7" fmla="*/ 37773 w 120313"/>
                                  <a:gd name="connsiteY7" fmla="*/ 63491 h 128886"/>
                                  <a:gd name="connsiteX8" fmla="*/ 72063 w 120313"/>
                                  <a:gd name="connsiteY8" fmla="*/ 115878 h 128886"/>
                                  <a:gd name="connsiteX9" fmla="*/ 71111 w 120313"/>
                                  <a:gd name="connsiteY9" fmla="*/ 120641 h 128886"/>
                                  <a:gd name="connsiteX10" fmla="*/ 59681 w 120313"/>
                                  <a:gd name="connsiteY10" fmla="*/ 128261 h 128886"/>
                                  <a:gd name="connsiteX11" fmla="*/ 54918 w 120313"/>
                                  <a:gd name="connsiteY11" fmla="*/ 127308 h 128886"/>
                                  <a:gd name="connsiteX12" fmla="*/ 626 w 120313"/>
                                  <a:gd name="connsiteY12" fmla="*/ 43488 h 128886"/>
                                  <a:gd name="connsiteX13" fmla="*/ 1578 w 120313"/>
                                  <a:gd name="connsiteY13" fmla="*/ 38726 h 128886"/>
                                  <a:gd name="connsiteX14" fmla="*/ 9198 w 120313"/>
                                  <a:gd name="connsiteY14" fmla="*/ 33963 h 128886"/>
                                  <a:gd name="connsiteX15" fmla="*/ 13961 w 120313"/>
                                  <a:gd name="connsiteY15" fmla="*/ 33963 h 128886"/>
                                  <a:gd name="connsiteX16" fmla="*/ 82540 w 120313"/>
                                  <a:gd name="connsiteY16" fmla="*/ 65396 h 128886"/>
                                  <a:gd name="connsiteX17" fmla="*/ 48251 w 120313"/>
                                  <a:gd name="connsiteY17" fmla="*/ 13008 h 128886"/>
                                  <a:gd name="connsiteX18" fmla="*/ 49203 w 120313"/>
                                  <a:gd name="connsiteY18" fmla="*/ 8246 h 1288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20313" h="128886">
                                    <a:moveTo>
                                      <a:pt x="49203" y="8246"/>
                                    </a:moveTo>
                                    <a:lnTo>
                                      <a:pt x="60633" y="626"/>
                                    </a:lnTo>
                                    <a:cubicBezTo>
                                      <a:pt x="62538" y="-327"/>
                                      <a:pt x="64443" y="-327"/>
                                      <a:pt x="65395" y="1578"/>
                                    </a:cubicBezTo>
                                    <a:lnTo>
                                      <a:pt x="119688" y="85398"/>
                                    </a:lnTo>
                                    <a:cubicBezTo>
                                      <a:pt x="120640" y="87303"/>
                                      <a:pt x="120640" y="89208"/>
                                      <a:pt x="118736" y="90161"/>
                                    </a:cubicBezTo>
                                    <a:lnTo>
                                      <a:pt x="111115" y="94923"/>
                                    </a:lnTo>
                                    <a:cubicBezTo>
                                      <a:pt x="109211" y="95876"/>
                                      <a:pt x="108258" y="95876"/>
                                      <a:pt x="106353" y="94923"/>
                                    </a:cubicBezTo>
                                    <a:lnTo>
                                      <a:pt x="37773" y="63491"/>
                                    </a:lnTo>
                                    <a:lnTo>
                                      <a:pt x="72063" y="115878"/>
                                    </a:lnTo>
                                    <a:cubicBezTo>
                                      <a:pt x="73015" y="117783"/>
                                      <a:pt x="73015" y="119688"/>
                                      <a:pt x="71111" y="120641"/>
                                    </a:cubicBezTo>
                                    <a:lnTo>
                                      <a:pt x="59681" y="128261"/>
                                    </a:lnTo>
                                    <a:cubicBezTo>
                                      <a:pt x="57776" y="129213"/>
                                      <a:pt x="55870" y="129213"/>
                                      <a:pt x="54918" y="127308"/>
                                    </a:cubicBezTo>
                                    <a:lnTo>
                                      <a:pt x="626" y="43488"/>
                                    </a:lnTo>
                                    <a:cubicBezTo>
                                      <a:pt x="-327" y="41583"/>
                                      <a:pt x="-327" y="39678"/>
                                      <a:pt x="1578" y="38726"/>
                                    </a:cubicBezTo>
                                    <a:lnTo>
                                      <a:pt x="9198" y="33963"/>
                                    </a:lnTo>
                                    <a:cubicBezTo>
                                      <a:pt x="11103" y="33011"/>
                                      <a:pt x="12056" y="33011"/>
                                      <a:pt x="13961" y="33963"/>
                                    </a:cubicBezTo>
                                    <a:lnTo>
                                      <a:pt x="82540" y="65396"/>
                                    </a:lnTo>
                                    <a:lnTo>
                                      <a:pt x="48251" y="13008"/>
                                    </a:lnTo>
                                    <a:cubicBezTo>
                                      <a:pt x="47298" y="11103"/>
                                      <a:pt x="47298" y="9198"/>
                                      <a:pt x="49203" y="8246"/>
                                    </a:cubicBezTo>
                                    <a:close/>
                                  </a:path>
                                </a:pathLst>
                              </a:custGeom>
                              <a:solidFill>
                                <a:srgbClr val="FFFFFF"/>
                              </a:solidFill>
                              <a:ln w="9525" cap="flat">
                                <a:noFill/>
                                <a:prstDash val="solid"/>
                                <a:miter/>
                              </a:ln>
                            </wps:spPr>
                            <wps:bodyPr rtlCol="0" anchor="ctr"/>
                          </wps:wsp>
                          <wps:wsp>
                            <wps:cNvPr id="1221865671" name="Freeform 1221865671">
                              <a:extLst>
                                <a:ext uri="{FF2B5EF4-FFF2-40B4-BE49-F238E27FC236}">
                                  <a16:creationId xmlns:a16="http://schemas.microsoft.com/office/drawing/2014/main" id="{279770E0-5747-D598-9597-B248BC638187}"/>
                                </a:ext>
                              </a:extLst>
                            </wps:cNvPr>
                            <wps:cNvSpPr/>
                            <wps:spPr>
                              <a:xfrm>
                                <a:off x="1510709" y="1612627"/>
                                <a:ext cx="111353" cy="111353"/>
                              </a:xfrm>
                              <a:custGeom>
                                <a:avLst/>
                                <a:gdLst>
                                  <a:gd name="connsiteX0" fmla="*/ 13291 w 111353"/>
                                  <a:gd name="connsiteY0" fmla="*/ 91396 h 111353"/>
                                  <a:gd name="connsiteX1" fmla="*/ 19958 w 111353"/>
                                  <a:gd name="connsiteY1" fmla="*/ 13291 h 111353"/>
                                  <a:gd name="connsiteX2" fmla="*/ 98063 w 111353"/>
                                  <a:gd name="connsiteY2" fmla="*/ 19958 h 111353"/>
                                  <a:gd name="connsiteX3" fmla="*/ 91396 w 111353"/>
                                  <a:gd name="connsiteY3" fmla="*/ 98063 h 111353"/>
                                  <a:gd name="connsiteX4" fmla="*/ 13291 w 111353"/>
                                  <a:gd name="connsiteY4" fmla="*/ 91396 h 111353"/>
                                  <a:gd name="connsiteX5" fmla="*/ 81871 w 111353"/>
                                  <a:gd name="connsiteY5" fmla="*/ 33293 h 111353"/>
                                  <a:gd name="connsiteX6" fmla="*/ 33293 w 111353"/>
                                  <a:gd name="connsiteY6" fmla="*/ 28531 h 111353"/>
                                  <a:gd name="connsiteX7" fmla="*/ 29483 w 111353"/>
                                  <a:gd name="connsiteY7" fmla="*/ 77108 h 111353"/>
                                  <a:gd name="connsiteX8" fmla="*/ 78061 w 111353"/>
                                  <a:gd name="connsiteY8" fmla="*/ 81871 h 111353"/>
                                  <a:gd name="connsiteX9" fmla="*/ 81871 w 111353"/>
                                  <a:gd name="connsiteY9" fmla="*/ 33293 h 11135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11353" h="111353">
                                    <a:moveTo>
                                      <a:pt x="13291" y="91396"/>
                                    </a:moveTo>
                                    <a:cubicBezTo>
                                      <a:pt x="-6712" y="67583"/>
                                      <a:pt x="-3854" y="33293"/>
                                      <a:pt x="19958" y="13291"/>
                                    </a:cubicBezTo>
                                    <a:cubicBezTo>
                                      <a:pt x="43771" y="-6712"/>
                                      <a:pt x="78061" y="-3854"/>
                                      <a:pt x="98063" y="19958"/>
                                    </a:cubicBezTo>
                                    <a:cubicBezTo>
                                      <a:pt x="118066" y="43771"/>
                                      <a:pt x="115208" y="78061"/>
                                      <a:pt x="91396" y="98063"/>
                                    </a:cubicBezTo>
                                    <a:cubicBezTo>
                                      <a:pt x="67583" y="118066"/>
                                      <a:pt x="33293" y="115208"/>
                                      <a:pt x="13291" y="91396"/>
                                    </a:cubicBezTo>
                                    <a:close/>
                                    <a:moveTo>
                                      <a:pt x="81871" y="33293"/>
                                    </a:moveTo>
                                    <a:cubicBezTo>
                                      <a:pt x="68536" y="18053"/>
                                      <a:pt x="47581" y="16148"/>
                                      <a:pt x="33293" y="28531"/>
                                    </a:cubicBezTo>
                                    <a:cubicBezTo>
                                      <a:pt x="19006" y="40913"/>
                                      <a:pt x="16148" y="61868"/>
                                      <a:pt x="29483" y="77108"/>
                                    </a:cubicBezTo>
                                    <a:cubicBezTo>
                                      <a:pt x="42818" y="92348"/>
                                      <a:pt x="63773" y="94253"/>
                                      <a:pt x="78061" y="81871"/>
                                    </a:cubicBezTo>
                                    <a:cubicBezTo>
                                      <a:pt x="93300" y="69488"/>
                                      <a:pt x="95206" y="48533"/>
                                      <a:pt x="81871" y="33293"/>
                                    </a:cubicBezTo>
                                    <a:close/>
                                  </a:path>
                                </a:pathLst>
                              </a:custGeom>
                              <a:solidFill>
                                <a:srgbClr val="FFFFFF"/>
                              </a:solidFill>
                              <a:ln w="9525" cap="flat">
                                <a:noFill/>
                                <a:prstDash val="solid"/>
                                <a:miter/>
                              </a:ln>
                            </wps:spPr>
                            <wps:bodyPr rtlCol="0" anchor="ctr"/>
                          </wps:wsp>
                          <wps:wsp>
                            <wps:cNvPr id="1046658176" name="Freeform 1046658176">
                              <a:extLst>
                                <a:ext uri="{FF2B5EF4-FFF2-40B4-BE49-F238E27FC236}">
                                  <a16:creationId xmlns:a16="http://schemas.microsoft.com/office/drawing/2014/main" id="{79F7684F-1935-59BE-9769-636BED74EB1F}"/>
                                </a:ext>
                              </a:extLst>
                            </wps:cNvPr>
                            <wps:cNvSpPr/>
                            <wps:spPr>
                              <a:xfrm>
                                <a:off x="1582579" y="1568291"/>
                                <a:ext cx="116204" cy="85725"/>
                              </a:xfrm>
                              <a:custGeom>
                                <a:avLst/>
                                <a:gdLst>
                                  <a:gd name="connsiteX0" fmla="*/ 105252 w 116204"/>
                                  <a:gd name="connsiteY0" fmla="*/ 32861 h 85725"/>
                                  <a:gd name="connsiteX1" fmla="*/ 114777 w 116204"/>
                                  <a:gd name="connsiteY1" fmla="*/ 41434 h 85725"/>
                                  <a:gd name="connsiteX2" fmla="*/ 114777 w 116204"/>
                                  <a:gd name="connsiteY2" fmla="*/ 46196 h 85725"/>
                                  <a:gd name="connsiteX3" fmla="*/ 82391 w 116204"/>
                                  <a:gd name="connsiteY3" fmla="*/ 79534 h 85725"/>
                                  <a:gd name="connsiteX4" fmla="*/ 77629 w 116204"/>
                                  <a:gd name="connsiteY4" fmla="*/ 84296 h 85725"/>
                                  <a:gd name="connsiteX5" fmla="*/ 72866 w 116204"/>
                                  <a:gd name="connsiteY5" fmla="*/ 84296 h 85725"/>
                                  <a:gd name="connsiteX6" fmla="*/ 1429 w 116204"/>
                                  <a:gd name="connsiteY6" fmla="*/ 15716 h 85725"/>
                                  <a:gd name="connsiteX7" fmla="*/ 1429 w 116204"/>
                                  <a:gd name="connsiteY7" fmla="*/ 10954 h 85725"/>
                                  <a:gd name="connsiteX8" fmla="*/ 10954 w 116204"/>
                                  <a:gd name="connsiteY8" fmla="*/ 1429 h 85725"/>
                                  <a:gd name="connsiteX9" fmla="*/ 15716 w 116204"/>
                                  <a:gd name="connsiteY9" fmla="*/ 1429 h 85725"/>
                                  <a:gd name="connsiteX10" fmla="*/ 75724 w 116204"/>
                                  <a:gd name="connsiteY10" fmla="*/ 58579 h 85725"/>
                                  <a:gd name="connsiteX11" fmla="*/ 100489 w 116204"/>
                                  <a:gd name="connsiteY11" fmla="*/ 32861 h 85725"/>
                                  <a:gd name="connsiteX12" fmla="*/ 105252 w 116204"/>
                                  <a:gd name="connsiteY12" fmla="*/ 32861 h 857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16204" h="85725">
                                    <a:moveTo>
                                      <a:pt x="105252" y="32861"/>
                                    </a:moveTo>
                                    <a:lnTo>
                                      <a:pt x="114777" y="41434"/>
                                    </a:lnTo>
                                    <a:cubicBezTo>
                                      <a:pt x="116681" y="43339"/>
                                      <a:pt x="116681" y="45244"/>
                                      <a:pt x="114777" y="46196"/>
                                    </a:cubicBezTo>
                                    <a:lnTo>
                                      <a:pt x="82391" y="79534"/>
                                    </a:lnTo>
                                    <a:lnTo>
                                      <a:pt x="77629" y="84296"/>
                                    </a:lnTo>
                                    <a:cubicBezTo>
                                      <a:pt x="75724" y="86201"/>
                                      <a:pt x="73819" y="86201"/>
                                      <a:pt x="72866" y="84296"/>
                                    </a:cubicBezTo>
                                    <a:lnTo>
                                      <a:pt x="1429" y="15716"/>
                                    </a:lnTo>
                                    <a:cubicBezTo>
                                      <a:pt x="-476" y="13811"/>
                                      <a:pt x="-476" y="11906"/>
                                      <a:pt x="1429" y="10954"/>
                                    </a:cubicBezTo>
                                    <a:lnTo>
                                      <a:pt x="10954" y="1429"/>
                                    </a:lnTo>
                                    <a:cubicBezTo>
                                      <a:pt x="12859" y="-476"/>
                                      <a:pt x="14764" y="-476"/>
                                      <a:pt x="15716" y="1429"/>
                                    </a:cubicBezTo>
                                    <a:lnTo>
                                      <a:pt x="75724" y="58579"/>
                                    </a:lnTo>
                                    <a:lnTo>
                                      <a:pt x="100489" y="32861"/>
                                    </a:lnTo>
                                    <a:cubicBezTo>
                                      <a:pt x="102394" y="30956"/>
                                      <a:pt x="104299" y="30956"/>
                                      <a:pt x="105252" y="32861"/>
                                    </a:cubicBezTo>
                                    <a:close/>
                                  </a:path>
                                </a:pathLst>
                              </a:custGeom>
                              <a:solidFill>
                                <a:srgbClr val="FFFFFF"/>
                              </a:solidFill>
                              <a:ln w="9525" cap="flat">
                                <a:noFill/>
                                <a:prstDash val="solid"/>
                                <a:miter/>
                              </a:ln>
                            </wps:spPr>
                            <wps:bodyPr rtlCol="0" anchor="ctr"/>
                          </wps:wsp>
                          <wps:wsp>
                            <wps:cNvPr id="1908686017" name="Freeform 1908686017">
                              <a:extLst>
                                <a:ext uri="{FF2B5EF4-FFF2-40B4-BE49-F238E27FC236}">
                                  <a16:creationId xmlns:a16="http://schemas.microsoft.com/office/drawing/2014/main" id="{EF8173A9-2714-4055-2D86-410645E605E9}"/>
                                </a:ext>
                              </a:extLst>
                            </wps:cNvPr>
                            <wps:cNvSpPr/>
                            <wps:spPr>
                              <a:xfrm>
                                <a:off x="1640901" y="1474214"/>
                                <a:ext cx="111955" cy="111955"/>
                              </a:xfrm>
                              <a:custGeom>
                                <a:avLst/>
                                <a:gdLst>
                                  <a:gd name="connsiteX0" fmla="*/ 22164 w 111955"/>
                                  <a:gd name="connsiteY0" fmla="*/ 100269 h 111955"/>
                                  <a:gd name="connsiteX1" fmla="*/ 11686 w 111955"/>
                                  <a:gd name="connsiteY1" fmla="*/ 22164 h 111955"/>
                                  <a:gd name="connsiteX2" fmla="*/ 89791 w 111955"/>
                                  <a:gd name="connsiteY2" fmla="*/ 11686 h 111955"/>
                                  <a:gd name="connsiteX3" fmla="*/ 100269 w 111955"/>
                                  <a:gd name="connsiteY3" fmla="*/ 89791 h 111955"/>
                                  <a:gd name="connsiteX4" fmla="*/ 22164 w 111955"/>
                                  <a:gd name="connsiteY4" fmla="*/ 100269 h 111955"/>
                                  <a:gd name="connsiteX5" fmla="*/ 76456 w 111955"/>
                                  <a:gd name="connsiteY5" fmla="*/ 28831 h 111955"/>
                                  <a:gd name="connsiteX6" fmla="*/ 27879 w 111955"/>
                                  <a:gd name="connsiteY6" fmla="*/ 35499 h 111955"/>
                                  <a:gd name="connsiteX7" fmla="*/ 34546 w 111955"/>
                                  <a:gd name="connsiteY7" fmla="*/ 84076 h 111955"/>
                                  <a:gd name="connsiteX8" fmla="*/ 83124 w 111955"/>
                                  <a:gd name="connsiteY8" fmla="*/ 77409 h 111955"/>
                                  <a:gd name="connsiteX9" fmla="*/ 76456 w 111955"/>
                                  <a:gd name="connsiteY9" fmla="*/ 28831 h 1119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11955" h="111955">
                                    <a:moveTo>
                                      <a:pt x="22164" y="100269"/>
                                    </a:moveTo>
                                    <a:cubicBezTo>
                                      <a:pt x="-2601" y="81219"/>
                                      <a:pt x="-7364" y="46929"/>
                                      <a:pt x="11686" y="22164"/>
                                    </a:cubicBezTo>
                                    <a:cubicBezTo>
                                      <a:pt x="30736" y="-2601"/>
                                      <a:pt x="64074" y="-7364"/>
                                      <a:pt x="89791" y="11686"/>
                                    </a:cubicBezTo>
                                    <a:cubicBezTo>
                                      <a:pt x="114556" y="30736"/>
                                      <a:pt x="119319" y="65026"/>
                                      <a:pt x="100269" y="89791"/>
                                    </a:cubicBezTo>
                                    <a:cubicBezTo>
                                      <a:pt x="81219" y="114556"/>
                                      <a:pt x="46929" y="119319"/>
                                      <a:pt x="22164" y="100269"/>
                                    </a:cubicBezTo>
                                    <a:close/>
                                    <a:moveTo>
                                      <a:pt x="76456" y="28831"/>
                                    </a:moveTo>
                                    <a:cubicBezTo>
                                      <a:pt x="60264" y="16449"/>
                                      <a:pt x="39309" y="19306"/>
                                      <a:pt x="27879" y="35499"/>
                                    </a:cubicBezTo>
                                    <a:cubicBezTo>
                                      <a:pt x="16449" y="50739"/>
                                      <a:pt x="18354" y="71694"/>
                                      <a:pt x="34546" y="84076"/>
                                    </a:cubicBezTo>
                                    <a:cubicBezTo>
                                      <a:pt x="50739" y="96459"/>
                                      <a:pt x="71694" y="93601"/>
                                      <a:pt x="83124" y="77409"/>
                                    </a:cubicBezTo>
                                    <a:cubicBezTo>
                                      <a:pt x="95506" y="62169"/>
                                      <a:pt x="93601" y="41214"/>
                                      <a:pt x="76456" y="28831"/>
                                    </a:cubicBezTo>
                                    <a:close/>
                                  </a:path>
                                </a:pathLst>
                              </a:custGeom>
                              <a:solidFill>
                                <a:srgbClr val="FFFFFF"/>
                              </a:solidFill>
                              <a:ln w="9525" cap="flat">
                                <a:noFill/>
                                <a:prstDash val="solid"/>
                                <a:miter/>
                              </a:ln>
                            </wps:spPr>
                            <wps:bodyPr rtlCol="0" anchor="ctr"/>
                          </wps:wsp>
                          <wps:wsp>
                            <wps:cNvPr id="1899005536" name="Freeform 1899005536">
                              <a:extLst>
                                <a:ext uri="{FF2B5EF4-FFF2-40B4-BE49-F238E27FC236}">
                                  <a16:creationId xmlns:a16="http://schemas.microsoft.com/office/drawing/2014/main" id="{DA5C1920-1423-1DAE-16D9-7EF8151866E7}"/>
                                </a:ext>
                              </a:extLst>
                            </wps:cNvPr>
                            <wps:cNvSpPr/>
                            <wps:spPr>
                              <a:xfrm>
                                <a:off x="1708503" y="1372734"/>
                                <a:ext cx="126098" cy="111408"/>
                              </a:xfrm>
                              <a:custGeom>
                                <a:avLst/>
                                <a:gdLst>
                                  <a:gd name="connsiteX0" fmla="*/ 80292 w 126098"/>
                                  <a:gd name="connsiteY0" fmla="*/ 10296 h 111408"/>
                                  <a:gd name="connsiteX1" fmla="*/ 93628 w 126098"/>
                                  <a:gd name="connsiteY1" fmla="*/ 17916 h 111408"/>
                                  <a:gd name="connsiteX2" fmla="*/ 124107 w 126098"/>
                                  <a:gd name="connsiteY2" fmla="*/ 35061 h 111408"/>
                                  <a:gd name="connsiteX3" fmla="*/ 125060 w 126098"/>
                                  <a:gd name="connsiteY3" fmla="*/ 39824 h 111408"/>
                                  <a:gd name="connsiteX4" fmla="*/ 119345 w 126098"/>
                                  <a:gd name="connsiteY4" fmla="*/ 51254 h 111408"/>
                                  <a:gd name="connsiteX5" fmla="*/ 114582 w 126098"/>
                                  <a:gd name="connsiteY5" fmla="*/ 52206 h 111408"/>
                                  <a:gd name="connsiteX6" fmla="*/ 106010 w 126098"/>
                                  <a:gd name="connsiteY6" fmla="*/ 47444 h 111408"/>
                                  <a:gd name="connsiteX7" fmla="*/ 103153 w 126098"/>
                                  <a:gd name="connsiteY7" fmla="*/ 84591 h 111408"/>
                                  <a:gd name="connsiteX8" fmla="*/ 28857 w 126098"/>
                                  <a:gd name="connsiteY8" fmla="*/ 103641 h 111408"/>
                                  <a:gd name="connsiteX9" fmla="*/ 7903 w 126098"/>
                                  <a:gd name="connsiteY9" fmla="*/ 28394 h 111408"/>
                                  <a:gd name="connsiteX10" fmla="*/ 62195 w 126098"/>
                                  <a:gd name="connsiteY10" fmla="*/ 771 h 111408"/>
                                  <a:gd name="connsiteX11" fmla="*/ 64100 w 126098"/>
                                  <a:gd name="connsiteY11" fmla="*/ 5534 h 111408"/>
                                  <a:gd name="connsiteX12" fmla="*/ 56480 w 126098"/>
                                  <a:gd name="connsiteY12" fmla="*/ 18869 h 111408"/>
                                  <a:gd name="connsiteX13" fmla="*/ 51717 w 126098"/>
                                  <a:gd name="connsiteY13" fmla="*/ 21726 h 111408"/>
                                  <a:gd name="connsiteX14" fmla="*/ 25048 w 126098"/>
                                  <a:gd name="connsiteY14" fmla="*/ 38871 h 111408"/>
                                  <a:gd name="connsiteX15" fmla="*/ 38382 w 126098"/>
                                  <a:gd name="connsiteY15" fmla="*/ 85544 h 111408"/>
                                  <a:gd name="connsiteX16" fmla="*/ 86960 w 126098"/>
                                  <a:gd name="connsiteY16" fmla="*/ 73161 h 111408"/>
                                  <a:gd name="connsiteX17" fmla="*/ 83150 w 126098"/>
                                  <a:gd name="connsiteY17" fmla="*/ 36014 h 111408"/>
                                  <a:gd name="connsiteX18" fmla="*/ 70767 w 126098"/>
                                  <a:gd name="connsiteY18" fmla="*/ 58874 h 111408"/>
                                  <a:gd name="connsiteX19" fmla="*/ 66005 w 126098"/>
                                  <a:gd name="connsiteY19" fmla="*/ 59826 h 111408"/>
                                  <a:gd name="connsiteX20" fmla="*/ 56480 w 126098"/>
                                  <a:gd name="connsiteY20" fmla="*/ 54111 h 111408"/>
                                  <a:gd name="connsiteX21" fmla="*/ 55528 w 126098"/>
                                  <a:gd name="connsiteY21" fmla="*/ 49349 h 111408"/>
                                  <a:gd name="connsiteX22" fmla="*/ 76482 w 126098"/>
                                  <a:gd name="connsiteY22" fmla="*/ 11249 h 111408"/>
                                  <a:gd name="connsiteX23" fmla="*/ 80292 w 126098"/>
                                  <a:gd name="connsiteY23" fmla="*/ 10296 h 111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26098" h="111408">
                                    <a:moveTo>
                                      <a:pt x="80292" y="10296"/>
                                    </a:moveTo>
                                    <a:lnTo>
                                      <a:pt x="93628" y="17916"/>
                                    </a:lnTo>
                                    <a:lnTo>
                                      <a:pt x="124107" y="35061"/>
                                    </a:lnTo>
                                    <a:cubicBezTo>
                                      <a:pt x="126012" y="36014"/>
                                      <a:pt x="126965" y="37919"/>
                                      <a:pt x="125060" y="39824"/>
                                    </a:cubicBezTo>
                                    <a:lnTo>
                                      <a:pt x="119345" y="51254"/>
                                    </a:lnTo>
                                    <a:cubicBezTo>
                                      <a:pt x="118392" y="53159"/>
                                      <a:pt x="116487" y="54111"/>
                                      <a:pt x="114582" y="52206"/>
                                    </a:cubicBezTo>
                                    <a:lnTo>
                                      <a:pt x="106010" y="47444"/>
                                    </a:lnTo>
                                    <a:cubicBezTo>
                                      <a:pt x="111725" y="58874"/>
                                      <a:pt x="109820" y="72209"/>
                                      <a:pt x="103153" y="84591"/>
                                    </a:cubicBezTo>
                                    <a:cubicBezTo>
                                      <a:pt x="87912" y="111261"/>
                                      <a:pt x="56480" y="118881"/>
                                      <a:pt x="28857" y="103641"/>
                                    </a:cubicBezTo>
                                    <a:cubicBezTo>
                                      <a:pt x="1235" y="88401"/>
                                      <a:pt x="-8290" y="56016"/>
                                      <a:pt x="7903" y="28394"/>
                                    </a:cubicBezTo>
                                    <a:cubicBezTo>
                                      <a:pt x="19332" y="7439"/>
                                      <a:pt x="42192" y="-3039"/>
                                      <a:pt x="62195" y="771"/>
                                    </a:cubicBezTo>
                                    <a:cubicBezTo>
                                      <a:pt x="65053" y="771"/>
                                      <a:pt x="66005" y="2676"/>
                                      <a:pt x="64100" y="5534"/>
                                    </a:cubicBezTo>
                                    <a:lnTo>
                                      <a:pt x="56480" y="18869"/>
                                    </a:lnTo>
                                    <a:cubicBezTo>
                                      <a:pt x="55528" y="20774"/>
                                      <a:pt x="54575" y="21726"/>
                                      <a:pt x="51717" y="21726"/>
                                    </a:cubicBezTo>
                                    <a:cubicBezTo>
                                      <a:pt x="42192" y="21726"/>
                                      <a:pt x="30762" y="28394"/>
                                      <a:pt x="25048" y="38871"/>
                                    </a:cubicBezTo>
                                    <a:cubicBezTo>
                                      <a:pt x="14570" y="56969"/>
                                      <a:pt x="21237" y="76019"/>
                                      <a:pt x="38382" y="85544"/>
                                    </a:cubicBezTo>
                                    <a:cubicBezTo>
                                      <a:pt x="57432" y="96021"/>
                                      <a:pt x="76482" y="90306"/>
                                      <a:pt x="86960" y="73161"/>
                                    </a:cubicBezTo>
                                    <a:cubicBezTo>
                                      <a:pt x="93628" y="60779"/>
                                      <a:pt x="94580" y="46491"/>
                                      <a:pt x="83150" y="36014"/>
                                    </a:cubicBezTo>
                                    <a:lnTo>
                                      <a:pt x="70767" y="58874"/>
                                    </a:lnTo>
                                    <a:cubicBezTo>
                                      <a:pt x="69815" y="60779"/>
                                      <a:pt x="67910" y="61731"/>
                                      <a:pt x="66005" y="59826"/>
                                    </a:cubicBezTo>
                                    <a:lnTo>
                                      <a:pt x="56480" y="54111"/>
                                    </a:lnTo>
                                    <a:cubicBezTo>
                                      <a:pt x="54575" y="53159"/>
                                      <a:pt x="53623" y="51254"/>
                                      <a:pt x="55528" y="49349"/>
                                    </a:cubicBezTo>
                                    <a:lnTo>
                                      <a:pt x="76482" y="11249"/>
                                    </a:lnTo>
                                    <a:cubicBezTo>
                                      <a:pt x="76482" y="9344"/>
                                      <a:pt x="78387" y="8391"/>
                                      <a:pt x="80292" y="10296"/>
                                    </a:cubicBezTo>
                                    <a:close/>
                                  </a:path>
                                </a:pathLst>
                              </a:custGeom>
                              <a:solidFill>
                                <a:srgbClr val="FFFFFF"/>
                              </a:solidFill>
                              <a:ln w="9525" cap="flat">
                                <a:noFill/>
                                <a:prstDash val="solid"/>
                                <a:miter/>
                              </a:ln>
                            </wps:spPr>
                            <wps:bodyPr rtlCol="0" anchor="ctr"/>
                          </wps:wsp>
                          <wps:wsp>
                            <wps:cNvPr id="289021992" name="Freeform 289021992">
                              <a:extLst>
                                <a:ext uri="{FF2B5EF4-FFF2-40B4-BE49-F238E27FC236}">
                                  <a16:creationId xmlns:a16="http://schemas.microsoft.com/office/drawing/2014/main" id="{F7A3442B-6BE8-44F7-C860-2207CF060137}"/>
                                </a:ext>
                              </a:extLst>
                            </wps:cNvPr>
                            <wps:cNvSpPr/>
                            <wps:spPr>
                              <a:xfrm>
                                <a:off x="1748416" y="1325506"/>
                                <a:ext cx="104569" cy="59802"/>
                              </a:xfrm>
                              <a:custGeom>
                                <a:avLst/>
                                <a:gdLst>
                                  <a:gd name="connsiteX0" fmla="*/ 374 w 104569"/>
                                  <a:gd name="connsiteY0" fmla="*/ 14661 h 59802"/>
                                  <a:gd name="connsiteX1" fmla="*/ 6089 w 104569"/>
                                  <a:gd name="connsiteY1" fmla="*/ 2279 h 59802"/>
                                  <a:gd name="connsiteX2" fmla="*/ 10851 w 104569"/>
                                  <a:gd name="connsiteY2" fmla="*/ 374 h 59802"/>
                                  <a:gd name="connsiteX3" fmla="*/ 102291 w 104569"/>
                                  <a:gd name="connsiteY3" fmla="*/ 40379 h 59802"/>
                                  <a:gd name="connsiteX4" fmla="*/ 104196 w 104569"/>
                                  <a:gd name="connsiteY4" fmla="*/ 45141 h 59802"/>
                                  <a:gd name="connsiteX5" fmla="*/ 98481 w 104569"/>
                                  <a:gd name="connsiteY5" fmla="*/ 57524 h 59802"/>
                                  <a:gd name="connsiteX6" fmla="*/ 93718 w 104569"/>
                                  <a:gd name="connsiteY6" fmla="*/ 59429 h 59802"/>
                                  <a:gd name="connsiteX7" fmla="*/ 2279 w 104569"/>
                                  <a:gd name="connsiteY7" fmla="*/ 19424 h 59802"/>
                                  <a:gd name="connsiteX8" fmla="*/ 374 w 104569"/>
                                  <a:gd name="connsiteY8" fmla="*/ 14661 h 598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04569" h="59802">
                                    <a:moveTo>
                                      <a:pt x="374" y="14661"/>
                                    </a:moveTo>
                                    <a:lnTo>
                                      <a:pt x="6089" y="2279"/>
                                    </a:lnTo>
                                    <a:cubicBezTo>
                                      <a:pt x="7041" y="374"/>
                                      <a:pt x="8946" y="-579"/>
                                      <a:pt x="10851" y="374"/>
                                    </a:cubicBezTo>
                                    <a:lnTo>
                                      <a:pt x="102291" y="40379"/>
                                    </a:lnTo>
                                    <a:cubicBezTo>
                                      <a:pt x="104196" y="41331"/>
                                      <a:pt x="105149" y="43236"/>
                                      <a:pt x="104196" y="45141"/>
                                    </a:cubicBezTo>
                                    <a:lnTo>
                                      <a:pt x="98481" y="57524"/>
                                    </a:lnTo>
                                    <a:cubicBezTo>
                                      <a:pt x="97529" y="59429"/>
                                      <a:pt x="95624" y="60381"/>
                                      <a:pt x="93718" y="59429"/>
                                    </a:cubicBezTo>
                                    <a:lnTo>
                                      <a:pt x="2279" y="19424"/>
                                    </a:lnTo>
                                    <a:cubicBezTo>
                                      <a:pt x="374" y="18471"/>
                                      <a:pt x="-579" y="16566"/>
                                      <a:pt x="374" y="14661"/>
                                    </a:cubicBezTo>
                                    <a:close/>
                                  </a:path>
                                </a:pathLst>
                              </a:custGeom>
                              <a:solidFill>
                                <a:srgbClr val="FFFFFF"/>
                              </a:solidFill>
                              <a:ln w="9525" cap="flat">
                                <a:noFill/>
                                <a:prstDash val="solid"/>
                                <a:miter/>
                              </a:ln>
                            </wps:spPr>
                            <wps:bodyPr rtlCol="0" anchor="ctr"/>
                          </wps:wsp>
                          <wps:wsp>
                            <wps:cNvPr id="1389392691" name="Freeform 1389392691">
                              <a:extLst>
                                <a:ext uri="{FF2B5EF4-FFF2-40B4-BE49-F238E27FC236}">
                                  <a16:creationId xmlns:a16="http://schemas.microsoft.com/office/drawing/2014/main" id="{0321CB31-FE29-6BFA-B0F2-98F2F203FAB7}"/>
                                </a:ext>
                              </a:extLst>
                            </wps:cNvPr>
                            <wps:cNvSpPr/>
                            <wps:spPr>
                              <a:xfrm>
                                <a:off x="1773586" y="1224870"/>
                                <a:ext cx="111490" cy="109646"/>
                              </a:xfrm>
                              <a:custGeom>
                                <a:avLst/>
                                <a:gdLst>
                                  <a:gd name="connsiteX0" fmla="*/ 38070 w 111490"/>
                                  <a:gd name="connsiteY0" fmla="*/ 106725 h 109646"/>
                                  <a:gd name="connsiteX1" fmla="*/ 2827 w 111490"/>
                                  <a:gd name="connsiteY1" fmla="*/ 36240 h 109646"/>
                                  <a:gd name="connsiteX2" fmla="*/ 53309 w 111490"/>
                                  <a:gd name="connsiteY2" fmla="*/ 45 h 109646"/>
                                  <a:gd name="connsiteX3" fmla="*/ 56167 w 111490"/>
                                  <a:gd name="connsiteY3" fmla="*/ 3855 h 109646"/>
                                  <a:gd name="connsiteX4" fmla="*/ 51404 w 111490"/>
                                  <a:gd name="connsiteY4" fmla="*/ 18142 h 109646"/>
                                  <a:gd name="connsiteX5" fmla="*/ 47595 w 111490"/>
                                  <a:gd name="connsiteY5" fmla="*/ 21000 h 109646"/>
                                  <a:gd name="connsiteX6" fmla="*/ 22829 w 111490"/>
                                  <a:gd name="connsiteY6" fmla="*/ 42907 h 109646"/>
                                  <a:gd name="connsiteX7" fmla="*/ 44737 w 111490"/>
                                  <a:gd name="connsiteY7" fmla="*/ 86722 h 109646"/>
                                  <a:gd name="connsiteX8" fmla="*/ 88552 w 111490"/>
                                  <a:gd name="connsiteY8" fmla="*/ 64815 h 109646"/>
                                  <a:gd name="connsiteX9" fmla="*/ 81884 w 111490"/>
                                  <a:gd name="connsiteY9" fmla="*/ 32430 h 109646"/>
                                  <a:gd name="connsiteX10" fmla="*/ 80932 w 111490"/>
                                  <a:gd name="connsiteY10" fmla="*/ 27667 h 109646"/>
                                  <a:gd name="connsiteX11" fmla="*/ 85695 w 111490"/>
                                  <a:gd name="connsiteY11" fmla="*/ 13380 h 109646"/>
                                  <a:gd name="connsiteX12" fmla="*/ 90457 w 111490"/>
                                  <a:gd name="connsiteY12" fmla="*/ 11475 h 109646"/>
                                  <a:gd name="connsiteX13" fmla="*/ 108554 w 111490"/>
                                  <a:gd name="connsiteY13" fmla="*/ 71482 h 109646"/>
                                  <a:gd name="connsiteX14" fmla="*/ 38070 w 111490"/>
                                  <a:gd name="connsiteY14" fmla="*/ 106725 h 10964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11490" h="109646">
                                    <a:moveTo>
                                      <a:pt x="38070" y="106725"/>
                                    </a:moveTo>
                                    <a:cubicBezTo>
                                      <a:pt x="8542" y="97200"/>
                                      <a:pt x="-6698" y="66720"/>
                                      <a:pt x="2827" y="36240"/>
                                    </a:cubicBezTo>
                                    <a:cubicBezTo>
                                      <a:pt x="10447" y="13380"/>
                                      <a:pt x="30449" y="-908"/>
                                      <a:pt x="53309" y="45"/>
                                    </a:cubicBezTo>
                                    <a:cubicBezTo>
                                      <a:pt x="56167" y="45"/>
                                      <a:pt x="57120" y="1950"/>
                                      <a:pt x="56167" y="3855"/>
                                    </a:cubicBezTo>
                                    <a:lnTo>
                                      <a:pt x="51404" y="18142"/>
                                    </a:lnTo>
                                    <a:cubicBezTo>
                                      <a:pt x="50452" y="20047"/>
                                      <a:pt x="49499" y="21000"/>
                                      <a:pt x="47595" y="21000"/>
                                    </a:cubicBezTo>
                                    <a:cubicBezTo>
                                      <a:pt x="36165" y="21952"/>
                                      <a:pt x="26640" y="30525"/>
                                      <a:pt x="22829" y="42907"/>
                                    </a:cubicBezTo>
                                    <a:cubicBezTo>
                                      <a:pt x="16162" y="62910"/>
                                      <a:pt x="25687" y="80055"/>
                                      <a:pt x="44737" y="86722"/>
                                    </a:cubicBezTo>
                                    <a:cubicBezTo>
                                      <a:pt x="63787" y="93390"/>
                                      <a:pt x="81884" y="84817"/>
                                      <a:pt x="88552" y="64815"/>
                                    </a:cubicBezTo>
                                    <a:cubicBezTo>
                                      <a:pt x="92362" y="52432"/>
                                      <a:pt x="89504" y="40050"/>
                                      <a:pt x="81884" y="32430"/>
                                    </a:cubicBezTo>
                                    <a:cubicBezTo>
                                      <a:pt x="79979" y="31477"/>
                                      <a:pt x="79979" y="29572"/>
                                      <a:pt x="80932" y="27667"/>
                                    </a:cubicBezTo>
                                    <a:lnTo>
                                      <a:pt x="85695" y="13380"/>
                                    </a:lnTo>
                                    <a:cubicBezTo>
                                      <a:pt x="86647" y="11475"/>
                                      <a:pt x="88552" y="10522"/>
                                      <a:pt x="90457" y="11475"/>
                                    </a:cubicBezTo>
                                    <a:cubicBezTo>
                                      <a:pt x="108554" y="23857"/>
                                      <a:pt x="116174" y="48622"/>
                                      <a:pt x="108554" y="71482"/>
                                    </a:cubicBezTo>
                                    <a:cubicBezTo>
                                      <a:pt x="98077" y="101962"/>
                                      <a:pt x="67597" y="116250"/>
                                      <a:pt x="38070" y="106725"/>
                                    </a:cubicBezTo>
                                    <a:close/>
                                  </a:path>
                                </a:pathLst>
                              </a:custGeom>
                              <a:solidFill>
                                <a:srgbClr val="FFFFFF"/>
                              </a:solidFill>
                              <a:ln w="9525" cap="flat">
                                <a:noFill/>
                                <a:prstDash val="solid"/>
                                <a:miter/>
                              </a:ln>
                            </wps:spPr>
                            <wps:bodyPr rtlCol="0" anchor="ctr"/>
                          </wps:wsp>
                          <wps:wsp>
                            <wps:cNvPr id="1466509403" name="Freeform 1466509403">
                              <a:extLst>
                                <a:ext uri="{FF2B5EF4-FFF2-40B4-BE49-F238E27FC236}">
                                  <a16:creationId xmlns:a16="http://schemas.microsoft.com/office/drawing/2014/main" id="{A8AD2943-FB15-9986-02D0-5FFF949EA614}"/>
                                </a:ext>
                              </a:extLst>
                            </wps:cNvPr>
                            <wps:cNvSpPr/>
                            <wps:spPr>
                              <a:xfrm>
                                <a:off x="1801756" y="1142643"/>
                                <a:ext cx="115626" cy="95645"/>
                              </a:xfrm>
                              <a:custGeom>
                                <a:avLst/>
                                <a:gdLst>
                                  <a:gd name="connsiteX0" fmla="*/ 115626 w 115626"/>
                                  <a:gd name="connsiteY0" fmla="*/ 3215 h 95645"/>
                                  <a:gd name="connsiteX1" fmla="*/ 112769 w 115626"/>
                                  <a:gd name="connsiteY1" fmla="*/ 18455 h 95645"/>
                                  <a:gd name="connsiteX2" fmla="*/ 108958 w 115626"/>
                                  <a:gd name="connsiteY2" fmla="*/ 22265 h 95645"/>
                                  <a:gd name="connsiteX3" fmla="*/ 91814 w 115626"/>
                                  <a:gd name="connsiteY3" fmla="*/ 24170 h 95645"/>
                                  <a:gd name="connsiteX4" fmla="*/ 83241 w 115626"/>
                                  <a:gd name="connsiteY4" fmla="*/ 64175 h 95645"/>
                                  <a:gd name="connsiteX5" fmla="*/ 98481 w 115626"/>
                                  <a:gd name="connsiteY5" fmla="*/ 72747 h 95645"/>
                                  <a:gd name="connsiteX6" fmla="*/ 100386 w 115626"/>
                                  <a:gd name="connsiteY6" fmla="*/ 77510 h 95645"/>
                                  <a:gd name="connsiteX7" fmla="*/ 97528 w 115626"/>
                                  <a:gd name="connsiteY7" fmla="*/ 92750 h 95645"/>
                                  <a:gd name="connsiteX8" fmla="*/ 92766 w 115626"/>
                                  <a:gd name="connsiteY8" fmla="*/ 94655 h 95645"/>
                                  <a:gd name="connsiteX9" fmla="*/ 2278 w 115626"/>
                                  <a:gd name="connsiteY9" fmla="*/ 41315 h 95645"/>
                                  <a:gd name="connsiteX10" fmla="*/ 374 w 115626"/>
                                  <a:gd name="connsiteY10" fmla="*/ 36552 h 95645"/>
                                  <a:gd name="connsiteX11" fmla="*/ 4183 w 115626"/>
                                  <a:gd name="connsiteY11" fmla="*/ 17502 h 95645"/>
                                  <a:gd name="connsiteX12" fmla="*/ 7994 w 115626"/>
                                  <a:gd name="connsiteY12" fmla="*/ 13692 h 95645"/>
                                  <a:gd name="connsiteX13" fmla="*/ 112769 w 115626"/>
                                  <a:gd name="connsiteY13" fmla="*/ 357 h 95645"/>
                                  <a:gd name="connsiteX14" fmla="*/ 115626 w 115626"/>
                                  <a:gd name="connsiteY14" fmla="*/ 3215 h 95645"/>
                                  <a:gd name="connsiteX15" fmla="*/ 71811 w 115626"/>
                                  <a:gd name="connsiteY15" fmla="*/ 26075 h 95645"/>
                                  <a:gd name="connsiteX16" fmla="*/ 25139 w 115626"/>
                                  <a:gd name="connsiteY16" fmla="*/ 30837 h 95645"/>
                                  <a:gd name="connsiteX17" fmla="*/ 66096 w 115626"/>
                                  <a:gd name="connsiteY17" fmla="*/ 53697 h 95645"/>
                                  <a:gd name="connsiteX18" fmla="*/ 71811 w 115626"/>
                                  <a:gd name="connsiteY18" fmla="*/ 26075 h 956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15626" h="95645">
                                    <a:moveTo>
                                      <a:pt x="115626" y="3215"/>
                                    </a:moveTo>
                                    <a:lnTo>
                                      <a:pt x="112769" y="18455"/>
                                    </a:lnTo>
                                    <a:cubicBezTo>
                                      <a:pt x="112769" y="20360"/>
                                      <a:pt x="110864" y="21312"/>
                                      <a:pt x="108958" y="22265"/>
                                    </a:cubicBezTo>
                                    <a:lnTo>
                                      <a:pt x="91814" y="24170"/>
                                    </a:lnTo>
                                    <a:lnTo>
                                      <a:pt x="83241" y="64175"/>
                                    </a:lnTo>
                                    <a:lnTo>
                                      <a:pt x="98481" y="72747"/>
                                    </a:lnTo>
                                    <a:cubicBezTo>
                                      <a:pt x="100386" y="73700"/>
                                      <a:pt x="101339" y="75605"/>
                                      <a:pt x="100386" y="77510"/>
                                    </a:cubicBezTo>
                                    <a:lnTo>
                                      <a:pt x="97528" y="92750"/>
                                    </a:lnTo>
                                    <a:cubicBezTo>
                                      <a:pt x="96576" y="95607"/>
                                      <a:pt x="95624" y="96560"/>
                                      <a:pt x="92766" y="94655"/>
                                    </a:cubicBezTo>
                                    <a:lnTo>
                                      <a:pt x="2278" y="41315"/>
                                    </a:lnTo>
                                    <a:cubicBezTo>
                                      <a:pt x="374" y="40362"/>
                                      <a:pt x="-579" y="38457"/>
                                      <a:pt x="374" y="36552"/>
                                    </a:cubicBezTo>
                                    <a:lnTo>
                                      <a:pt x="4183" y="17502"/>
                                    </a:lnTo>
                                    <a:cubicBezTo>
                                      <a:pt x="4183" y="15597"/>
                                      <a:pt x="6089" y="14645"/>
                                      <a:pt x="7994" y="13692"/>
                                    </a:cubicBezTo>
                                    <a:lnTo>
                                      <a:pt x="112769" y="357"/>
                                    </a:lnTo>
                                    <a:cubicBezTo>
                                      <a:pt x="114674" y="-595"/>
                                      <a:pt x="115626" y="357"/>
                                      <a:pt x="115626" y="3215"/>
                                    </a:cubicBezTo>
                                    <a:close/>
                                    <a:moveTo>
                                      <a:pt x="71811" y="26075"/>
                                    </a:moveTo>
                                    <a:lnTo>
                                      <a:pt x="25139" y="30837"/>
                                    </a:lnTo>
                                    <a:lnTo>
                                      <a:pt x="66096" y="53697"/>
                                    </a:lnTo>
                                    <a:lnTo>
                                      <a:pt x="71811" y="26075"/>
                                    </a:lnTo>
                                    <a:close/>
                                  </a:path>
                                </a:pathLst>
                              </a:custGeom>
                              <a:solidFill>
                                <a:srgbClr val="FFFFFF"/>
                              </a:solidFill>
                              <a:ln w="9525" cap="flat">
                                <a:noFill/>
                                <a:prstDash val="solid"/>
                                <a:miter/>
                              </a:ln>
                            </wps:spPr>
                            <wps:bodyPr rtlCol="0" anchor="ctr"/>
                          </wps:wsp>
                          <wps:wsp>
                            <wps:cNvPr id="459895933" name="Freeform 459895933">
                              <a:extLst>
                                <a:ext uri="{FF2B5EF4-FFF2-40B4-BE49-F238E27FC236}">
                                  <a16:creationId xmlns:a16="http://schemas.microsoft.com/office/drawing/2014/main" id="{59584DCC-E389-9D17-FDC7-E5FBB3462714}"/>
                                </a:ext>
                              </a:extLst>
                            </wps:cNvPr>
                            <wps:cNvSpPr/>
                            <wps:spPr>
                              <a:xfrm>
                                <a:off x="1812354" y="1062737"/>
                                <a:ext cx="111949" cy="60514"/>
                              </a:xfrm>
                              <a:custGeom>
                                <a:avLst/>
                                <a:gdLst>
                                  <a:gd name="connsiteX0" fmla="*/ 96456 w 111949"/>
                                  <a:gd name="connsiteY0" fmla="*/ 253 h 60514"/>
                                  <a:gd name="connsiteX1" fmla="*/ 108839 w 111949"/>
                                  <a:gd name="connsiteY1" fmla="*/ 1206 h 60514"/>
                                  <a:gd name="connsiteX2" fmla="*/ 111696 w 111949"/>
                                  <a:gd name="connsiteY2" fmla="*/ 5016 h 60514"/>
                                  <a:gd name="connsiteX3" fmla="*/ 106933 w 111949"/>
                                  <a:gd name="connsiteY3" fmla="*/ 50736 h 60514"/>
                                  <a:gd name="connsiteX4" fmla="*/ 105981 w 111949"/>
                                  <a:gd name="connsiteY4" fmla="*/ 57403 h 60514"/>
                                  <a:gd name="connsiteX5" fmla="*/ 102171 w 111949"/>
                                  <a:gd name="connsiteY5" fmla="*/ 60261 h 60514"/>
                                  <a:gd name="connsiteX6" fmla="*/ 3111 w 111949"/>
                                  <a:gd name="connsiteY6" fmla="*/ 50736 h 60514"/>
                                  <a:gd name="connsiteX7" fmla="*/ 253 w 111949"/>
                                  <a:gd name="connsiteY7" fmla="*/ 46926 h 60514"/>
                                  <a:gd name="connsiteX8" fmla="*/ 1206 w 111949"/>
                                  <a:gd name="connsiteY8" fmla="*/ 33591 h 60514"/>
                                  <a:gd name="connsiteX9" fmla="*/ 5016 w 111949"/>
                                  <a:gd name="connsiteY9" fmla="*/ 30733 h 60514"/>
                                  <a:gd name="connsiteX10" fmla="*/ 87883 w 111949"/>
                                  <a:gd name="connsiteY10" fmla="*/ 39306 h 60514"/>
                                  <a:gd name="connsiteX11" fmla="*/ 91693 w 111949"/>
                                  <a:gd name="connsiteY11" fmla="*/ 3111 h 60514"/>
                                  <a:gd name="connsiteX12" fmla="*/ 96456 w 111949"/>
                                  <a:gd name="connsiteY12" fmla="*/ 253 h 605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11949" h="60514">
                                    <a:moveTo>
                                      <a:pt x="96456" y="253"/>
                                    </a:moveTo>
                                    <a:lnTo>
                                      <a:pt x="108839" y="1206"/>
                                    </a:lnTo>
                                    <a:cubicBezTo>
                                      <a:pt x="110743" y="1206"/>
                                      <a:pt x="112648" y="3111"/>
                                      <a:pt x="111696" y="5016"/>
                                    </a:cubicBezTo>
                                    <a:lnTo>
                                      <a:pt x="106933" y="50736"/>
                                    </a:lnTo>
                                    <a:lnTo>
                                      <a:pt x="105981" y="57403"/>
                                    </a:lnTo>
                                    <a:cubicBezTo>
                                      <a:pt x="105981" y="59308"/>
                                      <a:pt x="104076" y="61213"/>
                                      <a:pt x="102171" y="60261"/>
                                    </a:cubicBezTo>
                                    <a:lnTo>
                                      <a:pt x="3111" y="50736"/>
                                    </a:lnTo>
                                    <a:cubicBezTo>
                                      <a:pt x="1206" y="50736"/>
                                      <a:pt x="-699" y="48831"/>
                                      <a:pt x="253" y="46926"/>
                                    </a:cubicBezTo>
                                    <a:lnTo>
                                      <a:pt x="1206" y="33591"/>
                                    </a:lnTo>
                                    <a:cubicBezTo>
                                      <a:pt x="1206" y="31686"/>
                                      <a:pt x="3111" y="29781"/>
                                      <a:pt x="5016" y="30733"/>
                                    </a:cubicBezTo>
                                    <a:lnTo>
                                      <a:pt x="87883" y="39306"/>
                                    </a:lnTo>
                                    <a:lnTo>
                                      <a:pt x="91693" y="3111"/>
                                    </a:lnTo>
                                    <a:cubicBezTo>
                                      <a:pt x="93598" y="1206"/>
                                      <a:pt x="94551" y="-699"/>
                                      <a:pt x="96456" y="253"/>
                                    </a:cubicBezTo>
                                    <a:close/>
                                  </a:path>
                                </a:pathLst>
                              </a:custGeom>
                              <a:solidFill>
                                <a:srgbClr val="FFFFFF"/>
                              </a:solidFill>
                              <a:ln w="9525" cap="flat">
                                <a:noFill/>
                                <a:prstDash val="solid"/>
                                <a:miter/>
                              </a:ln>
                            </wps:spPr>
                            <wps:bodyPr rtlCol="0" anchor="ctr"/>
                          </wps:wsp>
                        </wpg:grpSp>
                        <wpg:grpSp>
                          <wpg:cNvPr id="115095701" name="Graphic 71">
                            <a:extLst>
                              <a:ext uri="{FF2B5EF4-FFF2-40B4-BE49-F238E27FC236}">
                                <a16:creationId xmlns:a16="http://schemas.microsoft.com/office/drawing/2014/main" id="{78F32848-BDE2-610C-35FC-076C3C81C54E}"/>
                              </a:ext>
                            </a:extLst>
                          </wpg:cNvPr>
                          <wpg:cNvGrpSpPr/>
                          <wpg:grpSpPr>
                            <a:xfrm>
                              <a:off x="566738" y="813435"/>
                              <a:ext cx="903921" cy="374332"/>
                              <a:chOff x="566738" y="813435"/>
                              <a:chExt cx="903921" cy="374332"/>
                            </a:xfrm>
                            <a:solidFill>
                              <a:srgbClr val="000000"/>
                            </a:solidFill>
                          </wpg:grpSpPr>
                          <wps:wsp>
                            <wps:cNvPr id="269362347" name="Freeform 269362347">
                              <a:extLst>
                                <a:ext uri="{FF2B5EF4-FFF2-40B4-BE49-F238E27FC236}">
                                  <a16:creationId xmlns:a16="http://schemas.microsoft.com/office/drawing/2014/main" id="{FDB1AB71-2BCA-6903-3C5B-B77C26A4E8E7}"/>
                                </a:ext>
                              </a:extLst>
                            </wps:cNvPr>
                            <wps:cNvSpPr/>
                            <wps:spPr>
                              <a:xfrm>
                                <a:off x="566738" y="823913"/>
                                <a:ext cx="211455" cy="356234"/>
                              </a:xfrm>
                              <a:custGeom>
                                <a:avLst/>
                                <a:gdLst>
                                  <a:gd name="connsiteX0" fmla="*/ 0 w 211455"/>
                                  <a:gd name="connsiteY0" fmla="*/ 0 h 356234"/>
                                  <a:gd name="connsiteX1" fmla="*/ 71438 w 211455"/>
                                  <a:gd name="connsiteY1" fmla="*/ 0 h 356234"/>
                                  <a:gd name="connsiteX2" fmla="*/ 155257 w 211455"/>
                                  <a:gd name="connsiteY2" fmla="*/ 10478 h 356234"/>
                                  <a:gd name="connsiteX3" fmla="*/ 196215 w 211455"/>
                                  <a:gd name="connsiteY3" fmla="*/ 45720 h 356234"/>
                                  <a:gd name="connsiteX4" fmla="*/ 211455 w 211455"/>
                                  <a:gd name="connsiteY4" fmla="*/ 103822 h 356234"/>
                                  <a:gd name="connsiteX5" fmla="*/ 192405 w 211455"/>
                                  <a:gd name="connsiteY5" fmla="*/ 165735 h 356234"/>
                                  <a:gd name="connsiteX6" fmla="*/ 140018 w 211455"/>
                                  <a:gd name="connsiteY6" fmla="*/ 200025 h 356234"/>
                                  <a:gd name="connsiteX7" fmla="*/ 68580 w 211455"/>
                                  <a:gd name="connsiteY7" fmla="*/ 205740 h 356234"/>
                                  <a:gd name="connsiteX8" fmla="*/ 68580 w 211455"/>
                                  <a:gd name="connsiteY8" fmla="*/ 356235 h 356234"/>
                                  <a:gd name="connsiteX9" fmla="*/ 952 w 211455"/>
                                  <a:gd name="connsiteY9" fmla="*/ 356235 h 356234"/>
                                  <a:gd name="connsiteX10" fmla="*/ 952 w 211455"/>
                                  <a:gd name="connsiteY10" fmla="*/ 0 h 356234"/>
                                  <a:gd name="connsiteX11" fmla="*/ 67627 w 211455"/>
                                  <a:gd name="connsiteY11" fmla="*/ 139065 h 356234"/>
                                  <a:gd name="connsiteX12" fmla="*/ 89535 w 211455"/>
                                  <a:gd name="connsiteY12" fmla="*/ 139065 h 356234"/>
                                  <a:gd name="connsiteX13" fmla="*/ 124777 w 211455"/>
                                  <a:gd name="connsiteY13" fmla="*/ 135255 h 356234"/>
                                  <a:gd name="connsiteX14" fmla="*/ 140018 w 211455"/>
                                  <a:gd name="connsiteY14" fmla="*/ 122872 h 356234"/>
                                  <a:gd name="connsiteX15" fmla="*/ 145732 w 211455"/>
                                  <a:gd name="connsiteY15" fmla="*/ 102870 h 356234"/>
                                  <a:gd name="connsiteX16" fmla="*/ 129540 w 211455"/>
                                  <a:gd name="connsiteY16" fmla="*/ 72390 h 356234"/>
                                  <a:gd name="connsiteX17" fmla="*/ 86677 w 211455"/>
                                  <a:gd name="connsiteY17" fmla="*/ 65722 h 356234"/>
                                  <a:gd name="connsiteX18" fmla="*/ 67627 w 211455"/>
                                  <a:gd name="connsiteY18" fmla="*/ 65722 h 356234"/>
                                  <a:gd name="connsiteX19" fmla="*/ 67627 w 211455"/>
                                  <a:gd name="connsiteY19" fmla="*/ 139065 h 3562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11455" h="356234">
                                    <a:moveTo>
                                      <a:pt x="0" y="0"/>
                                    </a:moveTo>
                                    <a:lnTo>
                                      <a:pt x="71438" y="0"/>
                                    </a:lnTo>
                                    <a:cubicBezTo>
                                      <a:pt x="110490" y="0"/>
                                      <a:pt x="138113" y="3810"/>
                                      <a:pt x="155257" y="10478"/>
                                    </a:cubicBezTo>
                                    <a:cubicBezTo>
                                      <a:pt x="172402" y="17145"/>
                                      <a:pt x="185738" y="29528"/>
                                      <a:pt x="196215" y="45720"/>
                                    </a:cubicBezTo>
                                    <a:cubicBezTo>
                                      <a:pt x="206693" y="61913"/>
                                      <a:pt x="211455" y="80963"/>
                                      <a:pt x="211455" y="103822"/>
                                    </a:cubicBezTo>
                                    <a:cubicBezTo>
                                      <a:pt x="211455" y="128588"/>
                                      <a:pt x="204788" y="149543"/>
                                      <a:pt x="192405" y="165735"/>
                                    </a:cubicBezTo>
                                    <a:cubicBezTo>
                                      <a:pt x="179070" y="181928"/>
                                      <a:pt x="161925" y="193357"/>
                                      <a:pt x="140018" y="200025"/>
                                    </a:cubicBezTo>
                                    <a:cubicBezTo>
                                      <a:pt x="126682" y="203835"/>
                                      <a:pt x="102870" y="205740"/>
                                      <a:pt x="68580" y="205740"/>
                                    </a:cubicBezTo>
                                    <a:lnTo>
                                      <a:pt x="68580" y="356235"/>
                                    </a:lnTo>
                                    <a:lnTo>
                                      <a:pt x="952" y="356235"/>
                                    </a:lnTo>
                                    <a:lnTo>
                                      <a:pt x="952" y="0"/>
                                    </a:lnTo>
                                    <a:close/>
                                    <a:moveTo>
                                      <a:pt x="67627" y="139065"/>
                                    </a:moveTo>
                                    <a:lnTo>
                                      <a:pt x="89535" y="139065"/>
                                    </a:lnTo>
                                    <a:cubicBezTo>
                                      <a:pt x="106680" y="139065"/>
                                      <a:pt x="118110" y="138113"/>
                                      <a:pt x="124777" y="135255"/>
                                    </a:cubicBezTo>
                                    <a:cubicBezTo>
                                      <a:pt x="131445" y="132397"/>
                                      <a:pt x="136207" y="128588"/>
                                      <a:pt x="140018" y="122872"/>
                                    </a:cubicBezTo>
                                    <a:cubicBezTo>
                                      <a:pt x="143827" y="117157"/>
                                      <a:pt x="145732" y="110490"/>
                                      <a:pt x="145732" y="102870"/>
                                    </a:cubicBezTo>
                                    <a:cubicBezTo>
                                      <a:pt x="145732" y="89535"/>
                                      <a:pt x="140018" y="79057"/>
                                      <a:pt x="129540" y="72390"/>
                                    </a:cubicBezTo>
                                    <a:cubicBezTo>
                                      <a:pt x="121920" y="67628"/>
                                      <a:pt x="107632" y="65722"/>
                                      <a:pt x="86677" y="65722"/>
                                    </a:cubicBezTo>
                                    <a:lnTo>
                                      <a:pt x="67627" y="65722"/>
                                    </a:lnTo>
                                    <a:lnTo>
                                      <a:pt x="67627" y="139065"/>
                                    </a:lnTo>
                                    <a:close/>
                                  </a:path>
                                </a:pathLst>
                              </a:custGeom>
                              <a:solidFill>
                                <a:srgbClr val="000000"/>
                              </a:solidFill>
                              <a:ln w="9525" cap="flat">
                                <a:noFill/>
                                <a:prstDash val="solid"/>
                                <a:miter/>
                              </a:ln>
                            </wps:spPr>
                            <wps:bodyPr rtlCol="0" anchor="ctr"/>
                          </wps:wsp>
                          <wps:wsp>
                            <wps:cNvPr id="731526209" name="Freeform 731526209">
                              <a:extLst>
                                <a:ext uri="{FF2B5EF4-FFF2-40B4-BE49-F238E27FC236}">
                                  <a16:creationId xmlns:a16="http://schemas.microsoft.com/office/drawing/2014/main" id="{A29475A7-E2F2-90D2-A265-1A22572F9FFE}"/>
                                </a:ext>
                              </a:extLst>
                            </wps:cNvPr>
                            <wps:cNvSpPr/>
                            <wps:spPr>
                              <a:xfrm>
                                <a:off x="814388" y="823913"/>
                                <a:ext cx="194309" cy="356234"/>
                              </a:xfrm>
                              <a:custGeom>
                                <a:avLst/>
                                <a:gdLst>
                                  <a:gd name="connsiteX0" fmla="*/ 0 w 194309"/>
                                  <a:gd name="connsiteY0" fmla="*/ 0 h 356234"/>
                                  <a:gd name="connsiteX1" fmla="*/ 194310 w 194309"/>
                                  <a:gd name="connsiteY1" fmla="*/ 0 h 356234"/>
                                  <a:gd name="connsiteX2" fmla="*/ 194310 w 194309"/>
                                  <a:gd name="connsiteY2" fmla="*/ 66675 h 356234"/>
                                  <a:gd name="connsiteX3" fmla="*/ 67627 w 194309"/>
                                  <a:gd name="connsiteY3" fmla="*/ 66675 h 356234"/>
                                  <a:gd name="connsiteX4" fmla="*/ 67627 w 194309"/>
                                  <a:gd name="connsiteY4" fmla="*/ 131445 h 356234"/>
                                  <a:gd name="connsiteX5" fmla="*/ 194310 w 194309"/>
                                  <a:gd name="connsiteY5" fmla="*/ 131445 h 356234"/>
                                  <a:gd name="connsiteX6" fmla="*/ 194310 w 194309"/>
                                  <a:gd name="connsiteY6" fmla="*/ 196215 h 356234"/>
                                  <a:gd name="connsiteX7" fmla="*/ 67627 w 194309"/>
                                  <a:gd name="connsiteY7" fmla="*/ 196215 h 356234"/>
                                  <a:gd name="connsiteX8" fmla="*/ 67627 w 194309"/>
                                  <a:gd name="connsiteY8" fmla="*/ 289560 h 356234"/>
                                  <a:gd name="connsiteX9" fmla="*/ 194310 w 194309"/>
                                  <a:gd name="connsiteY9" fmla="*/ 289560 h 356234"/>
                                  <a:gd name="connsiteX10" fmla="*/ 194310 w 194309"/>
                                  <a:gd name="connsiteY10" fmla="*/ 356235 h 356234"/>
                                  <a:gd name="connsiteX11" fmla="*/ 0 w 194309"/>
                                  <a:gd name="connsiteY11" fmla="*/ 356235 h 356234"/>
                                  <a:gd name="connsiteX12" fmla="*/ 0 w 194309"/>
                                  <a:gd name="connsiteY12" fmla="*/ 0 h 3562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94309" h="356234">
                                    <a:moveTo>
                                      <a:pt x="0" y="0"/>
                                    </a:moveTo>
                                    <a:lnTo>
                                      <a:pt x="194310" y="0"/>
                                    </a:lnTo>
                                    <a:lnTo>
                                      <a:pt x="194310" y="66675"/>
                                    </a:lnTo>
                                    <a:lnTo>
                                      <a:pt x="67627" y="66675"/>
                                    </a:lnTo>
                                    <a:lnTo>
                                      <a:pt x="67627" y="131445"/>
                                    </a:lnTo>
                                    <a:lnTo>
                                      <a:pt x="194310" y="131445"/>
                                    </a:lnTo>
                                    <a:lnTo>
                                      <a:pt x="194310" y="196215"/>
                                    </a:lnTo>
                                    <a:lnTo>
                                      <a:pt x="67627" y="196215"/>
                                    </a:lnTo>
                                    <a:lnTo>
                                      <a:pt x="67627" y="289560"/>
                                    </a:lnTo>
                                    <a:lnTo>
                                      <a:pt x="194310" y="289560"/>
                                    </a:lnTo>
                                    <a:lnTo>
                                      <a:pt x="194310" y="356235"/>
                                    </a:lnTo>
                                    <a:lnTo>
                                      <a:pt x="0" y="356235"/>
                                    </a:lnTo>
                                    <a:lnTo>
                                      <a:pt x="0" y="0"/>
                                    </a:lnTo>
                                    <a:close/>
                                  </a:path>
                                </a:pathLst>
                              </a:custGeom>
                              <a:solidFill>
                                <a:srgbClr val="000000"/>
                              </a:solidFill>
                              <a:ln w="9525" cap="flat">
                                <a:noFill/>
                                <a:prstDash val="solid"/>
                                <a:miter/>
                              </a:ln>
                            </wps:spPr>
                            <wps:bodyPr rtlCol="0" anchor="ctr"/>
                          </wps:wsp>
                          <wps:wsp>
                            <wps:cNvPr id="194808136" name="Freeform 194808136">
                              <a:extLst>
                                <a:ext uri="{FF2B5EF4-FFF2-40B4-BE49-F238E27FC236}">
                                  <a16:creationId xmlns:a16="http://schemas.microsoft.com/office/drawing/2014/main" id="{B08458FE-AF71-5655-2C0A-5AE0E704C121}"/>
                                </a:ext>
                              </a:extLst>
                            </wps:cNvPr>
                            <wps:cNvSpPr/>
                            <wps:spPr>
                              <a:xfrm>
                                <a:off x="1029652" y="813435"/>
                                <a:ext cx="224790" cy="374332"/>
                              </a:xfrm>
                              <a:custGeom>
                                <a:avLst/>
                                <a:gdLst>
                                  <a:gd name="connsiteX0" fmla="*/ 219075 w 224790"/>
                                  <a:gd name="connsiteY0" fmla="*/ 58103 h 374332"/>
                                  <a:gd name="connsiteX1" fmla="*/ 168593 w 224790"/>
                                  <a:gd name="connsiteY1" fmla="*/ 101918 h 374332"/>
                                  <a:gd name="connsiteX2" fmla="*/ 115253 w 224790"/>
                                  <a:gd name="connsiteY2" fmla="*/ 64770 h 374332"/>
                                  <a:gd name="connsiteX3" fmla="*/ 93345 w 224790"/>
                                  <a:gd name="connsiteY3" fmla="*/ 71438 h 374332"/>
                                  <a:gd name="connsiteX4" fmla="*/ 84773 w 224790"/>
                                  <a:gd name="connsiteY4" fmla="*/ 87630 h 374332"/>
                                  <a:gd name="connsiteX5" fmla="*/ 90488 w 224790"/>
                                  <a:gd name="connsiteY5" fmla="*/ 104775 h 374332"/>
                                  <a:gd name="connsiteX6" fmla="*/ 140018 w 224790"/>
                                  <a:gd name="connsiteY6" fmla="*/ 150495 h 374332"/>
                                  <a:gd name="connsiteX7" fmla="*/ 186690 w 224790"/>
                                  <a:gd name="connsiteY7" fmla="*/ 191453 h 374332"/>
                                  <a:gd name="connsiteX8" fmla="*/ 216218 w 224790"/>
                                  <a:gd name="connsiteY8" fmla="*/ 231458 h 374332"/>
                                  <a:gd name="connsiteX9" fmla="*/ 224790 w 224790"/>
                                  <a:gd name="connsiteY9" fmla="*/ 273368 h 374332"/>
                                  <a:gd name="connsiteX10" fmla="*/ 194310 w 224790"/>
                                  <a:gd name="connsiteY10" fmla="*/ 345758 h 374332"/>
                                  <a:gd name="connsiteX11" fmla="*/ 115253 w 224790"/>
                                  <a:gd name="connsiteY11" fmla="*/ 374333 h 374332"/>
                                  <a:gd name="connsiteX12" fmla="*/ 48578 w 224790"/>
                                  <a:gd name="connsiteY12" fmla="*/ 355283 h 374332"/>
                                  <a:gd name="connsiteX13" fmla="*/ 0 w 224790"/>
                                  <a:gd name="connsiteY13" fmla="*/ 297180 h 374332"/>
                                  <a:gd name="connsiteX14" fmla="*/ 57150 w 224790"/>
                                  <a:gd name="connsiteY14" fmla="*/ 262890 h 374332"/>
                                  <a:gd name="connsiteX15" fmla="*/ 116205 w 224790"/>
                                  <a:gd name="connsiteY15" fmla="*/ 310515 h 374332"/>
                                  <a:gd name="connsiteX16" fmla="*/ 145732 w 224790"/>
                                  <a:gd name="connsiteY16" fmla="*/ 300038 h 374332"/>
                                  <a:gd name="connsiteX17" fmla="*/ 157163 w 224790"/>
                                  <a:gd name="connsiteY17" fmla="*/ 276225 h 374332"/>
                                  <a:gd name="connsiteX18" fmla="*/ 148590 w 224790"/>
                                  <a:gd name="connsiteY18" fmla="*/ 252413 h 374332"/>
                                  <a:gd name="connsiteX19" fmla="*/ 109538 w 224790"/>
                                  <a:gd name="connsiteY19" fmla="*/ 215265 h 374332"/>
                                  <a:gd name="connsiteX20" fmla="*/ 34290 w 224790"/>
                                  <a:gd name="connsiteY20" fmla="*/ 141922 h 374332"/>
                                  <a:gd name="connsiteX21" fmla="*/ 17145 w 224790"/>
                                  <a:gd name="connsiteY21" fmla="*/ 90488 h 374332"/>
                                  <a:gd name="connsiteX22" fmla="*/ 45720 w 224790"/>
                                  <a:gd name="connsiteY22" fmla="*/ 26670 h 374332"/>
                                  <a:gd name="connsiteX23" fmla="*/ 115253 w 224790"/>
                                  <a:gd name="connsiteY23" fmla="*/ 0 h 374332"/>
                                  <a:gd name="connsiteX24" fmla="*/ 165735 w 224790"/>
                                  <a:gd name="connsiteY24" fmla="*/ 12383 h 374332"/>
                                  <a:gd name="connsiteX25" fmla="*/ 219075 w 224790"/>
                                  <a:gd name="connsiteY25" fmla="*/ 58103 h 3743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224790" h="374332">
                                    <a:moveTo>
                                      <a:pt x="219075" y="58103"/>
                                    </a:moveTo>
                                    <a:lnTo>
                                      <a:pt x="168593" y="101918"/>
                                    </a:lnTo>
                                    <a:cubicBezTo>
                                      <a:pt x="151448" y="77153"/>
                                      <a:pt x="133350" y="64770"/>
                                      <a:pt x="115253" y="64770"/>
                                    </a:cubicBezTo>
                                    <a:cubicBezTo>
                                      <a:pt x="106680" y="64770"/>
                                      <a:pt x="99060" y="66675"/>
                                      <a:pt x="93345" y="71438"/>
                                    </a:cubicBezTo>
                                    <a:cubicBezTo>
                                      <a:pt x="87630" y="76200"/>
                                      <a:pt x="84773" y="81915"/>
                                      <a:pt x="84773" y="87630"/>
                                    </a:cubicBezTo>
                                    <a:cubicBezTo>
                                      <a:pt x="84773" y="93345"/>
                                      <a:pt x="86678" y="99060"/>
                                      <a:pt x="90488" y="104775"/>
                                    </a:cubicBezTo>
                                    <a:cubicBezTo>
                                      <a:pt x="96203" y="111443"/>
                                      <a:pt x="112395" y="126683"/>
                                      <a:pt x="140018" y="150495"/>
                                    </a:cubicBezTo>
                                    <a:cubicBezTo>
                                      <a:pt x="165735" y="172403"/>
                                      <a:pt x="181928" y="185738"/>
                                      <a:pt x="186690" y="191453"/>
                                    </a:cubicBezTo>
                                    <a:cubicBezTo>
                                      <a:pt x="200025" y="205740"/>
                                      <a:pt x="210503" y="218122"/>
                                      <a:pt x="216218" y="231458"/>
                                    </a:cubicBezTo>
                                    <a:cubicBezTo>
                                      <a:pt x="221932" y="243840"/>
                                      <a:pt x="224790" y="258128"/>
                                      <a:pt x="224790" y="273368"/>
                                    </a:cubicBezTo>
                                    <a:cubicBezTo>
                                      <a:pt x="224790" y="302895"/>
                                      <a:pt x="214313" y="326708"/>
                                      <a:pt x="194310" y="345758"/>
                                    </a:cubicBezTo>
                                    <a:cubicBezTo>
                                      <a:pt x="174307" y="364808"/>
                                      <a:pt x="147638" y="374333"/>
                                      <a:pt x="115253" y="374333"/>
                                    </a:cubicBezTo>
                                    <a:cubicBezTo>
                                      <a:pt x="89535" y="374333"/>
                                      <a:pt x="67628" y="367665"/>
                                      <a:pt x="48578" y="355283"/>
                                    </a:cubicBezTo>
                                    <a:cubicBezTo>
                                      <a:pt x="29528" y="342900"/>
                                      <a:pt x="13335" y="322897"/>
                                      <a:pt x="0" y="297180"/>
                                    </a:cubicBezTo>
                                    <a:lnTo>
                                      <a:pt x="57150" y="262890"/>
                                    </a:lnTo>
                                    <a:cubicBezTo>
                                      <a:pt x="74295" y="294322"/>
                                      <a:pt x="94298" y="310515"/>
                                      <a:pt x="116205" y="310515"/>
                                    </a:cubicBezTo>
                                    <a:cubicBezTo>
                                      <a:pt x="127635" y="310515"/>
                                      <a:pt x="137160" y="306705"/>
                                      <a:pt x="145732" y="300038"/>
                                    </a:cubicBezTo>
                                    <a:cubicBezTo>
                                      <a:pt x="154305" y="293370"/>
                                      <a:pt x="157163" y="285750"/>
                                      <a:pt x="157163" y="276225"/>
                                    </a:cubicBezTo>
                                    <a:cubicBezTo>
                                      <a:pt x="157163" y="268605"/>
                                      <a:pt x="154305" y="260033"/>
                                      <a:pt x="148590" y="252413"/>
                                    </a:cubicBezTo>
                                    <a:cubicBezTo>
                                      <a:pt x="142875" y="244793"/>
                                      <a:pt x="129540" y="232410"/>
                                      <a:pt x="109538" y="215265"/>
                                    </a:cubicBezTo>
                                    <a:cubicBezTo>
                                      <a:pt x="70485" y="183833"/>
                                      <a:pt x="45720" y="159068"/>
                                      <a:pt x="34290" y="141922"/>
                                    </a:cubicBezTo>
                                    <a:cubicBezTo>
                                      <a:pt x="22860" y="124778"/>
                                      <a:pt x="17145" y="107633"/>
                                      <a:pt x="17145" y="90488"/>
                                    </a:cubicBezTo>
                                    <a:cubicBezTo>
                                      <a:pt x="17145" y="65722"/>
                                      <a:pt x="26670" y="44768"/>
                                      <a:pt x="45720" y="26670"/>
                                    </a:cubicBezTo>
                                    <a:cubicBezTo>
                                      <a:pt x="64770" y="8572"/>
                                      <a:pt x="87630" y="0"/>
                                      <a:pt x="115253" y="0"/>
                                    </a:cubicBezTo>
                                    <a:cubicBezTo>
                                      <a:pt x="133350" y="0"/>
                                      <a:pt x="149543" y="3810"/>
                                      <a:pt x="165735" y="12383"/>
                                    </a:cubicBezTo>
                                    <a:cubicBezTo>
                                      <a:pt x="182880" y="21908"/>
                                      <a:pt x="200025" y="36195"/>
                                      <a:pt x="219075" y="58103"/>
                                    </a:cubicBezTo>
                                    <a:close/>
                                  </a:path>
                                </a:pathLst>
                              </a:custGeom>
                              <a:solidFill>
                                <a:srgbClr val="000000"/>
                              </a:solidFill>
                              <a:ln w="9525" cap="flat">
                                <a:noFill/>
                                <a:prstDash val="solid"/>
                                <a:miter/>
                              </a:ln>
                            </wps:spPr>
                            <wps:bodyPr rtlCol="0" anchor="ctr"/>
                          </wps:wsp>
                          <wps:wsp>
                            <wps:cNvPr id="1719683775" name="Freeform 1719683775">
                              <a:extLst>
                                <a:ext uri="{FF2B5EF4-FFF2-40B4-BE49-F238E27FC236}">
                                  <a16:creationId xmlns:a16="http://schemas.microsoft.com/office/drawing/2014/main" id="{434C7988-9EF7-2AD6-D834-D7EB8DFEF9AE}"/>
                                </a:ext>
                              </a:extLst>
                            </wps:cNvPr>
                            <wps:cNvSpPr/>
                            <wps:spPr>
                              <a:xfrm>
                                <a:off x="1274445" y="823913"/>
                                <a:ext cx="196214" cy="355282"/>
                              </a:xfrm>
                              <a:custGeom>
                                <a:avLst/>
                                <a:gdLst>
                                  <a:gd name="connsiteX0" fmla="*/ 0 w 196214"/>
                                  <a:gd name="connsiteY0" fmla="*/ 0 h 355282"/>
                                  <a:gd name="connsiteX1" fmla="*/ 196215 w 196214"/>
                                  <a:gd name="connsiteY1" fmla="*/ 0 h 355282"/>
                                  <a:gd name="connsiteX2" fmla="*/ 196215 w 196214"/>
                                  <a:gd name="connsiteY2" fmla="*/ 66675 h 355282"/>
                                  <a:gd name="connsiteX3" fmla="*/ 131445 w 196214"/>
                                  <a:gd name="connsiteY3" fmla="*/ 66675 h 355282"/>
                                  <a:gd name="connsiteX4" fmla="*/ 131445 w 196214"/>
                                  <a:gd name="connsiteY4" fmla="*/ 355282 h 355282"/>
                                  <a:gd name="connsiteX5" fmla="*/ 62865 w 196214"/>
                                  <a:gd name="connsiteY5" fmla="*/ 355282 h 355282"/>
                                  <a:gd name="connsiteX6" fmla="*/ 62865 w 196214"/>
                                  <a:gd name="connsiteY6" fmla="*/ 66675 h 355282"/>
                                  <a:gd name="connsiteX7" fmla="*/ 0 w 196214"/>
                                  <a:gd name="connsiteY7" fmla="*/ 66675 h 355282"/>
                                  <a:gd name="connsiteX8" fmla="*/ 0 w 196214"/>
                                  <a:gd name="connsiteY8" fmla="*/ 0 h 3552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96214" h="355282">
                                    <a:moveTo>
                                      <a:pt x="0" y="0"/>
                                    </a:moveTo>
                                    <a:lnTo>
                                      <a:pt x="196215" y="0"/>
                                    </a:lnTo>
                                    <a:lnTo>
                                      <a:pt x="196215" y="66675"/>
                                    </a:lnTo>
                                    <a:lnTo>
                                      <a:pt x="131445" y="66675"/>
                                    </a:lnTo>
                                    <a:lnTo>
                                      <a:pt x="131445" y="355282"/>
                                    </a:lnTo>
                                    <a:lnTo>
                                      <a:pt x="62865" y="355282"/>
                                    </a:lnTo>
                                    <a:lnTo>
                                      <a:pt x="62865" y="66675"/>
                                    </a:lnTo>
                                    <a:lnTo>
                                      <a:pt x="0" y="66675"/>
                                    </a:lnTo>
                                    <a:lnTo>
                                      <a:pt x="0" y="0"/>
                                    </a:lnTo>
                                    <a:close/>
                                  </a:path>
                                </a:pathLst>
                              </a:custGeom>
                              <a:solidFill>
                                <a:srgbClr val="000000"/>
                              </a:solidFill>
                              <a:ln w="9525" cap="flat">
                                <a:noFill/>
                                <a:prstDash val="solid"/>
                                <a:miter/>
                              </a:ln>
                            </wps:spPr>
                            <wps:bodyPr rtlCol="0" anchor="ctr"/>
                          </wps:wsp>
                        </wpg:grpSp>
                        <wpg:grpSp>
                          <wpg:cNvPr id="1945847585" name="Graphic 71">
                            <a:extLst>
                              <a:ext uri="{FF2B5EF4-FFF2-40B4-BE49-F238E27FC236}">
                                <a16:creationId xmlns:a16="http://schemas.microsoft.com/office/drawing/2014/main" id="{FCDAC366-6972-8979-7BFF-B54173D27986}"/>
                              </a:ext>
                            </a:extLst>
                          </wpg:cNvPr>
                          <wpg:cNvGrpSpPr/>
                          <wpg:grpSpPr>
                            <a:xfrm>
                              <a:off x="618172" y="1251585"/>
                              <a:ext cx="756285" cy="238124"/>
                              <a:chOff x="618172" y="1251585"/>
                              <a:chExt cx="756285" cy="238124"/>
                            </a:xfrm>
                            <a:solidFill>
                              <a:srgbClr val="000000"/>
                            </a:solidFill>
                          </wpg:grpSpPr>
                          <wps:wsp>
                            <wps:cNvPr id="242593644" name="Freeform 242593644">
                              <a:extLst>
                                <a:ext uri="{FF2B5EF4-FFF2-40B4-BE49-F238E27FC236}">
                                  <a16:creationId xmlns:a16="http://schemas.microsoft.com/office/drawing/2014/main" id="{8DF19C3A-CC86-E8B7-898B-4D6636F380B6}"/>
                                </a:ext>
                              </a:extLst>
                            </wps:cNvPr>
                            <wps:cNvSpPr/>
                            <wps:spPr>
                              <a:xfrm>
                                <a:off x="618172" y="1304925"/>
                                <a:ext cx="107632" cy="149542"/>
                              </a:xfrm>
                              <a:custGeom>
                                <a:avLst/>
                                <a:gdLst>
                                  <a:gd name="connsiteX0" fmla="*/ 88583 w 107632"/>
                                  <a:gd name="connsiteY0" fmla="*/ 131445 h 149542"/>
                                  <a:gd name="connsiteX1" fmla="*/ 93345 w 107632"/>
                                  <a:gd name="connsiteY1" fmla="*/ 138113 h 149542"/>
                                  <a:gd name="connsiteX2" fmla="*/ 104775 w 107632"/>
                                  <a:gd name="connsiteY2" fmla="*/ 133350 h 149542"/>
                                  <a:gd name="connsiteX3" fmla="*/ 106680 w 107632"/>
                                  <a:gd name="connsiteY3" fmla="*/ 132397 h 149542"/>
                                  <a:gd name="connsiteX4" fmla="*/ 107633 w 107632"/>
                                  <a:gd name="connsiteY4" fmla="*/ 133350 h 149542"/>
                                  <a:gd name="connsiteX5" fmla="*/ 86678 w 107632"/>
                                  <a:gd name="connsiteY5" fmla="*/ 149543 h 149542"/>
                                  <a:gd name="connsiteX6" fmla="*/ 62865 w 107632"/>
                                  <a:gd name="connsiteY6" fmla="*/ 139065 h 149542"/>
                                  <a:gd name="connsiteX7" fmla="*/ 35243 w 107632"/>
                                  <a:gd name="connsiteY7" fmla="*/ 149543 h 149542"/>
                                  <a:gd name="connsiteX8" fmla="*/ 0 w 107632"/>
                                  <a:gd name="connsiteY8" fmla="*/ 105728 h 149542"/>
                                  <a:gd name="connsiteX9" fmla="*/ 51435 w 107632"/>
                                  <a:gd name="connsiteY9" fmla="*/ 43815 h 149542"/>
                                  <a:gd name="connsiteX10" fmla="*/ 59055 w 107632"/>
                                  <a:gd name="connsiteY10" fmla="*/ 25718 h 149542"/>
                                  <a:gd name="connsiteX11" fmla="*/ 41910 w 107632"/>
                                  <a:gd name="connsiteY11" fmla="*/ 10478 h 149542"/>
                                  <a:gd name="connsiteX12" fmla="*/ 5715 w 107632"/>
                                  <a:gd name="connsiteY12" fmla="*/ 21907 h 149542"/>
                                  <a:gd name="connsiteX13" fmla="*/ 2858 w 107632"/>
                                  <a:gd name="connsiteY13" fmla="*/ 22860 h 149542"/>
                                  <a:gd name="connsiteX14" fmla="*/ 1905 w 107632"/>
                                  <a:gd name="connsiteY14" fmla="*/ 21907 h 149542"/>
                                  <a:gd name="connsiteX15" fmla="*/ 47625 w 107632"/>
                                  <a:gd name="connsiteY15" fmla="*/ 0 h 149542"/>
                                  <a:gd name="connsiteX16" fmla="*/ 87630 w 107632"/>
                                  <a:gd name="connsiteY16" fmla="*/ 34290 h 149542"/>
                                  <a:gd name="connsiteX17" fmla="*/ 87630 w 107632"/>
                                  <a:gd name="connsiteY17" fmla="*/ 131445 h 149542"/>
                                  <a:gd name="connsiteX18" fmla="*/ 60008 w 107632"/>
                                  <a:gd name="connsiteY18" fmla="*/ 51435 h 149542"/>
                                  <a:gd name="connsiteX19" fmla="*/ 60008 w 107632"/>
                                  <a:gd name="connsiteY19" fmla="*/ 51435 h 149542"/>
                                  <a:gd name="connsiteX20" fmla="*/ 30480 w 107632"/>
                                  <a:gd name="connsiteY20" fmla="*/ 100965 h 149542"/>
                                  <a:gd name="connsiteX21" fmla="*/ 43815 w 107632"/>
                                  <a:gd name="connsiteY21" fmla="*/ 138113 h 149542"/>
                                  <a:gd name="connsiteX22" fmla="*/ 60008 w 107632"/>
                                  <a:gd name="connsiteY22" fmla="*/ 121920 h 149542"/>
                                  <a:gd name="connsiteX23" fmla="*/ 60008 w 107632"/>
                                  <a:gd name="connsiteY23" fmla="*/ 51435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07632" h="149542">
                                    <a:moveTo>
                                      <a:pt x="88583" y="131445"/>
                                    </a:moveTo>
                                    <a:cubicBezTo>
                                      <a:pt x="88583" y="135255"/>
                                      <a:pt x="90488" y="138113"/>
                                      <a:pt x="93345" y="138113"/>
                                    </a:cubicBezTo>
                                    <a:cubicBezTo>
                                      <a:pt x="97155" y="138113"/>
                                      <a:pt x="101918" y="137160"/>
                                      <a:pt x="104775" y="133350"/>
                                    </a:cubicBezTo>
                                    <a:cubicBezTo>
                                      <a:pt x="105728" y="132397"/>
                                      <a:pt x="105728" y="132397"/>
                                      <a:pt x="106680" y="132397"/>
                                    </a:cubicBezTo>
                                    <a:cubicBezTo>
                                      <a:pt x="107633" y="132397"/>
                                      <a:pt x="107633" y="133350"/>
                                      <a:pt x="107633" y="133350"/>
                                    </a:cubicBezTo>
                                    <a:cubicBezTo>
                                      <a:pt x="105728" y="140970"/>
                                      <a:pt x="97155" y="149543"/>
                                      <a:pt x="86678" y="149543"/>
                                    </a:cubicBezTo>
                                    <a:cubicBezTo>
                                      <a:pt x="74295" y="149543"/>
                                      <a:pt x="67628" y="143828"/>
                                      <a:pt x="62865" y="139065"/>
                                    </a:cubicBezTo>
                                    <a:cubicBezTo>
                                      <a:pt x="56198" y="143828"/>
                                      <a:pt x="45720" y="149543"/>
                                      <a:pt x="35243" y="149543"/>
                                    </a:cubicBezTo>
                                    <a:cubicBezTo>
                                      <a:pt x="20003" y="149543"/>
                                      <a:pt x="0" y="142875"/>
                                      <a:pt x="0" y="105728"/>
                                    </a:cubicBezTo>
                                    <a:cubicBezTo>
                                      <a:pt x="0" y="75247"/>
                                      <a:pt x="6668" y="67628"/>
                                      <a:pt x="51435" y="43815"/>
                                    </a:cubicBezTo>
                                    <a:cubicBezTo>
                                      <a:pt x="59055" y="39053"/>
                                      <a:pt x="59055" y="37147"/>
                                      <a:pt x="59055" y="25718"/>
                                    </a:cubicBezTo>
                                    <a:cubicBezTo>
                                      <a:pt x="59055" y="14288"/>
                                      <a:pt x="55245" y="10478"/>
                                      <a:pt x="41910" y="10478"/>
                                    </a:cubicBezTo>
                                    <a:cubicBezTo>
                                      <a:pt x="30480" y="10478"/>
                                      <a:pt x="13335" y="17145"/>
                                      <a:pt x="5715" y="21907"/>
                                    </a:cubicBezTo>
                                    <a:cubicBezTo>
                                      <a:pt x="4763" y="22860"/>
                                      <a:pt x="3810" y="22860"/>
                                      <a:pt x="2858" y="22860"/>
                                    </a:cubicBezTo>
                                    <a:cubicBezTo>
                                      <a:pt x="1905" y="22860"/>
                                      <a:pt x="1905" y="21907"/>
                                      <a:pt x="1905" y="21907"/>
                                    </a:cubicBezTo>
                                    <a:cubicBezTo>
                                      <a:pt x="1905" y="19050"/>
                                      <a:pt x="24765" y="0"/>
                                      <a:pt x="47625" y="0"/>
                                    </a:cubicBezTo>
                                    <a:cubicBezTo>
                                      <a:pt x="61913" y="0"/>
                                      <a:pt x="87630" y="5715"/>
                                      <a:pt x="87630" y="34290"/>
                                    </a:cubicBezTo>
                                    <a:lnTo>
                                      <a:pt x="87630" y="131445"/>
                                    </a:lnTo>
                                    <a:close/>
                                    <a:moveTo>
                                      <a:pt x="60008" y="51435"/>
                                    </a:moveTo>
                                    <a:lnTo>
                                      <a:pt x="60008" y="51435"/>
                                    </a:lnTo>
                                    <a:cubicBezTo>
                                      <a:pt x="37148" y="63818"/>
                                      <a:pt x="30480" y="73343"/>
                                      <a:pt x="30480" y="100965"/>
                                    </a:cubicBezTo>
                                    <a:cubicBezTo>
                                      <a:pt x="30480" y="131445"/>
                                      <a:pt x="35243" y="138113"/>
                                      <a:pt x="43815" y="138113"/>
                                    </a:cubicBezTo>
                                    <a:cubicBezTo>
                                      <a:pt x="52388" y="138113"/>
                                      <a:pt x="60008" y="129540"/>
                                      <a:pt x="60008" y="121920"/>
                                    </a:cubicBezTo>
                                    <a:lnTo>
                                      <a:pt x="60008" y="51435"/>
                                    </a:lnTo>
                                    <a:close/>
                                  </a:path>
                                </a:pathLst>
                              </a:custGeom>
                              <a:solidFill>
                                <a:srgbClr val="55959E"/>
                              </a:solidFill>
                              <a:ln w="9525" cap="flat">
                                <a:noFill/>
                                <a:prstDash val="solid"/>
                                <a:miter/>
                              </a:ln>
                            </wps:spPr>
                            <wps:bodyPr rtlCol="0" anchor="ctr"/>
                          </wps:wsp>
                          <wps:wsp>
                            <wps:cNvPr id="280759440" name="Freeform 280759440">
                              <a:extLst>
                                <a:ext uri="{FF2B5EF4-FFF2-40B4-BE49-F238E27FC236}">
                                  <a16:creationId xmlns:a16="http://schemas.microsoft.com/office/drawing/2014/main" id="{FAF2809A-D75F-967F-0135-04B06D34C107}"/>
                                </a:ext>
                              </a:extLst>
                            </wps:cNvPr>
                            <wps:cNvSpPr/>
                            <wps:spPr>
                              <a:xfrm>
                                <a:off x="727710" y="1303972"/>
                                <a:ext cx="120967" cy="150495"/>
                              </a:xfrm>
                              <a:custGeom>
                                <a:avLst/>
                                <a:gdLst>
                                  <a:gd name="connsiteX0" fmla="*/ 43815 w 120967"/>
                                  <a:gd name="connsiteY0" fmla="*/ 9525 h 150495"/>
                                  <a:gd name="connsiteX1" fmla="*/ 43815 w 120967"/>
                                  <a:gd name="connsiteY1" fmla="*/ 9525 h 150495"/>
                                  <a:gd name="connsiteX2" fmla="*/ 72390 w 120967"/>
                                  <a:gd name="connsiteY2" fmla="*/ 0 h 150495"/>
                                  <a:gd name="connsiteX3" fmla="*/ 105728 w 120967"/>
                                  <a:gd name="connsiteY3" fmla="*/ 27622 h 150495"/>
                                  <a:gd name="connsiteX4" fmla="*/ 105728 w 120967"/>
                                  <a:gd name="connsiteY4" fmla="*/ 135255 h 150495"/>
                                  <a:gd name="connsiteX5" fmla="*/ 106680 w 120967"/>
                                  <a:gd name="connsiteY5" fmla="*/ 138113 h 150495"/>
                                  <a:gd name="connsiteX6" fmla="*/ 119063 w 120967"/>
                                  <a:gd name="connsiteY6" fmla="*/ 147638 h 150495"/>
                                  <a:gd name="connsiteX7" fmla="*/ 120968 w 120967"/>
                                  <a:gd name="connsiteY7" fmla="*/ 149543 h 150495"/>
                                  <a:gd name="connsiteX8" fmla="*/ 118110 w 120967"/>
                                  <a:gd name="connsiteY8" fmla="*/ 150495 h 150495"/>
                                  <a:gd name="connsiteX9" fmla="*/ 65723 w 120967"/>
                                  <a:gd name="connsiteY9" fmla="*/ 150495 h 150495"/>
                                  <a:gd name="connsiteX10" fmla="*/ 62865 w 120967"/>
                                  <a:gd name="connsiteY10" fmla="*/ 149543 h 150495"/>
                                  <a:gd name="connsiteX11" fmla="*/ 64770 w 120967"/>
                                  <a:gd name="connsiteY11" fmla="*/ 147638 h 150495"/>
                                  <a:gd name="connsiteX12" fmla="*/ 77153 w 120967"/>
                                  <a:gd name="connsiteY12" fmla="*/ 138113 h 150495"/>
                                  <a:gd name="connsiteX13" fmla="*/ 78105 w 120967"/>
                                  <a:gd name="connsiteY13" fmla="*/ 135255 h 150495"/>
                                  <a:gd name="connsiteX14" fmla="*/ 78105 w 120967"/>
                                  <a:gd name="connsiteY14" fmla="*/ 26670 h 150495"/>
                                  <a:gd name="connsiteX15" fmla="*/ 64770 w 120967"/>
                                  <a:gd name="connsiteY15" fmla="*/ 11430 h 150495"/>
                                  <a:gd name="connsiteX16" fmla="*/ 44768 w 120967"/>
                                  <a:gd name="connsiteY16" fmla="*/ 35243 h 150495"/>
                                  <a:gd name="connsiteX17" fmla="*/ 44768 w 120967"/>
                                  <a:gd name="connsiteY17" fmla="*/ 135255 h 150495"/>
                                  <a:gd name="connsiteX18" fmla="*/ 44768 w 120967"/>
                                  <a:gd name="connsiteY18" fmla="*/ 138113 h 150495"/>
                                  <a:gd name="connsiteX19" fmla="*/ 57150 w 120967"/>
                                  <a:gd name="connsiteY19" fmla="*/ 147638 h 150495"/>
                                  <a:gd name="connsiteX20" fmla="*/ 59055 w 120967"/>
                                  <a:gd name="connsiteY20" fmla="*/ 149543 h 150495"/>
                                  <a:gd name="connsiteX21" fmla="*/ 56198 w 120967"/>
                                  <a:gd name="connsiteY21" fmla="*/ 150495 h 150495"/>
                                  <a:gd name="connsiteX22" fmla="*/ 2858 w 120967"/>
                                  <a:gd name="connsiteY22" fmla="*/ 150495 h 150495"/>
                                  <a:gd name="connsiteX23" fmla="*/ 0 w 120967"/>
                                  <a:gd name="connsiteY23" fmla="*/ 149543 h 150495"/>
                                  <a:gd name="connsiteX24" fmla="*/ 1905 w 120967"/>
                                  <a:gd name="connsiteY24" fmla="*/ 147638 h 150495"/>
                                  <a:gd name="connsiteX25" fmla="*/ 14288 w 120967"/>
                                  <a:gd name="connsiteY25" fmla="*/ 138113 h 150495"/>
                                  <a:gd name="connsiteX26" fmla="*/ 15240 w 120967"/>
                                  <a:gd name="connsiteY26" fmla="*/ 135255 h 150495"/>
                                  <a:gd name="connsiteX27" fmla="*/ 15240 w 120967"/>
                                  <a:gd name="connsiteY27" fmla="*/ 12383 h 150495"/>
                                  <a:gd name="connsiteX28" fmla="*/ 14288 w 120967"/>
                                  <a:gd name="connsiteY28" fmla="*/ 10478 h 150495"/>
                                  <a:gd name="connsiteX29" fmla="*/ 1905 w 120967"/>
                                  <a:gd name="connsiteY29" fmla="*/ 2858 h 150495"/>
                                  <a:gd name="connsiteX30" fmla="*/ 0 w 120967"/>
                                  <a:gd name="connsiteY30" fmla="*/ 953 h 150495"/>
                                  <a:gd name="connsiteX31" fmla="*/ 2858 w 120967"/>
                                  <a:gd name="connsiteY31" fmla="*/ 0 h 150495"/>
                                  <a:gd name="connsiteX32" fmla="*/ 41910 w 120967"/>
                                  <a:gd name="connsiteY32" fmla="*/ 0 h 150495"/>
                                  <a:gd name="connsiteX33" fmla="*/ 43815 w 120967"/>
                                  <a:gd name="connsiteY33" fmla="*/ 1905 h 150495"/>
                                  <a:gd name="connsiteX34" fmla="*/ 43815 w 120967"/>
                                  <a:gd name="connsiteY34" fmla="*/ 9525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120967" h="150495">
                                    <a:moveTo>
                                      <a:pt x="43815" y="9525"/>
                                    </a:moveTo>
                                    <a:lnTo>
                                      <a:pt x="43815" y="9525"/>
                                    </a:lnTo>
                                    <a:cubicBezTo>
                                      <a:pt x="51435" y="4763"/>
                                      <a:pt x="59055" y="0"/>
                                      <a:pt x="72390" y="0"/>
                                    </a:cubicBezTo>
                                    <a:cubicBezTo>
                                      <a:pt x="92393" y="0"/>
                                      <a:pt x="105728" y="9525"/>
                                      <a:pt x="105728" y="27622"/>
                                    </a:cubicBezTo>
                                    <a:lnTo>
                                      <a:pt x="105728" y="135255"/>
                                    </a:lnTo>
                                    <a:cubicBezTo>
                                      <a:pt x="105728" y="136208"/>
                                      <a:pt x="105728" y="137160"/>
                                      <a:pt x="106680" y="138113"/>
                                    </a:cubicBezTo>
                                    <a:lnTo>
                                      <a:pt x="119063" y="147638"/>
                                    </a:lnTo>
                                    <a:cubicBezTo>
                                      <a:pt x="120015" y="148590"/>
                                      <a:pt x="120968" y="148590"/>
                                      <a:pt x="120968" y="149543"/>
                                    </a:cubicBezTo>
                                    <a:cubicBezTo>
                                      <a:pt x="120968" y="150495"/>
                                      <a:pt x="120015" y="150495"/>
                                      <a:pt x="118110" y="150495"/>
                                    </a:cubicBezTo>
                                    <a:lnTo>
                                      <a:pt x="65723" y="150495"/>
                                    </a:lnTo>
                                    <a:cubicBezTo>
                                      <a:pt x="63818" y="150495"/>
                                      <a:pt x="62865" y="150495"/>
                                      <a:pt x="62865" y="149543"/>
                                    </a:cubicBezTo>
                                    <a:cubicBezTo>
                                      <a:pt x="62865" y="148590"/>
                                      <a:pt x="63818" y="148590"/>
                                      <a:pt x="64770" y="147638"/>
                                    </a:cubicBezTo>
                                    <a:lnTo>
                                      <a:pt x="77153" y="138113"/>
                                    </a:lnTo>
                                    <a:cubicBezTo>
                                      <a:pt x="78105" y="137160"/>
                                      <a:pt x="78105" y="137160"/>
                                      <a:pt x="78105" y="135255"/>
                                    </a:cubicBezTo>
                                    <a:lnTo>
                                      <a:pt x="78105" y="26670"/>
                                    </a:lnTo>
                                    <a:cubicBezTo>
                                      <a:pt x="78105" y="16193"/>
                                      <a:pt x="73343" y="11430"/>
                                      <a:pt x="64770" y="11430"/>
                                    </a:cubicBezTo>
                                    <a:cubicBezTo>
                                      <a:pt x="55245" y="11430"/>
                                      <a:pt x="44768" y="20003"/>
                                      <a:pt x="44768" y="35243"/>
                                    </a:cubicBezTo>
                                    <a:lnTo>
                                      <a:pt x="44768" y="135255"/>
                                    </a:lnTo>
                                    <a:cubicBezTo>
                                      <a:pt x="44768" y="136208"/>
                                      <a:pt x="44768" y="137160"/>
                                      <a:pt x="44768" y="138113"/>
                                    </a:cubicBezTo>
                                    <a:lnTo>
                                      <a:pt x="57150" y="147638"/>
                                    </a:lnTo>
                                    <a:cubicBezTo>
                                      <a:pt x="58103" y="148590"/>
                                      <a:pt x="59055" y="148590"/>
                                      <a:pt x="59055" y="149543"/>
                                    </a:cubicBezTo>
                                    <a:cubicBezTo>
                                      <a:pt x="59055" y="150495"/>
                                      <a:pt x="58103" y="150495"/>
                                      <a:pt x="56198" y="150495"/>
                                    </a:cubicBezTo>
                                    <a:lnTo>
                                      <a:pt x="2858" y="150495"/>
                                    </a:lnTo>
                                    <a:cubicBezTo>
                                      <a:pt x="953" y="150495"/>
                                      <a:pt x="0" y="150495"/>
                                      <a:pt x="0" y="149543"/>
                                    </a:cubicBezTo>
                                    <a:cubicBezTo>
                                      <a:pt x="0" y="148590"/>
                                      <a:pt x="0" y="148590"/>
                                      <a:pt x="1905" y="147638"/>
                                    </a:cubicBezTo>
                                    <a:lnTo>
                                      <a:pt x="14288" y="138113"/>
                                    </a:lnTo>
                                    <a:cubicBezTo>
                                      <a:pt x="15240" y="137160"/>
                                      <a:pt x="15240" y="137160"/>
                                      <a:pt x="15240" y="135255"/>
                                    </a:cubicBezTo>
                                    <a:lnTo>
                                      <a:pt x="15240" y="12383"/>
                                    </a:lnTo>
                                    <a:cubicBezTo>
                                      <a:pt x="15240" y="11430"/>
                                      <a:pt x="15240" y="10478"/>
                                      <a:pt x="14288" y="10478"/>
                                    </a:cubicBezTo>
                                    <a:lnTo>
                                      <a:pt x="1905" y="2858"/>
                                    </a:lnTo>
                                    <a:cubicBezTo>
                                      <a:pt x="953" y="1905"/>
                                      <a:pt x="0" y="953"/>
                                      <a:pt x="0" y="953"/>
                                    </a:cubicBezTo>
                                    <a:cubicBezTo>
                                      <a:pt x="0" y="0"/>
                                      <a:pt x="953" y="0"/>
                                      <a:pt x="2858" y="0"/>
                                    </a:cubicBezTo>
                                    <a:lnTo>
                                      <a:pt x="41910" y="0"/>
                                    </a:lnTo>
                                    <a:cubicBezTo>
                                      <a:pt x="43815" y="0"/>
                                      <a:pt x="43815" y="953"/>
                                      <a:pt x="43815" y="1905"/>
                                    </a:cubicBezTo>
                                    <a:lnTo>
                                      <a:pt x="43815" y="9525"/>
                                    </a:lnTo>
                                    <a:close/>
                                  </a:path>
                                </a:pathLst>
                              </a:custGeom>
                              <a:solidFill>
                                <a:srgbClr val="55959E"/>
                              </a:solidFill>
                              <a:ln w="9525" cap="flat">
                                <a:noFill/>
                                <a:prstDash val="solid"/>
                                <a:miter/>
                              </a:ln>
                            </wps:spPr>
                            <wps:bodyPr rtlCol="0" anchor="ctr"/>
                          </wps:wsp>
                          <wps:wsp>
                            <wps:cNvPr id="258217851" name="Freeform 258217851">
                              <a:extLst>
                                <a:ext uri="{FF2B5EF4-FFF2-40B4-BE49-F238E27FC236}">
                                  <a16:creationId xmlns:a16="http://schemas.microsoft.com/office/drawing/2014/main" id="{C1ECC8AC-8656-1E48-2C4B-79D42994C346}"/>
                                </a:ext>
                              </a:extLst>
                            </wps:cNvPr>
                            <wps:cNvSpPr/>
                            <wps:spPr>
                              <a:xfrm>
                                <a:off x="859155" y="1304925"/>
                                <a:ext cx="107632" cy="149542"/>
                              </a:xfrm>
                              <a:custGeom>
                                <a:avLst/>
                                <a:gdLst>
                                  <a:gd name="connsiteX0" fmla="*/ 88582 w 107632"/>
                                  <a:gd name="connsiteY0" fmla="*/ 131445 h 149542"/>
                                  <a:gd name="connsiteX1" fmla="*/ 93345 w 107632"/>
                                  <a:gd name="connsiteY1" fmla="*/ 138113 h 149542"/>
                                  <a:gd name="connsiteX2" fmla="*/ 104775 w 107632"/>
                                  <a:gd name="connsiteY2" fmla="*/ 133350 h 149542"/>
                                  <a:gd name="connsiteX3" fmla="*/ 106680 w 107632"/>
                                  <a:gd name="connsiteY3" fmla="*/ 132397 h 149542"/>
                                  <a:gd name="connsiteX4" fmla="*/ 107632 w 107632"/>
                                  <a:gd name="connsiteY4" fmla="*/ 133350 h 149542"/>
                                  <a:gd name="connsiteX5" fmla="*/ 86677 w 107632"/>
                                  <a:gd name="connsiteY5" fmla="*/ 149543 h 149542"/>
                                  <a:gd name="connsiteX6" fmla="*/ 62865 w 107632"/>
                                  <a:gd name="connsiteY6" fmla="*/ 139065 h 149542"/>
                                  <a:gd name="connsiteX7" fmla="*/ 35242 w 107632"/>
                                  <a:gd name="connsiteY7" fmla="*/ 149543 h 149542"/>
                                  <a:gd name="connsiteX8" fmla="*/ 0 w 107632"/>
                                  <a:gd name="connsiteY8" fmla="*/ 105728 h 149542"/>
                                  <a:gd name="connsiteX9" fmla="*/ 51435 w 107632"/>
                                  <a:gd name="connsiteY9" fmla="*/ 43815 h 149542"/>
                                  <a:gd name="connsiteX10" fmla="*/ 59055 w 107632"/>
                                  <a:gd name="connsiteY10" fmla="*/ 25718 h 149542"/>
                                  <a:gd name="connsiteX11" fmla="*/ 41910 w 107632"/>
                                  <a:gd name="connsiteY11" fmla="*/ 10478 h 149542"/>
                                  <a:gd name="connsiteX12" fmla="*/ 5715 w 107632"/>
                                  <a:gd name="connsiteY12" fmla="*/ 21907 h 149542"/>
                                  <a:gd name="connsiteX13" fmla="*/ 2857 w 107632"/>
                                  <a:gd name="connsiteY13" fmla="*/ 22860 h 149542"/>
                                  <a:gd name="connsiteX14" fmla="*/ 1905 w 107632"/>
                                  <a:gd name="connsiteY14" fmla="*/ 21907 h 149542"/>
                                  <a:gd name="connsiteX15" fmla="*/ 47625 w 107632"/>
                                  <a:gd name="connsiteY15" fmla="*/ 0 h 149542"/>
                                  <a:gd name="connsiteX16" fmla="*/ 87630 w 107632"/>
                                  <a:gd name="connsiteY16" fmla="*/ 34290 h 149542"/>
                                  <a:gd name="connsiteX17" fmla="*/ 87630 w 107632"/>
                                  <a:gd name="connsiteY17" fmla="*/ 131445 h 149542"/>
                                  <a:gd name="connsiteX18" fmla="*/ 60960 w 107632"/>
                                  <a:gd name="connsiteY18" fmla="*/ 51435 h 149542"/>
                                  <a:gd name="connsiteX19" fmla="*/ 60960 w 107632"/>
                                  <a:gd name="connsiteY19" fmla="*/ 51435 h 149542"/>
                                  <a:gd name="connsiteX20" fmla="*/ 31432 w 107632"/>
                                  <a:gd name="connsiteY20" fmla="*/ 100965 h 149542"/>
                                  <a:gd name="connsiteX21" fmla="*/ 44767 w 107632"/>
                                  <a:gd name="connsiteY21" fmla="*/ 138113 h 149542"/>
                                  <a:gd name="connsiteX22" fmla="*/ 60960 w 107632"/>
                                  <a:gd name="connsiteY22" fmla="*/ 121920 h 149542"/>
                                  <a:gd name="connsiteX23" fmla="*/ 60960 w 107632"/>
                                  <a:gd name="connsiteY23" fmla="*/ 51435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07632" h="149542">
                                    <a:moveTo>
                                      <a:pt x="88582" y="131445"/>
                                    </a:moveTo>
                                    <a:cubicBezTo>
                                      <a:pt x="88582" y="135255"/>
                                      <a:pt x="90488" y="138113"/>
                                      <a:pt x="93345" y="138113"/>
                                    </a:cubicBezTo>
                                    <a:cubicBezTo>
                                      <a:pt x="97155" y="138113"/>
                                      <a:pt x="101917" y="137160"/>
                                      <a:pt x="104775" y="133350"/>
                                    </a:cubicBezTo>
                                    <a:cubicBezTo>
                                      <a:pt x="105727" y="132397"/>
                                      <a:pt x="105727" y="132397"/>
                                      <a:pt x="106680" y="132397"/>
                                    </a:cubicBezTo>
                                    <a:cubicBezTo>
                                      <a:pt x="107632" y="132397"/>
                                      <a:pt x="107632" y="133350"/>
                                      <a:pt x="107632" y="133350"/>
                                    </a:cubicBezTo>
                                    <a:cubicBezTo>
                                      <a:pt x="105727" y="140970"/>
                                      <a:pt x="97155" y="149543"/>
                                      <a:pt x="86677" y="149543"/>
                                    </a:cubicBezTo>
                                    <a:cubicBezTo>
                                      <a:pt x="74295" y="149543"/>
                                      <a:pt x="67627" y="143828"/>
                                      <a:pt x="62865" y="139065"/>
                                    </a:cubicBezTo>
                                    <a:cubicBezTo>
                                      <a:pt x="56197" y="143828"/>
                                      <a:pt x="45720" y="149543"/>
                                      <a:pt x="35242" y="149543"/>
                                    </a:cubicBezTo>
                                    <a:cubicBezTo>
                                      <a:pt x="20002" y="149543"/>
                                      <a:pt x="0" y="142875"/>
                                      <a:pt x="0" y="105728"/>
                                    </a:cubicBezTo>
                                    <a:cubicBezTo>
                                      <a:pt x="0" y="75247"/>
                                      <a:pt x="6667" y="67628"/>
                                      <a:pt x="51435" y="43815"/>
                                    </a:cubicBezTo>
                                    <a:cubicBezTo>
                                      <a:pt x="59055" y="39053"/>
                                      <a:pt x="59055" y="37147"/>
                                      <a:pt x="59055" y="25718"/>
                                    </a:cubicBezTo>
                                    <a:cubicBezTo>
                                      <a:pt x="59055" y="14288"/>
                                      <a:pt x="55245" y="10478"/>
                                      <a:pt x="41910" y="10478"/>
                                    </a:cubicBezTo>
                                    <a:cubicBezTo>
                                      <a:pt x="30480" y="10478"/>
                                      <a:pt x="13335" y="17145"/>
                                      <a:pt x="5715" y="21907"/>
                                    </a:cubicBezTo>
                                    <a:cubicBezTo>
                                      <a:pt x="4763" y="22860"/>
                                      <a:pt x="3810" y="22860"/>
                                      <a:pt x="2857" y="22860"/>
                                    </a:cubicBezTo>
                                    <a:cubicBezTo>
                                      <a:pt x="1905" y="22860"/>
                                      <a:pt x="1905" y="21907"/>
                                      <a:pt x="1905" y="21907"/>
                                    </a:cubicBezTo>
                                    <a:cubicBezTo>
                                      <a:pt x="1905" y="19050"/>
                                      <a:pt x="24765" y="0"/>
                                      <a:pt x="47625" y="0"/>
                                    </a:cubicBezTo>
                                    <a:cubicBezTo>
                                      <a:pt x="61913" y="0"/>
                                      <a:pt x="87630" y="5715"/>
                                      <a:pt x="87630" y="34290"/>
                                    </a:cubicBezTo>
                                    <a:lnTo>
                                      <a:pt x="87630" y="131445"/>
                                    </a:lnTo>
                                    <a:close/>
                                    <a:moveTo>
                                      <a:pt x="60960" y="51435"/>
                                    </a:moveTo>
                                    <a:lnTo>
                                      <a:pt x="60960" y="51435"/>
                                    </a:lnTo>
                                    <a:cubicBezTo>
                                      <a:pt x="38100" y="63818"/>
                                      <a:pt x="31432" y="73343"/>
                                      <a:pt x="31432" y="100965"/>
                                    </a:cubicBezTo>
                                    <a:cubicBezTo>
                                      <a:pt x="31432" y="131445"/>
                                      <a:pt x="36195" y="138113"/>
                                      <a:pt x="44767" y="138113"/>
                                    </a:cubicBezTo>
                                    <a:cubicBezTo>
                                      <a:pt x="53340" y="138113"/>
                                      <a:pt x="60960" y="129540"/>
                                      <a:pt x="60960" y="121920"/>
                                    </a:cubicBezTo>
                                    <a:lnTo>
                                      <a:pt x="60960" y="51435"/>
                                    </a:lnTo>
                                    <a:close/>
                                  </a:path>
                                </a:pathLst>
                              </a:custGeom>
                              <a:solidFill>
                                <a:srgbClr val="55959E"/>
                              </a:solidFill>
                              <a:ln w="9525" cap="flat">
                                <a:noFill/>
                                <a:prstDash val="solid"/>
                                <a:miter/>
                              </a:ln>
                            </wps:spPr>
                            <wps:bodyPr rtlCol="0" anchor="ctr"/>
                          </wps:wsp>
                          <wps:wsp>
                            <wps:cNvPr id="381439818" name="Freeform 381439818">
                              <a:extLst>
                                <a:ext uri="{FF2B5EF4-FFF2-40B4-BE49-F238E27FC236}">
                                  <a16:creationId xmlns:a16="http://schemas.microsoft.com/office/drawing/2014/main" id="{24A005B4-2966-8D78-60CD-AEBA9D599663}"/>
                                </a:ext>
                              </a:extLst>
                            </wps:cNvPr>
                            <wps:cNvSpPr/>
                            <wps:spPr>
                              <a:xfrm>
                                <a:off x="969645" y="1251585"/>
                                <a:ext cx="59055" cy="202882"/>
                              </a:xfrm>
                              <a:custGeom>
                                <a:avLst/>
                                <a:gdLst>
                                  <a:gd name="connsiteX0" fmla="*/ 43815 w 59055"/>
                                  <a:gd name="connsiteY0" fmla="*/ 187643 h 202882"/>
                                  <a:gd name="connsiteX1" fmla="*/ 44768 w 59055"/>
                                  <a:gd name="connsiteY1" fmla="*/ 190500 h 202882"/>
                                  <a:gd name="connsiteX2" fmla="*/ 57150 w 59055"/>
                                  <a:gd name="connsiteY2" fmla="*/ 200025 h 202882"/>
                                  <a:gd name="connsiteX3" fmla="*/ 59055 w 59055"/>
                                  <a:gd name="connsiteY3" fmla="*/ 201930 h 202882"/>
                                  <a:gd name="connsiteX4" fmla="*/ 56198 w 59055"/>
                                  <a:gd name="connsiteY4" fmla="*/ 202883 h 202882"/>
                                  <a:gd name="connsiteX5" fmla="*/ 2857 w 59055"/>
                                  <a:gd name="connsiteY5" fmla="*/ 202883 h 202882"/>
                                  <a:gd name="connsiteX6" fmla="*/ 0 w 59055"/>
                                  <a:gd name="connsiteY6" fmla="*/ 201930 h 202882"/>
                                  <a:gd name="connsiteX7" fmla="*/ 1905 w 59055"/>
                                  <a:gd name="connsiteY7" fmla="*/ 200025 h 202882"/>
                                  <a:gd name="connsiteX8" fmla="*/ 14288 w 59055"/>
                                  <a:gd name="connsiteY8" fmla="*/ 190500 h 202882"/>
                                  <a:gd name="connsiteX9" fmla="*/ 15240 w 59055"/>
                                  <a:gd name="connsiteY9" fmla="*/ 187643 h 202882"/>
                                  <a:gd name="connsiteX10" fmla="*/ 15240 w 59055"/>
                                  <a:gd name="connsiteY10" fmla="*/ 12383 h 202882"/>
                                  <a:gd name="connsiteX11" fmla="*/ 14288 w 59055"/>
                                  <a:gd name="connsiteY11" fmla="*/ 10478 h 202882"/>
                                  <a:gd name="connsiteX12" fmla="*/ 1905 w 59055"/>
                                  <a:gd name="connsiteY12" fmla="*/ 2858 h 202882"/>
                                  <a:gd name="connsiteX13" fmla="*/ 0 w 59055"/>
                                  <a:gd name="connsiteY13" fmla="*/ 953 h 202882"/>
                                  <a:gd name="connsiteX14" fmla="*/ 2857 w 59055"/>
                                  <a:gd name="connsiteY14" fmla="*/ 0 h 202882"/>
                                  <a:gd name="connsiteX15" fmla="*/ 41910 w 59055"/>
                                  <a:gd name="connsiteY15" fmla="*/ 0 h 202882"/>
                                  <a:gd name="connsiteX16" fmla="*/ 43815 w 59055"/>
                                  <a:gd name="connsiteY16" fmla="*/ 1905 h 202882"/>
                                  <a:gd name="connsiteX17" fmla="*/ 43815 w 59055"/>
                                  <a:gd name="connsiteY17" fmla="*/ 187643 h 2028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59055" h="202882">
                                    <a:moveTo>
                                      <a:pt x="43815" y="187643"/>
                                    </a:moveTo>
                                    <a:cubicBezTo>
                                      <a:pt x="43815" y="188595"/>
                                      <a:pt x="43815" y="189547"/>
                                      <a:pt x="44768" y="190500"/>
                                    </a:cubicBezTo>
                                    <a:lnTo>
                                      <a:pt x="57150" y="200025"/>
                                    </a:lnTo>
                                    <a:cubicBezTo>
                                      <a:pt x="58102" y="200978"/>
                                      <a:pt x="59055" y="200978"/>
                                      <a:pt x="59055" y="201930"/>
                                    </a:cubicBezTo>
                                    <a:cubicBezTo>
                                      <a:pt x="59055" y="202883"/>
                                      <a:pt x="58102" y="202883"/>
                                      <a:pt x="56198" y="202883"/>
                                    </a:cubicBezTo>
                                    <a:lnTo>
                                      <a:pt x="2857" y="202883"/>
                                    </a:lnTo>
                                    <a:cubicBezTo>
                                      <a:pt x="1905" y="202883"/>
                                      <a:pt x="0" y="202883"/>
                                      <a:pt x="0" y="201930"/>
                                    </a:cubicBezTo>
                                    <a:cubicBezTo>
                                      <a:pt x="0" y="200978"/>
                                      <a:pt x="952" y="200978"/>
                                      <a:pt x="1905" y="200025"/>
                                    </a:cubicBezTo>
                                    <a:lnTo>
                                      <a:pt x="14288" y="190500"/>
                                    </a:lnTo>
                                    <a:cubicBezTo>
                                      <a:pt x="15240" y="189547"/>
                                      <a:pt x="15240" y="189547"/>
                                      <a:pt x="15240" y="187643"/>
                                    </a:cubicBezTo>
                                    <a:lnTo>
                                      <a:pt x="15240" y="12383"/>
                                    </a:lnTo>
                                    <a:cubicBezTo>
                                      <a:pt x="15240" y="11430"/>
                                      <a:pt x="15240" y="10478"/>
                                      <a:pt x="14288" y="10478"/>
                                    </a:cubicBezTo>
                                    <a:lnTo>
                                      <a:pt x="1905" y="2858"/>
                                    </a:lnTo>
                                    <a:cubicBezTo>
                                      <a:pt x="952" y="1905"/>
                                      <a:pt x="0" y="1905"/>
                                      <a:pt x="0" y="953"/>
                                    </a:cubicBezTo>
                                    <a:cubicBezTo>
                                      <a:pt x="0" y="0"/>
                                      <a:pt x="952" y="0"/>
                                      <a:pt x="2857" y="0"/>
                                    </a:cubicBezTo>
                                    <a:lnTo>
                                      <a:pt x="41910" y="0"/>
                                    </a:lnTo>
                                    <a:cubicBezTo>
                                      <a:pt x="42863" y="0"/>
                                      <a:pt x="43815" y="953"/>
                                      <a:pt x="43815" y="1905"/>
                                    </a:cubicBezTo>
                                    <a:lnTo>
                                      <a:pt x="43815" y="187643"/>
                                    </a:lnTo>
                                    <a:close/>
                                  </a:path>
                                </a:pathLst>
                              </a:custGeom>
                              <a:solidFill>
                                <a:srgbClr val="55959E"/>
                              </a:solidFill>
                              <a:ln w="9525" cap="flat">
                                <a:noFill/>
                                <a:prstDash val="solid"/>
                                <a:miter/>
                              </a:ln>
                            </wps:spPr>
                            <wps:bodyPr rtlCol="0" anchor="ctr"/>
                          </wps:wsp>
                          <wps:wsp>
                            <wps:cNvPr id="1775168979" name="Freeform 1775168979">
                              <a:extLst>
                                <a:ext uri="{FF2B5EF4-FFF2-40B4-BE49-F238E27FC236}">
                                  <a16:creationId xmlns:a16="http://schemas.microsoft.com/office/drawing/2014/main" id="{B51AEBAC-FE39-E124-5C67-E3FB79926AF2}"/>
                                </a:ext>
                              </a:extLst>
                            </wps:cNvPr>
                            <wps:cNvSpPr/>
                            <wps:spPr>
                              <a:xfrm>
                                <a:off x="1034415" y="1303972"/>
                                <a:ext cx="100012" cy="185737"/>
                              </a:xfrm>
                              <a:custGeom>
                                <a:avLst/>
                                <a:gdLst>
                                  <a:gd name="connsiteX0" fmla="*/ 44768 w 100012"/>
                                  <a:gd name="connsiteY0" fmla="*/ 0 h 185737"/>
                                  <a:gd name="connsiteX1" fmla="*/ 47625 w 100012"/>
                                  <a:gd name="connsiteY1" fmla="*/ 953 h 185737"/>
                                  <a:gd name="connsiteX2" fmla="*/ 46673 w 100012"/>
                                  <a:gd name="connsiteY2" fmla="*/ 2858 h 185737"/>
                                  <a:gd name="connsiteX3" fmla="*/ 39053 w 100012"/>
                                  <a:gd name="connsiteY3" fmla="*/ 9525 h 185737"/>
                                  <a:gd name="connsiteX4" fmla="*/ 37148 w 100012"/>
                                  <a:gd name="connsiteY4" fmla="*/ 14288 h 185737"/>
                                  <a:gd name="connsiteX5" fmla="*/ 51435 w 100012"/>
                                  <a:gd name="connsiteY5" fmla="*/ 92393 h 185737"/>
                                  <a:gd name="connsiteX6" fmla="*/ 52388 w 100012"/>
                                  <a:gd name="connsiteY6" fmla="*/ 92393 h 185737"/>
                                  <a:gd name="connsiteX7" fmla="*/ 63818 w 100012"/>
                                  <a:gd name="connsiteY7" fmla="*/ 14288 h 185737"/>
                                  <a:gd name="connsiteX8" fmla="*/ 61913 w 100012"/>
                                  <a:gd name="connsiteY8" fmla="*/ 9525 h 185737"/>
                                  <a:gd name="connsiteX9" fmla="*/ 53340 w 100012"/>
                                  <a:gd name="connsiteY9" fmla="*/ 2858 h 185737"/>
                                  <a:gd name="connsiteX10" fmla="*/ 51435 w 100012"/>
                                  <a:gd name="connsiteY10" fmla="*/ 953 h 185737"/>
                                  <a:gd name="connsiteX11" fmla="*/ 54293 w 100012"/>
                                  <a:gd name="connsiteY11" fmla="*/ 0 h 185737"/>
                                  <a:gd name="connsiteX12" fmla="*/ 97155 w 100012"/>
                                  <a:gd name="connsiteY12" fmla="*/ 0 h 185737"/>
                                  <a:gd name="connsiteX13" fmla="*/ 100013 w 100012"/>
                                  <a:gd name="connsiteY13" fmla="*/ 953 h 185737"/>
                                  <a:gd name="connsiteX14" fmla="*/ 98107 w 100012"/>
                                  <a:gd name="connsiteY14" fmla="*/ 2858 h 185737"/>
                                  <a:gd name="connsiteX15" fmla="*/ 87630 w 100012"/>
                                  <a:gd name="connsiteY15" fmla="*/ 9525 h 185737"/>
                                  <a:gd name="connsiteX16" fmla="*/ 84773 w 100012"/>
                                  <a:gd name="connsiteY16" fmla="*/ 14288 h 185737"/>
                                  <a:gd name="connsiteX17" fmla="*/ 58103 w 100012"/>
                                  <a:gd name="connsiteY17" fmla="*/ 160972 h 185737"/>
                                  <a:gd name="connsiteX18" fmla="*/ 31432 w 100012"/>
                                  <a:gd name="connsiteY18" fmla="*/ 185738 h 185737"/>
                                  <a:gd name="connsiteX19" fmla="*/ 2857 w 100012"/>
                                  <a:gd name="connsiteY19" fmla="*/ 160020 h 185737"/>
                                  <a:gd name="connsiteX20" fmla="*/ 4763 w 100012"/>
                                  <a:gd name="connsiteY20" fmla="*/ 158115 h 185737"/>
                                  <a:gd name="connsiteX21" fmla="*/ 7620 w 100012"/>
                                  <a:gd name="connsiteY21" fmla="*/ 160020 h 185737"/>
                                  <a:gd name="connsiteX22" fmla="*/ 26670 w 100012"/>
                                  <a:gd name="connsiteY22" fmla="*/ 174308 h 185737"/>
                                  <a:gd name="connsiteX23" fmla="*/ 40005 w 100012"/>
                                  <a:gd name="connsiteY23" fmla="*/ 159068 h 185737"/>
                                  <a:gd name="connsiteX24" fmla="*/ 37148 w 100012"/>
                                  <a:gd name="connsiteY24" fmla="*/ 135255 h 185737"/>
                                  <a:gd name="connsiteX25" fmla="*/ 13335 w 100012"/>
                                  <a:gd name="connsiteY25" fmla="*/ 14288 h 185737"/>
                                  <a:gd name="connsiteX26" fmla="*/ 10478 w 100012"/>
                                  <a:gd name="connsiteY26" fmla="*/ 10478 h 185737"/>
                                  <a:gd name="connsiteX27" fmla="*/ 1905 w 100012"/>
                                  <a:gd name="connsiteY27" fmla="*/ 2858 h 185737"/>
                                  <a:gd name="connsiteX28" fmla="*/ 0 w 100012"/>
                                  <a:gd name="connsiteY28" fmla="*/ 953 h 185737"/>
                                  <a:gd name="connsiteX29" fmla="*/ 2857 w 100012"/>
                                  <a:gd name="connsiteY29" fmla="*/ 0 h 185737"/>
                                  <a:gd name="connsiteX30" fmla="*/ 44768 w 100012"/>
                                  <a:gd name="connsiteY30" fmla="*/ 0 h 1857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100012" h="185737">
                                    <a:moveTo>
                                      <a:pt x="44768" y="0"/>
                                    </a:moveTo>
                                    <a:cubicBezTo>
                                      <a:pt x="45720" y="0"/>
                                      <a:pt x="47625" y="0"/>
                                      <a:pt x="47625" y="953"/>
                                    </a:cubicBezTo>
                                    <a:cubicBezTo>
                                      <a:pt x="47625" y="1905"/>
                                      <a:pt x="47625" y="1905"/>
                                      <a:pt x="46673" y="2858"/>
                                    </a:cubicBezTo>
                                    <a:lnTo>
                                      <a:pt x="39053" y="9525"/>
                                    </a:lnTo>
                                    <a:cubicBezTo>
                                      <a:pt x="38100" y="10478"/>
                                      <a:pt x="37148" y="12383"/>
                                      <a:pt x="37148" y="14288"/>
                                    </a:cubicBezTo>
                                    <a:lnTo>
                                      <a:pt x="51435" y="92393"/>
                                    </a:lnTo>
                                    <a:lnTo>
                                      <a:pt x="52388" y="92393"/>
                                    </a:lnTo>
                                    <a:lnTo>
                                      <a:pt x="63818" y="14288"/>
                                    </a:lnTo>
                                    <a:cubicBezTo>
                                      <a:pt x="63818" y="12383"/>
                                      <a:pt x="63818" y="10478"/>
                                      <a:pt x="61913" y="9525"/>
                                    </a:cubicBezTo>
                                    <a:lnTo>
                                      <a:pt x="53340" y="2858"/>
                                    </a:lnTo>
                                    <a:cubicBezTo>
                                      <a:pt x="52388" y="1905"/>
                                      <a:pt x="51435" y="953"/>
                                      <a:pt x="51435" y="953"/>
                                    </a:cubicBezTo>
                                    <a:cubicBezTo>
                                      <a:pt x="51435" y="0"/>
                                      <a:pt x="52388" y="0"/>
                                      <a:pt x="54293" y="0"/>
                                    </a:cubicBezTo>
                                    <a:lnTo>
                                      <a:pt x="97155" y="0"/>
                                    </a:lnTo>
                                    <a:cubicBezTo>
                                      <a:pt x="98107" y="0"/>
                                      <a:pt x="100013" y="0"/>
                                      <a:pt x="100013" y="953"/>
                                    </a:cubicBezTo>
                                    <a:cubicBezTo>
                                      <a:pt x="100013" y="1905"/>
                                      <a:pt x="100013" y="2858"/>
                                      <a:pt x="98107" y="2858"/>
                                    </a:cubicBezTo>
                                    <a:lnTo>
                                      <a:pt x="87630" y="9525"/>
                                    </a:lnTo>
                                    <a:cubicBezTo>
                                      <a:pt x="85725" y="10478"/>
                                      <a:pt x="84773" y="12383"/>
                                      <a:pt x="84773" y="14288"/>
                                    </a:cubicBezTo>
                                    <a:lnTo>
                                      <a:pt x="58103" y="160972"/>
                                    </a:lnTo>
                                    <a:cubicBezTo>
                                      <a:pt x="55245" y="178118"/>
                                      <a:pt x="43815" y="185738"/>
                                      <a:pt x="31432" y="185738"/>
                                    </a:cubicBezTo>
                                    <a:cubicBezTo>
                                      <a:pt x="11430" y="185738"/>
                                      <a:pt x="2857" y="168593"/>
                                      <a:pt x="2857" y="160020"/>
                                    </a:cubicBezTo>
                                    <a:cubicBezTo>
                                      <a:pt x="2857" y="159068"/>
                                      <a:pt x="2857" y="158115"/>
                                      <a:pt x="4763" y="158115"/>
                                    </a:cubicBezTo>
                                    <a:cubicBezTo>
                                      <a:pt x="6668" y="158115"/>
                                      <a:pt x="7620" y="159068"/>
                                      <a:pt x="7620" y="160020"/>
                                    </a:cubicBezTo>
                                    <a:cubicBezTo>
                                      <a:pt x="13335" y="167640"/>
                                      <a:pt x="18098" y="174308"/>
                                      <a:pt x="26670" y="174308"/>
                                    </a:cubicBezTo>
                                    <a:cubicBezTo>
                                      <a:pt x="36195" y="174308"/>
                                      <a:pt x="40005" y="168593"/>
                                      <a:pt x="40005" y="159068"/>
                                    </a:cubicBezTo>
                                    <a:cubicBezTo>
                                      <a:pt x="40005" y="153353"/>
                                      <a:pt x="39053" y="143828"/>
                                      <a:pt x="37148" y="135255"/>
                                    </a:cubicBezTo>
                                    <a:lnTo>
                                      <a:pt x="13335" y="14288"/>
                                    </a:lnTo>
                                    <a:cubicBezTo>
                                      <a:pt x="13335" y="13335"/>
                                      <a:pt x="11430" y="11430"/>
                                      <a:pt x="10478" y="10478"/>
                                    </a:cubicBezTo>
                                    <a:lnTo>
                                      <a:pt x="1905" y="2858"/>
                                    </a:lnTo>
                                    <a:cubicBezTo>
                                      <a:pt x="953" y="1905"/>
                                      <a:pt x="0" y="953"/>
                                      <a:pt x="0" y="953"/>
                                    </a:cubicBezTo>
                                    <a:cubicBezTo>
                                      <a:pt x="0" y="0"/>
                                      <a:pt x="953" y="0"/>
                                      <a:pt x="2857" y="0"/>
                                    </a:cubicBezTo>
                                    <a:lnTo>
                                      <a:pt x="44768" y="0"/>
                                    </a:lnTo>
                                    <a:close/>
                                  </a:path>
                                </a:pathLst>
                              </a:custGeom>
                              <a:solidFill>
                                <a:srgbClr val="55959E"/>
                              </a:solidFill>
                              <a:ln w="9525" cap="flat">
                                <a:noFill/>
                                <a:prstDash val="solid"/>
                                <a:miter/>
                              </a:ln>
                            </wps:spPr>
                            <wps:bodyPr rtlCol="0" anchor="ctr"/>
                          </wps:wsp>
                          <wps:wsp>
                            <wps:cNvPr id="214338941" name="Freeform 214338941">
                              <a:extLst>
                                <a:ext uri="{FF2B5EF4-FFF2-40B4-BE49-F238E27FC236}">
                                  <a16:creationId xmlns:a16="http://schemas.microsoft.com/office/drawing/2014/main" id="{B3A6E851-81F2-72AC-B911-729CDDA41009}"/>
                                </a:ext>
                              </a:extLst>
                            </wps:cNvPr>
                            <wps:cNvSpPr/>
                            <wps:spPr>
                              <a:xfrm>
                                <a:off x="1142047" y="1303020"/>
                                <a:ext cx="73342" cy="149542"/>
                              </a:xfrm>
                              <a:custGeom>
                                <a:avLst/>
                                <a:gdLst>
                                  <a:gd name="connsiteX0" fmla="*/ 69533 w 73342"/>
                                  <a:gd name="connsiteY0" fmla="*/ 54293 h 149542"/>
                                  <a:gd name="connsiteX1" fmla="*/ 66675 w 73342"/>
                                  <a:gd name="connsiteY1" fmla="*/ 56198 h 149542"/>
                                  <a:gd name="connsiteX2" fmla="*/ 63818 w 73342"/>
                                  <a:gd name="connsiteY2" fmla="*/ 53340 h 149542"/>
                                  <a:gd name="connsiteX3" fmla="*/ 51435 w 73342"/>
                                  <a:gd name="connsiteY3" fmla="*/ 24765 h 149542"/>
                                  <a:gd name="connsiteX4" fmla="*/ 33338 w 73342"/>
                                  <a:gd name="connsiteY4" fmla="*/ 11430 h 149542"/>
                                  <a:gd name="connsiteX5" fmla="*/ 22860 w 73342"/>
                                  <a:gd name="connsiteY5" fmla="*/ 25718 h 149542"/>
                                  <a:gd name="connsiteX6" fmla="*/ 47625 w 73342"/>
                                  <a:gd name="connsiteY6" fmla="*/ 69533 h 149542"/>
                                  <a:gd name="connsiteX7" fmla="*/ 73343 w 73342"/>
                                  <a:gd name="connsiteY7" fmla="*/ 122873 h 149542"/>
                                  <a:gd name="connsiteX8" fmla="*/ 39053 w 73342"/>
                                  <a:gd name="connsiteY8" fmla="*/ 149543 h 149542"/>
                                  <a:gd name="connsiteX9" fmla="*/ 15240 w 73342"/>
                                  <a:gd name="connsiteY9" fmla="*/ 140970 h 149542"/>
                                  <a:gd name="connsiteX10" fmla="*/ 4763 w 73342"/>
                                  <a:gd name="connsiteY10" fmla="*/ 148590 h 149542"/>
                                  <a:gd name="connsiteX11" fmla="*/ 953 w 73342"/>
                                  <a:gd name="connsiteY11" fmla="*/ 149543 h 149542"/>
                                  <a:gd name="connsiteX12" fmla="*/ 0 w 73342"/>
                                  <a:gd name="connsiteY12" fmla="*/ 147638 h 149542"/>
                                  <a:gd name="connsiteX13" fmla="*/ 0 w 73342"/>
                                  <a:gd name="connsiteY13" fmla="*/ 95250 h 149542"/>
                                  <a:gd name="connsiteX14" fmla="*/ 1905 w 73342"/>
                                  <a:gd name="connsiteY14" fmla="*/ 93345 h 149542"/>
                                  <a:gd name="connsiteX15" fmla="*/ 4763 w 73342"/>
                                  <a:gd name="connsiteY15" fmla="*/ 96203 h 149542"/>
                                  <a:gd name="connsiteX16" fmla="*/ 35243 w 73342"/>
                                  <a:gd name="connsiteY16" fmla="*/ 138113 h 149542"/>
                                  <a:gd name="connsiteX17" fmla="*/ 48578 w 73342"/>
                                  <a:gd name="connsiteY17" fmla="*/ 126683 h 149542"/>
                                  <a:gd name="connsiteX18" fmla="*/ 22860 w 73342"/>
                                  <a:gd name="connsiteY18" fmla="*/ 78105 h 149542"/>
                                  <a:gd name="connsiteX19" fmla="*/ 0 w 73342"/>
                                  <a:gd name="connsiteY19" fmla="*/ 28575 h 149542"/>
                                  <a:gd name="connsiteX20" fmla="*/ 30480 w 73342"/>
                                  <a:gd name="connsiteY20" fmla="*/ 0 h 149542"/>
                                  <a:gd name="connsiteX21" fmla="*/ 54293 w 73342"/>
                                  <a:gd name="connsiteY21" fmla="*/ 8573 h 149542"/>
                                  <a:gd name="connsiteX22" fmla="*/ 65723 w 73342"/>
                                  <a:gd name="connsiteY22" fmla="*/ 1905 h 149542"/>
                                  <a:gd name="connsiteX23" fmla="*/ 68580 w 73342"/>
                                  <a:gd name="connsiteY23" fmla="*/ 0 h 149542"/>
                                  <a:gd name="connsiteX24" fmla="*/ 70485 w 73342"/>
                                  <a:gd name="connsiteY24" fmla="*/ 2858 h 149542"/>
                                  <a:gd name="connsiteX25" fmla="*/ 70485 w 73342"/>
                                  <a:gd name="connsiteY25" fmla="*/ 5429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73342" h="149542">
                                    <a:moveTo>
                                      <a:pt x="69533" y="54293"/>
                                    </a:moveTo>
                                    <a:cubicBezTo>
                                      <a:pt x="69533" y="55245"/>
                                      <a:pt x="68580" y="56198"/>
                                      <a:pt x="66675" y="56198"/>
                                    </a:cubicBezTo>
                                    <a:cubicBezTo>
                                      <a:pt x="65723" y="56198"/>
                                      <a:pt x="64770" y="55245"/>
                                      <a:pt x="63818" y="53340"/>
                                    </a:cubicBezTo>
                                    <a:cubicBezTo>
                                      <a:pt x="60960" y="44768"/>
                                      <a:pt x="59055" y="37148"/>
                                      <a:pt x="51435" y="24765"/>
                                    </a:cubicBezTo>
                                    <a:cubicBezTo>
                                      <a:pt x="46673" y="16193"/>
                                      <a:pt x="40958" y="11430"/>
                                      <a:pt x="33338" y="11430"/>
                                    </a:cubicBezTo>
                                    <a:cubicBezTo>
                                      <a:pt x="24765" y="11430"/>
                                      <a:pt x="22860" y="18098"/>
                                      <a:pt x="22860" y="25718"/>
                                    </a:cubicBezTo>
                                    <a:cubicBezTo>
                                      <a:pt x="22860" y="37148"/>
                                      <a:pt x="31433" y="52388"/>
                                      <a:pt x="47625" y="69533"/>
                                    </a:cubicBezTo>
                                    <a:cubicBezTo>
                                      <a:pt x="62865" y="85725"/>
                                      <a:pt x="73343" y="104775"/>
                                      <a:pt x="73343" y="122873"/>
                                    </a:cubicBezTo>
                                    <a:cubicBezTo>
                                      <a:pt x="73343" y="140018"/>
                                      <a:pt x="55245" y="149543"/>
                                      <a:pt x="39053" y="149543"/>
                                    </a:cubicBezTo>
                                    <a:cubicBezTo>
                                      <a:pt x="27623" y="149543"/>
                                      <a:pt x="20955" y="145733"/>
                                      <a:pt x="15240" y="140970"/>
                                    </a:cubicBezTo>
                                    <a:lnTo>
                                      <a:pt x="4763" y="148590"/>
                                    </a:lnTo>
                                    <a:cubicBezTo>
                                      <a:pt x="3810" y="149543"/>
                                      <a:pt x="1905" y="149543"/>
                                      <a:pt x="953" y="149543"/>
                                    </a:cubicBezTo>
                                    <a:cubicBezTo>
                                      <a:pt x="0" y="149543"/>
                                      <a:pt x="0" y="148590"/>
                                      <a:pt x="0" y="147638"/>
                                    </a:cubicBezTo>
                                    <a:lnTo>
                                      <a:pt x="0" y="95250"/>
                                    </a:lnTo>
                                    <a:cubicBezTo>
                                      <a:pt x="0" y="94298"/>
                                      <a:pt x="0" y="93345"/>
                                      <a:pt x="1905" y="93345"/>
                                    </a:cubicBezTo>
                                    <a:cubicBezTo>
                                      <a:pt x="3810" y="93345"/>
                                      <a:pt x="3810" y="94298"/>
                                      <a:pt x="4763" y="96203"/>
                                    </a:cubicBezTo>
                                    <a:cubicBezTo>
                                      <a:pt x="11430" y="118110"/>
                                      <a:pt x="20003" y="138113"/>
                                      <a:pt x="35243" y="138113"/>
                                    </a:cubicBezTo>
                                    <a:cubicBezTo>
                                      <a:pt x="43815" y="138113"/>
                                      <a:pt x="48578" y="133350"/>
                                      <a:pt x="48578" y="126683"/>
                                    </a:cubicBezTo>
                                    <a:cubicBezTo>
                                      <a:pt x="48578" y="109538"/>
                                      <a:pt x="35243" y="92393"/>
                                      <a:pt x="22860" y="78105"/>
                                    </a:cubicBezTo>
                                    <a:cubicBezTo>
                                      <a:pt x="8573" y="61913"/>
                                      <a:pt x="0" y="44768"/>
                                      <a:pt x="0" y="28575"/>
                                    </a:cubicBezTo>
                                    <a:cubicBezTo>
                                      <a:pt x="0" y="11430"/>
                                      <a:pt x="16193" y="0"/>
                                      <a:pt x="30480" y="0"/>
                                    </a:cubicBezTo>
                                    <a:cubicBezTo>
                                      <a:pt x="40005" y="0"/>
                                      <a:pt x="47625" y="2858"/>
                                      <a:pt x="54293" y="8573"/>
                                    </a:cubicBezTo>
                                    <a:lnTo>
                                      <a:pt x="65723" y="1905"/>
                                    </a:lnTo>
                                    <a:cubicBezTo>
                                      <a:pt x="66675" y="953"/>
                                      <a:pt x="67628" y="0"/>
                                      <a:pt x="68580" y="0"/>
                                    </a:cubicBezTo>
                                    <a:cubicBezTo>
                                      <a:pt x="69533" y="0"/>
                                      <a:pt x="70485" y="953"/>
                                      <a:pt x="70485" y="2858"/>
                                    </a:cubicBezTo>
                                    <a:lnTo>
                                      <a:pt x="70485" y="54293"/>
                                    </a:lnTo>
                                    <a:close/>
                                  </a:path>
                                </a:pathLst>
                              </a:custGeom>
                              <a:solidFill>
                                <a:srgbClr val="55959E"/>
                              </a:solidFill>
                              <a:ln w="9525" cap="flat">
                                <a:noFill/>
                                <a:prstDash val="solid"/>
                                <a:miter/>
                              </a:ln>
                            </wps:spPr>
                            <wps:bodyPr rtlCol="0" anchor="ctr"/>
                          </wps:wsp>
                          <wps:wsp>
                            <wps:cNvPr id="425453470" name="Freeform 425453470">
                              <a:extLst>
                                <a:ext uri="{FF2B5EF4-FFF2-40B4-BE49-F238E27FC236}">
                                  <a16:creationId xmlns:a16="http://schemas.microsoft.com/office/drawing/2014/main" id="{5C0A84ED-007B-520D-B772-34F48551770D}"/>
                                </a:ext>
                              </a:extLst>
                            </wps:cNvPr>
                            <wps:cNvSpPr/>
                            <wps:spPr>
                              <a:xfrm>
                                <a:off x="1229677" y="1251585"/>
                                <a:ext cx="59055" cy="204787"/>
                              </a:xfrm>
                              <a:custGeom>
                                <a:avLst/>
                                <a:gdLst>
                                  <a:gd name="connsiteX0" fmla="*/ 15240 w 59055"/>
                                  <a:gd name="connsiteY0" fmla="*/ 65722 h 204787"/>
                                  <a:gd name="connsiteX1" fmla="*/ 14288 w 59055"/>
                                  <a:gd name="connsiteY1" fmla="*/ 63818 h 204787"/>
                                  <a:gd name="connsiteX2" fmla="*/ 1905 w 59055"/>
                                  <a:gd name="connsiteY2" fmla="*/ 56197 h 204787"/>
                                  <a:gd name="connsiteX3" fmla="*/ 0 w 59055"/>
                                  <a:gd name="connsiteY3" fmla="*/ 54293 h 204787"/>
                                  <a:gd name="connsiteX4" fmla="*/ 2857 w 59055"/>
                                  <a:gd name="connsiteY4" fmla="*/ 53340 h 204787"/>
                                  <a:gd name="connsiteX5" fmla="*/ 41910 w 59055"/>
                                  <a:gd name="connsiteY5" fmla="*/ 53340 h 204787"/>
                                  <a:gd name="connsiteX6" fmla="*/ 43815 w 59055"/>
                                  <a:gd name="connsiteY6" fmla="*/ 55245 h 204787"/>
                                  <a:gd name="connsiteX7" fmla="*/ 43815 w 59055"/>
                                  <a:gd name="connsiteY7" fmla="*/ 189547 h 204787"/>
                                  <a:gd name="connsiteX8" fmla="*/ 44768 w 59055"/>
                                  <a:gd name="connsiteY8" fmla="*/ 192405 h 204787"/>
                                  <a:gd name="connsiteX9" fmla="*/ 57150 w 59055"/>
                                  <a:gd name="connsiteY9" fmla="*/ 201930 h 204787"/>
                                  <a:gd name="connsiteX10" fmla="*/ 59055 w 59055"/>
                                  <a:gd name="connsiteY10" fmla="*/ 203835 h 204787"/>
                                  <a:gd name="connsiteX11" fmla="*/ 56198 w 59055"/>
                                  <a:gd name="connsiteY11" fmla="*/ 204788 h 204787"/>
                                  <a:gd name="connsiteX12" fmla="*/ 2857 w 59055"/>
                                  <a:gd name="connsiteY12" fmla="*/ 204788 h 204787"/>
                                  <a:gd name="connsiteX13" fmla="*/ 0 w 59055"/>
                                  <a:gd name="connsiteY13" fmla="*/ 203835 h 204787"/>
                                  <a:gd name="connsiteX14" fmla="*/ 1905 w 59055"/>
                                  <a:gd name="connsiteY14" fmla="*/ 201930 h 204787"/>
                                  <a:gd name="connsiteX15" fmla="*/ 14288 w 59055"/>
                                  <a:gd name="connsiteY15" fmla="*/ 192405 h 204787"/>
                                  <a:gd name="connsiteX16" fmla="*/ 15240 w 59055"/>
                                  <a:gd name="connsiteY16" fmla="*/ 189547 h 204787"/>
                                  <a:gd name="connsiteX17" fmla="*/ 15240 w 59055"/>
                                  <a:gd name="connsiteY17" fmla="*/ 65722 h 204787"/>
                                  <a:gd name="connsiteX18" fmla="*/ 42863 w 59055"/>
                                  <a:gd name="connsiteY18" fmla="*/ 14288 h 204787"/>
                                  <a:gd name="connsiteX19" fmla="*/ 28575 w 59055"/>
                                  <a:gd name="connsiteY19" fmla="*/ 28575 h 204787"/>
                                  <a:gd name="connsiteX20" fmla="*/ 13335 w 59055"/>
                                  <a:gd name="connsiteY20" fmla="*/ 14288 h 204787"/>
                                  <a:gd name="connsiteX21" fmla="*/ 28575 w 59055"/>
                                  <a:gd name="connsiteY21" fmla="*/ 0 h 204787"/>
                                  <a:gd name="connsiteX22" fmla="*/ 42863 w 59055"/>
                                  <a:gd name="connsiteY22" fmla="*/ 14288 h 2047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9055" h="204787">
                                    <a:moveTo>
                                      <a:pt x="15240" y="65722"/>
                                    </a:moveTo>
                                    <a:cubicBezTo>
                                      <a:pt x="15240" y="64770"/>
                                      <a:pt x="15240" y="63818"/>
                                      <a:pt x="14288" y="63818"/>
                                    </a:cubicBezTo>
                                    <a:lnTo>
                                      <a:pt x="1905" y="56197"/>
                                    </a:lnTo>
                                    <a:cubicBezTo>
                                      <a:pt x="953" y="55245"/>
                                      <a:pt x="0" y="54293"/>
                                      <a:pt x="0" y="54293"/>
                                    </a:cubicBezTo>
                                    <a:cubicBezTo>
                                      <a:pt x="0" y="53340"/>
                                      <a:pt x="953" y="53340"/>
                                      <a:pt x="2857" y="53340"/>
                                    </a:cubicBezTo>
                                    <a:lnTo>
                                      <a:pt x="41910" y="53340"/>
                                    </a:lnTo>
                                    <a:cubicBezTo>
                                      <a:pt x="42863" y="53340"/>
                                      <a:pt x="43815" y="54293"/>
                                      <a:pt x="43815" y="55245"/>
                                    </a:cubicBezTo>
                                    <a:lnTo>
                                      <a:pt x="43815" y="189547"/>
                                    </a:lnTo>
                                    <a:cubicBezTo>
                                      <a:pt x="43815" y="190500"/>
                                      <a:pt x="43815" y="191453"/>
                                      <a:pt x="44768" y="192405"/>
                                    </a:cubicBezTo>
                                    <a:lnTo>
                                      <a:pt x="57150" y="201930"/>
                                    </a:lnTo>
                                    <a:cubicBezTo>
                                      <a:pt x="58103" y="202883"/>
                                      <a:pt x="59055" y="202883"/>
                                      <a:pt x="59055" y="203835"/>
                                    </a:cubicBezTo>
                                    <a:cubicBezTo>
                                      <a:pt x="59055" y="204788"/>
                                      <a:pt x="58103" y="204788"/>
                                      <a:pt x="56198" y="204788"/>
                                    </a:cubicBezTo>
                                    <a:lnTo>
                                      <a:pt x="2857" y="204788"/>
                                    </a:lnTo>
                                    <a:cubicBezTo>
                                      <a:pt x="1905" y="204788"/>
                                      <a:pt x="0" y="204788"/>
                                      <a:pt x="0" y="203835"/>
                                    </a:cubicBezTo>
                                    <a:cubicBezTo>
                                      <a:pt x="0" y="202883"/>
                                      <a:pt x="953" y="202883"/>
                                      <a:pt x="1905" y="201930"/>
                                    </a:cubicBezTo>
                                    <a:lnTo>
                                      <a:pt x="14288" y="192405"/>
                                    </a:lnTo>
                                    <a:cubicBezTo>
                                      <a:pt x="15240" y="191453"/>
                                      <a:pt x="15240" y="191453"/>
                                      <a:pt x="15240" y="189547"/>
                                    </a:cubicBezTo>
                                    <a:lnTo>
                                      <a:pt x="15240" y="65722"/>
                                    </a:lnTo>
                                    <a:close/>
                                    <a:moveTo>
                                      <a:pt x="42863" y="14288"/>
                                    </a:moveTo>
                                    <a:cubicBezTo>
                                      <a:pt x="42863" y="20955"/>
                                      <a:pt x="36195" y="28575"/>
                                      <a:pt x="28575" y="28575"/>
                                    </a:cubicBezTo>
                                    <a:cubicBezTo>
                                      <a:pt x="20003" y="28575"/>
                                      <a:pt x="13335" y="20955"/>
                                      <a:pt x="13335" y="14288"/>
                                    </a:cubicBezTo>
                                    <a:cubicBezTo>
                                      <a:pt x="13335" y="6668"/>
                                      <a:pt x="20003" y="0"/>
                                      <a:pt x="28575" y="0"/>
                                    </a:cubicBezTo>
                                    <a:cubicBezTo>
                                      <a:pt x="37148" y="0"/>
                                      <a:pt x="42863" y="6668"/>
                                      <a:pt x="42863" y="14288"/>
                                    </a:cubicBezTo>
                                    <a:close/>
                                  </a:path>
                                </a:pathLst>
                              </a:custGeom>
                              <a:solidFill>
                                <a:srgbClr val="55959E"/>
                              </a:solidFill>
                              <a:ln w="9525" cap="flat">
                                <a:noFill/>
                                <a:prstDash val="solid"/>
                                <a:miter/>
                              </a:ln>
                            </wps:spPr>
                            <wps:bodyPr rtlCol="0" anchor="ctr"/>
                          </wps:wsp>
                          <wps:wsp>
                            <wps:cNvPr id="1326592363" name="Freeform 1326592363">
                              <a:extLst>
                                <a:ext uri="{FF2B5EF4-FFF2-40B4-BE49-F238E27FC236}">
                                  <a16:creationId xmlns:a16="http://schemas.microsoft.com/office/drawing/2014/main" id="{28B151D8-43BC-33F2-A370-717943F52ECB}"/>
                                </a:ext>
                              </a:extLst>
                            </wps:cNvPr>
                            <wps:cNvSpPr/>
                            <wps:spPr>
                              <a:xfrm>
                                <a:off x="1301115" y="1303020"/>
                                <a:ext cx="73342" cy="149542"/>
                              </a:xfrm>
                              <a:custGeom>
                                <a:avLst/>
                                <a:gdLst>
                                  <a:gd name="connsiteX0" fmla="*/ 69532 w 73342"/>
                                  <a:gd name="connsiteY0" fmla="*/ 54293 h 149542"/>
                                  <a:gd name="connsiteX1" fmla="*/ 66675 w 73342"/>
                                  <a:gd name="connsiteY1" fmla="*/ 56198 h 149542"/>
                                  <a:gd name="connsiteX2" fmla="*/ 63818 w 73342"/>
                                  <a:gd name="connsiteY2" fmla="*/ 53340 h 149542"/>
                                  <a:gd name="connsiteX3" fmla="*/ 51435 w 73342"/>
                                  <a:gd name="connsiteY3" fmla="*/ 24765 h 149542"/>
                                  <a:gd name="connsiteX4" fmla="*/ 33338 w 73342"/>
                                  <a:gd name="connsiteY4" fmla="*/ 11430 h 149542"/>
                                  <a:gd name="connsiteX5" fmla="*/ 22860 w 73342"/>
                                  <a:gd name="connsiteY5" fmla="*/ 25718 h 149542"/>
                                  <a:gd name="connsiteX6" fmla="*/ 47625 w 73342"/>
                                  <a:gd name="connsiteY6" fmla="*/ 69533 h 149542"/>
                                  <a:gd name="connsiteX7" fmla="*/ 73343 w 73342"/>
                                  <a:gd name="connsiteY7" fmla="*/ 122873 h 149542"/>
                                  <a:gd name="connsiteX8" fmla="*/ 39053 w 73342"/>
                                  <a:gd name="connsiteY8" fmla="*/ 149543 h 149542"/>
                                  <a:gd name="connsiteX9" fmla="*/ 15240 w 73342"/>
                                  <a:gd name="connsiteY9" fmla="*/ 140970 h 149542"/>
                                  <a:gd name="connsiteX10" fmla="*/ 4763 w 73342"/>
                                  <a:gd name="connsiteY10" fmla="*/ 148590 h 149542"/>
                                  <a:gd name="connsiteX11" fmla="*/ 953 w 73342"/>
                                  <a:gd name="connsiteY11" fmla="*/ 149543 h 149542"/>
                                  <a:gd name="connsiteX12" fmla="*/ 0 w 73342"/>
                                  <a:gd name="connsiteY12" fmla="*/ 147638 h 149542"/>
                                  <a:gd name="connsiteX13" fmla="*/ 0 w 73342"/>
                                  <a:gd name="connsiteY13" fmla="*/ 95250 h 149542"/>
                                  <a:gd name="connsiteX14" fmla="*/ 1905 w 73342"/>
                                  <a:gd name="connsiteY14" fmla="*/ 93345 h 149542"/>
                                  <a:gd name="connsiteX15" fmla="*/ 4763 w 73342"/>
                                  <a:gd name="connsiteY15" fmla="*/ 96203 h 149542"/>
                                  <a:gd name="connsiteX16" fmla="*/ 35243 w 73342"/>
                                  <a:gd name="connsiteY16" fmla="*/ 138113 h 149542"/>
                                  <a:gd name="connsiteX17" fmla="*/ 48578 w 73342"/>
                                  <a:gd name="connsiteY17" fmla="*/ 126683 h 149542"/>
                                  <a:gd name="connsiteX18" fmla="*/ 22860 w 73342"/>
                                  <a:gd name="connsiteY18" fmla="*/ 78105 h 149542"/>
                                  <a:gd name="connsiteX19" fmla="*/ 0 w 73342"/>
                                  <a:gd name="connsiteY19" fmla="*/ 28575 h 149542"/>
                                  <a:gd name="connsiteX20" fmla="*/ 30480 w 73342"/>
                                  <a:gd name="connsiteY20" fmla="*/ 0 h 149542"/>
                                  <a:gd name="connsiteX21" fmla="*/ 54293 w 73342"/>
                                  <a:gd name="connsiteY21" fmla="*/ 8573 h 149542"/>
                                  <a:gd name="connsiteX22" fmla="*/ 65723 w 73342"/>
                                  <a:gd name="connsiteY22" fmla="*/ 1905 h 149542"/>
                                  <a:gd name="connsiteX23" fmla="*/ 68580 w 73342"/>
                                  <a:gd name="connsiteY23" fmla="*/ 0 h 149542"/>
                                  <a:gd name="connsiteX24" fmla="*/ 70485 w 73342"/>
                                  <a:gd name="connsiteY24" fmla="*/ 2858 h 149542"/>
                                  <a:gd name="connsiteX25" fmla="*/ 70485 w 73342"/>
                                  <a:gd name="connsiteY25" fmla="*/ 5429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73342" h="149542">
                                    <a:moveTo>
                                      <a:pt x="69532" y="54293"/>
                                    </a:moveTo>
                                    <a:cubicBezTo>
                                      <a:pt x="69532" y="55245"/>
                                      <a:pt x="68580" y="56198"/>
                                      <a:pt x="66675" y="56198"/>
                                    </a:cubicBezTo>
                                    <a:cubicBezTo>
                                      <a:pt x="65723" y="56198"/>
                                      <a:pt x="64770" y="55245"/>
                                      <a:pt x="63818" y="53340"/>
                                    </a:cubicBezTo>
                                    <a:cubicBezTo>
                                      <a:pt x="60960" y="44768"/>
                                      <a:pt x="59055" y="37148"/>
                                      <a:pt x="51435" y="24765"/>
                                    </a:cubicBezTo>
                                    <a:cubicBezTo>
                                      <a:pt x="46673" y="16193"/>
                                      <a:pt x="40957" y="11430"/>
                                      <a:pt x="33338" y="11430"/>
                                    </a:cubicBezTo>
                                    <a:cubicBezTo>
                                      <a:pt x="24765" y="11430"/>
                                      <a:pt x="22860" y="18098"/>
                                      <a:pt x="22860" y="25718"/>
                                    </a:cubicBezTo>
                                    <a:cubicBezTo>
                                      <a:pt x="22860" y="37148"/>
                                      <a:pt x="31432" y="52388"/>
                                      <a:pt x="47625" y="69533"/>
                                    </a:cubicBezTo>
                                    <a:cubicBezTo>
                                      <a:pt x="62865" y="85725"/>
                                      <a:pt x="73343" y="104775"/>
                                      <a:pt x="73343" y="122873"/>
                                    </a:cubicBezTo>
                                    <a:cubicBezTo>
                                      <a:pt x="73343" y="140018"/>
                                      <a:pt x="55245" y="149543"/>
                                      <a:pt x="39053" y="149543"/>
                                    </a:cubicBezTo>
                                    <a:cubicBezTo>
                                      <a:pt x="27623" y="149543"/>
                                      <a:pt x="20955" y="145733"/>
                                      <a:pt x="15240" y="140970"/>
                                    </a:cubicBezTo>
                                    <a:lnTo>
                                      <a:pt x="4763" y="148590"/>
                                    </a:lnTo>
                                    <a:cubicBezTo>
                                      <a:pt x="3810" y="149543"/>
                                      <a:pt x="1905" y="149543"/>
                                      <a:pt x="953" y="149543"/>
                                    </a:cubicBezTo>
                                    <a:cubicBezTo>
                                      <a:pt x="0" y="149543"/>
                                      <a:pt x="0" y="148590"/>
                                      <a:pt x="0" y="147638"/>
                                    </a:cubicBezTo>
                                    <a:lnTo>
                                      <a:pt x="0" y="95250"/>
                                    </a:lnTo>
                                    <a:cubicBezTo>
                                      <a:pt x="0" y="94298"/>
                                      <a:pt x="0" y="93345"/>
                                      <a:pt x="1905" y="93345"/>
                                    </a:cubicBezTo>
                                    <a:cubicBezTo>
                                      <a:pt x="3810" y="93345"/>
                                      <a:pt x="3810" y="94298"/>
                                      <a:pt x="4763" y="96203"/>
                                    </a:cubicBezTo>
                                    <a:cubicBezTo>
                                      <a:pt x="11430" y="118110"/>
                                      <a:pt x="20003" y="138113"/>
                                      <a:pt x="35243" y="138113"/>
                                    </a:cubicBezTo>
                                    <a:cubicBezTo>
                                      <a:pt x="43815" y="138113"/>
                                      <a:pt x="48578" y="133350"/>
                                      <a:pt x="48578" y="126683"/>
                                    </a:cubicBezTo>
                                    <a:cubicBezTo>
                                      <a:pt x="48578" y="109538"/>
                                      <a:pt x="35243" y="92393"/>
                                      <a:pt x="22860" y="78105"/>
                                    </a:cubicBezTo>
                                    <a:cubicBezTo>
                                      <a:pt x="8573" y="61913"/>
                                      <a:pt x="0" y="44768"/>
                                      <a:pt x="0" y="28575"/>
                                    </a:cubicBezTo>
                                    <a:cubicBezTo>
                                      <a:pt x="0" y="11430"/>
                                      <a:pt x="16193" y="0"/>
                                      <a:pt x="30480" y="0"/>
                                    </a:cubicBezTo>
                                    <a:cubicBezTo>
                                      <a:pt x="40005" y="0"/>
                                      <a:pt x="47625" y="2858"/>
                                      <a:pt x="54293" y="8573"/>
                                    </a:cubicBezTo>
                                    <a:lnTo>
                                      <a:pt x="65723" y="1905"/>
                                    </a:lnTo>
                                    <a:cubicBezTo>
                                      <a:pt x="66675" y="953"/>
                                      <a:pt x="67628" y="0"/>
                                      <a:pt x="68580" y="0"/>
                                    </a:cubicBezTo>
                                    <a:cubicBezTo>
                                      <a:pt x="69532" y="0"/>
                                      <a:pt x="70485" y="953"/>
                                      <a:pt x="70485" y="2858"/>
                                    </a:cubicBezTo>
                                    <a:lnTo>
                                      <a:pt x="70485" y="54293"/>
                                    </a:lnTo>
                                    <a:close/>
                                  </a:path>
                                </a:pathLst>
                              </a:custGeom>
                              <a:solidFill>
                                <a:srgbClr val="55959E"/>
                              </a:solidFill>
                              <a:ln w="9525" cap="flat">
                                <a:noFill/>
                                <a:prstDash val="solid"/>
                                <a:miter/>
                              </a:ln>
                            </wps:spPr>
                            <wps:bodyPr rtlCol="0" anchor="ctr"/>
                          </wps:wsp>
                        </wpg:grpSp>
                      </wpg:grpSp>
                    </wpg:wgp>
                  </a:graphicData>
                </a:graphic>
              </wp:anchor>
            </w:drawing>
          </mc:Choice>
          <mc:Fallback>
            <w:pict>
              <v:group w14:anchorId="5086F82E" id="Group 3" o:spid="_x0000_s1026" style="position:absolute;margin-left:265.15pt;margin-top:150.3pt;width:201.6pt;height:201.6pt;z-index:251727872" coordsize="25603,2560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">
                <v:oval id="Oval 1" o:spid="_x0000_s1027" style="position:absolute;width:25603;height:2560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" fillcolor="white [3212]" stroked="f" strokeweight=".5pt">
                  <v:stroke joinstyle="miter"/>
                  <o:lock v:ext="edit" aspectratio="t"/>
                </v:oval>
                <v:group id="Graphic 162" o:spid="_x0000_s1028" style="position:absolute;left:6250;top:4861;width:13036;height:4572" coordorigin="6284,4821" coordsize="27022,94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">
                  <o:lock v:ext="edit" aspectratio="t"/>
                  <v:shape id="Freeform 304519704" o:spid="_x0000_s1029" style="position:absolute;left:10322;top:14156;width:2820;height:143;visibility:visible;mso-wrap-style:square;v-text-anchor:middle" coordsize="281939,142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" path="m267652,l14288,c6667,,,6668,,14288r281940,c281940,6668,275272,,267652,xe" filled="f" stroked="f">
                    <v:stroke joinstyle="miter"/>
                    <v:path arrowok="t" o:connecttype="custom" o:connectlocs="267652,0;14288,0;0,14288;281940,14288;267652,0" o:connectangles="0,0,0,0,0"/>
                  </v:shape>
                  <v:shape id="Freeform 1983497267" o:spid="_x0000_s1030" style="position:absolute;left:14351;top:14156;width:2820;height:143;visibility:visible;mso-wrap-style:square;v-text-anchor:middle" coordsize="281940,142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" path="m267653,l14288,c6667,,,6668,,14288r281940,c281940,6668,276225,,267653,xe" filled="f" stroked="f">
                    <v:stroke joinstyle="miter"/>
                    <v:path arrowok="t" o:connecttype="custom" o:connectlocs="267653,0;14288,0;0,14288;281940,14288;267653,0" o:connectangles="0,0,0,0,0"/>
                  </v:shape>
                  <v:shape id="Freeform 983090892" o:spid="_x0000_s1031" style="position:absolute;left:6284;top:14156;width:2819;height:143;visibility:visible;mso-wrap-style:square;v-text-anchor:middle" coordsize="281940,142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" path="m267653,l14288,c6668,,,6668,,14288r281940,c281940,6668,275273,,267653,xe" filled="f" stroked="f">
                    <v:stroke joinstyle="miter"/>
                    <v:path arrowok="t" o:connecttype="custom" o:connectlocs="267653,0;14288,0;0,14288;281940,14288;267653,0" o:connectangles="0,0,0,0,0"/>
                  </v:shape>
                  <v:shape id="Freeform 724411420" o:spid="_x0000_s1032" style="position:absolute;left:22419;top:14156;width:2819;height:143;visibility:visible;mso-wrap-style:square;v-text-anchor:middle" coordsize="281940,142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" path="m267653,l14288,c6668,,,6668,,14288r281940,c281940,6668,276225,,267653,xe" filled="f" stroked="f">
                    <v:stroke joinstyle="miter"/>
                    <v:path arrowok="t" o:connecttype="custom" o:connectlocs="267653,0;14288,0;0,14288;281940,14288;267653,0" o:connectangles="0,0,0,0,0"/>
                  </v:shape>
                  <v:shape id="Freeform 863696986" o:spid="_x0000_s1033" style="position:absolute;left:26458;top:14156;width:2819;height:143;visibility:visible;mso-wrap-style:square;v-text-anchor:middle" coordsize="281939,142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" path="m267652,l14288,c6667,,,6668,,14288r281940,c281940,6668,275272,,267652,xe" filled="f" stroked="f">
                    <v:stroke joinstyle="miter"/>
                    <v:path arrowok="t" o:connecttype="custom" o:connectlocs="267652,0;14288,0;0,14288;281940,14288;267652,0" o:connectangles="0,0,0,0,0"/>
                  </v:shape>
                  <v:shape id="Freeform 128434898" o:spid="_x0000_s1034" style="position:absolute;left:30487;top:14156;width:2819;height:143;visibility:visible;mso-wrap-style:square;v-text-anchor:middle" coordsize="281940,142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" path="m267653,l14288,c6668,,,6668,,14288r281940,c281940,6668,276225,,267653,xe" filled="f" stroked="f">
                    <v:stroke joinstyle="miter"/>
                    <v:path arrowok="t" o:connecttype="custom" o:connectlocs="267653,0;14288,0;0,14288;281940,14288;267653,0" o:connectangles="0,0,0,0,0"/>
                  </v:shape>
                  <v:shape id="Freeform 578925698" o:spid="_x0000_s1035" style="position:absolute;left:19657;top:4821;width:285;height:2829;visibility:visible;mso-wrap-style:square;v-text-anchor:middle" coordsize="28575,2828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" path="m14288,c6668,,,6668,,14288l,268605v,7620,6668,14288,14288,14288c22860,282893,28575,276225,28575,268605r,-254317c28575,6668,21908,,14288,xe" filled="f" stroked="f">
                    <v:stroke joinstyle="miter"/>
                    <v:path arrowok="t" o:connecttype="custom" o:connectlocs="14288,0;0,14288;0,268605;14288,282893;28575,268605;28575,14288;14288,0" o:connectangles="0,0,0,0,0,0,0"/>
                  </v:shape>
                  <v:shape id="Freeform 1417161666" o:spid="_x0000_s1036" style="position:absolute;left:19657;top:8860;width:285;height:2819;visibility:visible;mso-wrap-style:square;v-text-anchor:middle" coordsize="28575,2819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" path="m14288,c6668,,,6667,,14288l,267652v,7620,6668,14288,14288,14288c22860,281940,28575,275272,28575,267652r,-253364c28575,5715,21908,,14288,xe" filled="f" stroked="f">
                    <v:stroke joinstyle="miter"/>
                    <v:path arrowok="t" o:connecttype="custom" o:connectlocs="14288,0;0,14288;0,267652;14288,281940;28575,267652;28575,14288;14288,0" o:connectangles="0,0,0,0,0,0,0"/>
                  </v:shape>
                  <v:shape id="Freeform 667874517" o:spid="_x0000_s1037" style="position:absolute;left:19571;top:12889;width:467;height:143;visibility:visible;mso-wrap-style:square;v-text-anchor:middle" coordsize="46672,142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" path="m37147,14288c37147,6668,30480,,22860,,15240,,8572,6668,8572,14288l,14288r,l46672,14288r,l37147,14288xe" filled="f" stroked="f">
                    <v:stroke joinstyle="miter"/>
                    <v:path arrowok="t" o:connecttype="custom" o:connectlocs="37147,14288;22860,0;8572,14288;0,14288;0,14288;46672,14288;46672,14288;37147,14288" o:connectangles="0,0,0,0,0,0,0,0"/>
                  </v:shape>
                  <v:shape id="Freeform 573681749" o:spid="_x0000_s1038" style="position:absolute;left:13061;top:7555;width:2071;height:2072;visibility:visible;mso-wrap-style:square;v-text-anchor:middle" coordsize="207168,20716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" path="m13811,c10001,,6191,953,4286,3810v-5715,5715,-5715,14287,,20003l183356,202882v5715,5715,14288,5715,20003,c206216,200025,207169,196215,207169,193357v,-2857,-953,-7619,-3810,-9525l24289,4763c20479,1905,17621,,13811,xe" filled="f" stroked="f">
                    <v:stroke joinstyle="miter"/>
                    <v:path arrowok="t" o:connecttype="custom" o:connectlocs="13811,0;4286,3810;4286,23813;183356,202882;203359,202882;207169,193357;203359,183832;24289,4763;13811,0" o:connectangles="0,0,0,0,0,0,0,0,0"/>
                  </v:shape>
                  <v:shape id="Freeform 55845781" o:spid="_x0000_s1039" style="position:absolute;left:15909;top:10412;width:2076;height:2072;visibility:visible;mso-wrap-style:square;v-text-anchor:middle" coordsize="207645,20716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" path="m13811,c10001,,6191,953,4286,3810v-5715,5715,-5715,14287,,20003l183356,202882v5715,5715,14288,5715,20003,c209074,197168,209074,188595,203359,182880l24289,3810c21431,953,17621,,13811,xe" filled="f" stroked="f">
                    <v:stroke joinstyle="miter"/>
                    <v:path arrowok="t" o:connecttype="custom" o:connectlocs="13811,0;4286,3810;4286,23813;183356,202882;203359,202882;203359,182880;24289,3810;13811,0" o:connectangles="0,0,0,0,0,0,0,0"/>
                  </v:shape>
                  <v:group id="Graphic 162" o:spid="_x0000_s1040" style="position:absolute;left:18742;top:13241;width:324;height:324" coordorigin="18742,13241" coordsize="323,3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">
                    <v:shape id="Freeform 303782473" o:spid="_x0000_s1041" style="position:absolute;left:18757;top:13256;width:242;height:242;visibility:visible;mso-wrap-style:square;v-text-anchor:middle" coordsize="24288,242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" path="m24289,4286v-5715,-5715,-14288,-5715,-20003,c-1429,10001,-1429,18574,4286,24289l24289,4286xe" filled="f" stroked="f">
                      <v:stroke joinstyle="miter"/>
                      <v:path arrowok="t" o:connecttype="custom" o:connectlocs="24289,4286;4286,4286;4286,24289;24289,4286" o:connectangles="0,0,0,0"/>
                    </v:shape>
                    <v:shape id="Freeform 1084886122" o:spid="_x0000_s1042" style="position:absolute;left:19038;top:13241;width:28;height:19;visibility:visible;mso-wrap-style:square;v-text-anchor:middle" coordsize="2857,19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" path="m,1905l2858,r,l,1905xe" filled="f" stroked="f">
                      <v:stroke joinstyle="miter"/>
                      <v:path arrowok="t" o:connecttype="custom" o:connectlocs="0,1905;2858,0;2858,0" o:connectangles="0,0,0"/>
                    </v:shape>
                    <v:shape id="Freeform 1856867947" o:spid="_x0000_s1043" style="position:absolute;left:18742;top:13546;width:19;height:19;visibility:visible;mso-wrap-style:square;v-text-anchor:middle" coordsize="1904,19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" path="m,1905r,l1905,,,1905xe" filled="f" stroked="f">
                      <v:stroke joinstyle="miter"/>
                      <v:path arrowok="t" o:connecttype="custom" o:connectlocs="0,1905;0,1905;1905,0" o:connectangles="0,0,0"/>
                    </v:shape>
                  </v:group>
                  <v:shape id="Freeform 811067431" o:spid="_x0000_s1044" style="position:absolute;left:24476;top:7555;width:2072;height:2062;visibility:visible;mso-wrap-style:square;v-text-anchor:middle" coordsize="207168,20621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" path="m192405,v-3810,,-7620,953,-9525,3810l3810,182880c953,185738,,189547,,192405v,3810,953,7620,3810,9525c9525,207645,19050,207645,23813,201930l202883,22860v5714,-5715,5714,-14288,,-20003c200025,1905,196215,,192405,xe" filled="f" stroked="f">
                    <v:stroke joinstyle="miter"/>
                    <v:path arrowok="t" o:connecttype="custom" o:connectlocs="192405,0;182880,3810;3810,182880;0,192405;3810,201930;23813,201930;202883,22860;202883,2857;192405,0" o:connectangles="0,0,0,0,0,0,0,0,0"/>
                  </v:shape>
                  <v:shape id="Freeform 102105749" o:spid="_x0000_s1045" style="position:absolute;left:21619;top:10412;width:2071;height:2063;visibility:visible;mso-wrap-style:square;v-text-anchor:middle" coordsize="207168,20621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" path="m192405,v-3810,,-7620,953,-9525,3810l3810,182880c953,185738,,189547,,192405v,3810,953,7620,3810,9525c9525,207645,19050,207645,23813,201930l202883,22860v5714,-5715,5714,-14288,,-20003c200025,953,196215,,192405,xe" filled="f" stroked="f">
                    <v:stroke joinstyle="miter"/>
                    <v:path arrowok="t" o:connecttype="custom" o:connectlocs="192405,0;182880,3810;3810,182880;0,192405;3810,201930;23813,201930;202883,22860;202883,2857;192405,0" o:connectangles="0,0,0,0,0,0,0,0,0"/>
                  </v:shape>
                  <v:group id="Graphic 162" o:spid="_x0000_s1046" style="position:absolute;left:20533;top:13241;width:305;height:267" coordorigin="20533,13241" coordsize="304,2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">
                    <v:shape id="Freeform 853395981" o:spid="_x0000_s1047" style="position:absolute;left:20600;top:13275;width:238;height:233;visibility:visible;mso-wrap-style:square;v-text-anchor:middle" coordsize="23812,233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" path="m20002,23336v2858,-2857,3811,-6667,3811,-9525c23813,10001,22860,6191,20002,4286,14288,-1429,5715,-1429,,4286l20002,23336xe" filled="f" stroked="f">
                      <v:stroke joinstyle="miter"/>
                      <v:path arrowok="t" o:connecttype="custom" o:connectlocs="20002,23336;23813,13811;20002,4286;0,4286;20002,23336" o:connectangles="0,0,0,0,0"/>
                    </v:shape>
                    <v:shape id="Freeform 11341399" o:spid="_x0000_s1048" style="position:absolute;left:20533;top:13241;width:29;height:29;visibility:visible;mso-wrap-style:square;v-text-anchor:middle" coordsize="2857,28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" path="m,l,,2857,2857,,xe" filled="f" stroked="f">
                      <v:stroke joinstyle="miter"/>
                      <v:path arrowok="t" o:connecttype="custom" o:connectlocs="0,0;0,0;2857,2857" o:connectangles="0,0,0"/>
                    </v:shape>
                  </v:group>
                  <v:shape id="Freeform 1676893278" o:spid="_x0000_s1049" style="position:absolute;left:20704;top:13796;width:160;height:226;visibility:visible;mso-wrap-style:square;v-text-anchor:middle" coordsize="15954,226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" path="m15240,15954v953,-2857,953,-6667,,-8572c14288,4524,11430,1667,8573,714,5715,-238,1905,-238,,714r,l8573,22622v2857,-1905,4762,-3810,6667,-6668xe" filled="f" stroked="f">
                    <v:stroke joinstyle="miter"/>
                    <v:path arrowok="t" o:connecttype="custom" o:connectlocs="15240,15954;15240,7382;8573,714;0,714;0,714;8573,22622;15240,15954" o:connectangles="0,0,0,0,0,0,0"/>
                  </v:shape>
                  <v:shape id="Freeform 1819941314" o:spid="_x0000_s1050" style="position:absolute;left:21736;top:12536;width:2128;height:1027;visibility:visible;mso-wrap-style:square;v-text-anchor:middle" coordsize="212855,1026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" path="m201677,v-952,,-2857,,-4762,953l7368,79058c700,81915,-1205,88583,700,95250v952,2858,3810,5715,6668,6668c10225,102870,14035,102870,15940,101918l205488,23813v6667,-2858,8572,-9525,6667,-16193c211202,4763,208345,1905,205488,953v,,-1905,-953,-3811,-953xe" filled="f" stroked="f">
                    <v:stroke joinstyle="miter"/>
                    <v:path arrowok="t" o:connecttype="custom" o:connectlocs="201677,0;196915,953;7368,79058;700,95250;7368,101918;15940,101918;205488,23813;212155,7620;205488,953;201677,0" o:connectangles="0,0,0,0,0,0,0,0,0,0"/>
                  </v:shape>
                  <v:shape id="Freeform 1059992473" o:spid="_x0000_s1051" style="position:absolute;left:24755;top:11289;width:2129;height:1026;visibility:visible;mso-wrap-style:square;v-text-anchor:middle" coordsize="212869,1026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" path="m201678,v-953,,-2858,,-4763,952l7368,79057c700,81915,-1205,88582,700,95250v953,2857,3810,5715,6668,6667c10225,102870,14035,102870,15940,101917l205488,23813v2857,-953,5715,-3811,6667,-6668c213108,14288,213108,10477,212155,8572v-952,-1905,-3810,-5715,-6667,-6667c204535,,203583,,201678,xe" filled="f" stroked="f">
                    <v:stroke joinstyle="miter"/>
                    <v:path arrowok="t" o:connecttype="custom" o:connectlocs="201678,0;196915,952;7368,79057;700,95250;7368,101917;15940,101917;205488,23813;212155,17145;212155,8572;205488,1905;201678,0" o:connectangles="0,0,0,0,0,0,0,0,0,0,0"/>
                  </v:shape>
                  <v:shape id="Freeform 855399028" o:spid="_x0000_s1052" style="position:absolute;left:16792;top:7205;width:1024;height:2129;visibility:visible;mso-wrap-style:square;v-text-anchor:middle" coordsize="102393,2128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" path="m78819,205488v2858,6667,9525,8572,16193,6667c97869,211203,100727,208345,101679,205488v953,-2858,953,-6668,,-8573l23574,7368c20717,700,14049,-1205,7382,700,4524,1653,1667,4510,714,7368v-952,2857,-952,6667,,8572l78819,205488xe" filled="f" stroked="f">
                    <v:stroke joinstyle="miter"/>
                    <v:path arrowok="t" o:connecttype="custom" o:connectlocs="78819,205488;95012,212155;101679,205488;101679,196915;23574,7368;7382,700;714,7368;714,15940;78819,205488" o:connectangles="0,0,0,0,0,0,0,0,0"/>
                  </v:shape>
                  <v:shape id="Freeform 1978519510" o:spid="_x0000_s1053" style="position:absolute;left:18049;top:10224;width:1015;height:2129;visibility:visible;mso-wrap-style:square;v-text-anchor:middle" coordsize="101441,2128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" path="m77867,205502v2857,6667,9525,8572,16192,6667c96917,211217,99774,208359,100727,205502v952,-2858,952,-6668,,-8573l22622,7382c21670,4524,18812,1667,15954,714v-2857,-952,-6667,-952,-8572,c4524,1667,1667,4524,714,7382v-952,2857,-952,6667,,8572l77867,205502xe" filled="f" stroked="f">
                    <v:stroke joinstyle="miter"/>
                    <v:path arrowok="t" o:connecttype="custom" o:connectlocs="77867,205502;94059,212169;100727,205502;100727,196929;22622,7382;15954,714;7382,714;714,7382;714,15954;77867,205502" o:connectangles="0,0,0,0,0,0,0,0,0,0"/>
                  </v:shape>
                  <v:shape id="Freeform 878926704" o:spid="_x0000_s1054" style="position:absolute;left:19228;top:13234;width:286;height:188;visibility:visible;mso-wrap-style:square;v-text-anchor:middle" coordsize="28575,188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" path="m21908,714v-2858,-952,-6668,-952,-8573,c10478,1667,7620,4524,6668,7382v-953,2857,-953,6667,,8572l,18812r,l28575,7382c27623,4524,25718,1667,21908,714xe" filled="f" stroked="f">
                    <v:stroke joinstyle="miter"/>
                    <v:path arrowok="t" o:connecttype="custom" o:connectlocs="21908,714;13335,714;6668,7382;6668,15954;0,18812;0,18812;28575,7382;21908,714" o:connectangles="0,0,0,0,0,0,0,0"/>
                  </v:shape>
                  <v:shape id="Freeform 80983464" o:spid="_x0000_s1055" style="position:absolute;left:12692;top:11289;width:2137;height:1026;visibility:visible;mso-wrap-style:square;v-text-anchor:middle" coordsize="213661,1026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" path="m12533,c11581,,9676,,7771,952,4913,1905,2056,4763,1103,7620v-2857,6668,,13335,6668,16193l197318,101917v2858,953,6668,953,8573,c208748,100965,211606,98107,212558,95250v2858,-6668,,-13335,-6667,-16193l16343,952c16343,,14438,,12533,xe" filled="f" stroked="f">
                    <v:stroke joinstyle="miter"/>
                    <v:path arrowok="t" o:connecttype="custom" o:connectlocs="12533,0;7771,952;1103,7620;7771,23813;197318,101917;205891,101917;212558,95250;205891,79057;16343,952;12533,0" o:connectangles="0,0,0,0,0,0,0,0,0,0"/>
                  </v:shape>
                  <v:shape id="Freeform 1722748199" o:spid="_x0000_s1056" style="position:absolute;left:15716;top:12536;width:2132;height:1017;visibility:visible;mso-wrap-style:square;v-text-anchor:middle" coordsize="213272,1016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" path="m12145,c11192,,9287,,7382,953,4524,1905,1667,4763,714,7620v-952,2858,-952,6668,,8573c1667,19050,4524,21908,7382,22860r189547,78105c199787,101918,203597,101918,205502,100965v2857,-952,5715,-3810,6668,-6667c215027,87630,212170,80963,205502,78105l15954,v-952,953,-1905,,-3809,xe" filled="f" stroked="f">
                    <v:stroke joinstyle="miter"/>
                    <v:path arrowok="t" o:connecttype="custom" o:connectlocs="12145,0;7382,953;714,7620;714,16193;7382,22860;196929,100965;205502,100965;212170,94298;205502,78105;15954,0;12145,0" o:connectangles="0,0,0,0,0,0,0,0,0,0,0"/>
                  </v:shape>
                  <v:shape id="Freeform 115320223" o:spid="_x0000_s1057" style="position:absolute;left:18735;top:13727;width:188;height:286;visibility:visible;mso-wrap-style:square;v-text-anchor:middle" coordsize="18811,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" path="m15954,6668v-2857,-953,-6667,-953,-8572,c4524,7620,1667,10478,714,13335v-952,2858,-952,6668,,8573c1667,24765,4524,27623,7382,28575l18812,r,l15954,6668xe" filled="f" stroked="f">
                    <v:stroke joinstyle="miter"/>
                    <v:path arrowok="t" o:connecttype="custom" o:connectlocs="15954,6668;7382,6668;714,13335;714,21908;7382,28575;18812,0;18812,0;15954,6668" o:connectangles="0,0,0,0,0,0,0,0"/>
                  </v:shape>
                  <v:shape id="Freeform 4318438" o:spid="_x0000_s1058" style="position:absolute;left:21783;top:7202;width:1018;height:2132;visibility:visible;mso-wrap-style:square;v-text-anchor:middle" coordsize="101830,2131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" path="m90249,c85487,,81677,2858,78819,7620l714,197168v-952,2857,-952,6667,,8572c1667,208598,4524,211455,7382,212408v2857,952,6667,952,8572,c18812,211455,21669,208598,22622,205740l100727,16193c103584,9525,100727,2858,94059,v-952,,-1905,,-3810,xe" filled="f" stroked="f">
                    <v:stroke joinstyle="miter"/>
                    <v:path arrowok="t" o:connecttype="custom" o:connectlocs="90249,0;78819,7620;714,197168;714,205740;7382,212408;15954,212408;22622,205740;100727,16193;94059,0;90249,0" o:connectangles="0,0,0,0,0,0,0,0,0,0"/>
                  </v:shape>
                  <v:shape id="Freeform 1627609362" o:spid="_x0000_s1059" style="position:absolute;left:20531;top:10222;width:1028;height:2145;visibility:visible;mso-wrap-style:square;v-text-anchor:middle" coordsize="102782,2144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" path="m90638,v-952,,-2857,,-4762,953c83019,1905,80161,4763,79208,7620l1103,197168v-2857,6667,,13335,6668,16192c14438,216218,21106,213360,23963,206693l102069,17145v952,-2857,952,-6667,,-8573c101116,6668,98258,2857,95401,1905,93496,,92544,,90638,xe" filled="f" stroked="f">
                    <v:stroke joinstyle="miter"/>
                    <v:path arrowok="t" o:connecttype="custom" o:connectlocs="90638,0;85876,953;79208,7620;1103,197168;7771,213360;23963,206693;102069,17145;102069,8572;95401,1905;90638,0" o:connectangles="0,0,0,0,0,0,0,0,0,0"/>
                  </v:shape>
                  <v:shape id="Freeform 978425245" o:spid="_x0000_s1060" style="position:absolute;left:20076;top:13234;width:276;height:188;visibility:visible;mso-wrap-style:square;v-text-anchor:middle" coordsize="27622,188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" path="m21907,16907v2858,-6668,,-13335,-6667,-16193c12382,-238,8572,-238,6667,714,3810,1667,952,4524,,7382l27622,18812,21907,16907xe" filled="f" stroked="f">
                    <v:stroke joinstyle="miter"/>
                    <v:path arrowok="t" o:connecttype="custom" o:connectlocs="21907,16907;15240,714;6667,714;0,7382;27622,18812;21907,16907" o:connectangles="0,0,0,0,0,0"/>
                  </v:shape>
                  <v:shape id="Freeform 1525127629" o:spid="_x0000_s1061" style="position:absolute;left:11789;top:10793;width:286;height:286;visibility:visible;mso-wrap-style:square;v-text-anchor:middle" coordsize="28575,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" path="m28575,14288v,7890,-6397,14287,-14288,14287c6397,28575,,22178,,14288,,6397,6397,,14287,v7891,,14288,6397,14288,14288xe" filled="f" stroked="f">
                    <v:stroke joinstyle="miter"/>
                    <v:path arrowok="t" o:connecttype="custom" o:connectlocs="28575,14288;14287,28575;0,14288;14287,0;28575,14288" o:connectangles="0,0,0,0,0"/>
                  </v:shape>
                  <v:shape id="Freeform 1105532498" o:spid="_x0000_s1062" style="position:absolute;left:16428;top:6231;width:285;height:290;visibility:visible;mso-wrap-style:square;v-text-anchor:middle" coordsize="28575,290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" path="m14288,c10478,,6668,953,3810,3810,953,6667,,10478,,14288v,3809,953,7619,3810,10477c9525,30480,19050,30480,24765,24765r,c27622,21907,28575,18097,28575,14288v,-3810,-953,-7621,-3810,-10478c21908,953,17145,,14288,xe" filled="f" stroked="f">
                    <v:stroke joinstyle="miter"/>
                    <v:path arrowok="t" o:connecttype="custom" o:connectlocs="14288,0;3810,3810;0,14288;3810,24765;24765,24765;24765,24765;28575,14288;24765,3810;14288,0" o:connectangles="0,0,0,0,0,0,0,0,0"/>
                  </v:shape>
                  <v:shape id="Freeform 172724402" o:spid="_x0000_s1063" style="position:absolute;left:22924;top:6279;width:295;height:295;visibility:visible;mso-wrap-style:square;v-text-anchor:middle" coordsize="29527,295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" path="m14288,c5715,,,6667,,14288v,7619,6667,14287,14288,15240c18097,29528,21907,28575,24765,25717v2857,-2857,4763,-6667,4763,-10477c29528,6667,22860,,14288,v952,,952,,,xe" filled="f" stroked="f">
                    <v:stroke joinstyle="miter"/>
                    <v:path arrowok="t" o:connecttype="custom" o:connectlocs="14288,0;0,14288;14288,29528;24765,25717;29528,15240;14288,0;14288,0" o:connectangles="0,0,0,0,0,0,0"/>
                  </v:shape>
                  <v:shape id="Freeform 1697383070" o:spid="_x0000_s1064" style="position:absolute;left:27505;top:10889;width:296;height:295;visibility:visible;mso-wrap-style:square;v-text-anchor:middle" coordsize="29527,295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" path="m15240,c11430,,7620,953,4763,3810,1905,6668,,10478,,14288v,3809,952,7619,3810,10477c6667,27622,10477,29528,14288,29528v3809,,7619,-953,10477,-3810c27622,22860,29527,19050,29527,15240v,-3810,-952,-7620,-3810,-10477c23813,1905,19050,,15240,v952,,952,,,xe" filled="f" stroked="f">
                    <v:stroke joinstyle="miter"/>
                    <v:path arrowok="t" o:connecttype="custom" o:connectlocs="15240,0;4763,3810;0,14288;3810,24765;14288,29528;24765,25718;29527,15240;25717,4763;15240,0;15240,0" o:connectangles="0,0,0,0,0,0,0,0,0,0"/>
                  </v:shape>
                </v:group>
                <v:group id="Group 241" o:spid="_x0000_s1065" style="position:absolute;left:462;top:462;width:24689;height:24689" coordsize="20107,20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">
                  <o:lock v:ext="edit" aspectratio="t"/>
                  <v:group id="Graphic 71" o:spid="_x0000_s1066" style="position:absolute;width:20107;height:20107" coordsize="20107,20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">
                    <v:shape id="Freeform 289611802" o:spid="_x0000_s1067" style="position:absolute;width:9896;height:9896;visibility:visible;mso-wrap-style:square;v-text-anchor:middle" coordsize="989647,98964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" path="m262890,989647c271463,591503,591502,271463,989647,262890l989647,c446722,8572,8572,446722,,989647r262890,xe" fillcolor="#7f7f7f [1612]" stroked="f">
                      <v:stroke joinstyle="miter"/>
                      <v:path arrowok="t" o:connecttype="custom" o:connectlocs="262890,989647;989647,262890;989647,0;0,989647;262890,989647" o:connectangles="0,0,0,0,0"/>
                    </v:shape>
                    <v:shape id="Freeform 131912093" o:spid="_x0000_s1068" style="position:absolute;top:10210;width:9896;height:9897;visibility:visible;mso-wrap-style:square;v-text-anchor:middle" coordsize="989647,98964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" path="m262890,l,c8572,542925,446722,981075,989647,989647r,-262890c592455,718185,271463,397192,262890,xe" fillcolor="#8496b0 [1951]" stroked="f">
                      <v:stroke joinstyle="miter"/>
                      <v:path arrowok="t" o:connecttype="custom" o:connectlocs="262890,0;0,0;989647,989647;989647,726757;262890,0" o:connectangles="0,0,0,0,0"/>
                    </v:shape>
                    <v:shape id="Freeform 293580434" o:spid="_x0000_s1069" style="position:absolute;left:10210;width:9897;height:9896;visibility:visible;mso-wrap-style:square;v-text-anchor:middle" coordsize="989647,98964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" path="m726757,989647r262890,c981075,446722,542925,8572,,l,262890v397192,8573,718185,329565,726757,726757xe" fillcolor="#7ab4a8" stroked="f">
                      <v:stroke joinstyle="miter"/>
                      <v:path arrowok="t" o:connecttype="custom" o:connectlocs="726757,989647;989647,989647;0,0;0,262890;726757,989647" o:connectangles="0,0,0,0,0"/>
                    </v:shape>
                    <v:shape id="Freeform 1201700547" o:spid="_x0000_s1070" style="position:absolute;left:10210;top:10210;width:9897;height:9897;visibility:visible;mso-wrap-style:square;v-text-anchor:middle" coordsize="989647,98964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" path="m726757,c718185,398145,398145,718185,,726757l,989647c542925,981075,981075,542925,989647,l726757,xe" fillcolor="#67b3be" stroked="f">
                      <v:stroke joinstyle="miter"/>
                      <v:path arrowok="t" o:connecttype="custom" o:connectlocs="726757,0;0,726757;0,989647;989647,0;726757,0" o:connectangles="0,0,0,0,0"/>
                    </v:shape>
                  </v:group>
                  <v:group id="Graphic 71" o:spid="_x0000_s1071" style="position:absolute;left:1529;top:1701;width:5694;height:5579" coordorigin="1529,1701" coordsize="5693,55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">
                    <v:shape id="Freeform 132065943" o:spid="_x0000_s1072" style="position:absolute;left:1529;top:6296;width:1046;height:984;visibility:visible;mso-wrap-style:square;v-text-anchor:middle" coordsize="104569,9840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" path="m61334,2783v18097,7620,26670,28575,19050,46673l72764,66601r29527,12382c104196,79936,105149,81841,104196,83746l98481,96128v-952,1905,-2857,2858,-4762,1905l2279,59933c374,58981,-579,57076,374,55171l7041,38978,14661,21833c22281,3736,42284,-4837,61334,2783xm52761,21833v-8572,-3810,-17145,,-20002,7620l25139,46598,54666,58981,62286,41836c65144,34216,61334,24691,52761,21833xe" stroked="f">
                      <v:stroke joinstyle="miter"/>
                      <v:path arrowok="t" o:connecttype="custom" o:connectlocs="61334,2783;80384,49456;72764,66601;102291,78983;104196,83746;98481,96128;93719,98033;2279,59933;374,55171;7041,38978;14661,21833;61334,2783;52761,21833;32759,29453;25139,46598;54666,58981;62286,41836;52761,21833" o:connectangles="0,0,0,0,0,0,0,0,0,0,0,0,0,0,0,0,0,0"/>
                    </v:shape>
                    <v:shape id="Freeform 611272284" o:spid="_x0000_s1073" style="position:absolute;left:2073;top:5235;width:1111;height:1111;visibility:visible;mso-wrap-style:square;v-text-anchor:middle" coordsize="111124,11112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" path="m27940,103187c1270,87948,-8255,54610,7937,27940,23177,1270,56515,-8255,83185,7937v26670,15240,36195,48578,20002,75248c87948,109855,54610,119380,27940,103187xm72708,26035c54610,15558,34608,21272,25083,38417,15558,55562,20320,75565,38417,86042,56515,96520,76518,90805,86043,73660,95568,56515,90805,35560,72708,26035xe" stroked="f">
                      <v:stroke joinstyle="miter"/>
                      <v:path arrowok="t" o:connecttype="custom" o:connectlocs="27940,103187;7937,27940;83185,7937;103187,83185;27940,103187;72708,26035;25083,38417;38417,86042;86043,73660;72708,26035" o:connectangles="0,0,0,0,0,0,0,0,0,0"/>
                    </v:shape>
                    <v:shape id="Freeform 748983146" o:spid="_x0000_s1074" style="position:absolute;left:2613;top:4699;width:1184;height:774;visibility:visible;mso-wrap-style:square;v-text-anchor:middle" coordsize="118408,77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" path="m106353,20628r10478,7620c118736,29201,118736,31106,117783,33011l90161,70158r-3810,5715c85398,77778,83493,77778,81588,76826l1578,17771c-327,16818,-327,14913,626,13008l9198,1578v953,-1905,2858,-1905,4763,-952l80636,50156,102543,21581v,-2858,1905,-2858,3810,-953xe" stroked="f">
                      <v:stroke joinstyle="miter"/>
                      <v:path arrowok="t" o:connecttype="custom" o:connectlocs="106353,20628;116831,28248;117783,33011;90161,70158;86351,75873;81588,76826;1578,17771;626,13008;9198,1578;13961,626;80636,50156;102543,21581;106353,20628" o:connectangles="0,0,0,0,0,0,0,0,0,0,0,0,0"/>
                    </v:shape>
                    <v:shape id="Freeform 1021938162" o:spid="_x0000_s1075" style="position:absolute;left:3078;top:4090;width:908;height:829;visibility:visible;mso-wrap-style:square;v-text-anchor:middle" coordsize="90725,828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" path="m714,11906l9287,1429v1905,-1905,2857,-1905,4762,l89297,66199v1905,1905,1905,2857,,4762l80724,81439v-1905,1905,-2857,1905,-4762,l714,16669v-952,-1905,-952,-3810,,-4763xe" stroked="f">
                      <v:stroke joinstyle="miter"/>
                      <v:path arrowok="t" o:connecttype="custom" o:connectlocs="714,11906;9287,1429;14049,1429;89297,66199;89297,70961;80724,81439;75962,81439;714,16669;714,11906" o:connectangles="0,0,0,0,0,0,0,0,0"/>
                    </v:shape>
                    <v:shape id="Freeform 1614475294" o:spid="_x0000_s1076" style="position:absolute;left:3328;top:3440;width:1067;height:1041;visibility:visible;mso-wrap-style:square;v-text-anchor:middle" coordsize="106680,1040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" path="m50959,714r9525,8573c62389,11192,62389,13097,60484,14049l45244,30242r60007,58102c107156,90249,107156,92154,105251,93107r-9525,9525c93821,104537,91916,104537,90964,102632l30956,44529,15716,60722v-1905,1905,-3810,1905,-4762,l1429,52149v-1905,-1905,-1905,-3810,,-4762l30956,16907,46196,714v953,-952,2858,-952,4763,xe" stroked="f">
                      <v:stroke joinstyle="miter"/>
                      <v:path arrowok="t" o:connecttype="custom" o:connectlocs="50959,714;60484,9287;60484,14049;45244,30242;105251,88344;105251,93107;95726,102632;90964,102632;30956,44529;15716,60722;10954,60722;1429,52149;1429,47387;30956,16907;46196,714;50959,714" o:connectangles="0,0,0,0,0,0,0,0,0,0,0,0,0,0,0,0"/>
                    </v:shape>
                    <v:shape id="Freeform 509330417" o:spid="_x0000_s1077" style="position:absolute;left:3967;top:3176;width:835;height:914;visibility:visible;mso-wrap-style:square;v-text-anchor:middle" coordsize="83491,914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" path="m1429,10954l11906,1429v1905,-1905,3810,-1905,4763,l82391,75724v1905,1905,953,3810,,4762l71914,90011v-1905,1905,-3810,1905,-4762,l1429,15716v-1905,-1905,-1905,-3810,,-4762xe" stroked="f">
                      <v:stroke joinstyle="miter"/>
                      <v:path arrowok="t" o:connecttype="custom" o:connectlocs="1429,10954;11906,1429;16669,1429;82391,75724;82391,80486;71914,90011;67152,90011;1429,15716;1429,10954" o:connectangles="0,0,0,0,0,0,0,0,0"/>
                    </v:shape>
                    <v:shape id="Freeform 1076288175" o:spid="_x0000_s1078" style="position:absolute;left:4479;top:2568;width:1112;height:1105;visibility:visible;mso-wrap-style:square;v-text-anchor:middle" coordsize="111221,11056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" path="m11146,87990c-6951,63225,-3141,29888,23529,10838,42579,-3450,68296,-3450,85441,9885v1905,1905,1905,3810,,4763l73059,23220v-1905,953,-2858,953,-4763,c58771,17505,45436,18458,34959,26078,17813,38460,15909,58463,27338,74655v11431,16193,31433,20003,48578,7620c86394,74655,91156,63225,89251,51795v,-1905,,-3810,1905,-4762l103538,38460v1906,-1905,3811,-952,4763,953c115921,60368,108301,84180,89251,98468,62581,118470,29244,112755,11146,87990xe" stroked="f">
                      <v:stroke joinstyle="miter"/>
                      <v:path arrowok="t" o:connecttype="custom" o:connectlocs="11146,87990;23529,10838;85441,9885;85441,14648;73059,23220;68296,23220;34959,26078;27338,74655;75916,82275;89251,51795;91156,47033;103538,38460;108301,39413;89251,98468;11146,87990" o:connectangles="0,0,0,0,0,0,0,0,0,0,0,0,0,0,0"/>
                    </v:shape>
                    <v:shape id="Freeform 1027474381" o:spid="_x0000_s1079" style="position:absolute;left:5543;top:2041;width:1041;height:1212;visibility:visible;mso-wrap-style:square;v-text-anchor:middle" coordsize="104060,1212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" path="m101917,76826l88582,84446v-1905,952,-3810,952,-4762,-953l71438,72063,35242,92066r2858,16192c39052,110163,38100,112068,36195,113021r-13335,7620c20955,121593,19050,121593,18097,118736l,14913c,13008,,11103,1905,10151l19050,626v1905,-953,3810,-953,4763,952l101917,72063v2858,953,2858,2858,,4763xm56197,57776l21907,25391r9525,45720l56197,57776xe" stroked="f">
                      <v:stroke joinstyle="miter"/>
                      <v:path arrowok="t" o:connecttype="custom" o:connectlocs="101917,76826;88582,84446;83820,83493;71438,72063;35242,92066;38100,108258;36195,113021;22860,120641;18097,118736;0,14913;1905,10151;19050,626;23813,1578;101917,72063;101917,76826;56197,57776;21907,25391;31432,71111;56197,57776" o:connectangles="0,0,0,0,0,0,0,0,0,0,0,0,0,0,0,0,0,0,0"/>
                    </v:shape>
                    <v:shape id="Freeform 567727440" o:spid="_x0000_s1080" style="position:absolute;left:6263;top:1701;width:960;height:1045;visibility:visible;mso-wrap-style:square;v-text-anchor:middle" coordsize="95997,104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" path="m90861,67049r4763,11430c96576,80384,95624,82289,93718,83241l50856,101339r-6668,2857c42284,105149,40379,104196,39426,102291l374,10851c-579,8946,374,7041,2279,6089l14661,374v1905,-953,3810,,4763,1905l51809,78479,85146,64191v2858,953,4763,953,5715,2858xe" stroked="f">
                      <v:stroke joinstyle="miter"/>
                      <v:path arrowok="t" o:connecttype="custom" o:connectlocs="90861,67049;95624,78479;93718,83241;50856,101339;44188,104196;39426,102291;374,10851;2279,6089;14661,374;19424,2279;51809,78479;85146,64191;90861,67049" o:connectangles="0,0,0,0,0,0,0,0,0,0,0,0,0"/>
                    </v:shape>
                  </v:group>
                  <v:group id="Graphic 71" o:spid="_x0000_s1081" style="position:absolute;left:12369;top:1348;width:6196;height:6083" coordorigin="12369,1348" coordsize="6196,60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">
                    <v:shape id="Freeform 4526799" o:spid="_x0000_s1082" style="position:absolute;left:12369;top:1348;width:912;height:1198;visibility:visible;mso-wrap-style:square;v-text-anchor:middle" coordsize="91234,1198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" path="m63239,105149r-3810,12382c58476,119436,57524,120389,54666,119436l5136,102291r-2857,-952c374,100386,-579,99434,374,96576l31807,2279c32759,374,33711,-579,36569,374l52761,6089,88957,18471v1904,953,2857,1905,1904,4763l87051,35616v-952,1905,-1905,2858,-4762,1905l46094,25139,38474,47046,70859,57524v1905,952,2857,1905,1905,4762l68954,73716v-953,1905,-1905,2858,-4763,1905l31807,65144,24186,88004r36196,12382c62286,101339,63239,103244,63239,105149xe" stroked="f">
                      <v:stroke joinstyle="miter"/>
                      <v:path arrowok="t" o:connecttype="custom" o:connectlocs="63239,105149;59429,117531;54666,119436;5136,102291;2279,101339;374,96576;31807,2279;36569,374;52761,6089;88957,18471;90861,23234;87051,35616;82289,37521;46094,25139;38474,47046;70859,57524;72764,62286;68954,73716;64191,75621;31807,65144;24186,88004;60382,100386;63239,105149" o:connectangles="0,0,0,0,0,0,0,0,0,0,0,0,0,0,0,0,0,0,0,0,0,0,0"/>
                    </v:shape>
                    <v:shape id="Freeform 575735755" o:spid="_x0000_s1083" style="position:absolute;left:13174;top:1763;width:1108;height:1111;visibility:visible;mso-wrap-style:square;v-text-anchor:middle" coordsize="110772,11108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" path="m5565,32214c18900,3639,50333,-7791,79861,5544v21907,10478,33337,32385,30479,54293c110340,62694,108436,63647,105578,61742l92243,55074v-1905,-952,-2857,-1905,-2857,-4762c89386,38882,82718,28404,70336,22689,51286,14117,33188,20784,23663,39834,15090,57932,20806,76982,39856,86507v11430,5715,24764,4762,33337,-2858c75098,82697,76051,81744,77956,82697r13334,6667c93195,90317,94148,92222,92243,94127,77003,111272,52238,116034,31283,105557,3661,92222,-7769,60789,5565,32214xe" stroked="f">
                      <v:stroke joinstyle="miter"/>
                      <v:path arrowok="t" o:connecttype="custom" o:connectlocs="5565,32214;79861,5544;110340,59837;105578,61742;92243,55074;89386,50312;70336,22689;23663,39834;39856,86507;73193,83649;77956,82697;91290,89364;92243,94127;31283,105557;5565,32214" o:connectangles="0,0,0,0,0,0,0,0,0,0,0,0,0,0,0"/>
                    </v:shape>
                    <v:shape id="Freeform 1514343167" o:spid="_x0000_s1084" style="position:absolute;left:14211;top:2352;width:1118;height:1114;visibility:visible;mso-wrap-style:square;v-text-anchor:middle" coordsize="111798,1113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" path="m9494,24733c26639,-984,60928,-7652,86646,9493v25718,17145,33338,50483,15240,77153c84741,112363,50451,119031,24734,101886,-984,84741,-7652,50451,9494,24733xm83789,74263c95219,57118,90456,37116,74264,25686,58071,15208,37116,19018,26639,36163,15209,53308,19971,73311,36164,84741,52356,95218,73311,91408,83789,74263xe" stroked="f">
                      <v:stroke joinstyle="miter"/>
                      <v:path arrowok="t" o:connecttype="custom" o:connectlocs="9494,24733;86646,9493;101886,86646;24734,101886;9494,24733;83789,74263;74264,25686;26639,36163;36164,84741;83789,74263" o:connectangles="0,0,0,0,0,0,0,0,0,0"/>
                    </v:shape>
                    <v:shape id="Freeform 1649115355" o:spid="_x0000_s1085" style="position:absolute;left:15025;top:2928;width:1277;height:1305;visibility:visible;mso-wrap-style:square;v-text-anchor:middle" coordsize="127635,1304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" path="m115728,40481r10478,8573c128111,50959,128111,52864,126206,53816l60484,129064v-1906,1905,-3810,1905,-4763,l48101,122396v-1905,-952,-1905,-2857,-1905,-4762l57626,43339,16669,90011v-1905,1905,-3810,1905,-4763,l1428,81439v-1904,-1905,-1904,-3810,,-4763l66199,1429v1904,-1905,3810,-1905,4762,l78581,8096v1905,953,1905,2858,1905,4763l69056,87154,110014,40481v1905,-1905,3810,-1905,5714,xe" stroked="f">
                      <v:stroke joinstyle="miter"/>
                      <v:path arrowok="t" o:connecttype="custom" o:connectlocs="115728,40481;126206,49054;126206,53816;60484,129064;55721,129064;48101,122396;46196,117634;57626,43339;16669,90011;11906,90011;1428,81439;1428,76676;66199,1429;70961,1429;78581,8096;80486,12859;69056,87154;110014,40481;115728,40481" o:connectangles="0,0,0,0,0,0,0,0,0,0,0,0,0,0,0,0,0,0,0"/>
                    </v:shape>
                    <v:shape id="Freeform 740439940" o:spid="_x0000_s1086" style="position:absolute;left:15911;top:3830;width:1108;height:1112;visibility:visible;mso-wrap-style:square;v-text-anchor:middle" coordsize="110776,1112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" path="m18552,14173c41412,-6782,76654,-3924,96657,18936v20002,22860,19050,57150,-4762,78105c69034,117996,33792,115138,13790,92278,-6213,69418,-4308,34176,18552,14173xm78559,80848c93799,67513,94752,46558,81417,32271,69034,17983,48079,16078,32840,29413,17599,42748,16647,63703,29982,77991v12383,15240,33338,17145,48577,2857xe" stroked="f">
                      <v:stroke joinstyle="miter"/>
                      <v:path arrowok="t" o:connecttype="custom" o:connectlocs="18552,14173;96657,18936;91895,97041;13790,92278;18552,14173;78559,80848;81417,32271;32840,29413;29982,77991;78559,80848" o:connectangles="0,0,0,0,0,0,0,0,0,0"/>
                    </v:shape>
                    <v:shape id="Freeform 439708053" o:spid="_x0000_s1087" style="position:absolute;left:16519;top:4689;width:1435;height:1413;visibility:visible;mso-wrap-style:square;v-text-anchor:middle" coordsize="143500,14126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" path="m141596,86351l57776,140643v-1905,953,-3810,953,-4763,-952l45394,128261v-953,-1905,-953,-3810,952,-4763l103496,86351,48251,95876v-1905,,-3810,,-4763,-1905l38726,86351v-953,-1905,-953,-3810,,-4763l70158,34916,13008,72063v-1905,953,-3810,953,-4762,-952l626,59681v-953,-1905,-953,-3810,952,-4763l85398,626v1905,-953,3810,-953,4763,952l97781,13008r1905,2858c100638,17771,100638,19676,99686,20628l62538,77778,129213,66348v1906,,3810,,4763,1905l139691,76826r3810,5715c143501,83493,143501,85398,141596,86351xe" stroked="f">
                      <v:stroke joinstyle="miter"/>
                      <v:path arrowok="t" o:connecttype="custom" o:connectlocs="141596,86351;57776,140643;53013,139691;45394,128261;46346,123498;103496,86351;48251,95876;43488,93971;38726,86351;38726,81588;70158,34916;13008,72063;8246,71111;626,59681;1578,54918;85398,626;90161,1578;97781,13008;99686,15866;99686,20628;62538,77778;129213,66348;133976,68253;139691,76826;143501,82541;141596,86351" o:connectangles="0,0,0,0,0,0,0,0,0,0,0,0,0,0,0,0,0,0,0,0,0,0,0,0,0,0"/>
                    </v:shape>
                    <v:shape id="Freeform 170191542" o:spid="_x0000_s1088" style="position:absolute;left:17139;top:5795;width:1030;height:659;visibility:visible;mso-wrap-style:square;v-text-anchor:middle" coordsize="103057,659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" path="m95820,2475r6668,12382c103440,16762,103440,18667,100582,19620l12000,65340v-1905,952,-3810,952,-4762,-1905l570,51052c-383,49147,-383,47242,2475,46290l91057,570v1906,-953,3810,-953,4763,1905xe" stroked="f">
                      <v:stroke joinstyle="miter"/>
                      <v:path arrowok="t" o:connecttype="custom" o:connectlocs="95820,2475;102488,14857;100582,19620;12000,65340;7238,63435;570,51052;2475,46290;91057,570;95820,2475" o:connectangles="0,0,0,0,0,0,0,0,0"/>
                    </v:shape>
                    <v:shape id="Freeform 68196274" o:spid="_x0000_s1089" style="position:absolute;left:17455;top:6330;width:1110;height:1101;visibility:visible;mso-wrap-style:square;v-text-anchor:middle" coordsize="111033,1101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" path="m34705,4212v28575,-11430,60008,952,72390,30480c115668,56599,109953,81364,92808,95652v-1905,1905,-3810,952,-4763,-953l82330,81364v-952,-1905,,-3810,953,-4762c90903,68029,92808,55647,88045,43264,80426,24214,61376,16595,42326,24214,23276,31834,14703,49932,23276,68982v4762,12382,15239,20002,26669,20002c51851,88984,53755,89937,53755,91842r5715,13335c60423,107082,59470,108987,57565,109939,35658,111845,13751,98509,5178,76602,-8157,46122,5178,15642,34705,4212xe" stroked="f">
                      <v:stroke joinstyle="miter"/>
                      <v:path arrowok="t" o:connecttype="custom" o:connectlocs="34705,4212;107095,34692;92808,95652;88045,94699;82330,81364;83283,76602;88045,43264;42326,24214;23276,68982;49945,88984;53755,91842;59470,105177;57565,109939;5178,76602;34705,4212" o:connectangles="0,0,0,0,0,0,0,0,0,0,0,0,0,0,0"/>
                    </v:shape>
                  </v:group>
                  <v:group id="Graphic 71" o:spid="_x0000_s1090" style="position:absolute;left:1780;top:13546;width:3826;height:4443" coordorigin="1780,13546" coordsize="3826,44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">
                    <v:shape id="Freeform 881519424" o:spid="_x0000_s1091" style="position:absolute;left:1780;top:13546;width:1084;height:939;visibility:visible;mso-wrap-style:square;v-text-anchor:middle" coordsize="108440,939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" path="m15303,22674v1905,-952,3810,-952,4762,1905l26733,36962v952,1905,,3810,-1905,4762c19113,46487,18160,53154,22923,62679v4762,9525,11430,12383,17145,9525c46735,68394,45783,59822,44830,49344,42925,33152,39115,14102,60071,3624v18097,-9525,35242,953,43814,17145c111505,36009,110553,56012,93408,66490v-1905,952,-3810,952,-4762,-1906l81978,52202v-953,-1905,,-3810,952,-4762c88646,42677,89598,36962,85788,29342,81978,21722,75310,18865,70548,21722v-6668,3810,-6668,11430,-5715,21907c66738,59822,71500,80777,51498,90302,33400,99827,16255,89349,6730,72204,-3747,54107,-2795,34104,15303,22674xe" stroked="f">
                      <v:stroke joinstyle="miter"/>
                      <v:path arrowok="t" o:connecttype="custom" o:connectlocs="15303,22674;20065,24579;26733,36962;24828,41724;22923,62679;40068,72204;44830,49344;60071,3624;103885,20769;93408,66490;88646,64584;81978,52202;82930,47440;85788,29342;70548,21722;64833,43629;51498,90302;6730,72204;15303,22674" o:connectangles="0,0,0,0,0,0,0,0,0,0,0,0,0,0,0,0,0,0,0"/>
                    </v:shape>
                    <v:shape id="Freeform 1243660952" o:spid="_x0000_s1092" style="position:absolute;left:2286;top:14335;width:1114;height:1118;visibility:visible;mso-wrap-style:square;v-text-anchor:middle" coordsize="111379,1117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" path="m24733,9493c50451,-7651,84741,-984,101886,24733v17145,25718,10477,59055,-15240,77153c60928,119983,26638,112363,9494,86646,-7652,60928,-984,26638,24733,9493xm74263,83788c91408,72358,95219,51403,83788,36163,73311,19971,52356,15208,35211,26638,18066,38068,14256,59024,25686,74263v11430,17145,32385,20955,48577,9525xe" stroked="f">
                      <v:stroke joinstyle="miter"/>
                      <v:path arrowok="t" o:connecttype="custom" o:connectlocs="24733,9493;101886,24733;86646,101886;9494,86646;24733,9493;74263,83788;83788,36163;35211,26638;25686,74263;74263,83788" o:connectangles="0,0,0,0,0,0,0,0,0,0"/>
                    </v:shape>
                    <v:shape id="Freeform 364136044" o:spid="_x0000_s1093" style="position:absolute;left:3030;top:15291;width:1119;height:1118;visibility:visible;mso-wrap-style:square;v-text-anchor:middle" coordsize="111846,1118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" path="m19799,14831c42659,-6124,76949,-5172,97904,19593v16192,18098,18098,42863,6667,61913c103619,83411,100761,83411,99809,81506l90284,70076v-953,-1905,-953,-2858,-953,-4763c94094,54836,91236,42453,82664,32928,68377,17688,48374,16736,33134,30071,17894,43406,15989,63408,30277,79601v8572,9525,20954,13335,31432,10477c63614,89126,65519,90078,66471,91031r9525,11430c77902,104366,77902,106271,75044,107223,55041,116748,30277,111033,14084,93888,-6871,69123,-4014,35786,19799,14831xe" stroked="f">
                      <v:stroke joinstyle="miter"/>
                      <v:path arrowok="t" o:connecttype="custom" o:connectlocs="19799,14831;97904,19593;104571,81506;99809,81506;90284,70076;89331,65313;82664,32928;33134,30071;30277,79601;61709,90078;66471,91031;75996,102461;75044,107223;14084,93888;19799,14831" o:connectangles="0,0,0,0,0,0,0,0,0,0,0,0,0,0,0"/>
                    </v:shape>
                    <v:shape id="Freeform 480997994" o:spid="_x0000_s1094" style="position:absolute;left:3700;top:15949;width:857;height:895;visibility:visible;mso-wrap-style:square;v-text-anchor:middle" coordsize="85724,895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" path="m73819,1429r10477,9525c86201,12859,86201,14764,84296,15716l16669,88106v-1905,1905,-3810,1905,-4763,l1429,78581v-1905,-1905,-1905,-3810,,-4762l69056,1429v953,-1905,2857,-1905,4763,xe" stroked="f">
                      <v:stroke joinstyle="miter"/>
                      <v:path arrowok="t" o:connecttype="custom" o:connectlocs="73819,1429;84296,10954;84296,15716;16669,88106;11906,88106;1429,78581;1429,73819;69056,1429;73819,1429" o:connectangles="0,0,0,0,0,0,0,0,0"/>
                    </v:shape>
                    <v:shape id="Freeform 1046907935" o:spid="_x0000_s1095" style="position:absolute;left:3957;top:16375;width:1116;height:1194;visibility:visible;mso-wrap-style:square;v-text-anchor:middle" coordsize="111591,1193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" path="m72866,118824l60483,109299v-1904,-952,-1904,-2857,-952,-4762l65246,88345,32861,62627,18574,72152v-1905,952,-3811,952,-4763,l1429,62627v-1905,-1905,-1905,-3810,,-4763l90011,714v1905,-952,3810,-952,4763,l110013,13097v1906,952,1906,2857,953,4762l75724,116920v952,2857,-953,2857,-2858,1904xm72866,69295l89058,25479,50006,51197,72866,69295xe" stroked="f">
                      <v:stroke joinstyle="miter"/>
                      <v:path arrowok="t" o:connecttype="custom" o:connectlocs="72866,118824;60483,109299;59531,104537;65246,88345;32861,62627;18574,72152;13811,72152;1429,62627;1429,57864;90011,714;94774,714;110013,13097;110966,17859;75724,116920;72866,118824;72866,69295;89058,25479;50006,51197;72866,69295" o:connectangles="0,0,0,0,0,0,0,0,0,0,0,0,0,0,0,0,0,0,0"/>
                    </v:shape>
                    <v:shape id="Freeform 1177390695" o:spid="_x0000_s1096" style="position:absolute;left:4889;top:16795;width:717;height:1194;visibility:visible;mso-wrap-style:square;v-text-anchor:middle" coordsize="71736,11936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" path="m57775,107306r-6667,10477c50156,119688,48250,119688,46346,118736l7293,93971,1578,90161c-327,89208,-327,87303,625,85398l53966,1578v952,-1905,2857,-1905,4762,-952l70158,8246v1905,952,1905,2857,953,4762l26343,82541r30480,19050c58728,103496,58728,105401,57775,107306xe" stroked="f">
                      <v:stroke joinstyle="miter"/>
                      <v:path arrowok="t" o:connecttype="custom" o:connectlocs="57775,107306;51108,117783;46346,118736;7293,93971;1578,90161;625,85398;53966,1578;58728,626;70158,8246;71111,13008;26343,82541;56823,101591;57775,107306" o:connectangles="0,0,0,0,0,0,0,0,0,0,0,0,0"/>
                    </v:shape>
                  </v:group>
                  <v:group id="Graphic 71" o:spid="_x0000_s1097" style="position:absolute;left:10791;top:10627;width:8452;height:8556" coordorigin="10791,10627" coordsize="8451,85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">
                    <v:shape id="Freeform 1709192946" o:spid="_x0000_s1098" style="position:absolute;left:10791;top:18087;width:724;height:1096;visibility:visible;mso-wrap-style:square;v-text-anchor:middle" coordsize="72389,1095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" path="m70485,2858r1905,12382c72390,17145,71438,19050,69532,19050l47625,21908r11430,81914c59055,105728,58102,107633,56198,107633r-13335,1905c40957,109538,39052,108585,39052,106680l27623,24765,5715,27622v-1905,,-3810,-952,-3810,-2857l,12383c,10478,952,8572,2857,8572l45720,2858,67627,v953,,2858,953,2858,2858xe" stroked="f">
                      <v:stroke joinstyle="miter"/>
                      <v:path arrowok="t" o:connecttype="custom" o:connectlocs="70485,2858;72390,15240;69532,19050;47625,21908;59055,103822;56198,107633;42863,109538;39052,106680;27623,24765;5715,27622;1905,24765;0,12383;2857,8572;45720,2858;67627,0;70485,2858" o:connectangles="0,0,0,0,0,0,0,0,0,0,0,0,0,0,0,0"/>
                    </v:shape>
                    <v:shape id="Freeform 2079270728" o:spid="_x0000_s1099" style="position:absolute;left:11578;top:17922;width:846;height:1179;visibility:visible;mso-wrap-style:square;v-text-anchor:middle" coordsize="84534,11787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" path="m81320,87987r2857,12383c85130,102275,84177,104180,81320,105132l29885,116562r-2858,953c25122,118467,23217,117515,22264,114657l357,17502v-952,-1905,,-3810,2857,-4762l20360,8930,57507,357v1905,-952,3810,,4763,2858l65127,15597v953,1905,,3810,-2857,4762l25122,28932r4763,21908l63222,43220v1905,-953,3810,,4763,2857l70842,58459v953,1906,,3811,-2857,4763l34647,70842r5715,23813l78462,86082v952,-952,1905,,2858,1905xe" stroked="f">
                      <v:stroke joinstyle="miter"/>
                      <v:path arrowok="t" o:connecttype="custom" o:connectlocs="81320,87987;84177,100370;81320,105132;29885,116562;27027,117515;22264,114657;357,17502;3214,12740;20360,8930;57507,357;62270,3215;65127,15597;62270,20359;25122,28932;29885,50840;63222,43220;67985,46077;70842,58459;67985,63222;34647,70842;40362,94655;78462,86082;81320,87987" o:connectangles="0,0,0,0,0,0,0,0,0,0,0,0,0,0,0,0,0,0,0,0,0,0,0"/>
                    </v:shape>
                    <v:shape id="Freeform 1069533078" o:spid="_x0000_s1100" style="position:absolute;left:12386;top:17694;width:1101;height:1113;visibility:visible;mso-wrap-style:square;v-text-anchor:middle" coordsize="110135,1112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" path="m3410,73590c-7067,44062,7221,13582,37701,3105,60560,-4516,84373,2152,97708,20249v952,1906,952,3810,-1905,4763l81516,29774v-1906,953,-3810,,-4763,-952c69133,20249,55798,18345,44368,22155,24366,28822,16746,46920,23413,66922v6668,20002,24765,28575,43815,21908c79610,85020,87231,74542,89135,63112v,-1905,953,-3810,2858,-3810l106281,54540v1904,-953,3810,,3810,2857c111043,79305,96756,100259,73896,108832,43416,117405,12935,102165,3410,73590xe" stroked="f">
                      <v:stroke joinstyle="miter"/>
                      <v:path arrowok="t" o:connecttype="custom" o:connectlocs="3410,73590;37701,3105;97708,20249;95803,25012;81516,29774;76753,28822;44368,22155;23413,66922;67228,88830;89135,63112;91993,59302;106281,54540;110091,57397;73896,108832;3410,73590" o:connectangles="0,0,0,0,0,0,0,0,0,0,0,0,0,0,0"/>
                    </v:shape>
                    <v:shape id="Freeform 464456598" o:spid="_x0000_s1101" style="position:absolute;left:13331;top:17192;width:1141;height:1271;visibility:visible;mso-wrap-style:square;v-text-anchor:middle" coordsize="114094,1270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" path="m69906,2857r43815,89536c114674,94297,113721,96203,111816,97155r-12383,5715c97529,103822,95624,102870,94671,100965l76574,63818,45141,79057r18098,37148c64191,118110,63239,120015,61333,120968r-12382,5714c47046,127635,45141,126682,44189,124778l374,35243v-953,-1905,,-3811,1905,-4763l14661,24765v1905,-952,3810,,4763,1905l36569,60960,68001,44768,50856,10478v-952,-1906,,-3810,1905,-4763l65144,v1905,,3810,953,4762,2857xe" stroked="f">
                      <v:stroke joinstyle="miter"/>
                      <v:path arrowok="t" o:connecttype="custom" o:connectlocs="69906,2857;113721,92393;111816,97155;99433,102870;94671,100965;76574,63818;45141,79057;63239,116205;61333,120968;48951,126682;44189,124778;374,35243;2279,30480;14661,24765;19424,26670;36569,60960;68001,44768;50856,10478;52761,5715;65144,0;69906,2857" o:connectangles="0,0,0,0,0,0,0,0,0,0,0,0,0,0,0,0,0,0,0,0,0"/>
                    </v:shape>
                    <v:shape id="Freeform 627995894" o:spid="_x0000_s1102" style="position:absolute;left:14166;top:16700;width:1204;height:1289;visibility:visible;mso-wrap-style:square;v-text-anchor:middle" coordsize="120313,1288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" path="m49203,8246l60633,626v1905,-953,3810,-953,4762,952l119688,85398v952,1905,952,3810,-952,4763l111115,94923v-1904,953,-2857,953,-4762,l37773,63491r34290,52387c73015,117783,73015,119688,71111,120641r-11430,7620c57776,129213,55870,129213,54918,127308l626,43488v-953,-1905,-953,-3810,952,-4762l9198,33963v1905,-952,2858,-952,4763,l82540,65396,48251,13008v-953,-1905,-953,-3810,952,-4762xe" stroked="f">
                      <v:stroke joinstyle="miter"/>
                      <v:path arrowok="t" o:connecttype="custom" o:connectlocs="49203,8246;60633,626;65395,1578;119688,85398;118736,90161;111115,94923;106353,94923;37773,63491;72063,115878;71111,120641;59681,128261;54918,127308;626,43488;1578,38726;9198,33963;13961,33963;82540,65396;48251,13008;49203,8246" o:connectangles="0,0,0,0,0,0,0,0,0,0,0,0,0,0,0,0,0,0,0"/>
                    </v:shape>
                    <v:shape id="Freeform 1221865671" o:spid="_x0000_s1103" style="position:absolute;left:15107;top:16126;width:1113;height:1113;visibility:visible;mso-wrap-style:square;v-text-anchor:middle" coordsize="111353,11135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" path="m13291,91396c-6712,67583,-3854,33293,19958,13291,43771,-6712,78061,-3854,98063,19958v20003,23813,17145,58103,-6667,78105c67583,118066,33293,115208,13291,91396xm81871,33293c68536,18053,47581,16148,33293,28531,19006,40913,16148,61868,29483,77108v13335,15240,34290,17145,48578,4763c93300,69488,95206,48533,81871,33293xe" stroked="f">
                      <v:stroke joinstyle="miter"/>
                      <v:path arrowok="t" o:connecttype="custom" o:connectlocs="13291,91396;19958,13291;98063,19958;91396,98063;13291,91396;81871,33293;33293,28531;29483,77108;78061,81871;81871,33293" o:connectangles="0,0,0,0,0,0,0,0,0,0"/>
                    </v:shape>
                    <v:shape id="Freeform 1046658176" o:spid="_x0000_s1104" style="position:absolute;left:15825;top:15682;width:1162;height:858;visibility:visible;mso-wrap-style:square;v-text-anchor:middle" coordsize="116204,8572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" path="m105252,32861r9525,8573c116681,43339,116681,45244,114777,46196l82391,79534r-4762,4762c75724,86201,73819,86201,72866,84296l1429,15716v-1905,-1905,-1905,-3810,,-4762l10954,1429v1905,-1905,3810,-1905,4762,l75724,58579,100489,32861v1905,-1905,3810,-1905,4763,xe" stroked="f">
                      <v:stroke joinstyle="miter"/>
                      <v:path arrowok="t" o:connecttype="custom" o:connectlocs="105252,32861;114777,41434;114777,46196;82391,79534;77629,84296;72866,84296;1429,15716;1429,10954;10954,1429;15716,1429;75724,58579;100489,32861;105252,32861" o:connectangles="0,0,0,0,0,0,0,0,0,0,0,0,0"/>
                    </v:shape>
                    <v:shape id="Freeform 1908686017" o:spid="_x0000_s1105" style="position:absolute;left:16409;top:14742;width:1119;height:1119;visibility:visible;mso-wrap-style:square;v-text-anchor:middle" coordsize="111955,1119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" path="m22164,100269c-2601,81219,-7364,46929,11686,22164,30736,-2601,64074,-7364,89791,11686v24765,19050,29528,53340,10478,78105c81219,114556,46929,119319,22164,100269xm76456,28831c60264,16449,39309,19306,27879,35499,16449,50739,18354,71694,34546,84076v16193,12383,37148,9525,48578,-6667c95506,62169,93601,41214,76456,28831xe" stroked="f">
                      <v:stroke joinstyle="miter"/>
                      <v:path arrowok="t" o:connecttype="custom" o:connectlocs="22164,100269;11686,22164;89791,11686;100269,89791;22164,100269;76456,28831;27879,35499;34546,84076;83124,77409;76456,28831" o:connectangles="0,0,0,0,0,0,0,0,0,0"/>
                    </v:shape>
                    <v:shape id="Freeform 1899005536" o:spid="_x0000_s1106" style="position:absolute;left:17085;top:13727;width:1261;height:1114;visibility:visible;mso-wrap-style:square;v-text-anchor:middle" coordsize="126098,1114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" path="m80292,10296r13336,7620l124107,35061v1905,953,2858,2858,953,4763l119345,51254v-953,1905,-2858,2857,-4763,952l106010,47444v5715,11430,3810,24765,-2857,37147c87912,111261,56480,118881,28857,103641,1235,88401,-8290,56016,7903,28394,19332,7439,42192,-3039,62195,771v2858,,3810,1905,1905,4763l56480,18869v-952,1905,-1905,2857,-4763,2857c42192,21726,30762,28394,25048,38871,14570,56969,21237,76019,38382,85544,57432,96021,76482,90306,86960,73161,93628,60779,94580,46491,83150,36014l70767,58874v-952,1905,-2857,2857,-4762,952l56480,54111v-1905,-952,-2857,-2857,-952,-4762l76482,11249v,-1905,1905,-2858,3810,-953xe" stroked="f">
                      <v:stroke joinstyle="miter"/>
                      <v:path arrowok="t" o:connecttype="custom" o:connectlocs="80292,10296;93628,17916;124107,35061;125060,39824;119345,51254;114582,52206;106010,47444;103153,84591;28857,103641;7903,28394;62195,771;64100,5534;56480,18869;51717,21726;25048,38871;38382,85544;86960,73161;83150,36014;70767,58874;66005,59826;56480,54111;55528,49349;76482,11249;80292,10296" o:connectangles="0,0,0,0,0,0,0,0,0,0,0,0,0,0,0,0,0,0,0,0,0,0,0,0"/>
                    </v:shape>
                    <v:shape id="Freeform 289021992" o:spid="_x0000_s1107" style="position:absolute;left:17484;top:13255;width:1045;height:598;visibility:visible;mso-wrap-style:square;v-text-anchor:middle" coordsize="104569,598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" path="m374,14661l6089,2279c7041,374,8946,-579,10851,374r91440,40005c104196,41331,105149,43236,104196,45141l98481,57524v-952,1905,-2857,2857,-4763,1905l2279,19424c374,18471,-579,16566,374,14661xe" stroked="f">
                      <v:stroke joinstyle="miter"/>
                      <v:path arrowok="t" o:connecttype="custom" o:connectlocs="374,14661;6089,2279;10851,374;102291,40379;104196,45141;98481,57524;93718,59429;2279,19424;374,14661" o:connectangles="0,0,0,0,0,0,0,0,0"/>
                    </v:shape>
                    <v:shape id="Freeform 1389392691" o:spid="_x0000_s1108" style="position:absolute;left:17735;top:12248;width:1115;height:1097;visibility:visible;mso-wrap-style:square;v-text-anchor:middle" coordsize="111490,10964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" path="m38070,106725c8542,97200,-6698,66720,2827,36240,10447,13380,30449,-908,53309,45v2858,,3811,1905,2858,3810l51404,18142v-952,1905,-1905,2858,-3809,2858c36165,21952,26640,30525,22829,42907v-6667,20003,2858,37148,21908,43815c63787,93390,81884,84817,88552,64815,92362,52432,89504,40050,81884,32430v-1905,-953,-1905,-2858,-952,-4763l85695,13380v952,-1905,2857,-2858,4762,-1905c108554,23857,116174,48622,108554,71482,98077,101962,67597,116250,38070,106725xe" stroked="f">
                      <v:stroke joinstyle="miter"/>
                      <v:path arrowok="t" o:connecttype="custom" o:connectlocs="38070,106725;2827,36240;53309,45;56167,3855;51404,18142;47595,21000;22829,42907;44737,86722;88552,64815;81884,32430;80932,27667;85695,13380;90457,11475;108554,71482;38070,106725" o:connectangles="0,0,0,0,0,0,0,0,0,0,0,0,0,0,0"/>
                    </v:shape>
                    <v:shape id="Freeform 1466509403" o:spid="_x0000_s1109" style="position:absolute;left:18017;top:11426;width:1156;height:956;visibility:visible;mso-wrap-style:square;v-text-anchor:middle" coordsize="115626,9564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" path="m115626,3215r-2857,15240c112769,20360,110864,21312,108958,22265l91814,24170,83241,64175r15240,8572c100386,73700,101339,75605,100386,77510l97528,92750v-952,2857,-1904,3810,-4762,1905l2278,41315c374,40362,-579,38457,374,36552l4183,17502v,-1905,1906,-2857,3811,-3810l112769,357v1905,-952,2857,,2857,2858xm71811,26075l25139,30837,66096,53697,71811,26075xe" stroked="f">
                      <v:stroke joinstyle="miter"/>
                      <v:path arrowok="t" o:connecttype="custom" o:connectlocs="115626,3215;112769,18455;108958,22265;91814,24170;83241,64175;98481,72747;100386,77510;97528,92750;92766,94655;2278,41315;374,36552;4183,17502;7994,13692;112769,357;115626,3215;71811,26075;25139,30837;66096,53697;71811,26075" o:connectangles="0,0,0,0,0,0,0,0,0,0,0,0,0,0,0,0,0,0,0"/>
                    </v:shape>
                    <v:shape id="Freeform 459895933" o:spid="_x0000_s1110" style="position:absolute;left:18123;top:10627;width:1120;height:605;visibility:visible;mso-wrap-style:square;v-text-anchor:middle" coordsize="111949,605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" path="m96456,253r12383,953c110743,1206,112648,3111,111696,5016r-4763,45720l105981,57403v,1905,-1905,3810,-3810,2858l3111,50736v-1905,,-3810,-1905,-2858,-3810l1206,33591v,-1905,1905,-3810,3810,-2858l87883,39306,91693,3111c93598,1206,94551,-699,96456,253xe" stroked="f">
                      <v:stroke joinstyle="miter"/>
                      <v:path arrowok="t" o:connecttype="custom" o:connectlocs="96456,253;108839,1206;111696,5016;106933,50736;105981,57403;102171,60261;3111,50736;253,46926;1206,33591;5016,30733;87883,39306;91693,3111;96456,253" o:connectangles="0,0,0,0,0,0,0,0,0,0,0,0,0"/>
                    </v:shape>
                  </v:group>
                  <v:group id="Graphic 71" o:spid="_x0000_s1111" style="position:absolute;left:5667;top:8134;width:9039;height:3743" coordorigin="5667,8134" coordsize="9039,37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">
                    <v:shape id="Freeform 269362347" o:spid="_x0000_s1112" style="position:absolute;left:5667;top:8239;width:2114;height:3562;visibility:visible;mso-wrap-style:square;v-text-anchor:middle" coordsize="211455,3562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" path="m,l71438,v39052,,66675,3810,83819,10478c172402,17145,185738,29528,196215,45720v10478,16193,15240,35243,15240,58102c211455,128588,204788,149543,192405,165735v-13335,16193,-30480,27622,-52387,34290c126682,203835,102870,205740,68580,205740r,150495l952,356235,952,,,xm67627,139065r21908,c106680,139065,118110,138113,124777,135255v6668,-2858,11430,-6667,15241,-12383c143827,117157,145732,110490,145732,102870v,-13335,-5714,-23813,-16192,-30480c121920,67628,107632,65722,86677,65722r-19050,l67627,139065xe" fillcolor="black" stroked="f">
                      <v:stroke joinstyle="miter"/>
                      <v:path arrowok="t" o:connecttype="custom" o:connectlocs="0,0;71438,0;155257,10478;196215,45720;211455,103822;192405,165735;140018,200025;68580,205740;68580,356235;952,356235;952,0;67627,139065;89535,139065;124777,135255;140018,122872;145732,102870;129540,72390;86677,65722;67627,65722;67627,139065" o:connectangles="0,0,0,0,0,0,0,0,0,0,0,0,0,0,0,0,0,0,0,0"/>
                    </v:shape>
                    <v:shape id="Freeform 731526209" o:spid="_x0000_s1113" style="position:absolute;left:8143;top:8239;width:1943;height:3562;visibility:visible;mso-wrap-style:square;v-text-anchor:middle" coordsize="194309,3562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" path="m,l194310,r,66675l67627,66675r,64770l194310,131445r,64770l67627,196215r,93345l194310,289560r,66675l,356235,,xe" fillcolor="black" stroked="f">
                      <v:stroke joinstyle="miter"/>
                      <v:path arrowok="t" o:connecttype="custom" o:connectlocs="0,0;194310,0;194310,66675;67627,66675;67627,131445;194310,131445;194310,196215;67627,196215;67627,289560;194310,289560;194310,356235;0,356235;0,0" o:connectangles="0,0,0,0,0,0,0,0,0,0,0,0,0"/>
                    </v:shape>
                    <v:shape id="Freeform 194808136" o:spid="_x0000_s1114" style="position:absolute;left:10296;top:8134;width:2248;height:3743;visibility:visible;mso-wrap-style:square;v-text-anchor:middle" coordsize="224790,3743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" path="m219075,58103r-50482,43815c151448,77153,133350,64770,115253,64770v-8573,,-16193,1905,-21908,6668c87630,76200,84773,81915,84773,87630v,5715,1905,11430,5715,17145c96203,111443,112395,126683,140018,150495v25717,21908,41910,35243,46672,40958c200025,205740,210503,218122,216218,231458v5714,12382,8572,26670,8572,41910c224790,302895,214313,326708,194310,345758v-20003,19050,-46672,28575,-79057,28575c89535,374333,67628,367665,48578,355283,29528,342900,13335,322897,,297180l57150,262890v17145,31432,37148,47625,59055,47625c127635,310515,137160,306705,145732,300038v8573,-6668,11431,-14288,11431,-23813c157163,268605,154305,260033,148590,252413v-5715,-7620,-19050,-20003,-39052,-37148c70485,183833,45720,159068,34290,141922,22860,124778,17145,107633,17145,90488v,-24766,9525,-45720,28575,-63818c64770,8572,87630,,115253,v18097,,34290,3810,50482,12383c182880,21908,200025,36195,219075,58103xe" fillcolor="black" stroked="f">
                      <v:stroke joinstyle="miter"/>
                      <v:path arrowok="t" o:connecttype="custom" o:connectlocs="219075,58103;168593,101918;115253,64770;93345,71438;84773,87630;90488,104775;140018,150495;186690,191453;216218,231458;224790,273368;194310,345758;115253,374333;48578,355283;0,297180;57150,262890;116205,310515;145732,300038;157163,276225;148590,252413;109538,215265;34290,141922;17145,90488;45720,26670;115253,0;165735,12383;219075,58103" o:connectangles="0,0,0,0,0,0,0,0,0,0,0,0,0,0,0,0,0,0,0,0,0,0,0,0,0,0"/>
                    </v:shape>
                    <v:shape id="Freeform 1719683775" o:spid="_x0000_s1115" style="position:absolute;left:12744;top:8239;width:1962;height:3552;visibility:visible;mso-wrap-style:square;v-text-anchor:middle" coordsize="196214,3552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" path="m,l196215,r,66675l131445,66675r,288607l62865,355282r,-288607l,66675,,xe" fillcolor="black" stroked="f">
                      <v:stroke joinstyle="miter"/>
                      <v:path arrowok="t" o:connecttype="custom" o:connectlocs="0,0;196215,0;196215,66675;131445,66675;131445,355282;62865,355282;62865,66675;0,66675;0,0" o:connectangles="0,0,0,0,0,0,0,0,0"/>
                    </v:shape>
                  </v:group>
                  <v:group id="Graphic 71" o:spid="_x0000_s1116" style="position:absolute;left:6181;top:12515;width:7563;height:2382" coordorigin="6181,12515" coordsize="7562,238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">
                    <v:shape id="Freeform 242593644" o:spid="_x0000_s1117" style="position:absolute;left:6181;top:13049;width:1077;height:1495;visibility:visible;mso-wrap-style:square;v-text-anchor:middle" coordsize="107632,1495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" path="m88583,131445v,3810,1905,6668,4762,6668c97155,138113,101918,137160,104775,133350v953,-953,953,-953,1905,-953c107633,132397,107633,133350,107633,133350v-1905,7620,-10478,16193,-20955,16193c74295,149543,67628,143828,62865,139065v-6667,4763,-17145,10478,-27622,10478c20003,149543,,142875,,105728,,75247,6668,67628,51435,43815v7620,-4762,7620,-6668,7620,-18097c59055,14288,55245,10478,41910,10478v-11430,,-28575,6667,-36195,11429c4763,22860,3810,22860,2858,22860v-953,,-953,-953,-953,-953c1905,19050,24765,,47625,,61913,,87630,5715,87630,34290r,97155l88583,131445xm60008,51435r,c37148,63818,30480,73343,30480,100965v,30480,4763,37148,13335,37148c52388,138113,60008,129540,60008,121920r,-70485xe" fillcolor="#55959e" stroked="f">
                      <v:stroke joinstyle="miter"/>
                      <v:path arrowok="t" o:connecttype="custom" o:connectlocs="88583,131445;93345,138113;104775,133350;106680,132397;107633,133350;86678,149543;62865,139065;35243,149543;0,105728;51435,43815;59055,25718;41910,10478;5715,21907;2858,22860;1905,21907;47625,0;87630,34290;87630,131445;60008,51435;60008,51435;30480,100965;43815,138113;60008,121920;60008,51435" o:connectangles="0,0,0,0,0,0,0,0,0,0,0,0,0,0,0,0,0,0,0,0,0,0,0,0"/>
                    </v:shape>
                    <v:shape id="Freeform 280759440" o:spid="_x0000_s1118" style="position:absolute;left:7277;top:13039;width:1209;height:1505;visibility:visible;mso-wrap-style:square;v-text-anchor:middle" coordsize="120967,1504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" path="m43815,9525r,c51435,4763,59055,,72390,v20003,,33338,9525,33338,27622l105728,135255v,953,,1905,952,2858l119063,147638v952,952,1905,952,1905,1905c120968,150495,120015,150495,118110,150495r-52387,c63818,150495,62865,150495,62865,149543v,-953,953,-953,1905,-1905l77153,138113v952,-953,952,-953,952,-2858l78105,26670v,-10477,-4762,-15240,-13335,-15240c55245,11430,44768,20003,44768,35243r,100012c44768,136208,44768,137160,44768,138113r12382,9525c58103,148590,59055,148590,59055,149543v,952,-952,952,-2857,952l2858,150495v-1905,,-2858,,-2858,-952c,148590,,148590,1905,147638r12383,-9525c15240,137160,15240,137160,15240,135255r,-122872c15240,11430,15240,10478,14288,10478l1905,2858c953,1905,,953,,953,,,953,,2858,l41910,v1905,,1905,953,1905,1905l43815,9525xe" fillcolor="#55959e" stroked="f">
                      <v:stroke joinstyle="miter"/>
                      <v:path arrowok="t" o:connecttype="custom" o:connectlocs="43815,9525;43815,9525;72390,0;105728,27622;105728,135255;106680,138113;119063,147638;120968,149543;118110,150495;65723,150495;62865,149543;64770,147638;77153,138113;78105,135255;78105,26670;64770,11430;44768,35243;44768,135255;44768,138113;57150,147638;59055,149543;56198,150495;2858,150495;0,149543;1905,147638;14288,138113;15240,135255;15240,12383;14288,10478;1905,2858;0,953;2858,0;41910,0;43815,1905;43815,9525" o:connectangles="0,0,0,0,0,0,0,0,0,0,0,0,0,0,0,0,0,0,0,0,0,0,0,0,0,0,0,0,0,0,0,0,0,0,0"/>
                    </v:shape>
                    <v:shape id="Freeform 258217851" o:spid="_x0000_s1119" style="position:absolute;left:8591;top:13049;width:1076;height:1495;visibility:visible;mso-wrap-style:square;v-text-anchor:middle" coordsize="107632,1495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" path="m88582,131445v,3810,1906,6668,4763,6668c97155,138113,101917,137160,104775,133350v952,-953,952,-953,1905,-953c107632,132397,107632,133350,107632,133350v-1905,7620,-10477,16193,-20955,16193c74295,149543,67627,143828,62865,139065v-6668,4763,-17145,10478,-27623,10478c20002,149543,,142875,,105728,,75247,6667,67628,51435,43815v7620,-4762,7620,-6668,7620,-18097c59055,14288,55245,10478,41910,10478v-11430,,-28575,6667,-36195,11429c4763,22860,3810,22860,2857,22860v-952,,-952,-953,-952,-953c1905,19050,24765,,47625,,61913,,87630,5715,87630,34290r,97155l88582,131445xm60960,51435r,c38100,63818,31432,73343,31432,100965v,30480,4763,37148,13335,37148c53340,138113,60960,129540,60960,121920r,-70485xe" fillcolor="#55959e" stroked="f">
                      <v:stroke joinstyle="miter"/>
                      <v:path arrowok="t" o:connecttype="custom" o:connectlocs="88582,131445;93345,138113;104775,133350;106680,132397;107632,133350;86677,149543;62865,139065;35242,149543;0,105728;51435,43815;59055,25718;41910,10478;5715,21907;2857,22860;1905,21907;47625,0;87630,34290;87630,131445;60960,51435;60960,51435;31432,100965;44767,138113;60960,121920;60960,51435" o:connectangles="0,0,0,0,0,0,0,0,0,0,0,0,0,0,0,0,0,0,0,0,0,0,0,0"/>
                    </v:shape>
                    <v:shape id="Freeform 381439818" o:spid="_x0000_s1120" style="position:absolute;left:9696;top:12515;width:591;height:2029;visibility:visible;mso-wrap-style:square;v-text-anchor:middle" coordsize="59055,2028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" path="m43815,187643v,952,,1904,953,2857l57150,200025v952,953,1905,953,1905,1905c59055,202883,58102,202883,56198,202883r-53341,c1905,202883,,202883,,201930v,-952,952,-952,1905,-1905l14288,190500v952,-953,952,-953,952,-2857l15240,12383v,-953,,-1905,-952,-1905l1905,2858c952,1905,,1905,,953,,,952,,2857,l41910,v953,,1905,953,1905,1905l43815,187643xe" fillcolor="#55959e" stroked="f">
                      <v:stroke joinstyle="miter"/>
                      <v:path arrowok="t" o:connecttype="custom" o:connectlocs="43815,187643;44768,190500;57150,200025;59055,201930;56198,202883;2857,202883;0,201930;1905,200025;14288,190500;15240,187643;15240,12383;14288,10478;1905,2858;0,953;2857,0;41910,0;43815,1905;43815,187643" o:connectangles="0,0,0,0,0,0,0,0,0,0,0,0,0,0,0,0,0,0"/>
                    </v:shape>
                    <v:shape id="Freeform 1775168979" o:spid="_x0000_s1121" style="position:absolute;left:10344;top:13039;width:1000;height:1858;visibility:visible;mso-wrap-style:square;v-text-anchor:middle" coordsize="100012,1857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" path="m44768,v952,,2857,,2857,953c47625,1905,47625,1905,46673,2858l39053,9525v-953,953,-1905,2858,-1905,4763l51435,92393r953,l63818,14288v,-1905,,-3810,-1905,-4763l53340,2858c52388,1905,51435,953,51435,953,51435,,52388,,54293,l97155,v952,,2858,,2858,953c100013,1905,100013,2858,98107,2858l87630,9525v-1905,953,-2857,2858,-2857,4763l58103,160972v-2858,17146,-14288,24766,-26671,24766c11430,185738,2857,168593,2857,160020v,-952,,-1905,1906,-1905c6668,158115,7620,159068,7620,160020v5715,7620,10478,14288,19050,14288c36195,174308,40005,168593,40005,159068v,-5715,-952,-15240,-2857,-23813l13335,14288v,-953,-1905,-2858,-2857,-3810l1905,2858c953,1905,,953,,953,,,953,,2857,l44768,xe" fillcolor="#55959e" stroked="f">
                      <v:stroke joinstyle="miter"/>
                      <v:path arrowok="t" o:connecttype="custom" o:connectlocs="44768,0;47625,953;46673,2858;39053,9525;37148,14288;51435,92393;52388,92393;63818,14288;61913,9525;53340,2858;51435,953;54293,0;97155,0;100013,953;98107,2858;87630,9525;84773,14288;58103,160972;31432,185738;2857,160020;4763,158115;7620,160020;26670,174308;40005,159068;37148,135255;13335,14288;10478,10478;1905,2858;0,953;2857,0;44768,0" o:connectangles="0,0,0,0,0,0,0,0,0,0,0,0,0,0,0,0,0,0,0,0,0,0,0,0,0,0,0,0,0,0,0"/>
                    </v:shape>
                    <v:shape id="Freeform 214338941" o:spid="_x0000_s1122" style="position:absolute;left:11420;top:13030;width:733;height:1495;visibility:visible;mso-wrap-style:square;v-text-anchor:middle" coordsize="73342,1495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" path="m69533,54293v,952,-953,1905,-2858,1905c65723,56198,64770,55245,63818,53340,60960,44768,59055,37148,51435,24765,46673,16193,40958,11430,33338,11430v-8573,,-10478,6668,-10478,14288c22860,37148,31433,52388,47625,69533v15240,16192,25718,35242,25718,53340c73343,140018,55245,149543,39053,149543v-11430,,-18098,-3810,-23813,-8573l4763,148590v-953,953,-2858,953,-3810,953c,149543,,148590,,147638l,95250v,-952,,-1905,1905,-1905c3810,93345,3810,94298,4763,96203v6667,21907,15240,41910,30480,41910c43815,138113,48578,133350,48578,126683v,-17145,-13335,-34290,-25718,-48578c8573,61913,,44768,,28575,,11430,16193,,30480,v9525,,17145,2858,23813,8573l65723,1905c66675,953,67628,,68580,v953,,1905,953,1905,2858l70485,54293r-952,xe" fillcolor="#55959e" stroked="f">
                      <v:stroke joinstyle="miter"/>
                      <v:path arrowok="t" o:connecttype="custom" o:connectlocs="69533,54293;66675,56198;63818,53340;51435,24765;33338,11430;22860,25718;47625,69533;73343,122873;39053,149543;15240,140970;4763,148590;953,149543;0,147638;0,95250;1905,93345;4763,96203;35243,138113;48578,126683;22860,78105;0,28575;30480,0;54293,8573;65723,1905;68580,0;70485,2858;70485,54293" o:connectangles="0,0,0,0,0,0,0,0,0,0,0,0,0,0,0,0,0,0,0,0,0,0,0,0,0,0"/>
                    </v:shape>
                    <v:shape id="Freeform 425453470" o:spid="_x0000_s1123" style="position:absolute;left:12296;top:12515;width:591;height:2048;visibility:visible;mso-wrap-style:square;v-text-anchor:middle" coordsize="59055,2047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" path="m15240,65722v,-952,,-1904,-952,-1904l1905,56197c953,55245,,54293,,54293v,-953,953,-953,2857,-953l41910,53340v953,,1905,953,1905,1905l43815,189547v,953,,1906,953,2858l57150,201930v953,953,1905,953,1905,1905c59055,204788,58103,204788,56198,204788r-53341,c1905,204788,,204788,,203835v,-952,953,-952,1905,-1905l14288,192405v952,-952,952,-952,952,-2858l15240,65722xm42863,14288v,6667,-6668,14287,-14288,14287c20003,28575,13335,20955,13335,14288,13335,6668,20003,,28575,v8573,,14288,6668,14288,14288xe" fillcolor="#55959e" stroked="f">
                      <v:stroke joinstyle="miter"/>
                      <v:path arrowok="t" o:connecttype="custom" o:connectlocs="15240,65722;14288,63818;1905,56197;0,54293;2857,53340;41910,53340;43815,55245;43815,189547;44768,192405;57150,201930;59055,203835;56198,204788;2857,204788;0,203835;1905,201930;14288,192405;15240,189547;15240,65722;42863,14288;28575,28575;13335,14288;28575,0;42863,14288" o:connectangles="0,0,0,0,0,0,0,0,0,0,0,0,0,0,0,0,0,0,0,0,0,0,0"/>
                    </v:shape>
                    <v:shape id="Freeform 1326592363" o:spid="_x0000_s1124" style="position:absolute;left:13011;top:13030;width:733;height:1495;visibility:visible;mso-wrap-style:square;v-text-anchor:middle" coordsize="73342,1495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" path="m69532,54293v,952,-952,1905,-2857,1905c65723,56198,64770,55245,63818,53340,60960,44768,59055,37148,51435,24765,46673,16193,40957,11430,33338,11430v-8573,,-10478,6668,-10478,14288c22860,37148,31432,52388,47625,69533v15240,16192,25718,35242,25718,53340c73343,140018,55245,149543,39053,149543v-11430,,-18098,-3810,-23813,-8573l4763,148590v-953,953,-2858,953,-3810,953c,149543,,148590,,147638l,95250v,-952,,-1905,1905,-1905c3810,93345,3810,94298,4763,96203v6667,21907,15240,41910,30480,41910c43815,138113,48578,133350,48578,126683v,-17145,-13335,-34290,-25718,-48578c8573,61913,,44768,,28575,,11430,16193,,30480,v9525,,17145,2858,23813,8573l65723,1905c66675,953,67628,,68580,v952,,1905,953,1905,2858l70485,54293r-953,xe" fillcolor="#55959e" stroked="f">
                      <v:stroke joinstyle="miter"/>
                      <v:path arrowok="t" o:connecttype="custom" o:connectlocs="69532,54293;66675,56198;63818,53340;51435,24765;33338,11430;22860,25718;47625,69533;73343,122873;39053,149543;15240,140970;4763,148590;953,149543;0,147638;0,95250;1905,93345;4763,96203;35243,138113;48578,126683;22860,78105;0,28575;30480,0;54293,8573;65723,1905;68580,0;70485,2858;70485,54293" o:connectangles="0,0,0,0,0,0,0,0,0,0,0,0,0,0,0,0,0,0,0,0,0,0,0,0,0,0"/>
                    </v:shape>
                  </v:group>
                </v:group>
              </v:group>
            </w:pict>
          </mc:Fallback>
        </mc:AlternateContent>
      </w:r>
      <w:r w:rsidR="00E25A3C" w:rsidRPr="00A86120">
        <w:rPr>
          <w:noProof/>
          <w:sz w:val="18"/>
          <w:szCs w:val="21"/>
        </w:rPr>
        <mc:AlternateContent>
          <mc:Choice Requires="wps">
            <w:drawing>
              <wp:anchor distT="0" distB="0" distL="114300" distR="114300" simplePos="0" relativeHeight="251701248" behindDoc="1" locked="0" layoutInCell="1" allowOverlap="1" wp14:anchorId="5CEE4EFC" wp14:editId="145811CF">
                <wp:simplePos x="0" y="0"/>
                <wp:positionH relativeFrom="column">
                  <wp:posOffset>4685665</wp:posOffset>
                </wp:positionH>
                <wp:positionV relativeFrom="paragraph">
                  <wp:posOffset>3222625</wp:posOffset>
                </wp:positionV>
                <wp:extent cx="4589780" cy="3081020"/>
                <wp:effectExtent l="0" t="0" r="0" b="5080"/>
                <wp:wrapNone/>
                <wp:docPr id="212" name="Rectangle 212"/>
                <wp:cNvGraphicFramePr/>
                <a:graphic xmlns:a="http://schemas.openxmlformats.org/drawingml/2006/main">
                  <a:graphicData uri="http://schemas.microsoft.com/office/word/2010/wordprocessingShape">
                    <wps:wsp>
                      <wps:cNvSpPr/>
                      <wps:spPr>
                        <a:xfrm>
                          <a:off x="0" y="0"/>
                          <a:ext cx="4589780" cy="3081020"/>
                        </a:xfrm>
                        <a:prstGeom prst="rect">
                          <a:avLst/>
                        </a:prstGeom>
                        <a:solidFill>
                          <a:srgbClr val="EBF7F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F0226B" id="Rectangle 212" o:spid="_x0000_s1026" style="position:absolute;margin-left:368.95pt;margin-top:253.75pt;width:361.4pt;height:242.6pt;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" fillcolor="#ebf7f9" stroked="f" strokeweight="1pt"/>
            </w:pict>
          </mc:Fallback>
        </mc:AlternateContent>
      </w:r>
      <w:r w:rsidR="00E25A3C" w:rsidRPr="00A86120">
        <w:rPr>
          <w:noProof/>
          <w:sz w:val="18"/>
          <w:szCs w:val="21"/>
        </w:rPr>
        <mc:AlternateContent>
          <mc:Choice Requires="wps">
            <w:drawing>
              <wp:anchor distT="0" distB="0" distL="114300" distR="114300" simplePos="0" relativeHeight="251702272" behindDoc="1" locked="0" layoutInCell="1" allowOverlap="1" wp14:anchorId="458C4074" wp14:editId="11AFDEA3">
                <wp:simplePos x="0" y="0"/>
                <wp:positionH relativeFrom="column">
                  <wp:posOffset>16510</wp:posOffset>
                </wp:positionH>
                <wp:positionV relativeFrom="paragraph">
                  <wp:posOffset>3223115</wp:posOffset>
                </wp:positionV>
                <wp:extent cx="4589780" cy="3081020"/>
                <wp:effectExtent l="0" t="0" r="0" b="5080"/>
                <wp:wrapNone/>
                <wp:docPr id="215" name="Rectangle 215"/>
                <wp:cNvGraphicFramePr/>
                <a:graphic xmlns:a="http://schemas.openxmlformats.org/drawingml/2006/main">
                  <a:graphicData uri="http://schemas.microsoft.com/office/word/2010/wordprocessingShape">
                    <wps:wsp>
                      <wps:cNvSpPr/>
                      <wps:spPr>
                        <a:xfrm>
                          <a:off x="0" y="0"/>
                          <a:ext cx="4589780" cy="3081020"/>
                        </a:xfrm>
                        <a:prstGeom prst="rect">
                          <a:avLst/>
                        </a:prstGeom>
                        <a:solidFill>
                          <a:srgbClr val="EBEEF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766BC4" id="Rectangle 215" o:spid="_x0000_s1026" style="position:absolute;margin-left:1.3pt;margin-top:253.8pt;width:361.4pt;height:242.6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" fillcolor="#ebeef3" stroked="f" strokeweight="1pt"/>
            </w:pict>
          </mc:Fallback>
        </mc:AlternateContent>
      </w:r>
      <w:r w:rsidR="00E25A3C" w:rsidRPr="00A86120">
        <w:rPr>
          <w:noProof/>
          <w:sz w:val="18"/>
          <w:szCs w:val="21"/>
        </w:rPr>
        <mc:AlternateContent>
          <mc:Choice Requires="wps">
            <w:drawing>
              <wp:anchor distT="0" distB="0" distL="114300" distR="114300" simplePos="0" relativeHeight="251703296" behindDoc="1" locked="0" layoutInCell="1" allowOverlap="1" wp14:anchorId="1C971F6F" wp14:editId="22FCBBAE">
                <wp:simplePos x="0" y="0"/>
                <wp:positionH relativeFrom="column">
                  <wp:posOffset>4685665</wp:posOffset>
                </wp:positionH>
                <wp:positionV relativeFrom="paragraph">
                  <wp:posOffset>67945</wp:posOffset>
                </wp:positionV>
                <wp:extent cx="4589780" cy="3081528"/>
                <wp:effectExtent l="0" t="0" r="0" b="5080"/>
                <wp:wrapNone/>
                <wp:docPr id="213" name="Rectangle 213"/>
                <wp:cNvGraphicFramePr/>
                <a:graphic xmlns:a="http://schemas.openxmlformats.org/drawingml/2006/main">
                  <a:graphicData uri="http://schemas.microsoft.com/office/word/2010/wordprocessingShape">
                    <wps:wsp>
                      <wps:cNvSpPr/>
                      <wps:spPr>
                        <a:xfrm>
                          <a:off x="0" y="0"/>
                          <a:ext cx="4589780" cy="3081528"/>
                        </a:xfrm>
                        <a:prstGeom prst="rect">
                          <a:avLst/>
                        </a:prstGeom>
                        <a:solidFill>
                          <a:srgbClr val="E3F7F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C71E4B" id="Rectangle 213" o:spid="_x0000_s1026" style="position:absolute;margin-left:368.95pt;margin-top:5.35pt;width:361.4pt;height:242.65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" fillcolor="#e3f7f1" stroked="f" strokeweight="1pt"/>
            </w:pict>
          </mc:Fallback>
        </mc:AlternateContent>
      </w:r>
      <w:r w:rsidR="004F3950" w:rsidRPr="00A86120">
        <w:rPr>
          <w:noProof/>
          <w:sz w:val="18"/>
          <w:szCs w:val="21"/>
        </w:rPr>
        <mc:AlternateContent>
          <mc:Choice Requires="wps">
            <w:drawing>
              <wp:anchor distT="0" distB="0" distL="114300" distR="114300" simplePos="0" relativeHeight="251709440" behindDoc="1" locked="0" layoutInCell="1" allowOverlap="1" wp14:anchorId="3982B731" wp14:editId="308529C9">
                <wp:simplePos x="0" y="0"/>
                <wp:positionH relativeFrom="column">
                  <wp:posOffset>4717415</wp:posOffset>
                </wp:positionH>
                <wp:positionV relativeFrom="paragraph">
                  <wp:posOffset>3511550</wp:posOffset>
                </wp:positionV>
                <wp:extent cx="4572000" cy="2630170"/>
                <wp:effectExtent l="0" t="0" r="0" b="0"/>
                <wp:wrapNone/>
                <wp:docPr id="210" name="Rectangle 210"/>
                <wp:cNvGraphicFramePr/>
                <a:graphic xmlns:a="http://schemas.openxmlformats.org/drawingml/2006/main">
                  <a:graphicData uri="http://schemas.microsoft.com/office/word/2010/wordprocessingShape">
                    <wps:wsp>
                      <wps:cNvSpPr/>
                      <wps:spPr>
                        <a:xfrm>
                          <a:off x="0" y="0"/>
                          <a:ext cx="4572000"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5ADC84" w14:textId="056E4795" w:rsidR="004F3950" w:rsidRPr="00E25A3C" w:rsidRDefault="002301D6" w:rsidP="005509C3">
                            <w:pPr>
                              <w:pStyle w:val="ListParagraph"/>
                              <w:numPr>
                                <w:ilvl w:val="0"/>
                                <w:numId w:val="21"/>
                              </w:numPr>
                              <w:spacing w:line="276" w:lineRule="auto"/>
                              <w:ind w:left="540"/>
                              <w:contextualSpacing w:val="0"/>
                              <w:rPr>
                                <w:rFonts w:ascii="Century Gothic" w:hAnsi="Century Gothic"/>
                                <w:color w:val="000000" w:themeColor="text1"/>
                                <w:sz w:val="26"/>
                                <w:szCs w:val="26"/>
                              </w:rPr>
                            </w:pPr>
                            <w:r>
                              <w:rPr>
                                <w:rFonts w:ascii="Century Gothic" w:hAnsi="Century Gothic"/>
                                <w:color w:val="000000" w:themeColor="text1"/>
                                <w:sz w:val="26"/>
                                <w:szCs w:val="26"/>
                              </w:rPr>
                              <w:t>Technological factor</w:t>
                            </w:r>
                            <w:r w:rsidR="004F3950" w:rsidRPr="00E25A3C">
                              <w:rPr>
                                <w:rFonts w:ascii="Century Gothic" w:hAnsi="Century Gothic"/>
                                <w:color w:val="000000" w:themeColor="text1"/>
                                <w:sz w:val="26"/>
                                <w:szCs w:val="26"/>
                              </w:rPr>
                              <w:t xml:space="preserve"> 1</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82B731" id="Rectangle 210" o:spid="_x0000_s1028" style="position:absolute;margin-left:371.45pt;margin-top:276.5pt;width:5in;height:207.1pt;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" filled="f" stroked="f" strokeweight="1pt">
                <v:textbox inset="10.8pt">
                  <w:txbxContent>
                    <w:p w14:paraId="135ADC84" w14:textId="056E4795" w:rsidR="004F3950" w:rsidRPr="00E25A3C" w:rsidRDefault="002301D6" w:rsidP="005509C3">
                      <w:pPr>
                        <w:pStyle w:val="ListParagraph"/>
                        <w:numPr>
                          <w:ilvl w:val="0"/>
                          <w:numId w:val="21"/>
                        </w:numPr>
                        <w:spacing w:line="276" w:lineRule="auto"/>
                        <w:ind w:left="540"/>
                        <w:contextualSpacing w:val="0"/>
                        <w:rPr>
                          <w:rFonts w:ascii="Century Gothic" w:hAnsi="Century Gothic"/>
                          <w:color w:val="000000" w:themeColor="text1"/>
                          <w:sz w:val="26"/>
                          <w:szCs w:val="26"/>
                        </w:rPr>
                      </w:pPr>
                      <w:r>
                        <w:rPr>
                          <w:rFonts w:ascii="Century Gothic" w:hAnsi="Century Gothic"/>
                          <w:color w:val="000000" w:themeColor="text1"/>
                          <w:sz w:val="26"/>
                          <w:szCs w:val="26"/>
                        </w:rPr>
                        <w:t>Technological factor</w:t>
                      </w:r>
                      <w:r w:rsidR="004F3950" w:rsidRPr="00E25A3C">
                        <w:rPr>
                          <w:rFonts w:ascii="Century Gothic" w:hAnsi="Century Gothic"/>
                          <w:color w:val="000000" w:themeColor="text1"/>
                          <w:sz w:val="26"/>
                          <w:szCs w:val="26"/>
                        </w:rPr>
                        <w:t xml:space="preserve"> 1</w:t>
                      </w:r>
                    </w:p>
                  </w:txbxContent>
                </v:textbox>
              </v:rect>
            </w:pict>
          </mc:Fallback>
        </mc:AlternateContent>
      </w:r>
      <w:r w:rsidR="004F3950" w:rsidRPr="00A86120">
        <w:rPr>
          <w:noProof/>
          <w:sz w:val="18"/>
          <w:szCs w:val="21"/>
        </w:rPr>
        <mc:AlternateContent>
          <mc:Choice Requires="wps">
            <w:drawing>
              <wp:anchor distT="0" distB="0" distL="114300" distR="114300" simplePos="0" relativeHeight="251707392" behindDoc="1" locked="0" layoutInCell="1" allowOverlap="1" wp14:anchorId="1F2DE767" wp14:editId="0D834B80">
                <wp:simplePos x="0" y="0"/>
                <wp:positionH relativeFrom="column">
                  <wp:posOffset>4723765</wp:posOffset>
                </wp:positionH>
                <wp:positionV relativeFrom="paragraph">
                  <wp:posOffset>549275</wp:posOffset>
                </wp:positionV>
                <wp:extent cx="4572000" cy="2103120"/>
                <wp:effectExtent l="0" t="0" r="0" b="0"/>
                <wp:wrapNone/>
                <wp:docPr id="211" name="Rectangle 211"/>
                <wp:cNvGraphicFramePr/>
                <a:graphic xmlns:a="http://schemas.openxmlformats.org/drawingml/2006/main">
                  <a:graphicData uri="http://schemas.microsoft.com/office/word/2010/wordprocessingShape">
                    <wps:wsp>
                      <wps:cNvSpPr/>
                      <wps:spPr>
                        <a:xfrm>
                          <a:off x="0" y="0"/>
                          <a:ext cx="4572000" cy="2103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6F321C" w14:textId="7EB01AC7" w:rsidR="004F3950" w:rsidRPr="00E25A3C" w:rsidRDefault="002301D6" w:rsidP="005509C3">
                            <w:pPr>
                              <w:pStyle w:val="ListParagraph"/>
                              <w:numPr>
                                <w:ilvl w:val="0"/>
                                <w:numId w:val="20"/>
                              </w:numPr>
                              <w:spacing w:line="276" w:lineRule="auto"/>
                              <w:ind w:left="540"/>
                              <w:contextualSpacing w:val="0"/>
                              <w:rPr>
                                <w:rFonts w:ascii="Century Gothic" w:hAnsi="Century Gothic"/>
                                <w:color w:val="000000" w:themeColor="text1"/>
                                <w:sz w:val="26"/>
                                <w:szCs w:val="26"/>
                              </w:rPr>
                            </w:pPr>
                            <w:r>
                              <w:rPr>
                                <w:rFonts w:ascii="Century Gothic" w:hAnsi="Century Gothic"/>
                                <w:color w:val="000000" w:themeColor="text1"/>
                                <w:sz w:val="26"/>
                                <w:szCs w:val="26"/>
                              </w:rPr>
                              <w:t>Economic factor</w:t>
                            </w:r>
                            <w:r w:rsidR="004F3950" w:rsidRPr="00E25A3C">
                              <w:rPr>
                                <w:rFonts w:ascii="Century Gothic" w:hAnsi="Century Gothic"/>
                                <w:color w:val="000000" w:themeColor="text1"/>
                                <w:sz w:val="26"/>
                                <w:szCs w:val="26"/>
                              </w:rPr>
                              <w:t xml:space="preserve"> 1</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DE767" id="Rectangle 211" o:spid="_x0000_s1029" style="position:absolute;margin-left:371.95pt;margin-top:43.25pt;width:5in;height:165.6pt;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" filled="f" stroked="f" strokeweight="1pt">
                <v:textbox inset="10.8pt">
                  <w:txbxContent>
                    <w:p w14:paraId="766F321C" w14:textId="7EB01AC7" w:rsidR="004F3950" w:rsidRPr="00E25A3C" w:rsidRDefault="002301D6" w:rsidP="005509C3">
                      <w:pPr>
                        <w:pStyle w:val="ListParagraph"/>
                        <w:numPr>
                          <w:ilvl w:val="0"/>
                          <w:numId w:val="20"/>
                        </w:numPr>
                        <w:spacing w:line="276" w:lineRule="auto"/>
                        <w:ind w:left="540"/>
                        <w:contextualSpacing w:val="0"/>
                        <w:rPr>
                          <w:rFonts w:ascii="Century Gothic" w:hAnsi="Century Gothic"/>
                          <w:color w:val="000000" w:themeColor="text1"/>
                          <w:sz w:val="26"/>
                          <w:szCs w:val="26"/>
                        </w:rPr>
                      </w:pPr>
                      <w:r>
                        <w:rPr>
                          <w:rFonts w:ascii="Century Gothic" w:hAnsi="Century Gothic"/>
                          <w:color w:val="000000" w:themeColor="text1"/>
                          <w:sz w:val="26"/>
                          <w:szCs w:val="26"/>
                        </w:rPr>
                        <w:t>Economic factor</w:t>
                      </w:r>
                      <w:r w:rsidR="004F3950" w:rsidRPr="00E25A3C">
                        <w:rPr>
                          <w:rFonts w:ascii="Century Gothic" w:hAnsi="Century Gothic"/>
                          <w:color w:val="000000" w:themeColor="text1"/>
                          <w:sz w:val="26"/>
                          <w:szCs w:val="26"/>
                        </w:rPr>
                        <w:t xml:space="preserve"> 1</w:t>
                      </w:r>
                    </w:p>
                  </w:txbxContent>
                </v:textbox>
              </v:rect>
            </w:pict>
          </mc:Fallback>
        </mc:AlternateContent>
      </w:r>
      <w:r w:rsidR="004F3950" w:rsidRPr="00A86120">
        <w:rPr>
          <w:noProof/>
          <w:sz w:val="18"/>
          <w:szCs w:val="21"/>
        </w:rPr>
        <mc:AlternateContent>
          <mc:Choice Requires="wps">
            <w:drawing>
              <wp:anchor distT="0" distB="0" distL="114300" distR="114300" simplePos="0" relativeHeight="251704320" behindDoc="1" locked="0" layoutInCell="1" allowOverlap="1" wp14:anchorId="7976AE8A" wp14:editId="58454637">
                <wp:simplePos x="0" y="0"/>
                <wp:positionH relativeFrom="column">
                  <wp:posOffset>16510</wp:posOffset>
                </wp:positionH>
                <wp:positionV relativeFrom="paragraph">
                  <wp:posOffset>67945</wp:posOffset>
                </wp:positionV>
                <wp:extent cx="4590288" cy="3081528"/>
                <wp:effectExtent l="0" t="0" r="0" b="5080"/>
                <wp:wrapNone/>
                <wp:docPr id="214" name="Rectangle 214"/>
                <wp:cNvGraphicFramePr/>
                <a:graphic xmlns:a="http://schemas.openxmlformats.org/drawingml/2006/main">
                  <a:graphicData uri="http://schemas.microsoft.com/office/word/2010/wordprocessingShape">
                    <wps:wsp>
                      <wps:cNvSpPr/>
                      <wps:spPr>
                        <a:xfrm>
                          <a:off x="0" y="0"/>
                          <a:ext cx="4590288" cy="3081528"/>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DC926" id="Rectangle 214" o:spid="_x0000_s1026" style="position:absolute;margin-left:1.3pt;margin-top:5.35pt;width:361.45pt;height:242.65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" fillcolor="#f2f2f2 [3052]" stroked="f" strokeweight="1pt"/>
            </w:pict>
          </mc:Fallback>
        </mc:AlternateContent>
      </w:r>
      <w:r w:rsidR="004F3950" w:rsidRPr="00A86120">
        <w:rPr>
          <w:sz w:val="18"/>
          <w:szCs w:val="21"/>
        </w:rPr>
        <w:fldChar w:fldCharType="begin"/>
      </w:r>
      <w:r w:rsidR="00F634E2">
        <w:rPr>
          <w:sz w:val="18"/>
          <w:szCs w:val="21"/>
        </w:rPr>
        <w:instrText xml:space="preserve"> INCLUDEPICTURE "C:\\Users\\ericawaite\\Library\\Group Containers\\UBF8T346G9.ms\\WebArchiveCopyPasteTempFiles\\com.microsoft.Word\\cvetovaya-palitra-3797.png" \* MERGEFORMAT </w:instrText>
      </w:r>
      <w:r w:rsidR="00000000">
        <w:rPr>
          <w:sz w:val="18"/>
          <w:szCs w:val="21"/>
        </w:rPr>
        <w:fldChar w:fldCharType="separate"/>
      </w:r>
      <w:r w:rsidR="004F3950" w:rsidRPr="00A86120">
        <w:rPr>
          <w:sz w:val="18"/>
          <w:szCs w:val="21"/>
        </w:rPr>
        <w:fldChar w:fldCharType="end"/>
      </w:r>
    </w:p>
    <w:p w14:paraId="32F80861" w14:textId="77777777" w:rsidR="004F3950" w:rsidRDefault="004F3950" w:rsidP="004F3950">
      <w:pPr>
        <w:rPr>
          <w:szCs w:val="20"/>
        </w:rPr>
      </w:pPr>
    </w:p>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4F3950" w:rsidRPr="00A64F9A" w14:paraId="261FA67A" w14:textId="77777777" w:rsidTr="004C1201">
        <w:trPr>
          <w:trHeight w:val="2916"/>
        </w:trPr>
        <w:tc>
          <w:tcPr>
            <w:tcW w:w="9810" w:type="dxa"/>
          </w:tcPr>
          <w:p w14:paraId="70664F0C" w14:textId="77777777" w:rsidR="004F3950" w:rsidRPr="00A64F9A" w:rsidRDefault="004F3950" w:rsidP="004C1201">
            <w:pPr>
              <w:rPr>
                <w:b/>
              </w:rPr>
            </w:pPr>
          </w:p>
          <w:p w14:paraId="1FF36916" w14:textId="77777777" w:rsidR="004F3950" w:rsidRPr="00A64F9A" w:rsidRDefault="004F3950" w:rsidP="004C1201">
            <w:pPr>
              <w:jc w:val="center"/>
              <w:rPr>
                <w:b/>
              </w:rPr>
            </w:pPr>
            <w:r w:rsidRPr="00A64F9A">
              <w:rPr>
                <w:b/>
              </w:rPr>
              <w:t>DISCLAIMER</w:t>
            </w:r>
          </w:p>
          <w:p w14:paraId="58132FDB" w14:textId="77777777" w:rsidR="004F3950" w:rsidRPr="00A64F9A" w:rsidRDefault="004F3950" w:rsidP="004C1201"/>
          <w:p w14:paraId="731FCD9B" w14:textId="77777777" w:rsidR="004F3950" w:rsidRPr="00A64F9A" w:rsidRDefault="004F3950" w:rsidP="004C1201">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bookmarkEnd w:id="5"/>
    </w:tbl>
    <w:p w14:paraId="0409B9CD" w14:textId="765E54B7" w:rsidR="00A64F9A" w:rsidRPr="00C805C2" w:rsidRDefault="00A64F9A" w:rsidP="00C805C2">
      <w:pPr>
        <w:spacing w:line="240" w:lineRule="auto"/>
        <w:rPr>
          <w:szCs w:val="20"/>
        </w:rPr>
      </w:pPr>
    </w:p>
    <w:sectPr w:rsidR="00A64F9A" w:rsidRPr="00C805C2" w:rsidSect="00ED138B">
      <w:headerReference w:type="default" r:id="rId19"/>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3764B" w14:textId="77777777" w:rsidR="00A405ED" w:rsidRDefault="00A405ED" w:rsidP="00480F66">
      <w:pPr>
        <w:spacing w:after="0" w:line="240" w:lineRule="auto"/>
      </w:pPr>
      <w:r>
        <w:separator/>
      </w:r>
    </w:p>
  </w:endnote>
  <w:endnote w:type="continuationSeparator" w:id="0">
    <w:p w14:paraId="1A1A1E9C" w14:textId="77777777" w:rsidR="00A405ED" w:rsidRDefault="00A405ED"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064544" w14:textId="77777777" w:rsidR="00A405ED" w:rsidRDefault="00A405ED" w:rsidP="00480F66">
      <w:pPr>
        <w:spacing w:after="0" w:line="240" w:lineRule="auto"/>
      </w:pPr>
      <w:r>
        <w:separator/>
      </w:r>
    </w:p>
  </w:footnote>
  <w:footnote w:type="continuationSeparator" w:id="0">
    <w:p w14:paraId="50422115" w14:textId="77777777" w:rsidR="00A405ED" w:rsidRDefault="00A405ED"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3F88D" w14:textId="77777777" w:rsidR="004F3950" w:rsidRPr="00C805C2" w:rsidRDefault="004F3950"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13F045B"/>
    <w:multiLevelType w:val="hybridMultilevel"/>
    <w:tmpl w:val="9A92789C"/>
    <w:lvl w:ilvl="0" w:tplc="7E4EEB66">
      <w:start w:val="1"/>
      <w:numFmt w:val="bullet"/>
      <w:lvlText w:val=""/>
      <w:lvlJc w:val="left"/>
      <w:pPr>
        <w:ind w:left="720" w:hanging="360"/>
      </w:pPr>
      <w:rPr>
        <w:rFonts w:ascii="Symbol" w:hAnsi="Symbol" w:hint="default"/>
        <w:color w:val="595959" w:themeColor="text1" w:themeTint="A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24355C"/>
    <w:multiLevelType w:val="hybridMultilevel"/>
    <w:tmpl w:val="E304A2EE"/>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152E1D"/>
    <w:multiLevelType w:val="hybridMultilevel"/>
    <w:tmpl w:val="E6606CE4"/>
    <w:lvl w:ilvl="0" w:tplc="7E4EEB66">
      <w:start w:val="1"/>
      <w:numFmt w:val="bullet"/>
      <w:lvlText w:val=""/>
      <w:lvlJc w:val="left"/>
      <w:pPr>
        <w:ind w:left="720" w:hanging="360"/>
      </w:pPr>
      <w:rPr>
        <w:rFonts w:ascii="Symbol" w:hAnsi="Symbol" w:hint="default"/>
        <w:color w:val="595959" w:themeColor="text1" w:themeTint="A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343922"/>
    <w:multiLevelType w:val="hybridMultilevel"/>
    <w:tmpl w:val="1C50A1B8"/>
    <w:lvl w:ilvl="0" w:tplc="7E4EEB66">
      <w:start w:val="1"/>
      <w:numFmt w:val="bullet"/>
      <w:lvlText w:val=""/>
      <w:lvlJc w:val="left"/>
      <w:pPr>
        <w:ind w:left="720" w:hanging="360"/>
      </w:pPr>
      <w:rPr>
        <w:rFonts w:ascii="Symbol" w:hAnsi="Symbol" w:hint="default"/>
        <w:color w:val="595959" w:themeColor="text1" w:themeTint="A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28F91C2B"/>
    <w:multiLevelType w:val="hybridMultilevel"/>
    <w:tmpl w:val="4FC6C3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39302A21"/>
    <w:multiLevelType w:val="hybridMultilevel"/>
    <w:tmpl w:val="D7A43FCA"/>
    <w:lvl w:ilvl="0" w:tplc="34EED9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2E2577"/>
    <w:multiLevelType w:val="hybridMultilevel"/>
    <w:tmpl w:val="385A1D78"/>
    <w:lvl w:ilvl="0" w:tplc="7E4EEB66">
      <w:start w:val="1"/>
      <w:numFmt w:val="bullet"/>
      <w:lvlText w:val=""/>
      <w:lvlJc w:val="left"/>
      <w:pPr>
        <w:ind w:left="720" w:hanging="360"/>
      </w:pPr>
      <w:rPr>
        <w:rFonts w:ascii="Symbol" w:hAnsi="Symbol" w:hint="default"/>
        <w:color w:val="595959" w:themeColor="text1" w:themeTint="A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11"/>
  </w:num>
  <w:num w:numId="2" w16cid:durableId="272906003">
    <w:abstractNumId w:val="7"/>
  </w:num>
  <w:num w:numId="3" w16cid:durableId="1257903489">
    <w:abstractNumId w:val="5"/>
  </w:num>
  <w:num w:numId="4" w16cid:durableId="2108035108">
    <w:abstractNumId w:val="17"/>
  </w:num>
  <w:num w:numId="5" w16cid:durableId="1579290143">
    <w:abstractNumId w:val="19"/>
  </w:num>
  <w:num w:numId="6" w16cid:durableId="1609969353">
    <w:abstractNumId w:val="16"/>
  </w:num>
  <w:num w:numId="7" w16cid:durableId="169102384">
    <w:abstractNumId w:val="15"/>
  </w:num>
  <w:num w:numId="8" w16cid:durableId="1849326077">
    <w:abstractNumId w:val="10"/>
  </w:num>
  <w:num w:numId="9" w16cid:durableId="706180830">
    <w:abstractNumId w:val="13"/>
  </w:num>
  <w:num w:numId="10" w16cid:durableId="612519124">
    <w:abstractNumId w:val="20"/>
  </w:num>
  <w:num w:numId="11" w16cid:durableId="1834031096">
    <w:abstractNumId w:val="18"/>
  </w:num>
  <w:num w:numId="12" w16cid:durableId="1035542164">
    <w:abstractNumId w:val="8"/>
  </w:num>
  <w:num w:numId="13" w16cid:durableId="2057310269">
    <w:abstractNumId w:val="0"/>
  </w:num>
  <w:num w:numId="14" w16cid:durableId="771976355">
    <w:abstractNumId w:val="3"/>
  </w:num>
  <w:num w:numId="15" w16cid:durableId="494683762">
    <w:abstractNumId w:val="12"/>
  </w:num>
  <w:num w:numId="16" w16cid:durableId="1121535434">
    <w:abstractNumId w:val="9"/>
  </w:num>
  <w:num w:numId="17" w16cid:durableId="1355885166">
    <w:abstractNumId w:val="2"/>
  </w:num>
  <w:num w:numId="18" w16cid:durableId="197133732">
    <w:abstractNumId w:val="6"/>
  </w:num>
  <w:num w:numId="19" w16cid:durableId="1252011856">
    <w:abstractNumId w:val="1"/>
  </w:num>
  <w:num w:numId="20" w16cid:durableId="73363413">
    <w:abstractNumId w:val="14"/>
  </w:num>
  <w:num w:numId="21" w16cid:durableId="11850540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033D"/>
    <w:rsid w:val="00001F97"/>
    <w:rsid w:val="00004087"/>
    <w:rsid w:val="000124C0"/>
    <w:rsid w:val="00020D66"/>
    <w:rsid w:val="000439D0"/>
    <w:rsid w:val="00043B56"/>
    <w:rsid w:val="0004771F"/>
    <w:rsid w:val="00054D51"/>
    <w:rsid w:val="000555F6"/>
    <w:rsid w:val="00055EA7"/>
    <w:rsid w:val="0006384B"/>
    <w:rsid w:val="00066679"/>
    <w:rsid w:val="00066D26"/>
    <w:rsid w:val="00084DC6"/>
    <w:rsid w:val="000B7461"/>
    <w:rsid w:val="000C7A8B"/>
    <w:rsid w:val="000E13F9"/>
    <w:rsid w:val="000E504A"/>
    <w:rsid w:val="000F1C6A"/>
    <w:rsid w:val="00104901"/>
    <w:rsid w:val="00104E3A"/>
    <w:rsid w:val="00112F9D"/>
    <w:rsid w:val="00116590"/>
    <w:rsid w:val="001212E2"/>
    <w:rsid w:val="001228CB"/>
    <w:rsid w:val="00127C21"/>
    <w:rsid w:val="00130D91"/>
    <w:rsid w:val="00143339"/>
    <w:rsid w:val="00144067"/>
    <w:rsid w:val="001769BD"/>
    <w:rsid w:val="00184DC6"/>
    <w:rsid w:val="00186202"/>
    <w:rsid w:val="001A141A"/>
    <w:rsid w:val="001A1C0F"/>
    <w:rsid w:val="001A628F"/>
    <w:rsid w:val="001A6860"/>
    <w:rsid w:val="001C6DA8"/>
    <w:rsid w:val="001F54B4"/>
    <w:rsid w:val="00201367"/>
    <w:rsid w:val="00203F44"/>
    <w:rsid w:val="00205C76"/>
    <w:rsid w:val="00211695"/>
    <w:rsid w:val="00223549"/>
    <w:rsid w:val="00226595"/>
    <w:rsid w:val="002301D6"/>
    <w:rsid w:val="002420F8"/>
    <w:rsid w:val="00250EF4"/>
    <w:rsid w:val="00274428"/>
    <w:rsid w:val="002755BB"/>
    <w:rsid w:val="0027725D"/>
    <w:rsid w:val="00281ABE"/>
    <w:rsid w:val="00286814"/>
    <w:rsid w:val="00291275"/>
    <w:rsid w:val="00296685"/>
    <w:rsid w:val="002B385A"/>
    <w:rsid w:val="002B39BC"/>
    <w:rsid w:val="002D5E3D"/>
    <w:rsid w:val="002E065B"/>
    <w:rsid w:val="002F268F"/>
    <w:rsid w:val="00301C1D"/>
    <w:rsid w:val="0030555E"/>
    <w:rsid w:val="003210AB"/>
    <w:rsid w:val="00323362"/>
    <w:rsid w:val="003269AD"/>
    <w:rsid w:val="00335259"/>
    <w:rsid w:val="00341FCC"/>
    <w:rsid w:val="00342FAB"/>
    <w:rsid w:val="003521E3"/>
    <w:rsid w:val="00382D09"/>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D077A"/>
    <w:rsid w:val="004F3950"/>
    <w:rsid w:val="00505FC6"/>
    <w:rsid w:val="005076B8"/>
    <w:rsid w:val="00517CA8"/>
    <w:rsid w:val="005367EA"/>
    <w:rsid w:val="00541C9F"/>
    <w:rsid w:val="00541D2D"/>
    <w:rsid w:val="0054268D"/>
    <w:rsid w:val="00544A5D"/>
    <w:rsid w:val="005509C3"/>
    <w:rsid w:val="00570608"/>
    <w:rsid w:val="00590A01"/>
    <w:rsid w:val="005959BA"/>
    <w:rsid w:val="00596BD7"/>
    <w:rsid w:val="005B1E3F"/>
    <w:rsid w:val="005D5740"/>
    <w:rsid w:val="005F3691"/>
    <w:rsid w:val="005F405E"/>
    <w:rsid w:val="00602BC2"/>
    <w:rsid w:val="006149B1"/>
    <w:rsid w:val="00615CFE"/>
    <w:rsid w:val="0062122D"/>
    <w:rsid w:val="00621B2C"/>
    <w:rsid w:val="006224C1"/>
    <w:rsid w:val="00623B86"/>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A5554"/>
    <w:rsid w:val="006A5B2E"/>
    <w:rsid w:val="006B00FC"/>
    <w:rsid w:val="006B74C2"/>
    <w:rsid w:val="006C5F2C"/>
    <w:rsid w:val="006C6E43"/>
    <w:rsid w:val="006F705F"/>
    <w:rsid w:val="00722E71"/>
    <w:rsid w:val="00727EB9"/>
    <w:rsid w:val="0073279A"/>
    <w:rsid w:val="00744401"/>
    <w:rsid w:val="00745C3E"/>
    <w:rsid w:val="007505A1"/>
    <w:rsid w:val="0076173D"/>
    <w:rsid w:val="00770091"/>
    <w:rsid w:val="0077063E"/>
    <w:rsid w:val="007720B9"/>
    <w:rsid w:val="00773199"/>
    <w:rsid w:val="0077444D"/>
    <w:rsid w:val="0078472A"/>
    <w:rsid w:val="0078514D"/>
    <w:rsid w:val="00790174"/>
    <w:rsid w:val="007931F3"/>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52AF"/>
    <w:rsid w:val="00886DDF"/>
    <w:rsid w:val="0089235E"/>
    <w:rsid w:val="008939B0"/>
    <w:rsid w:val="008A110C"/>
    <w:rsid w:val="008A2B06"/>
    <w:rsid w:val="008C7473"/>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405ED"/>
    <w:rsid w:val="00A54153"/>
    <w:rsid w:val="00A61614"/>
    <w:rsid w:val="00A64F9A"/>
    <w:rsid w:val="00A6517C"/>
    <w:rsid w:val="00A70E94"/>
    <w:rsid w:val="00A72DB9"/>
    <w:rsid w:val="00A74BE2"/>
    <w:rsid w:val="00A86120"/>
    <w:rsid w:val="00AC3409"/>
    <w:rsid w:val="00AC41EA"/>
    <w:rsid w:val="00AC78FF"/>
    <w:rsid w:val="00AF0690"/>
    <w:rsid w:val="00B0026D"/>
    <w:rsid w:val="00B06F48"/>
    <w:rsid w:val="00B11A9D"/>
    <w:rsid w:val="00B14E5B"/>
    <w:rsid w:val="00B22AFA"/>
    <w:rsid w:val="00B23D32"/>
    <w:rsid w:val="00B31143"/>
    <w:rsid w:val="00B343C2"/>
    <w:rsid w:val="00B36680"/>
    <w:rsid w:val="00B416CA"/>
    <w:rsid w:val="00B41B66"/>
    <w:rsid w:val="00B44E07"/>
    <w:rsid w:val="00B84C2A"/>
    <w:rsid w:val="00B91F65"/>
    <w:rsid w:val="00BA0391"/>
    <w:rsid w:val="00BC4FB8"/>
    <w:rsid w:val="00BE044A"/>
    <w:rsid w:val="00BE210B"/>
    <w:rsid w:val="00BF08D2"/>
    <w:rsid w:val="00BF6CF6"/>
    <w:rsid w:val="00C06EC0"/>
    <w:rsid w:val="00C24B15"/>
    <w:rsid w:val="00C264F2"/>
    <w:rsid w:val="00C3274A"/>
    <w:rsid w:val="00C345FD"/>
    <w:rsid w:val="00C41E1D"/>
    <w:rsid w:val="00C436EC"/>
    <w:rsid w:val="00C454ED"/>
    <w:rsid w:val="00C4718F"/>
    <w:rsid w:val="00C642BB"/>
    <w:rsid w:val="00C644E8"/>
    <w:rsid w:val="00C66760"/>
    <w:rsid w:val="00C72135"/>
    <w:rsid w:val="00C73FC3"/>
    <w:rsid w:val="00C76A4E"/>
    <w:rsid w:val="00C805C2"/>
    <w:rsid w:val="00C94911"/>
    <w:rsid w:val="00C95788"/>
    <w:rsid w:val="00C971A2"/>
    <w:rsid w:val="00CA207F"/>
    <w:rsid w:val="00CA5F14"/>
    <w:rsid w:val="00CB693F"/>
    <w:rsid w:val="00CC5D16"/>
    <w:rsid w:val="00CD0676"/>
    <w:rsid w:val="00CF25AC"/>
    <w:rsid w:val="00CF4E22"/>
    <w:rsid w:val="00CF7D4E"/>
    <w:rsid w:val="00D0504F"/>
    <w:rsid w:val="00D15EE8"/>
    <w:rsid w:val="00D27F25"/>
    <w:rsid w:val="00D440A1"/>
    <w:rsid w:val="00D46F77"/>
    <w:rsid w:val="00D54AED"/>
    <w:rsid w:val="00D550C5"/>
    <w:rsid w:val="00D56FC8"/>
    <w:rsid w:val="00D73DE2"/>
    <w:rsid w:val="00D75CFD"/>
    <w:rsid w:val="00D802C1"/>
    <w:rsid w:val="00D81548"/>
    <w:rsid w:val="00D93AA6"/>
    <w:rsid w:val="00D943A5"/>
    <w:rsid w:val="00D95479"/>
    <w:rsid w:val="00DB0A7E"/>
    <w:rsid w:val="00DC3B3B"/>
    <w:rsid w:val="00DC3E6F"/>
    <w:rsid w:val="00DD0A4D"/>
    <w:rsid w:val="00DE5D02"/>
    <w:rsid w:val="00DE6B2E"/>
    <w:rsid w:val="00DF1DA5"/>
    <w:rsid w:val="00DF533A"/>
    <w:rsid w:val="00E03330"/>
    <w:rsid w:val="00E04780"/>
    <w:rsid w:val="00E11F8E"/>
    <w:rsid w:val="00E24760"/>
    <w:rsid w:val="00E25A3C"/>
    <w:rsid w:val="00E359C1"/>
    <w:rsid w:val="00E44F48"/>
    <w:rsid w:val="00E45053"/>
    <w:rsid w:val="00E47880"/>
    <w:rsid w:val="00E5028F"/>
    <w:rsid w:val="00E53CCA"/>
    <w:rsid w:val="00E60948"/>
    <w:rsid w:val="00E63191"/>
    <w:rsid w:val="00E74A09"/>
    <w:rsid w:val="00E8459A"/>
    <w:rsid w:val="00EB0564"/>
    <w:rsid w:val="00EB5118"/>
    <w:rsid w:val="00ED138B"/>
    <w:rsid w:val="00ED5E43"/>
    <w:rsid w:val="00ED5ED8"/>
    <w:rsid w:val="00F02752"/>
    <w:rsid w:val="00F06115"/>
    <w:rsid w:val="00F12F4E"/>
    <w:rsid w:val="00F21222"/>
    <w:rsid w:val="00F303EB"/>
    <w:rsid w:val="00F31A79"/>
    <w:rsid w:val="00F4066E"/>
    <w:rsid w:val="00F46CF3"/>
    <w:rsid w:val="00F634E2"/>
    <w:rsid w:val="00F85C9A"/>
    <w:rsid w:val="00F86879"/>
    <w:rsid w:val="00F9203C"/>
    <w:rsid w:val="00F95BD0"/>
    <w:rsid w:val="00F95E8E"/>
    <w:rsid w:val="00F9767C"/>
    <w:rsid w:val="00FA7A23"/>
    <w:rsid w:val="00FB3889"/>
    <w:rsid w:val="00FC684E"/>
    <w:rsid w:val="00FF711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45&amp;utm_source=integrated-content&amp;utm_campaign=/content/industry-analysis-templates&amp;utm_medium=PEST+Analysis+doc+11745&amp;lpa=PEST+Analysis+doc+11745" TargetMode="External"/><Relationship Id="rId13" Type="http://schemas.openxmlformats.org/officeDocument/2006/relationships/image" Target="media/image4.png"/><Relationship Id="rId18" Type="http://schemas.openxmlformats.org/officeDocument/2006/relationships/image" Target="media/image9.sv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sv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sv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eader" Target="header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111</Words>
  <Characters>636</Characters>
  <Application>Microsoft Office Word</Application>
  <DocSecurity>0</DocSecurity>
  <Lines>5</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8</cp:revision>
  <cp:lastPrinted>2019-01-22T01:48:00Z</cp:lastPrinted>
  <dcterms:created xsi:type="dcterms:W3CDTF">2023-06-12T18:41:00Z</dcterms:created>
  <dcterms:modified xsi:type="dcterms:W3CDTF">2023-08-05T19:12:00Z</dcterms:modified>
</cp:coreProperties>
</file>